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B9B3B9" w14:textId="77777777" w:rsidR="00957B83" w:rsidRPr="006D582A" w:rsidRDefault="00957B83" w:rsidP="00904812">
      <w:pPr>
        <w:autoSpaceDE w:val="0"/>
        <w:autoSpaceDN w:val="0"/>
        <w:adjustRightInd w:val="0"/>
        <w:jc w:val="center"/>
        <w:rPr>
          <w:rFonts w:ascii="Times New Roman" w:hAnsi="Times New Roman"/>
          <w:lang w:val="uk-UA"/>
        </w:rPr>
      </w:pPr>
      <w:r w:rsidRPr="006D582A">
        <w:rPr>
          <w:rFonts w:ascii="Times New Roman" w:hAnsi="Times New Roman"/>
          <w:lang w:val="uk-UA"/>
        </w:rPr>
        <w:t>МІНІСТЕРСТВО ОСВІТИ I НАУКИ УКРАЇНИ</w:t>
      </w:r>
    </w:p>
    <w:p w14:paraId="113083B8" w14:textId="77777777" w:rsidR="00957B83" w:rsidRPr="006D582A" w:rsidRDefault="00957B83" w:rsidP="00904812">
      <w:pPr>
        <w:autoSpaceDE w:val="0"/>
        <w:autoSpaceDN w:val="0"/>
        <w:adjustRightInd w:val="0"/>
        <w:jc w:val="center"/>
        <w:rPr>
          <w:rFonts w:ascii="Times New Roman" w:hAnsi="Times New Roman"/>
          <w:lang w:val="uk-UA"/>
        </w:rPr>
      </w:pPr>
      <w:r w:rsidRPr="006D582A">
        <w:rPr>
          <w:rFonts w:ascii="Times New Roman" w:hAnsi="Times New Roman"/>
          <w:lang w:val="uk-UA"/>
        </w:rPr>
        <w:t>ЛЬВІВСЬКИЙ НАЦІОНАЛЬНИЙ УНІВЕРСИТЕТ ІМЕНІ ІВАНА ФРАНКА</w:t>
      </w:r>
    </w:p>
    <w:p w14:paraId="0D39F693" w14:textId="77777777" w:rsidR="00957B83" w:rsidRPr="006D582A" w:rsidRDefault="00957B83" w:rsidP="00904812">
      <w:pPr>
        <w:autoSpaceDE w:val="0"/>
        <w:autoSpaceDN w:val="0"/>
        <w:adjustRightInd w:val="0"/>
        <w:jc w:val="center"/>
        <w:rPr>
          <w:rFonts w:ascii="Times New Roman" w:hAnsi="Times New Roman"/>
          <w:lang w:val="uk-UA"/>
        </w:rPr>
      </w:pPr>
      <w:r w:rsidRPr="006D582A">
        <w:rPr>
          <w:rFonts w:ascii="Times New Roman" w:hAnsi="Times New Roman"/>
          <w:lang w:val="uk-UA"/>
        </w:rPr>
        <w:t>МІНІСТЕРСТВО НАУКИ І ВИЩОЇ ОСВІТИ ПОЛЬЩІ</w:t>
      </w:r>
    </w:p>
    <w:p w14:paraId="03B518E2" w14:textId="77777777" w:rsidR="00957B83" w:rsidRPr="006D582A" w:rsidRDefault="00957B83" w:rsidP="00904812">
      <w:pPr>
        <w:autoSpaceDE w:val="0"/>
        <w:autoSpaceDN w:val="0"/>
        <w:adjustRightInd w:val="0"/>
        <w:jc w:val="center"/>
        <w:rPr>
          <w:rFonts w:ascii="Times New Roman" w:hAnsi="Times New Roman"/>
          <w:sz w:val="20"/>
          <w:szCs w:val="20"/>
          <w:lang w:val="uk-UA"/>
        </w:rPr>
      </w:pPr>
      <w:r w:rsidRPr="006D582A">
        <w:rPr>
          <w:rFonts w:ascii="Times New Roman" w:hAnsi="Times New Roman"/>
          <w:lang w:val="uk-UA"/>
        </w:rPr>
        <w:t xml:space="preserve">ІНСТИТУТ БІОЛОГІЇ ТА НАУК ПРО ЗЕМЛЮ ПОМОРСЬКОЇ АКАДЕМІЇ В СЛУПСЬКУ </w:t>
      </w:r>
    </w:p>
    <w:p w14:paraId="55884169" w14:textId="77777777" w:rsidR="00957B83" w:rsidRPr="006D582A" w:rsidRDefault="00957B83" w:rsidP="00904812">
      <w:pPr>
        <w:autoSpaceDE w:val="0"/>
        <w:autoSpaceDN w:val="0"/>
        <w:adjustRightInd w:val="0"/>
        <w:rPr>
          <w:rFonts w:ascii="Times New Roman" w:hAnsi="Times New Roman"/>
          <w:sz w:val="20"/>
          <w:szCs w:val="20"/>
          <w:lang w:val="uk-UA"/>
        </w:rPr>
      </w:pPr>
    </w:p>
    <w:p w14:paraId="67423288" w14:textId="77777777" w:rsidR="00957B83" w:rsidRPr="006D582A" w:rsidRDefault="00957B83" w:rsidP="00904812">
      <w:pPr>
        <w:autoSpaceDE w:val="0"/>
        <w:autoSpaceDN w:val="0"/>
        <w:adjustRightInd w:val="0"/>
        <w:jc w:val="center"/>
        <w:rPr>
          <w:rFonts w:ascii="Times New Roman" w:hAnsi="Times New Roman"/>
          <w:sz w:val="72"/>
          <w:szCs w:val="72"/>
          <w:lang w:val="uk-UA"/>
        </w:rPr>
      </w:pPr>
      <w:r w:rsidRPr="006D582A">
        <w:rPr>
          <w:rFonts w:ascii="Times New Roman" w:hAnsi="Times New Roman"/>
          <w:sz w:val="72"/>
          <w:szCs w:val="72"/>
          <w:lang w:val="uk-UA"/>
        </w:rPr>
        <w:t>МОЛОДЬ І ПОСТУП</w:t>
      </w:r>
    </w:p>
    <w:p w14:paraId="71997FFE" w14:textId="77777777" w:rsidR="00957B83" w:rsidRPr="006D582A" w:rsidRDefault="00957B83" w:rsidP="00904812">
      <w:pPr>
        <w:autoSpaceDE w:val="0"/>
        <w:autoSpaceDN w:val="0"/>
        <w:adjustRightInd w:val="0"/>
        <w:jc w:val="center"/>
        <w:rPr>
          <w:rFonts w:ascii="Times New Roman" w:hAnsi="Times New Roman"/>
          <w:sz w:val="96"/>
          <w:szCs w:val="96"/>
          <w:lang w:val="uk-UA"/>
        </w:rPr>
      </w:pPr>
      <w:r w:rsidRPr="006D582A">
        <w:rPr>
          <w:rFonts w:ascii="Times New Roman" w:hAnsi="Times New Roman"/>
          <w:sz w:val="72"/>
          <w:szCs w:val="72"/>
          <w:lang w:val="uk-UA"/>
        </w:rPr>
        <w:t>БІОЛОГІЇ</w:t>
      </w:r>
    </w:p>
    <w:p w14:paraId="28D02564" w14:textId="77777777" w:rsidR="00957B83" w:rsidRPr="006D582A" w:rsidRDefault="00957B83" w:rsidP="00904812">
      <w:pPr>
        <w:autoSpaceDE w:val="0"/>
        <w:autoSpaceDN w:val="0"/>
        <w:adjustRightInd w:val="0"/>
        <w:jc w:val="center"/>
        <w:rPr>
          <w:rFonts w:ascii="Times New Roman" w:hAnsi="Times New Roman"/>
          <w:sz w:val="28"/>
          <w:szCs w:val="28"/>
          <w:lang w:val="uk-UA"/>
        </w:rPr>
      </w:pPr>
      <w:r w:rsidRPr="006D582A">
        <w:rPr>
          <w:rFonts w:ascii="Times New Roman" w:hAnsi="Times New Roman"/>
          <w:sz w:val="28"/>
          <w:szCs w:val="28"/>
          <w:lang w:val="uk-UA"/>
        </w:rPr>
        <w:t>ХVIІ МІЖНАРОДНА НАУКОВА КОНФЕРЕНЦІЯ</w:t>
      </w:r>
    </w:p>
    <w:p w14:paraId="54373961" w14:textId="77777777" w:rsidR="00957B83" w:rsidRPr="006D582A" w:rsidRDefault="00957B83" w:rsidP="00904812">
      <w:pPr>
        <w:autoSpaceDE w:val="0"/>
        <w:autoSpaceDN w:val="0"/>
        <w:adjustRightInd w:val="0"/>
        <w:jc w:val="center"/>
        <w:rPr>
          <w:rFonts w:ascii="Times New Roman" w:hAnsi="Times New Roman"/>
          <w:sz w:val="28"/>
          <w:szCs w:val="28"/>
          <w:lang w:val="uk-UA"/>
        </w:rPr>
      </w:pPr>
      <w:r w:rsidRPr="006D582A">
        <w:rPr>
          <w:rFonts w:ascii="Times New Roman" w:hAnsi="Times New Roman"/>
          <w:sz w:val="28"/>
          <w:szCs w:val="28"/>
          <w:lang w:val="uk-UA"/>
        </w:rPr>
        <w:t>СТУДЕНТІВ І АСПІРАНТІВ</w:t>
      </w:r>
    </w:p>
    <w:p w14:paraId="723F10C0" w14:textId="77777777" w:rsidR="00957B83" w:rsidRPr="006D582A" w:rsidRDefault="00957B83" w:rsidP="00904812">
      <w:pPr>
        <w:autoSpaceDE w:val="0"/>
        <w:autoSpaceDN w:val="0"/>
        <w:adjustRightInd w:val="0"/>
        <w:jc w:val="center"/>
        <w:rPr>
          <w:rFonts w:ascii="Times New Roman" w:hAnsi="Times New Roman"/>
          <w:sz w:val="20"/>
          <w:szCs w:val="20"/>
          <w:lang w:val="uk-UA"/>
        </w:rPr>
      </w:pPr>
      <w:r w:rsidRPr="006D582A">
        <w:rPr>
          <w:rFonts w:ascii="Times New Roman" w:hAnsi="Times New Roman"/>
          <w:sz w:val="20"/>
          <w:szCs w:val="20"/>
          <w:lang w:val="uk-UA"/>
        </w:rPr>
        <w:t>(ЛЬВІВ, 19 – 21 КВІТНЯ 2021)</w:t>
      </w:r>
    </w:p>
    <w:p w14:paraId="78729221" w14:textId="1DB0615B" w:rsidR="00957B83" w:rsidRPr="006D582A" w:rsidRDefault="00957B83" w:rsidP="00904812">
      <w:pPr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lang w:val="uk-UA"/>
        </w:rPr>
      </w:pPr>
      <w:r w:rsidRPr="006D582A">
        <w:rPr>
          <w:rFonts w:ascii="Times New Roman" w:hAnsi="Times New Roman"/>
          <w:b/>
          <w:bCs/>
          <w:lang w:val="uk-UA"/>
        </w:rPr>
        <w:t>ПРОГРАМА</w:t>
      </w:r>
    </w:p>
    <w:p w14:paraId="5E5CE9E8" w14:textId="77777777" w:rsidR="00957B83" w:rsidRPr="006D582A" w:rsidRDefault="00957B83" w:rsidP="00904812">
      <w:pPr>
        <w:autoSpaceDE w:val="0"/>
        <w:autoSpaceDN w:val="0"/>
        <w:adjustRightInd w:val="0"/>
        <w:rPr>
          <w:rFonts w:ascii="Times New Roman" w:hAnsi="Times New Roman"/>
          <w:b/>
          <w:bCs/>
          <w:lang w:val="uk-UA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713"/>
        <w:gridCol w:w="4647"/>
      </w:tblGrid>
      <w:tr w:rsidR="00957B83" w:rsidRPr="009626BD" w14:paraId="79E39652" w14:textId="77777777" w:rsidTr="008F0D3B">
        <w:trPr>
          <w:trHeight w:val="3149"/>
          <w:jc w:val="center"/>
        </w:trPr>
        <w:tc>
          <w:tcPr>
            <w:tcW w:w="4857" w:type="dxa"/>
          </w:tcPr>
          <w:p w14:paraId="2D86551B" w14:textId="75CB575A" w:rsidR="00957B83" w:rsidRPr="006D582A" w:rsidRDefault="00957B83" w:rsidP="00904812">
            <w:pPr>
              <w:jc w:val="center"/>
              <w:rPr>
                <w:rFonts w:ascii="Times New Roman" w:hAnsi="Times New Roman"/>
                <w:lang w:val="uk-UA"/>
              </w:rPr>
            </w:pPr>
            <w:r w:rsidRPr="006D582A">
              <w:rPr>
                <w:rFonts w:ascii="Times New Roman" w:hAnsi="Times New Roman"/>
                <w:noProof/>
                <w:lang w:val="uk-UA" w:eastAsia="uk-UA"/>
              </w:rPr>
              <w:drawing>
                <wp:inline distT="0" distB="0" distL="0" distR="0" wp14:anchorId="122DAE7A" wp14:editId="0EFF5E24">
                  <wp:extent cx="1438275" cy="1028700"/>
                  <wp:effectExtent l="0" t="0" r="9525" b="0"/>
                  <wp:docPr id="23" name="Рисунок 23" descr="LN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11" descr="LNU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05" t="25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8275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57BAEE6" w14:textId="77777777" w:rsidR="00957B83" w:rsidRPr="006D582A" w:rsidRDefault="00957B83" w:rsidP="00904812">
            <w:pPr>
              <w:jc w:val="center"/>
              <w:rPr>
                <w:rFonts w:ascii="Times New Roman" w:hAnsi="Times New Roman"/>
                <w:b/>
                <w:bCs/>
                <w:color w:val="1F497D"/>
                <w:lang w:val="uk-UA"/>
              </w:rPr>
            </w:pPr>
          </w:p>
          <w:p w14:paraId="44F168F9" w14:textId="77777777" w:rsidR="00957B83" w:rsidRPr="006D582A" w:rsidRDefault="00957B83" w:rsidP="00904812">
            <w:pPr>
              <w:jc w:val="center"/>
              <w:rPr>
                <w:rFonts w:ascii="Times New Roman" w:hAnsi="Times New Roman"/>
                <w:b/>
                <w:color w:val="1F497D"/>
                <w:lang w:val="uk-UA"/>
              </w:rPr>
            </w:pPr>
            <w:r w:rsidRPr="006D582A">
              <w:rPr>
                <w:rFonts w:ascii="Times New Roman" w:hAnsi="Times New Roman"/>
                <w:b/>
                <w:bCs/>
                <w:color w:val="1F497D"/>
                <w:lang w:val="uk-UA"/>
              </w:rPr>
              <w:t>Львівський національний університет імені Івана Франка</w:t>
            </w:r>
          </w:p>
        </w:tc>
        <w:tc>
          <w:tcPr>
            <w:tcW w:w="4772" w:type="dxa"/>
          </w:tcPr>
          <w:p w14:paraId="7C54F3DE" w14:textId="000481D3" w:rsidR="00957B83" w:rsidRPr="006D582A" w:rsidRDefault="00957B83" w:rsidP="00904812">
            <w:pPr>
              <w:jc w:val="center"/>
              <w:rPr>
                <w:rFonts w:ascii="Times New Roman" w:hAnsi="Times New Roman"/>
                <w:b/>
                <w:color w:val="1F497D"/>
                <w:lang w:val="uk-UA"/>
              </w:rPr>
            </w:pPr>
            <w:r w:rsidRPr="006D582A">
              <w:rPr>
                <w:rFonts w:ascii="Times New Roman" w:hAnsi="Times New Roman"/>
                <w:b/>
                <w:noProof/>
                <w:color w:val="1F497D"/>
                <w:lang w:val="uk-UA" w:eastAsia="uk-UA"/>
              </w:rPr>
              <w:drawing>
                <wp:inline distT="0" distB="0" distL="0" distR="0" wp14:anchorId="7D8B35B0" wp14:editId="2E4AA0B8">
                  <wp:extent cx="1123950" cy="1190625"/>
                  <wp:effectExtent l="0" t="0" r="0" b="9525"/>
                  <wp:docPr id="22" name="Рисунок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113" t="-159" r="42102" b="768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3950" cy="1190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21C7C90" w14:textId="77777777" w:rsidR="00957B83" w:rsidRPr="006D582A" w:rsidRDefault="00957B83" w:rsidP="00904812">
            <w:pPr>
              <w:jc w:val="center"/>
              <w:rPr>
                <w:rFonts w:ascii="Times New Roman" w:hAnsi="Times New Roman"/>
                <w:b/>
                <w:color w:val="1F497D"/>
                <w:lang w:val="uk-UA"/>
              </w:rPr>
            </w:pPr>
            <w:r w:rsidRPr="006D582A">
              <w:rPr>
                <w:rFonts w:ascii="Times New Roman" w:hAnsi="Times New Roman"/>
                <w:b/>
                <w:color w:val="1F497D"/>
                <w:lang w:val="uk-UA"/>
              </w:rPr>
              <w:t>Біологічний факультет Львівського національного університету імені Івана Франка</w:t>
            </w:r>
          </w:p>
        </w:tc>
      </w:tr>
      <w:tr w:rsidR="00957B83" w:rsidRPr="009626BD" w14:paraId="2E9DBC82" w14:textId="77777777" w:rsidTr="008F0D3B">
        <w:trPr>
          <w:trHeight w:val="1629"/>
          <w:jc w:val="center"/>
        </w:trPr>
        <w:tc>
          <w:tcPr>
            <w:tcW w:w="4857" w:type="dxa"/>
          </w:tcPr>
          <w:p w14:paraId="2B0ACB37" w14:textId="0B3C8A4E" w:rsidR="00957B83" w:rsidRPr="006D582A" w:rsidRDefault="00957B83" w:rsidP="00904812">
            <w:pPr>
              <w:jc w:val="center"/>
              <w:rPr>
                <w:rFonts w:ascii="Times New Roman" w:hAnsi="Times New Roman"/>
                <w:b/>
                <w:color w:val="1F497D"/>
                <w:lang w:val="uk-UA"/>
              </w:rPr>
            </w:pPr>
            <w:r w:rsidRPr="006D582A">
              <w:rPr>
                <w:b/>
                <w:noProof/>
                <w:color w:val="005392"/>
                <w:sz w:val="44"/>
                <w:szCs w:val="44"/>
                <w:lang w:val="uk-UA" w:eastAsia="uk-UA"/>
              </w:rPr>
              <w:drawing>
                <wp:inline distT="0" distB="0" distL="0" distR="0" wp14:anchorId="6097AA0E" wp14:editId="4C44ECC8">
                  <wp:extent cx="1209675" cy="676275"/>
                  <wp:effectExtent l="0" t="0" r="9525" b="0"/>
                  <wp:docPr id="21" name="Рисунок 21" descr="logo-a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7" descr="logo-a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9675" cy="676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822C788" w14:textId="77777777" w:rsidR="00957B83" w:rsidRPr="006D582A" w:rsidRDefault="00957B83" w:rsidP="00904812">
            <w:pPr>
              <w:jc w:val="center"/>
              <w:rPr>
                <w:rFonts w:ascii="Times New Roman" w:hAnsi="Times New Roman"/>
                <w:b/>
                <w:color w:val="44546A"/>
                <w:lang w:val="uk-UA"/>
              </w:rPr>
            </w:pPr>
            <w:r w:rsidRPr="006D582A">
              <w:rPr>
                <w:rFonts w:ascii="Times New Roman" w:hAnsi="Times New Roman"/>
                <w:b/>
                <w:color w:val="44546A"/>
                <w:lang w:val="uk-UA"/>
              </w:rPr>
              <w:t>Поморська Академія в Слупську (Польща)</w:t>
            </w:r>
          </w:p>
        </w:tc>
        <w:tc>
          <w:tcPr>
            <w:tcW w:w="4772" w:type="dxa"/>
          </w:tcPr>
          <w:p w14:paraId="494DA258" w14:textId="77777777" w:rsidR="00957B83" w:rsidRPr="006D582A" w:rsidRDefault="00957B83" w:rsidP="00904812">
            <w:pPr>
              <w:jc w:val="center"/>
              <w:rPr>
                <w:rFonts w:ascii="Times New Roman" w:hAnsi="Times New Roman"/>
                <w:b/>
                <w:color w:val="1F497D"/>
                <w:lang w:val="uk-UA"/>
              </w:rPr>
            </w:pPr>
          </w:p>
          <w:p w14:paraId="4259E010" w14:textId="27133CFA" w:rsidR="00957B83" w:rsidRPr="006D582A" w:rsidRDefault="00957B83" w:rsidP="00904812">
            <w:pPr>
              <w:jc w:val="center"/>
              <w:rPr>
                <w:rFonts w:ascii="Times New Roman" w:hAnsi="Times New Roman"/>
                <w:b/>
                <w:color w:val="1F497D"/>
                <w:lang w:val="uk-UA"/>
              </w:rPr>
            </w:pPr>
            <w:r w:rsidRPr="006D582A">
              <w:rPr>
                <w:b/>
                <w:noProof/>
                <w:color w:val="005392"/>
                <w:sz w:val="44"/>
                <w:szCs w:val="44"/>
                <w:lang w:val="uk-UA" w:eastAsia="uk-UA"/>
              </w:rPr>
              <w:drawing>
                <wp:inline distT="0" distB="0" distL="0" distR="0" wp14:anchorId="3563C483" wp14:editId="2683BDC0">
                  <wp:extent cx="1600200" cy="466725"/>
                  <wp:effectExtent l="0" t="0" r="0" b="9525"/>
                  <wp:docPr id="20" name="Рисунок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466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D582A">
              <w:rPr>
                <w:rFonts w:ascii="Times New Roman" w:hAnsi="Times New Roman"/>
                <w:b/>
                <w:color w:val="1F497D"/>
                <w:lang w:val="uk-UA"/>
              </w:rPr>
              <w:t xml:space="preserve"> </w:t>
            </w:r>
          </w:p>
          <w:p w14:paraId="0CF59457" w14:textId="77777777" w:rsidR="00957B83" w:rsidRPr="006D582A" w:rsidRDefault="00957B83" w:rsidP="00904812">
            <w:pPr>
              <w:jc w:val="center"/>
              <w:rPr>
                <w:rFonts w:ascii="Times New Roman" w:hAnsi="Times New Roman"/>
                <w:b/>
                <w:color w:val="1F497D"/>
                <w:lang w:val="uk-UA"/>
              </w:rPr>
            </w:pPr>
          </w:p>
          <w:p w14:paraId="44488EDE" w14:textId="77777777" w:rsidR="00957B83" w:rsidRPr="006D582A" w:rsidRDefault="00957B83" w:rsidP="00904812">
            <w:pPr>
              <w:jc w:val="center"/>
              <w:rPr>
                <w:rFonts w:ascii="Times New Roman" w:hAnsi="Times New Roman"/>
                <w:b/>
                <w:color w:val="1F497D"/>
                <w:lang w:val="uk-UA"/>
              </w:rPr>
            </w:pPr>
            <w:r w:rsidRPr="006D582A">
              <w:rPr>
                <w:rFonts w:ascii="Times New Roman" w:hAnsi="Times New Roman"/>
                <w:b/>
                <w:color w:val="1F497D"/>
                <w:lang w:val="uk-UA"/>
              </w:rPr>
              <w:t>Інститут біології та наук про Землю</w:t>
            </w:r>
          </w:p>
        </w:tc>
      </w:tr>
    </w:tbl>
    <w:p w14:paraId="7455833E" w14:textId="21B6CBFD" w:rsidR="00957B83" w:rsidRPr="006D582A" w:rsidRDefault="00957B83" w:rsidP="00904812">
      <w:pPr>
        <w:jc w:val="center"/>
        <w:rPr>
          <w:rFonts w:ascii="Times New Roman" w:hAnsi="Times New Roman"/>
          <w:sz w:val="20"/>
          <w:szCs w:val="20"/>
          <w:lang w:val="uk-UA"/>
        </w:rPr>
      </w:pPr>
      <w:r w:rsidRPr="006D582A">
        <w:rPr>
          <w:rFonts w:ascii="Times New Roman" w:hAnsi="Times New Roman"/>
          <w:b/>
          <w:color w:val="1F497D"/>
          <w:lang w:val="uk-UA" w:eastAsia="uk-UA"/>
        </w:rPr>
        <w:t>Українське товариство фізіологів рослин</w:t>
      </w:r>
    </w:p>
    <w:p w14:paraId="0F98CE53" w14:textId="7CBC7D93" w:rsidR="00957B83" w:rsidRPr="006D582A" w:rsidRDefault="00957B83" w:rsidP="00904812">
      <w:pPr>
        <w:tabs>
          <w:tab w:val="left" w:pos="1860"/>
        </w:tabs>
        <w:rPr>
          <w:rFonts w:ascii="Times New Roman" w:hAnsi="Times New Roman"/>
          <w:sz w:val="20"/>
          <w:szCs w:val="20"/>
          <w:lang w:val="uk-UA"/>
        </w:rPr>
      </w:pPr>
      <w:r w:rsidRPr="006D582A">
        <w:rPr>
          <w:noProof/>
          <w:lang w:val="uk-UA" w:eastAsia="uk-UA"/>
        </w:rPr>
        <w:drawing>
          <wp:anchor distT="0" distB="0" distL="114300" distR="114300" simplePos="0" relativeHeight="251659264" behindDoc="0" locked="0" layoutInCell="1" allowOverlap="1" wp14:anchorId="5FBDDF55" wp14:editId="35B55F21">
            <wp:simplePos x="0" y="0"/>
            <wp:positionH relativeFrom="column">
              <wp:posOffset>1057044</wp:posOffset>
            </wp:positionH>
            <wp:positionV relativeFrom="paragraph">
              <wp:posOffset>111125</wp:posOffset>
            </wp:positionV>
            <wp:extent cx="3971925" cy="1397142"/>
            <wp:effectExtent l="0" t="0" r="0" b="0"/>
            <wp:wrapSquare wrapText="bothSides"/>
            <wp:docPr id="24" name="Рисунок 24" descr="logo_open+LMR+lcb_color_uk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2" descr="logo_open+LMR+lcb_color_ukr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1397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582A">
        <w:rPr>
          <w:rFonts w:ascii="Times New Roman" w:hAnsi="Times New Roman"/>
          <w:sz w:val="20"/>
          <w:szCs w:val="20"/>
          <w:lang w:val="uk-UA"/>
        </w:rPr>
        <w:tab/>
      </w:r>
    </w:p>
    <w:p w14:paraId="742FEFBC" w14:textId="17586A97" w:rsidR="00957B83" w:rsidRPr="006D582A" w:rsidRDefault="00957B83" w:rsidP="00904812">
      <w:pPr>
        <w:jc w:val="center"/>
        <w:rPr>
          <w:rFonts w:ascii="Times New Roman" w:hAnsi="Times New Roman"/>
          <w:sz w:val="20"/>
          <w:szCs w:val="20"/>
          <w:lang w:val="uk-UA"/>
        </w:rPr>
      </w:pPr>
    </w:p>
    <w:p w14:paraId="6E0CF83B" w14:textId="77777777" w:rsidR="00957B83" w:rsidRPr="006D582A" w:rsidRDefault="00957B83" w:rsidP="00904812">
      <w:pPr>
        <w:jc w:val="center"/>
        <w:rPr>
          <w:rFonts w:ascii="Times New Roman" w:hAnsi="Times New Roman"/>
          <w:sz w:val="20"/>
          <w:szCs w:val="20"/>
          <w:lang w:val="uk-UA"/>
        </w:rPr>
      </w:pPr>
    </w:p>
    <w:p w14:paraId="029BCFDF" w14:textId="77777777" w:rsidR="00957B83" w:rsidRPr="006D582A" w:rsidRDefault="00957B83" w:rsidP="00904812">
      <w:pPr>
        <w:jc w:val="center"/>
        <w:rPr>
          <w:rFonts w:ascii="Times New Roman" w:hAnsi="Times New Roman"/>
          <w:sz w:val="20"/>
          <w:szCs w:val="20"/>
          <w:lang w:val="uk-UA"/>
        </w:rPr>
      </w:pPr>
    </w:p>
    <w:p w14:paraId="2E8248CC" w14:textId="77777777" w:rsidR="00957B83" w:rsidRPr="006D582A" w:rsidRDefault="00957B83" w:rsidP="00904812">
      <w:pPr>
        <w:jc w:val="center"/>
        <w:rPr>
          <w:rFonts w:ascii="Times New Roman" w:hAnsi="Times New Roman"/>
          <w:sz w:val="20"/>
          <w:szCs w:val="20"/>
          <w:lang w:val="uk-UA"/>
        </w:rPr>
      </w:pPr>
    </w:p>
    <w:p w14:paraId="572F8916" w14:textId="77777777" w:rsidR="00957B83" w:rsidRPr="006D582A" w:rsidRDefault="00957B83" w:rsidP="00904812">
      <w:pPr>
        <w:jc w:val="center"/>
        <w:rPr>
          <w:rFonts w:ascii="Times New Roman" w:hAnsi="Times New Roman"/>
          <w:sz w:val="20"/>
          <w:szCs w:val="20"/>
          <w:lang w:val="uk-UA"/>
        </w:rPr>
      </w:pPr>
    </w:p>
    <w:p w14:paraId="55AAECB4" w14:textId="77777777" w:rsidR="00957B83" w:rsidRPr="006D582A" w:rsidRDefault="00957B83" w:rsidP="00904812">
      <w:pPr>
        <w:jc w:val="center"/>
        <w:rPr>
          <w:rFonts w:ascii="Times New Roman" w:hAnsi="Times New Roman"/>
          <w:sz w:val="20"/>
          <w:szCs w:val="20"/>
          <w:lang w:val="uk-UA"/>
        </w:rPr>
      </w:pPr>
    </w:p>
    <w:p w14:paraId="19479BD2" w14:textId="77777777" w:rsidR="00957B83" w:rsidRPr="006D582A" w:rsidRDefault="00957B83" w:rsidP="00904812">
      <w:pPr>
        <w:jc w:val="center"/>
        <w:rPr>
          <w:rFonts w:ascii="Times New Roman" w:hAnsi="Times New Roman"/>
          <w:sz w:val="20"/>
          <w:szCs w:val="20"/>
          <w:lang w:val="uk-UA"/>
        </w:rPr>
      </w:pPr>
    </w:p>
    <w:p w14:paraId="6B318660" w14:textId="77777777" w:rsidR="00957B83" w:rsidRPr="006D582A" w:rsidRDefault="00957B83" w:rsidP="00904812">
      <w:pPr>
        <w:jc w:val="center"/>
        <w:rPr>
          <w:rFonts w:ascii="Times New Roman" w:hAnsi="Times New Roman"/>
          <w:sz w:val="20"/>
          <w:szCs w:val="20"/>
          <w:lang w:val="uk-UA"/>
        </w:rPr>
      </w:pPr>
    </w:p>
    <w:p w14:paraId="1E56133D" w14:textId="77777777" w:rsidR="00957B83" w:rsidRPr="006D582A" w:rsidRDefault="00957B83" w:rsidP="00904812">
      <w:pPr>
        <w:jc w:val="center"/>
        <w:rPr>
          <w:rFonts w:ascii="Times New Roman" w:hAnsi="Times New Roman"/>
          <w:sz w:val="20"/>
          <w:szCs w:val="20"/>
          <w:lang w:val="uk-UA"/>
        </w:rPr>
      </w:pPr>
      <w:r w:rsidRPr="006D582A">
        <w:rPr>
          <w:noProof/>
          <w:lang w:val="uk-UA" w:eastAsia="uk-UA"/>
        </w:rPr>
        <w:drawing>
          <wp:inline distT="0" distB="0" distL="0" distR="0" wp14:anchorId="4F769EDE" wp14:editId="2518A1FF">
            <wp:extent cx="1571625" cy="412750"/>
            <wp:effectExtent l="0" t="0" r="9525" b="6350"/>
            <wp:docPr id="19" name="Рисунок 19" descr="93876925_240111860437202_7051812515885350912_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93876925_240111860437202_7051812515885350912_n"/>
                    <pic:cNvPicPr>
                      <a:picLocks noChangeAspect="1" noChangeArrowheads="1"/>
                    </pic:cNvPicPr>
                  </pic:nvPicPr>
                  <pic:blipFill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456" cy="418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15F3B" w14:textId="67540BD0" w:rsidR="00957B83" w:rsidRPr="006D582A" w:rsidRDefault="00957B83" w:rsidP="00904812">
      <w:pPr>
        <w:jc w:val="center"/>
        <w:rPr>
          <w:rFonts w:ascii="Times New Roman" w:hAnsi="Times New Roman"/>
          <w:lang w:val="uk-UA" w:eastAsia="uk-UA"/>
        </w:rPr>
      </w:pPr>
      <w:r w:rsidRPr="006D582A">
        <w:rPr>
          <w:rFonts w:ascii="Times New Roman" w:hAnsi="Times New Roman"/>
          <w:sz w:val="20"/>
          <w:szCs w:val="20"/>
          <w:lang w:val="uk-UA"/>
        </w:rPr>
        <w:t>ЛЬВІВ – 2021</w:t>
      </w:r>
      <w:r w:rsidRPr="006D582A">
        <w:rPr>
          <w:rFonts w:ascii="Times New Roman" w:hAnsi="Times New Roman"/>
          <w:sz w:val="20"/>
          <w:szCs w:val="20"/>
          <w:lang w:val="uk-UA"/>
        </w:rPr>
        <w:br w:type="page"/>
      </w:r>
      <w:r w:rsidRPr="006D582A">
        <w:rPr>
          <w:rFonts w:ascii="Times New Roman" w:hAnsi="Times New Roman"/>
          <w:lang w:val="uk-UA" w:eastAsia="uk-UA"/>
        </w:rPr>
        <w:lastRenderedPageBreak/>
        <w:t>MINISTRY OF EDUCATION AND SCIENCE OF UKRAINE</w:t>
      </w:r>
    </w:p>
    <w:p w14:paraId="5B6F5491" w14:textId="77777777" w:rsidR="00957B83" w:rsidRPr="006D582A" w:rsidRDefault="00957B83" w:rsidP="00904812">
      <w:pPr>
        <w:autoSpaceDE w:val="0"/>
        <w:autoSpaceDN w:val="0"/>
        <w:adjustRightInd w:val="0"/>
        <w:jc w:val="center"/>
        <w:rPr>
          <w:rFonts w:ascii="Times New Roman" w:hAnsi="Times New Roman"/>
          <w:lang w:val="uk-UA" w:eastAsia="uk-UA"/>
        </w:rPr>
      </w:pPr>
      <w:r w:rsidRPr="006D582A">
        <w:rPr>
          <w:rFonts w:ascii="Times New Roman" w:hAnsi="Times New Roman"/>
          <w:lang w:val="uk-UA" w:eastAsia="uk-UA"/>
        </w:rPr>
        <w:t>IVAN FRANKO NATIONAL UNIVERSITY OF LVIV</w:t>
      </w:r>
    </w:p>
    <w:p w14:paraId="590C1B83" w14:textId="77777777" w:rsidR="00957B83" w:rsidRPr="006D582A" w:rsidRDefault="00957B83" w:rsidP="00904812">
      <w:pPr>
        <w:autoSpaceDE w:val="0"/>
        <w:autoSpaceDN w:val="0"/>
        <w:adjustRightInd w:val="0"/>
        <w:jc w:val="center"/>
        <w:rPr>
          <w:rFonts w:ascii="Times New Roman" w:hAnsi="Times New Roman"/>
          <w:lang w:val="uk-UA" w:eastAsia="uk-UA"/>
        </w:rPr>
      </w:pPr>
      <w:r w:rsidRPr="006D582A">
        <w:rPr>
          <w:rFonts w:ascii="Times New Roman" w:hAnsi="Times New Roman"/>
          <w:lang w:val="uk-UA" w:eastAsia="uk-UA"/>
        </w:rPr>
        <w:t>MINISTRY OF SCIENCE AND HIGHER EDUCATION OF REPUBLIK OF POLAND</w:t>
      </w:r>
    </w:p>
    <w:p w14:paraId="40884C74" w14:textId="77777777" w:rsidR="00957B83" w:rsidRPr="006D582A" w:rsidRDefault="00957B83" w:rsidP="00904812">
      <w:pPr>
        <w:jc w:val="center"/>
        <w:rPr>
          <w:rFonts w:ascii="Times New Roman" w:hAnsi="Times New Roman"/>
          <w:caps/>
          <w:lang w:val="uk-UA"/>
        </w:rPr>
      </w:pPr>
      <w:r w:rsidRPr="006D582A">
        <w:rPr>
          <w:rFonts w:ascii="Times New Roman" w:hAnsi="Times New Roman"/>
          <w:caps/>
          <w:lang w:val="uk-UA"/>
        </w:rPr>
        <w:t>Institute of Biology and Earth Sciences</w:t>
      </w:r>
    </w:p>
    <w:p w14:paraId="47E9CC24" w14:textId="77777777" w:rsidR="00957B83" w:rsidRPr="006D582A" w:rsidRDefault="00957B83" w:rsidP="00904812">
      <w:pPr>
        <w:jc w:val="center"/>
        <w:rPr>
          <w:rFonts w:ascii="Times New Roman" w:hAnsi="Times New Roman"/>
          <w:lang w:val="uk-UA" w:eastAsia="uk-UA"/>
        </w:rPr>
      </w:pPr>
      <w:r w:rsidRPr="006D582A">
        <w:rPr>
          <w:rFonts w:ascii="Times New Roman" w:hAnsi="Times New Roman"/>
          <w:caps/>
          <w:lang w:val="uk-UA"/>
        </w:rPr>
        <w:t xml:space="preserve"> Pomeranian University in Slupsk</w:t>
      </w:r>
    </w:p>
    <w:p w14:paraId="6F495E49" w14:textId="77777777" w:rsidR="00957B83" w:rsidRPr="006D582A" w:rsidRDefault="00957B83" w:rsidP="00904812">
      <w:pPr>
        <w:jc w:val="center"/>
        <w:rPr>
          <w:rFonts w:ascii="Times New Roman" w:hAnsi="Times New Roman"/>
          <w:lang w:val="uk-UA" w:eastAsia="uk-UA"/>
        </w:rPr>
      </w:pPr>
    </w:p>
    <w:p w14:paraId="6CB31539" w14:textId="77777777" w:rsidR="00957B83" w:rsidRPr="006D582A" w:rsidRDefault="00957B83" w:rsidP="00904812">
      <w:pPr>
        <w:autoSpaceDE w:val="0"/>
        <w:autoSpaceDN w:val="0"/>
        <w:adjustRightInd w:val="0"/>
        <w:jc w:val="center"/>
        <w:rPr>
          <w:rFonts w:ascii="Times New Roman" w:hAnsi="Times New Roman"/>
          <w:sz w:val="72"/>
          <w:szCs w:val="72"/>
          <w:lang w:val="uk-UA" w:eastAsia="uk-UA"/>
        </w:rPr>
      </w:pPr>
      <w:r w:rsidRPr="006D582A">
        <w:rPr>
          <w:rFonts w:ascii="Times New Roman" w:hAnsi="Times New Roman"/>
          <w:sz w:val="72"/>
          <w:szCs w:val="72"/>
          <w:lang w:val="uk-UA" w:eastAsia="uk-UA"/>
        </w:rPr>
        <w:t>YOUTH AND PROGRESS OF</w:t>
      </w:r>
    </w:p>
    <w:p w14:paraId="2D420B8B" w14:textId="77777777" w:rsidR="00957B83" w:rsidRPr="006D582A" w:rsidRDefault="00957B83" w:rsidP="00904812">
      <w:pPr>
        <w:autoSpaceDE w:val="0"/>
        <w:autoSpaceDN w:val="0"/>
        <w:adjustRightInd w:val="0"/>
        <w:jc w:val="center"/>
        <w:rPr>
          <w:rFonts w:ascii="Times New Roman" w:hAnsi="Times New Roman"/>
          <w:sz w:val="72"/>
          <w:szCs w:val="72"/>
          <w:lang w:val="uk-UA" w:eastAsia="uk-UA"/>
        </w:rPr>
      </w:pPr>
      <w:r w:rsidRPr="006D582A">
        <w:rPr>
          <w:rFonts w:ascii="Times New Roman" w:hAnsi="Times New Roman"/>
          <w:sz w:val="72"/>
          <w:szCs w:val="72"/>
          <w:lang w:val="uk-UA" w:eastAsia="uk-UA"/>
        </w:rPr>
        <w:t>BIOLOGY</w:t>
      </w:r>
    </w:p>
    <w:p w14:paraId="59C19342" w14:textId="77777777" w:rsidR="00957B83" w:rsidRPr="006D582A" w:rsidRDefault="00957B83" w:rsidP="00904812">
      <w:pPr>
        <w:autoSpaceDE w:val="0"/>
        <w:autoSpaceDN w:val="0"/>
        <w:adjustRightInd w:val="0"/>
        <w:jc w:val="center"/>
        <w:rPr>
          <w:rFonts w:ascii="Times New Roman" w:hAnsi="Times New Roman"/>
          <w:lang w:val="uk-UA" w:eastAsia="uk-UA"/>
        </w:rPr>
      </w:pPr>
      <w:r w:rsidRPr="006D582A">
        <w:rPr>
          <w:rFonts w:ascii="Times New Roman" w:hAnsi="Times New Roman"/>
          <w:lang w:val="uk-UA" w:eastAsia="uk-UA"/>
        </w:rPr>
        <w:t>XVІІ INTERNATIONAL SCIENTIFIC CONFERENCE</w:t>
      </w:r>
    </w:p>
    <w:p w14:paraId="723B3AEB" w14:textId="77777777" w:rsidR="00957B83" w:rsidRPr="006D582A" w:rsidRDefault="00957B83" w:rsidP="00904812">
      <w:pPr>
        <w:autoSpaceDE w:val="0"/>
        <w:autoSpaceDN w:val="0"/>
        <w:adjustRightInd w:val="0"/>
        <w:jc w:val="center"/>
        <w:rPr>
          <w:rFonts w:ascii="Times New Roman" w:hAnsi="Times New Roman"/>
          <w:lang w:val="uk-UA" w:eastAsia="uk-UA"/>
        </w:rPr>
      </w:pPr>
      <w:r w:rsidRPr="006D582A">
        <w:rPr>
          <w:rFonts w:ascii="Times New Roman" w:hAnsi="Times New Roman"/>
          <w:lang w:val="uk-UA" w:eastAsia="uk-UA"/>
        </w:rPr>
        <w:t>FOR STUDENTS AND PHD STUDENTS</w:t>
      </w:r>
    </w:p>
    <w:p w14:paraId="5085C7CB" w14:textId="77777777" w:rsidR="00957B83" w:rsidRPr="006D582A" w:rsidRDefault="00957B83" w:rsidP="00904812">
      <w:pPr>
        <w:autoSpaceDE w:val="0"/>
        <w:autoSpaceDN w:val="0"/>
        <w:adjustRightInd w:val="0"/>
        <w:jc w:val="center"/>
        <w:rPr>
          <w:rFonts w:ascii="Times New Roman" w:hAnsi="Times New Roman"/>
          <w:sz w:val="20"/>
          <w:szCs w:val="20"/>
          <w:lang w:val="uk-UA" w:eastAsia="uk-UA"/>
        </w:rPr>
      </w:pPr>
      <w:r w:rsidRPr="006D582A">
        <w:rPr>
          <w:rFonts w:ascii="Times New Roman" w:hAnsi="Times New Roman"/>
          <w:sz w:val="20"/>
          <w:szCs w:val="20"/>
          <w:lang w:val="uk-UA" w:eastAsia="uk-UA"/>
        </w:rPr>
        <w:t>(LVIV, APRIL19-21, 2021)</w:t>
      </w:r>
    </w:p>
    <w:p w14:paraId="374E875F" w14:textId="6D985B11" w:rsidR="00957B83" w:rsidRPr="006D582A" w:rsidRDefault="00957B83" w:rsidP="00904812">
      <w:pPr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lang w:val="uk-UA" w:eastAsia="uk-UA"/>
        </w:rPr>
      </w:pPr>
      <w:r w:rsidRPr="006D582A">
        <w:rPr>
          <w:rFonts w:ascii="Times New Roman" w:hAnsi="Times New Roman"/>
          <w:b/>
          <w:bCs/>
          <w:lang w:val="uk-UA" w:eastAsia="uk-UA"/>
        </w:rPr>
        <w:t>PROGRAM</w:t>
      </w:r>
    </w:p>
    <w:p w14:paraId="5AAC0C12" w14:textId="77777777" w:rsidR="00957B83" w:rsidRPr="006D582A" w:rsidRDefault="00957B83" w:rsidP="00904812">
      <w:pPr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lang w:val="uk-UA" w:eastAsia="uk-UA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715"/>
        <w:gridCol w:w="4645"/>
      </w:tblGrid>
      <w:tr w:rsidR="00957B83" w:rsidRPr="006D582A" w14:paraId="62783E2B" w14:textId="77777777" w:rsidTr="008F0D3B">
        <w:trPr>
          <w:trHeight w:val="2014"/>
          <w:jc w:val="center"/>
        </w:trPr>
        <w:tc>
          <w:tcPr>
            <w:tcW w:w="4860" w:type="dxa"/>
          </w:tcPr>
          <w:p w14:paraId="1557F019" w14:textId="343E8F08" w:rsidR="00957B83" w:rsidRPr="006D582A" w:rsidRDefault="00957B83" w:rsidP="00904812">
            <w:pPr>
              <w:jc w:val="center"/>
              <w:rPr>
                <w:rFonts w:ascii="Times New Roman" w:hAnsi="Times New Roman"/>
                <w:lang w:val="uk-UA"/>
              </w:rPr>
            </w:pPr>
            <w:r w:rsidRPr="006D582A">
              <w:rPr>
                <w:rFonts w:ascii="Times New Roman" w:hAnsi="Times New Roman"/>
                <w:noProof/>
                <w:lang w:val="uk-UA" w:eastAsia="uk-UA"/>
              </w:rPr>
              <w:drawing>
                <wp:inline distT="0" distB="0" distL="0" distR="0" wp14:anchorId="14B99D37" wp14:editId="5CF16863">
                  <wp:extent cx="1438275" cy="1028700"/>
                  <wp:effectExtent l="0" t="0" r="9525" b="0"/>
                  <wp:docPr id="18" name="Рисунок 18" descr="LN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6" descr="LNU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05" t="25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8275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9A2B596" w14:textId="77777777" w:rsidR="00957B83" w:rsidRPr="006D582A" w:rsidRDefault="00957B83" w:rsidP="00904812">
            <w:pPr>
              <w:jc w:val="center"/>
              <w:rPr>
                <w:rFonts w:ascii="Times New Roman" w:hAnsi="Times New Roman"/>
                <w:b/>
                <w:bCs/>
                <w:color w:val="1F497D"/>
                <w:lang w:val="uk-UA"/>
              </w:rPr>
            </w:pPr>
          </w:p>
          <w:p w14:paraId="221D38C6" w14:textId="77777777" w:rsidR="00957B83" w:rsidRPr="006D582A" w:rsidRDefault="00957B83" w:rsidP="00904812">
            <w:pPr>
              <w:jc w:val="center"/>
              <w:rPr>
                <w:rFonts w:ascii="Times New Roman" w:hAnsi="Times New Roman"/>
                <w:b/>
                <w:color w:val="1F497D"/>
                <w:lang w:val="uk-UA"/>
              </w:rPr>
            </w:pPr>
            <w:r w:rsidRPr="006D582A">
              <w:rPr>
                <w:rFonts w:ascii="Times New Roman" w:hAnsi="Times New Roman"/>
                <w:b/>
                <w:color w:val="1F497D"/>
                <w:lang w:val="uk-UA"/>
              </w:rPr>
              <w:t>Ivan Franko National University of Lviv</w:t>
            </w:r>
          </w:p>
        </w:tc>
        <w:tc>
          <w:tcPr>
            <w:tcW w:w="4769" w:type="dxa"/>
          </w:tcPr>
          <w:p w14:paraId="5617D261" w14:textId="2C3CCE06" w:rsidR="00957B83" w:rsidRPr="006D582A" w:rsidRDefault="00957B83" w:rsidP="00904812">
            <w:pPr>
              <w:jc w:val="center"/>
              <w:rPr>
                <w:rFonts w:ascii="Times New Roman" w:hAnsi="Times New Roman"/>
                <w:b/>
                <w:color w:val="1F497D"/>
                <w:lang w:val="uk-UA"/>
              </w:rPr>
            </w:pPr>
            <w:r w:rsidRPr="006D582A">
              <w:rPr>
                <w:rFonts w:ascii="Times New Roman" w:hAnsi="Times New Roman"/>
                <w:b/>
                <w:noProof/>
                <w:color w:val="1F497D"/>
                <w:lang w:val="uk-UA" w:eastAsia="uk-UA"/>
              </w:rPr>
              <w:drawing>
                <wp:inline distT="0" distB="0" distL="0" distR="0" wp14:anchorId="2FD11668" wp14:editId="3443E88A">
                  <wp:extent cx="1123950" cy="1190625"/>
                  <wp:effectExtent l="0" t="0" r="0" b="9525"/>
                  <wp:docPr id="17" name="Рисунок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113" t="-159" r="42102" b="768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3950" cy="1190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AEEB3E5" w14:textId="77777777" w:rsidR="00957B83" w:rsidRPr="006D582A" w:rsidRDefault="00957B83" w:rsidP="00904812">
            <w:pPr>
              <w:jc w:val="center"/>
              <w:rPr>
                <w:rFonts w:ascii="Times New Roman" w:hAnsi="Times New Roman"/>
                <w:b/>
                <w:color w:val="1F497D"/>
                <w:lang w:val="uk-UA"/>
              </w:rPr>
            </w:pPr>
            <w:r w:rsidRPr="006D582A">
              <w:rPr>
                <w:rFonts w:ascii="Times New Roman" w:hAnsi="Times New Roman"/>
                <w:b/>
                <w:color w:val="1F497D"/>
                <w:lang w:val="uk-UA"/>
              </w:rPr>
              <w:t>Faculty of Biology of Ivan Franko National University of Lviv</w:t>
            </w:r>
          </w:p>
        </w:tc>
      </w:tr>
      <w:tr w:rsidR="00957B83" w:rsidRPr="006D582A" w14:paraId="7BE646F4" w14:textId="77777777" w:rsidTr="008F0D3B">
        <w:trPr>
          <w:trHeight w:val="1629"/>
          <w:jc w:val="center"/>
        </w:trPr>
        <w:tc>
          <w:tcPr>
            <w:tcW w:w="4860" w:type="dxa"/>
          </w:tcPr>
          <w:p w14:paraId="39F5D9B4" w14:textId="6D518278" w:rsidR="00957B83" w:rsidRPr="006D582A" w:rsidRDefault="00957B83" w:rsidP="00904812">
            <w:pPr>
              <w:jc w:val="center"/>
              <w:rPr>
                <w:rFonts w:ascii="Times New Roman" w:hAnsi="Times New Roman"/>
                <w:b/>
                <w:color w:val="1F497D"/>
                <w:lang w:val="uk-UA"/>
              </w:rPr>
            </w:pPr>
            <w:r w:rsidRPr="006D582A">
              <w:rPr>
                <w:rFonts w:ascii="Times New Roman" w:hAnsi="Times New Roman"/>
                <w:b/>
                <w:noProof/>
                <w:color w:val="005392"/>
                <w:sz w:val="44"/>
                <w:szCs w:val="44"/>
                <w:lang w:val="uk-UA" w:eastAsia="uk-UA"/>
              </w:rPr>
              <w:drawing>
                <wp:inline distT="0" distB="0" distL="0" distR="0" wp14:anchorId="03555BF1" wp14:editId="36E43EFF">
                  <wp:extent cx="1152525" cy="647700"/>
                  <wp:effectExtent l="0" t="0" r="9525" b="0"/>
                  <wp:docPr id="16" name="Рисунок 16" descr="logo-a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2" descr="logo-a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2525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7AD9F51" w14:textId="77777777" w:rsidR="00957B83" w:rsidRPr="006D582A" w:rsidRDefault="00957B83" w:rsidP="00904812">
            <w:pPr>
              <w:jc w:val="center"/>
              <w:rPr>
                <w:rFonts w:ascii="Times New Roman" w:hAnsi="Times New Roman"/>
                <w:b/>
                <w:color w:val="1F497D"/>
                <w:lang w:val="uk-UA"/>
              </w:rPr>
            </w:pPr>
            <w:r w:rsidRPr="006D582A">
              <w:rPr>
                <w:rFonts w:ascii="Times New Roman" w:hAnsi="Times New Roman"/>
                <w:b/>
                <w:color w:val="1F497D"/>
                <w:lang w:val="uk-UA"/>
              </w:rPr>
              <w:t xml:space="preserve">Pomeranian University in Slupsk </w:t>
            </w:r>
          </w:p>
        </w:tc>
        <w:tc>
          <w:tcPr>
            <w:tcW w:w="4769" w:type="dxa"/>
          </w:tcPr>
          <w:p w14:paraId="4AC5A07F" w14:textId="77777777" w:rsidR="00957B83" w:rsidRPr="006D582A" w:rsidRDefault="00957B83" w:rsidP="00904812">
            <w:pPr>
              <w:jc w:val="center"/>
              <w:rPr>
                <w:rFonts w:ascii="Times New Roman" w:hAnsi="Times New Roman"/>
                <w:b/>
                <w:color w:val="1F497D"/>
                <w:lang w:val="uk-UA"/>
              </w:rPr>
            </w:pPr>
          </w:p>
          <w:p w14:paraId="1AAAF936" w14:textId="384F828B" w:rsidR="00957B83" w:rsidRPr="006D582A" w:rsidRDefault="00957B83" w:rsidP="00904812">
            <w:pPr>
              <w:jc w:val="center"/>
              <w:rPr>
                <w:rFonts w:ascii="Times New Roman" w:hAnsi="Times New Roman"/>
                <w:b/>
                <w:noProof/>
                <w:color w:val="005392"/>
                <w:sz w:val="44"/>
                <w:szCs w:val="44"/>
                <w:lang w:val="uk-UA" w:eastAsia="uk-UA"/>
              </w:rPr>
            </w:pPr>
            <w:r w:rsidRPr="006D582A">
              <w:rPr>
                <w:rFonts w:ascii="Times New Roman" w:hAnsi="Times New Roman"/>
                <w:b/>
                <w:noProof/>
                <w:color w:val="005392"/>
                <w:sz w:val="44"/>
                <w:szCs w:val="44"/>
                <w:lang w:val="uk-UA" w:eastAsia="uk-UA"/>
              </w:rPr>
              <w:drawing>
                <wp:inline distT="0" distB="0" distL="0" distR="0" wp14:anchorId="7CB4DCF3" wp14:editId="656A4114">
                  <wp:extent cx="1600200" cy="466725"/>
                  <wp:effectExtent l="0" t="0" r="0" b="9525"/>
                  <wp:docPr id="15" name="Рисунок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466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C2754A0" w14:textId="77777777" w:rsidR="00957B83" w:rsidRPr="006D582A" w:rsidRDefault="00957B83" w:rsidP="00904812">
            <w:pPr>
              <w:jc w:val="center"/>
              <w:rPr>
                <w:rFonts w:ascii="Times New Roman" w:hAnsi="Times New Roman"/>
                <w:b/>
                <w:color w:val="1F497D"/>
                <w:lang w:val="uk-UA"/>
              </w:rPr>
            </w:pPr>
            <w:r w:rsidRPr="006D582A">
              <w:rPr>
                <w:rFonts w:ascii="Times New Roman" w:hAnsi="Times New Roman"/>
                <w:b/>
                <w:color w:val="1F497D"/>
                <w:lang w:val="uk-UA"/>
              </w:rPr>
              <w:t>Institute of Biology and Earth Sciences</w:t>
            </w:r>
          </w:p>
        </w:tc>
      </w:tr>
    </w:tbl>
    <w:p w14:paraId="4C3CEDC2" w14:textId="77777777" w:rsidR="00957B83" w:rsidRPr="006D582A" w:rsidRDefault="00957B83" w:rsidP="00904812">
      <w:pPr>
        <w:jc w:val="center"/>
        <w:rPr>
          <w:rFonts w:ascii="Times New Roman" w:hAnsi="Times New Roman"/>
          <w:b/>
          <w:color w:val="1F497D"/>
          <w:lang w:val="uk-UA"/>
        </w:rPr>
      </w:pPr>
    </w:p>
    <w:p w14:paraId="587A13B3" w14:textId="77777777" w:rsidR="00957B83" w:rsidRPr="006D582A" w:rsidRDefault="00957B83" w:rsidP="00904812">
      <w:pPr>
        <w:jc w:val="center"/>
        <w:rPr>
          <w:rFonts w:ascii="Times New Roman" w:hAnsi="Times New Roman"/>
          <w:b/>
          <w:color w:val="1F497D"/>
          <w:lang w:val="uk-UA"/>
        </w:rPr>
      </w:pPr>
      <w:r w:rsidRPr="006D582A">
        <w:rPr>
          <w:rFonts w:ascii="Times New Roman" w:hAnsi="Times New Roman"/>
          <w:b/>
          <w:color w:val="1F497D"/>
          <w:lang w:val="uk-UA"/>
        </w:rPr>
        <w:t xml:space="preserve">Ukrainian Society of Plant Physiology </w:t>
      </w:r>
    </w:p>
    <w:p w14:paraId="5E52AD44" w14:textId="3AB85A11" w:rsidR="00957B83" w:rsidRPr="006D582A" w:rsidRDefault="00957B83" w:rsidP="00904812">
      <w:pPr>
        <w:autoSpaceDE w:val="0"/>
        <w:autoSpaceDN w:val="0"/>
        <w:adjustRightInd w:val="0"/>
        <w:jc w:val="center"/>
        <w:rPr>
          <w:rFonts w:ascii="Times New Roman" w:hAnsi="Times New Roman"/>
          <w:sz w:val="20"/>
          <w:szCs w:val="20"/>
          <w:lang w:val="uk-UA" w:eastAsia="uk-UA"/>
        </w:rPr>
      </w:pPr>
      <w:r w:rsidRPr="006D582A">
        <w:rPr>
          <w:rFonts w:ascii="Times New Roman" w:hAnsi="Times New Roman"/>
          <w:noProof/>
          <w:sz w:val="20"/>
          <w:szCs w:val="20"/>
          <w:lang w:val="uk-UA" w:eastAsia="uk-UA"/>
        </w:rPr>
        <w:drawing>
          <wp:inline distT="0" distB="0" distL="0" distR="0" wp14:anchorId="418D6385" wp14:editId="416AD69F">
            <wp:extent cx="4676775" cy="1647825"/>
            <wp:effectExtent l="0" t="0" r="0" b="0"/>
            <wp:docPr id="2" name="Рисунок 2" descr="logo_open+LMR+lcb_color_e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logo_open+LMR+lcb_color_e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CDF17B" w14:textId="79EF6081" w:rsidR="00957B83" w:rsidRPr="006D582A" w:rsidRDefault="00957B83" w:rsidP="00904812">
      <w:pPr>
        <w:autoSpaceDE w:val="0"/>
        <w:autoSpaceDN w:val="0"/>
        <w:adjustRightInd w:val="0"/>
        <w:jc w:val="center"/>
        <w:rPr>
          <w:rFonts w:ascii="Times New Roman" w:hAnsi="Times New Roman"/>
          <w:sz w:val="20"/>
          <w:szCs w:val="20"/>
          <w:lang w:val="uk-UA" w:eastAsia="uk-UA"/>
        </w:rPr>
      </w:pPr>
      <w:r w:rsidRPr="006D582A">
        <w:rPr>
          <w:noProof/>
          <w:lang w:val="uk-UA" w:eastAsia="uk-UA"/>
        </w:rPr>
        <w:drawing>
          <wp:inline distT="0" distB="0" distL="0" distR="0" wp14:anchorId="682FBEDB" wp14:editId="7519CD8C">
            <wp:extent cx="1885950" cy="495300"/>
            <wp:effectExtent l="0" t="0" r="0" b="0"/>
            <wp:docPr id="1" name="Рисунок 1" descr="93876925_240111860437202_7051812515885350912_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93876925_240111860437202_7051812515885350912_n"/>
                    <pic:cNvPicPr>
                      <a:picLocks noChangeAspect="1" noChangeArrowheads="1"/>
                    </pic:cNvPicPr>
                  </pic:nvPicPr>
                  <pic:blipFill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B5C51E" w14:textId="77777777" w:rsidR="00957B83" w:rsidRPr="006D582A" w:rsidRDefault="00957B83" w:rsidP="00904812">
      <w:pPr>
        <w:autoSpaceDE w:val="0"/>
        <w:autoSpaceDN w:val="0"/>
        <w:adjustRightInd w:val="0"/>
        <w:jc w:val="center"/>
        <w:rPr>
          <w:rFonts w:ascii="Times New Roman" w:hAnsi="Times New Roman"/>
          <w:sz w:val="20"/>
          <w:szCs w:val="20"/>
          <w:lang w:val="uk-UA" w:eastAsia="uk-UA"/>
        </w:rPr>
      </w:pPr>
      <w:r w:rsidRPr="006D582A">
        <w:rPr>
          <w:rFonts w:ascii="Times New Roman" w:hAnsi="Times New Roman"/>
          <w:sz w:val="20"/>
          <w:szCs w:val="20"/>
          <w:lang w:val="uk-UA" w:eastAsia="uk-UA"/>
        </w:rPr>
        <w:t>LVIV – 2021</w:t>
      </w:r>
    </w:p>
    <w:p w14:paraId="554E1A58" w14:textId="292FC2D1" w:rsidR="00DE3498" w:rsidRPr="005E1A21" w:rsidRDefault="00957B83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6D582A">
        <w:rPr>
          <w:rFonts w:ascii="Times New Roman" w:hAnsi="Times New Roman"/>
          <w:sz w:val="20"/>
          <w:szCs w:val="20"/>
          <w:lang w:val="uk-UA" w:eastAsia="uk-UA"/>
        </w:rPr>
        <w:br w:type="page"/>
      </w:r>
      <w:r w:rsidR="00DE3498" w:rsidRPr="005E1A21">
        <w:rPr>
          <w:rFonts w:ascii="Times New Roman" w:hAnsi="Times New Roman" w:cs="Times New Roman"/>
          <w:b/>
          <w:sz w:val="28"/>
          <w:szCs w:val="28"/>
          <w:lang w:val="uk-UA"/>
        </w:rPr>
        <w:lastRenderedPageBreak/>
        <w:t>СЕКЦІЯ: БІОФІЗИКА</w:t>
      </w:r>
    </w:p>
    <w:p w14:paraId="30558E51" w14:textId="5AB507A1" w:rsidR="00DE3498" w:rsidRPr="005E1A21" w:rsidRDefault="00A43C50" w:rsidP="005E1A21">
      <w:pPr>
        <w:widowControl w:val="0"/>
        <w:autoSpaceDE w:val="0"/>
        <w:autoSpaceDN w:val="0"/>
        <w:adjustRightInd w:val="0"/>
        <w:spacing w:line="276" w:lineRule="auto"/>
        <w:rPr>
          <w:rFonts w:ascii="Times New Roman" w:eastAsia="MS Mincho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eastAsia="MS Mincho" w:hAnsi="Times New Roman" w:cs="Times New Roman"/>
          <w:b/>
          <w:sz w:val="28"/>
          <w:szCs w:val="28"/>
          <w:lang w:val="uk-UA"/>
        </w:rPr>
        <w:t xml:space="preserve">20 квітня 2021 </w:t>
      </w:r>
    </w:p>
    <w:p w14:paraId="5D4185ED" w14:textId="05D99F5F" w:rsidR="00DE3498" w:rsidRPr="005E1A21" w:rsidRDefault="00DE3498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Головуючий</w:t>
      </w:r>
      <w:r w:rsidR="001A4AD4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: проф. Бабський А. </w:t>
      </w:r>
    </w:p>
    <w:p w14:paraId="35BBC065" w14:textId="6B5EFC8D" w:rsidR="00DE3498" w:rsidRPr="005E1A21" w:rsidRDefault="00DE3498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eastAsia="MS Mincho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Модератор: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A43C50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Попович М. </w:t>
      </w:r>
    </w:p>
    <w:p w14:paraId="297E77D6" w14:textId="77777777" w:rsidR="00DE3498" w:rsidRPr="005E1A21" w:rsidRDefault="00DE3498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SECTION: BIOPHYSICS</w:t>
      </w:r>
    </w:p>
    <w:p w14:paraId="73C825AE" w14:textId="2BBB9C17" w:rsidR="00F76AF2" w:rsidRPr="005E1A21" w:rsidRDefault="00A43C50" w:rsidP="005E1A21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April 20, 2021</w:t>
      </w:r>
    </w:p>
    <w:p w14:paraId="605A755A" w14:textId="77777777" w:rsidR="00DE3498" w:rsidRPr="005E1A21" w:rsidRDefault="00DE3498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Head: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prof. Babskyi A. M. </w:t>
      </w:r>
    </w:p>
    <w:p w14:paraId="0954E254" w14:textId="53105D03" w:rsidR="00DE3498" w:rsidRPr="005E1A21" w:rsidRDefault="00DE3498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Moderator: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A43C50" w:rsidRPr="005E1A21">
        <w:rPr>
          <w:rFonts w:ascii="Times New Roman" w:hAnsi="Times New Roman" w:cs="Times New Roman"/>
          <w:sz w:val="28"/>
          <w:szCs w:val="28"/>
          <w:lang w:val="uk-UA"/>
        </w:rPr>
        <w:t>Popovytch M.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187B61D2" w14:textId="0937A7DC" w:rsidR="00F76AF2" w:rsidRPr="005E1A21" w:rsidRDefault="00F76AF2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Початок роботи секції: </w:t>
      </w:r>
      <w:r w:rsidR="00A43C50" w:rsidRPr="005E1A21">
        <w:rPr>
          <w:rFonts w:ascii="Times New Roman" w:hAnsi="Times New Roman" w:cs="Times New Roman"/>
          <w:sz w:val="28"/>
          <w:szCs w:val="28"/>
          <w:lang w:val="uk-UA"/>
        </w:rPr>
        <w:t>10:00</w:t>
      </w:r>
    </w:p>
    <w:p w14:paraId="41CDCD36" w14:textId="77777777" w:rsidR="005E1A21" w:rsidRP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3A10967A" w14:textId="22AC29D6" w:rsidR="002F5DA6" w:rsidRPr="005E1A21" w:rsidRDefault="002F5DA6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Посилання на трансляцію:</w:t>
      </w:r>
    </w:p>
    <w:p w14:paraId="25651F8B" w14:textId="38511237" w:rsidR="00904812" w:rsidRPr="005E1A21" w:rsidRDefault="00900BDD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hyperlink r:id="rId15" w:history="1">
        <w:r w:rsidR="00904812" w:rsidRPr="005E1A21">
          <w:rPr>
            <w:rStyle w:val="ac"/>
            <w:rFonts w:ascii="Times New Roman" w:hAnsi="Times New Roman" w:cs="Times New Roman"/>
            <w:sz w:val="28"/>
            <w:szCs w:val="28"/>
            <w:lang w:val="uk-UA"/>
          </w:rPr>
          <w:t>https://us02web.zoom.us/j/82851962521?pwd=cSsrbys0Q0dDUWZmNG80SzhDSW03Zz09</w:t>
        </w:r>
      </w:hyperlink>
    </w:p>
    <w:p w14:paraId="16565CC3" w14:textId="77777777" w:rsidR="00904812" w:rsidRPr="005E1A21" w:rsidRDefault="00904812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Meeting ID: 828 5196 2521</w:t>
      </w:r>
    </w:p>
    <w:p w14:paraId="66147ADD" w14:textId="214F9606" w:rsidR="000C26D5" w:rsidRPr="005E1A21" w:rsidRDefault="00904812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Passcode: 2021</w:t>
      </w:r>
    </w:p>
    <w:p w14:paraId="053B2705" w14:textId="77777777" w:rsidR="00904812" w:rsidRPr="005E1A21" w:rsidRDefault="00904812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3ABA6792" w14:textId="5321AFBD" w:rsidR="005873B8" w:rsidRPr="005E1A21" w:rsidRDefault="00DE3498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УСНІ ДОПОВІДІ / ORAL REPORTS</w:t>
      </w:r>
    </w:p>
    <w:p w14:paraId="1C242C79" w14:textId="77777777" w:rsidR="001A5962" w:rsidRPr="005E1A21" w:rsidRDefault="001A5962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32CAEF08" w14:textId="15D0F739" w:rsidR="001A5962" w:rsidRPr="005E1A21" w:rsidRDefault="00DE3498" w:rsidP="005E1A21">
      <w:pPr>
        <w:widowControl w:val="0"/>
        <w:autoSpaceDE w:val="0"/>
        <w:autoSpaceDN w:val="0"/>
        <w:adjustRightInd w:val="0"/>
        <w:spacing w:line="276" w:lineRule="auto"/>
        <w:ind w:firstLine="142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1. </w:t>
      </w:r>
      <w:r w:rsidR="005873B8" w:rsidRPr="005E1A21">
        <w:rPr>
          <w:rFonts w:ascii="Times New Roman" w:hAnsi="Times New Roman" w:cs="Times New Roman"/>
          <w:sz w:val="28"/>
          <w:szCs w:val="28"/>
          <w:lang w:val="uk-UA"/>
        </w:rPr>
        <w:tab/>
      </w:r>
      <w:r w:rsidR="00F4404D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val="single" w:color="202124"/>
          <w:lang w:val="uk-UA"/>
        </w:rPr>
        <w:t>Afonina</w:t>
      </w:r>
      <w:r w:rsidR="001A4AD4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val="single" w:color="202124"/>
          <w:lang w:val="uk-UA"/>
        </w:rPr>
        <w:t xml:space="preserve"> U. </w:t>
      </w:r>
      <w:r w:rsidR="00F4404D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val="single" w:color="202124"/>
          <w:vertAlign w:val="superscript"/>
          <w:lang w:val="uk-UA"/>
        </w:rPr>
        <w:t>1,4</w:t>
      </w:r>
      <w:r w:rsidR="00F4404D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color="202124"/>
          <w:lang w:val="uk-UA"/>
        </w:rPr>
        <w:t>, Stanovyi</w:t>
      </w:r>
      <w:r w:rsidR="001A4AD4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color="202124"/>
          <w:lang w:val="uk-UA"/>
        </w:rPr>
        <w:t xml:space="preserve"> O. </w:t>
      </w:r>
      <w:r w:rsidR="00F4404D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color="202124"/>
          <w:vertAlign w:val="superscript"/>
          <w:lang w:val="uk-UA"/>
        </w:rPr>
        <w:t>2</w:t>
      </w:r>
      <w:r w:rsidR="00F4404D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color="202124"/>
          <w:lang w:val="uk-UA"/>
        </w:rPr>
        <w:t>,</w:t>
      </w:r>
      <w:r w:rsidR="001A4AD4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color="202124"/>
          <w:lang w:val="uk-UA"/>
        </w:rPr>
        <w:t xml:space="preserve"> </w:t>
      </w:r>
      <w:r w:rsidR="00F4404D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color="202124"/>
          <w:lang w:val="uk-UA"/>
        </w:rPr>
        <w:t>Dovbeshko</w:t>
      </w:r>
      <w:r w:rsidR="001A4AD4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color="202124"/>
          <w:lang w:val="uk-UA"/>
        </w:rPr>
        <w:t xml:space="preserve"> G</w:t>
      </w:r>
      <w:r w:rsidR="001A4AD4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color="202124"/>
          <w:vertAlign w:val="superscript"/>
          <w:lang w:val="uk-UA"/>
        </w:rPr>
        <w:t xml:space="preserve"> </w:t>
      </w:r>
      <w:r w:rsidR="00F4404D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color="202124"/>
          <w:vertAlign w:val="superscript"/>
          <w:lang w:val="uk-UA"/>
        </w:rPr>
        <w:t>1</w:t>
      </w:r>
      <w:r w:rsidR="00F4404D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color="202124"/>
          <w:lang w:val="uk-UA"/>
        </w:rPr>
        <w:t>, Olenchuk</w:t>
      </w:r>
      <w:r w:rsidR="001A4AD4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color="202124"/>
          <w:lang w:val="uk-UA"/>
        </w:rPr>
        <w:t xml:space="preserve"> M. </w:t>
      </w:r>
      <w:r w:rsidR="00F4404D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color="202124"/>
          <w:vertAlign w:val="superscript"/>
          <w:lang w:val="uk-UA"/>
        </w:rPr>
        <w:t>1</w:t>
      </w:r>
      <w:r w:rsidR="00F4404D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color="202124"/>
          <w:lang w:val="uk-UA"/>
        </w:rPr>
        <w:t>,. Gnatyuk</w:t>
      </w:r>
      <w:r w:rsidR="001A4AD4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color="202124"/>
          <w:lang w:val="uk-UA"/>
        </w:rPr>
        <w:t xml:space="preserve"> O</w:t>
      </w:r>
      <w:r w:rsidR="001A4AD4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color="202124"/>
          <w:vertAlign w:val="superscript"/>
          <w:lang w:val="uk-UA"/>
        </w:rPr>
        <w:t xml:space="preserve"> </w:t>
      </w:r>
      <w:r w:rsidR="00F4404D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color="202124"/>
          <w:vertAlign w:val="superscript"/>
          <w:lang w:val="uk-UA"/>
        </w:rPr>
        <w:t>1</w:t>
      </w:r>
      <w:r w:rsidR="00F4404D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color="202124"/>
          <w:lang w:val="uk-UA"/>
        </w:rPr>
        <w:t>, Pastukhov</w:t>
      </w:r>
      <w:r w:rsidR="001A4AD4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color="202124"/>
          <w:lang w:val="uk-UA"/>
        </w:rPr>
        <w:t xml:space="preserve"> A</w:t>
      </w:r>
      <w:r w:rsidR="001A4AD4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color="202124"/>
          <w:vertAlign w:val="superscript"/>
          <w:lang w:val="uk-UA"/>
        </w:rPr>
        <w:t xml:space="preserve"> 3</w:t>
      </w:r>
      <w:r w:rsidR="00F4404D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color="202124"/>
          <w:lang w:val="uk-UA"/>
        </w:rPr>
        <w:t>, Pozdnyakova</w:t>
      </w:r>
      <w:r w:rsidR="001A4AD4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color="202124"/>
          <w:lang w:val="uk-UA"/>
        </w:rPr>
        <w:t xml:space="preserve"> N. </w:t>
      </w:r>
      <w:r w:rsidR="00F4404D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color="202124"/>
          <w:vertAlign w:val="superscript"/>
          <w:lang w:val="uk-UA"/>
        </w:rPr>
        <w:t>3</w:t>
      </w:r>
      <w:r w:rsidR="00F4404D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color="202124"/>
          <w:lang w:val="uk-UA"/>
        </w:rPr>
        <w:t>, Krisanova</w:t>
      </w:r>
      <w:r w:rsidR="001A4AD4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color="202124"/>
          <w:lang w:val="uk-UA"/>
        </w:rPr>
        <w:t xml:space="preserve"> N.</w:t>
      </w:r>
      <w:r w:rsidR="00F4404D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color="202124"/>
          <w:vertAlign w:val="superscript"/>
          <w:lang w:val="uk-UA"/>
        </w:rPr>
        <w:t>3</w:t>
      </w:r>
      <w:r w:rsidR="00F4404D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color="202124"/>
          <w:lang w:val="uk-UA"/>
        </w:rPr>
        <w:t>,</w:t>
      </w:r>
      <w:r w:rsidR="001A4AD4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color="202124"/>
          <w:lang w:val="uk-UA"/>
        </w:rPr>
        <w:t xml:space="preserve"> </w:t>
      </w:r>
      <w:r w:rsidR="00F4404D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color="202124"/>
          <w:lang w:val="uk-UA"/>
        </w:rPr>
        <w:t>Borisova</w:t>
      </w:r>
      <w:r w:rsidR="001A4AD4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color="202124"/>
          <w:lang w:val="uk-UA"/>
        </w:rPr>
        <w:t xml:space="preserve"> T.</w:t>
      </w:r>
      <w:r w:rsidR="00F4404D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color="202124"/>
          <w:vertAlign w:val="superscript"/>
          <w:lang w:val="uk-UA"/>
        </w:rPr>
        <w:t>3</w:t>
      </w:r>
      <w:r w:rsidR="001A4AD4" w:rsidRPr="005E1A21">
        <w:rPr>
          <w:rFonts w:ascii="Times New Roman" w:hAnsi="Times New Roman" w:cs="Times New Roman"/>
          <w:b/>
          <w:bCs/>
          <w:color w:val="202124"/>
          <w:sz w:val="28"/>
          <w:szCs w:val="28"/>
          <w:u w:color="202124"/>
          <w:lang w:val="uk-UA"/>
        </w:rPr>
        <w:t xml:space="preserve"> </w:t>
      </w:r>
      <w:r w:rsidR="00F4404D" w:rsidRPr="005E1A21">
        <w:rPr>
          <w:rFonts w:ascii="Times New Roman" w:hAnsi="Times New Roman" w:cs="Times New Roman"/>
          <w:color w:val="202124"/>
          <w:sz w:val="28"/>
          <w:szCs w:val="28"/>
          <w:lang w:val="uk-UA"/>
        </w:rPr>
        <w:t>Spectral characteristics of isolated presynaptic nerve terminals (</w:t>
      </w:r>
      <w:r w:rsidR="00F4404D" w:rsidRPr="005E1A21">
        <w:rPr>
          <w:rFonts w:ascii="Times New Roman" w:hAnsi="Times New Roman" w:cs="Times New Roman"/>
          <w:i/>
          <w:iCs/>
          <w:color w:val="202124"/>
          <w:sz w:val="28"/>
          <w:szCs w:val="28"/>
          <w:vertAlign w:val="superscript"/>
          <w:lang w:val="uk-UA"/>
        </w:rPr>
        <w:t>1</w:t>
      </w:r>
      <w:r w:rsidR="00F4404D" w:rsidRPr="005E1A21">
        <w:rPr>
          <w:rFonts w:ascii="Times New Roman" w:hAnsi="Times New Roman" w:cs="Times New Roman"/>
          <w:i/>
          <w:iCs/>
          <w:color w:val="202124"/>
          <w:sz w:val="28"/>
          <w:szCs w:val="28"/>
          <w:lang w:val="uk-UA"/>
        </w:rPr>
        <w:t xml:space="preserve">Institute of Physics of NASU, Ukraine, </w:t>
      </w:r>
      <w:r w:rsidR="00F4404D" w:rsidRPr="005E1A21">
        <w:rPr>
          <w:rFonts w:ascii="Times New Roman" w:hAnsi="Times New Roman" w:cs="Times New Roman"/>
          <w:i/>
          <w:iCs/>
          <w:color w:val="202124"/>
          <w:sz w:val="28"/>
          <w:szCs w:val="28"/>
          <w:vertAlign w:val="superscript"/>
          <w:lang w:val="uk-UA"/>
        </w:rPr>
        <w:t>2</w:t>
      </w:r>
      <w:r w:rsidR="00F4404D" w:rsidRPr="005E1A21">
        <w:rPr>
          <w:rFonts w:ascii="Times New Roman" w:hAnsi="Times New Roman" w:cs="Times New Roman"/>
          <w:i/>
          <w:iCs/>
          <w:color w:val="202124"/>
          <w:sz w:val="28"/>
          <w:szCs w:val="28"/>
          <w:lang w:val="uk-UA"/>
        </w:rPr>
        <w:t xml:space="preserve">Taras Shevchenko National University of Kyiv, Kyiv, Ukraine, </w:t>
      </w:r>
      <w:r w:rsidR="00F4404D" w:rsidRPr="005E1A21">
        <w:rPr>
          <w:rFonts w:ascii="Times New Roman" w:hAnsi="Times New Roman" w:cs="Times New Roman"/>
          <w:i/>
          <w:iCs/>
          <w:color w:val="202124"/>
          <w:sz w:val="28"/>
          <w:szCs w:val="28"/>
          <w:vertAlign w:val="superscript"/>
          <w:lang w:val="uk-UA"/>
        </w:rPr>
        <w:t>3</w:t>
      </w:r>
      <w:r w:rsidR="00F4404D" w:rsidRPr="005E1A21">
        <w:rPr>
          <w:rFonts w:ascii="Times New Roman" w:hAnsi="Times New Roman" w:cs="Times New Roman"/>
          <w:i/>
          <w:iCs/>
          <w:color w:val="202124"/>
          <w:sz w:val="28"/>
          <w:szCs w:val="28"/>
          <w:lang w:val="uk-UA"/>
        </w:rPr>
        <w:t xml:space="preserve">Palladin Institute of Biochemistry of NASU, Ukraine, </w:t>
      </w:r>
      <w:r w:rsidR="00F4404D" w:rsidRPr="005E1A21">
        <w:rPr>
          <w:rFonts w:ascii="Times New Roman" w:hAnsi="Times New Roman" w:cs="Times New Roman"/>
          <w:i/>
          <w:iCs/>
          <w:color w:val="202124"/>
          <w:sz w:val="28"/>
          <w:szCs w:val="28"/>
          <w:vertAlign w:val="superscript"/>
          <w:lang w:val="uk-UA"/>
        </w:rPr>
        <w:t>4</w:t>
      </w:r>
      <w:r w:rsidR="00F4404D" w:rsidRPr="005E1A21">
        <w:rPr>
          <w:rFonts w:ascii="Times New Roman" w:hAnsi="Times New Roman" w:cs="Times New Roman"/>
          <w:i/>
          <w:iCs/>
          <w:color w:val="202124"/>
          <w:sz w:val="28"/>
          <w:szCs w:val="28"/>
          <w:lang w:val="uk-UA"/>
        </w:rPr>
        <w:t>Educational and Scientific Center “Institute of Biology and Medicine” of Taras Shevchenko National University of Kyiv, Ukraine</w:t>
      </w:r>
      <w:r w:rsidR="00F4404D" w:rsidRPr="005E1A21">
        <w:rPr>
          <w:rFonts w:ascii="Times New Roman" w:hAnsi="Times New Roman" w:cs="Times New Roman"/>
          <w:color w:val="202124"/>
          <w:sz w:val="28"/>
          <w:szCs w:val="28"/>
          <w:lang w:val="uk-UA"/>
        </w:rPr>
        <w:t>)</w:t>
      </w:r>
      <w:r w:rsidR="00E7624C" w:rsidRPr="005E1A21">
        <w:rPr>
          <w:rFonts w:ascii="Times New Roman" w:hAnsi="Times New Roman" w:cs="Times New Roman"/>
          <w:color w:val="202124"/>
          <w:sz w:val="28"/>
          <w:szCs w:val="28"/>
          <w:lang w:val="uk-UA"/>
        </w:rPr>
        <w:t>.</w:t>
      </w:r>
      <w:r w:rsidR="001A5962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2E40CDEA" w14:textId="77777777" w:rsidR="001A5962" w:rsidRPr="005E1A21" w:rsidRDefault="00DE3498" w:rsidP="005E1A21">
      <w:pPr>
        <w:widowControl w:val="0"/>
        <w:autoSpaceDE w:val="0"/>
        <w:autoSpaceDN w:val="0"/>
        <w:adjustRightInd w:val="0"/>
        <w:spacing w:line="276" w:lineRule="auto"/>
        <w:ind w:firstLine="142"/>
        <w:jc w:val="both"/>
        <w:rPr>
          <w:rFonts w:ascii="Times New Roman" w:hAnsi="Times New Roman" w:cs="Times New Roman"/>
          <w:i/>
          <w:iCs/>
          <w:color w:val="202124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2. </w:t>
      </w:r>
      <w:r w:rsidR="00F4404D" w:rsidRPr="005E1A21">
        <w:rPr>
          <w:rFonts w:ascii="Times New Roman" w:hAnsi="Times New Roman" w:cs="Times New Roman"/>
          <w:sz w:val="28"/>
          <w:szCs w:val="28"/>
          <w:lang w:val="uk-UA"/>
        </w:rPr>
        <w:tab/>
      </w:r>
      <w:r w:rsidR="00F4404D"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Баковська А.,</w:t>
      </w:r>
      <w:r w:rsidR="00F4404D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Гарасим Н., Боднарчук Н., Санагурський Д. </w:t>
      </w:r>
      <w:r w:rsidR="00F4404D" w:rsidRPr="005E1A21">
        <w:rPr>
          <w:rFonts w:ascii="Times New Roman" w:hAnsi="Times New Roman" w:cs="Times New Roman"/>
          <w:sz w:val="28"/>
          <w:szCs w:val="28"/>
          <w:lang w:val="uk-UA"/>
        </w:rPr>
        <w:t>Лігандні форми гемоглобіну еритроцитів щурів за дії гістаміну і бетагістину (</w:t>
      </w:r>
      <w:r w:rsidR="00F4404D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</w:t>
      </w:r>
      <w:r w:rsidR="001A5962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, Львів, Україна</w:t>
      </w:r>
      <w:r w:rsidR="00F4404D"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072852D8" w14:textId="77777777" w:rsidR="001A5962" w:rsidRPr="005E1A21" w:rsidRDefault="00DE3498" w:rsidP="005E1A21">
      <w:pPr>
        <w:widowControl w:val="0"/>
        <w:autoSpaceDE w:val="0"/>
        <w:autoSpaceDN w:val="0"/>
        <w:adjustRightInd w:val="0"/>
        <w:spacing w:line="276" w:lineRule="auto"/>
        <w:ind w:firstLine="142"/>
        <w:jc w:val="both"/>
        <w:rPr>
          <w:rFonts w:ascii="Times New Roman" w:hAnsi="Times New Roman" w:cs="Times New Roman"/>
          <w:i/>
          <w:iCs/>
          <w:color w:val="202124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3. </w:t>
      </w:r>
      <w:r w:rsidR="00F4404D" w:rsidRPr="005E1A21">
        <w:rPr>
          <w:rFonts w:ascii="Times New Roman" w:hAnsi="Times New Roman" w:cs="Times New Roman"/>
          <w:sz w:val="28"/>
          <w:szCs w:val="28"/>
          <w:lang w:val="uk-UA"/>
        </w:rPr>
        <w:tab/>
      </w:r>
      <w:r w:rsidR="00F4404D" w:rsidRPr="005E1A21">
        <w:rPr>
          <w:rFonts w:ascii="Times New Roman" w:hAnsi="Times New Roman" w:cs="Times New Roman"/>
          <w:b/>
          <w:sz w:val="28"/>
          <w:szCs w:val="28"/>
          <w:u w:val="single"/>
          <w:lang w:val="uk-UA"/>
        </w:rPr>
        <w:t>Білик А</w:t>
      </w:r>
      <w:r w:rsidR="00F4404D" w:rsidRPr="005E1A21">
        <w:rPr>
          <w:rFonts w:ascii="Times New Roman" w:hAnsi="Times New Roman" w:cs="Times New Roman"/>
          <w:b/>
          <w:sz w:val="28"/>
          <w:szCs w:val="28"/>
          <w:lang w:val="uk-UA"/>
        </w:rPr>
        <w:t xml:space="preserve">., Тарновська А. </w:t>
      </w:r>
      <w:r w:rsidR="00F4404D" w:rsidRPr="005E1A21">
        <w:rPr>
          <w:rFonts w:ascii="Times New Roman" w:hAnsi="Times New Roman" w:cs="Times New Roman"/>
          <w:sz w:val="28"/>
          <w:szCs w:val="28"/>
          <w:lang w:val="uk-UA"/>
        </w:rPr>
        <w:t>Біометричний аналіз спермограм чоловіків різних вікових груп в нормі та при патологіях (</w:t>
      </w:r>
      <w:r w:rsidR="00F4404D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</w:t>
      </w:r>
      <w:r w:rsidR="001A5962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, Львів, Україна</w:t>
      </w:r>
      <w:r w:rsidR="00F4404D"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  <w:r w:rsidR="001A5962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30FECADD" w14:textId="77777777" w:rsidR="001A5962" w:rsidRPr="005E1A21" w:rsidRDefault="00DE3498" w:rsidP="005E1A21">
      <w:pPr>
        <w:widowControl w:val="0"/>
        <w:autoSpaceDE w:val="0"/>
        <w:autoSpaceDN w:val="0"/>
        <w:adjustRightInd w:val="0"/>
        <w:spacing w:line="276" w:lineRule="auto"/>
        <w:ind w:firstLine="142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4.</w:t>
      </w:r>
      <w:r w:rsidR="001A5962" w:rsidRPr="005E1A21">
        <w:rPr>
          <w:rFonts w:ascii="Times New Roman" w:hAnsi="Times New Roman" w:cs="Times New Roman"/>
          <w:sz w:val="28"/>
          <w:szCs w:val="28"/>
          <w:lang w:val="uk-UA"/>
        </w:rPr>
        <w:tab/>
      </w:r>
      <w:r w:rsidR="001A5962"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Луцович Д.,</w:t>
      </w:r>
      <w:r w:rsidR="001A5962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Музика Я., Тарновська А. </w:t>
      </w:r>
      <w:r w:rsidR="001A5962" w:rsidRPr="005E1A21">
        <w:rPr>
          <w:rFonts w:ascii="Times New Roman" w:hAnsi="Times New Roman" w:cs="Times New Roman"/>
          <w:sz w:val="28"/>
          <w:szCs w:val="28"/>
          <w:lang w:val="uk-UA"/>
        </w:rPr>
        <w:t>Аналіз спермограм чоловіків 20-29 років при нормозооспермії та тератозооспремії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1A5962" w:rsidRPr="005E1A21">
        <w:rPr>
          <w:rFonts w:ascii="Times New Roman" w:hAnsi="Times New Roman" w:cs="Times New Roman"/>
          <w:sz w:val="28"/>
          <w:szCs w:val="28"/>
          <w:lang w:val="uk-UA"/>
        </w:rPr>
        <w:t>(</w:t>
      </w:r>
      <w:r w:rsidR="001A5962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</w:t>
      </w:r>
      <w:r w:rsidR="001A5962"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1EA78F6C" w14:textId="77777777" w:rsidR="00B10A53" w:rsidRPr="005E1A21" w:rsidRDefault="00DE3498" w:rsidP="005E1A21">
      <w:pPr>
        <w:widowControl w:val="0"/>
        <w:autoSpaceDE w:val="0"/>
        <w:autoSpaceDN w:val="0"/>
        <w:adjustRightInd w:val="0"/>
        <w:spacing w:line="276" w:lineRule="auto"/>
        <w:ind w:firstLine="142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5.</w:t>
      </w:r>
      <w:r w:rsidR="001A5962" w:rsidRPr="005E1A21">
        <w:rPr>
          <w:rFonts w:ascii="Times New Roman" w:hAnsi="Times New Roman" w:cs="Times New Roman"/>
          <w:sz w:val="28"/>
          <w:szCs w:val="28"/>
          <w:lang w:val="uk-UA"/>
        </w:rPr>
        <w:tab/>
      </w:r>
      <w:r w:rsidR="001A5962" w:rsidRPr="005E1A21">
        <w:rPr>
          <w:rFonts w:ascii="Times New Roman" w:hAnsi="Times New Roman" w:cs="Times New Roman"/>
          <w:b/>
          <w:iCs/>
          <w:sz w:val="28"/>
          <w:szCs w:val="28"/>
          <w:u w:val="single"/>
          <w:lang w:val="uk-UA"/>
        </w:rPr>
        <w:t>Пальна А</w:t>
      </w:r>
      <w:r w:rsidR="001A5962" w:rsidRPr="005E1A21">
        <w:rPr>
          <w:rFonts w:ascii="Times New Roman" w:hAnsi="Times New Roman" w:cs="Times New Roman"/>
          <w:b/>
          <w:iCs/>
          <w:sz w:val="28"/>
          <w:szCs w:val="28"/>
          <w:lang w:val="uk-UA"/>
        </w:rPr>
        <w:t>., Бойко Г.</w:t>
      </w:r>
      <w:r w:rsidR="001A5962" w:rsidRPr="005E1A21">
        <w:rPr>
          <w:rFonts w:ascii="Times New Roman" w:hAnsi="Times New Roman" w:cs="Times New Roman"/>
          <w:b/>
          <w:iCs/>
          <w:sz w:val="28"/>
          <w:szCs w:val="28"/>
          <w:vertAlign w:val="superscript"/>
          <w:lang w:val="uk-UA"/>
        </w:rPr>
        <w:t>1</w:t>
      </w:r>
      <w:r w:rsidR="001A5962" w:rsidRPr="005E1A21">
        <w:rPr>
          <w:rFonts w:ascii="Times New Roman" w:hAnsi="Times New Roman" w:cs="Times New Roman"/>
          <w:b/>
          <w:iCs/>
          <w:sz w:val="28"/>
          <w:szCs w:val="28"/>
          <w:lang w:val="uk-UA"/>
        </w:rPr>
        <w:t>, Шарій Т.</w:t>
      </w:r>
      <w:r w:rsidR="001A5962" w:rsidRPr="005E1A21">
        <w:rPr>
          <w:rFonts w:ascii="Times New Roman" w:hAnsi="Times New Roman" w:cs="Times New Roman"/>
          <w:b/>
          <w:iCs/>
          <w:sz w:val="28"/>
          <w:szCs w:val="28"/>
          <w:vertAlign w:val="superscript"/>
          <w:lang w:val="uk-UA"/>
        </w:rPr>
        <w:t>1</w:t>
      </w:r>
      <w:r w:rsidR="001A5962" w:rsidRPr="005E1A21">
        <w:rPr>
          <w:rFonts w:ascii="Times New Roman" w:hAnsi="Times New Roman" w:cs="Times New Roman"/>
          <w:b/>
          <w:iCs/>
          <w:sz w:val="28"/>
          <w:szCs w:val="28"/>
          <w:lang w:val="uk-UA"/>
        </w:rPr>
        <w:t xml:space="preserve">, Отчич В. </w:t>
      </w:r>
      <w:r w:rsidR="001A5962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Визначення сирого </w:t>
      </w:r>
      <w:r w:rsidR="001A5962" w:rsidRPr="005E1A21">
        <w:rPr>
          <w:rFonts w:ascii="Times New Roman" w:hAnsi="Times New Roman" w:cs="Times New Roman"/>
          <w:sz w:val="28"/>
          <w:szCs w:val="28"/>
          <w:lang w:val="uk-UA"/>
        </w:rPr>
        <w:lastRenderedPageBreak/>
        <w:t>протеїну та клітковини у комбікормах для курчат-бройлерів (</w:t>
      </w:r>
      <w:r w:rsidR="001A5962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Львівський національний університет імені Івана Франка, Львів, Україна, </w:t>
      </w:r>
      <w:r w:rsidR="001A5962"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>1</w:t>
      </w:r>
      <w:r w:rsidR="001A5962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Державний науково-дослідний контрольний інститут ветпрепаратів та кормових добавок, Львів, Україна</w:t>
      </w:r>
      <w:r w:rsidR="001A5962"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132898D0" w14:textId="1D35E72C" w:rsidR="00DE3498" w:rsidRPr="005E1A21" w:rsidRDefault="00DE3498" w:rsidP="005E1A21">
      <w:pPr>
        <w:widowControl w:val="0"/>
        <w:autoSpaceDE w:val="0"/>
        <w:autoSpaceDN w:val="0"/>
        <w:adjustRightInd w:val="0"/>
        <w:spacing w:line="276" w:lineRule="auto"/>
        <w:ind w:firstLine="142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6.</w:t>
      </w:r>
      <w:r w:rsidR="001A5962" w:rsidRPr="005E1A21">
        <w:rPr>
          <w:rFonts w:ascii="Times New Roman" w:hAnsi="Times New Roman" w:cs="Times New Roman"/>
          <w:sz w:val="28"/>
          <w:szCs w:val="28"/>
          <w:lang w:val="uk-UA"/>
        </w:rPr>
        <w:tab/>
      </w:r>
      <w:r w:rsidR="00E7624C"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Сова Н.</w:t>
      </w:r>
      <w:r w:rsidR="00E7624C" w:rsidRPr="005E1A21">
        <w:rPr>
          <w:rFonts w:ascii="Times New Roman" w:hAnsi="Times New Roman" w:cs="Times New Roman"/>
          <w:b/>
          <w:bCs/>
          <w:sz w:val="28"/>
          <w:szCs w:val="28"/>
          <w:u w:val="single"/>
          <w:vertAlign w:val="superscript"/>
          <w:lang w:val="uk-UA"/>
        </w:rPr>
        <w:t>1</w:t>
      </w:r>
      <w:r w:rsidR="00E7624C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Попович М.</w:t>
      </w:r>
      <w:r w:rsidR="00E7624C"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</w:t>
      </w:r>
      <w:r w:rsidR="00E7624C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Шалай Я.</w:t>
      </w:r>
      <w:r w:rsidR="00E7624C"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</w:t>
      </w:r>
      <w:r w:rsidR="00E7624C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Мандзинець С.</w:t>
      </w:r>
      <w:r w:rsidR="00E7624C"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</w:t>
      </w:r>
      <w:r w:rsidR="00E7624C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Гренюх В.</w:t>
      </w:r>
      <w:r w:rsidR="00E7624C"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</w:t>
      </w:r>
      <w:r w:rsidR="00E7624C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Мітіна Н.</w:t>
      </w:r>
      <w:r w:rsidR="00E7624C"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2</w:t>
      </w:r>
      <w:r w:rsidR="00E7624C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Заїченко О.</w:t>
      </w:r>
      <w:r w:rsidR="00E7624C"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2</w:t>
      </w:r>
      <w:r w:rsidR="00E7624C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Бабський А.</w:t>
      </w:r>
      <w:r w:rsidR="00E7624C"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E7624C" w:rsidRPr="005E1A21">
        <w:rPr>
          <w:rFonts w:ascii="Times New Roman" w:hAnsi="Times New Roman" w:cs="Times New Roman"/>
          <w:sz w:val="28"/>
          <w:szCs w:val="28"/>
          <w:lang w:val="uk-UA"/>
        </w:rPr>
        <w:t>Вплив похідного тіазолу в комплексі з полімерними носіями на ультраструктуру клітин лімфоми (</w:t>
      </w:r>
      <w:r w:rsidR="00E7624C" w:rsidRPr="005E1A21">
        <w:rPr>
          <w:rFonts w:ascii="Times New Roman" w:hAnsi="Times New Roman" w:cs="Times New Roman"/>
          <w:sz w:val="28"/>
          <w:szCs w:val="28"/>
          <w:vertAlign w:val="superscript"/>
          <w:lang w:val="uk-UA"/>
        </w:rPr>
        <w:t>1</w:t>
      </w:r>
      <w:r w:rsidR="00E7624C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,</w:t>
      </w:r>
      <w:r w:rsidR="00E7624C"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 xml:space="preserve"> 2</w:t>
      </w:r>
      <w:r w:rsidR="00E7624C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Національний університет «Львівська політехніка» Львів, Україна</w:t>
      </w:r>
      <w:r w:rsidR="00E7624C"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6E9850F3" w14:textId="77777777" w:rsidR="00A115EA" w:rsidRPr="005E1A21" w:rsidRDefault="00A115EA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64666C17" w14:textId="73941783" w:rsidR="00A115EA" w:rsidRDefault="00A115EA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1357003E" w14:textId="0BB1038C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20E1CE1B" w14:textId="11AC96C9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2521609B" w14:textId="0C83EE02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3C4E7215" w14:textId="287B61AD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205EFFB8" w14:textId="7784EF76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41E375DB" w14:textId="4E2D334A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37158AD4" w14:textId="507BC4E6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373D9C3F" w14:textId="519FFDEB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01DD02D5" w14:textId="16C24C6B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36FA70B4" w14:textId="40C26CFA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7DDB8683" w14:textId="69C44BAB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2A97D788" w14:textId="1E345247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58452769" w14:textId="7005DB22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2BB48816" w14:textId="47D57AA6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63CF1728" w14:textId="1AB8461B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2A6634DB" w14:textId="2E066E22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47BBC726" w14:textId="09D3CA82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1D0C9E91" w14:textId="082BE324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16B593FA" w14:textId="4EFAA4A1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008A80EB" w14:textId="5C807556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47224666" w14:textId="08F39A6A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04778271" w14:textId="77D3E9C9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17BCC1D4" w14:textId="3F649498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10A55600" w14:textId="77777777" w:rsidR="005E1A21" w:rsidRP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5C0FA427" w14:textId="6B4B047E" w:rsidR="00B10A53" w:rsidRPr="005E1A21" w:rsidRDefault="00B10A53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eastAsia="MS Mincho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lastRenderedPageBreak/>
        <w:t>СЕКЦІЯ: БІОХІМІЯ</w:t>
      </w:r>
    </w:p>
    <w:p w14:paraId="5F19415C" w14:textId="0212C03C" w:rsidR="00B10A53" w:rsidRPr="005E1A21" w:rsidRDefault="00A43C50" w:rsidP="005E1A21">
      <w:pPr>
        <w:widowControl w:val="0"/>
        <w:autoSpaceDE w:val="0"/>
        <w:autoSpaceDN w:val="0"/>
        <w:adjustRightInd w:val="0"/>
        <w:spacing w:line="276" w:lineRule="auto"/>
        <w:rPr>
          <w:rFonts w:ascii="Times New Roman" w:eastAsia="MS Mincho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eastAsia="MS Mincho" w:hAnsi="Times New Roman" w:cs="Times New Roman"/>
          <w:b/>
          <w:sz w:val="28"/>
          <w:szCs w:val="28"/>
          <w:lang w:val="uk-UA"/>
        </w:rPr>
        <w:t>20 квітня 2021</w:t>
      </w:r>
    </w:p>
    <w:p w14:paraId="6AEBC130" w14:textId="5211E9D6" w:rsidR="00B10A53" w:rsidRPr="005E1A21" w:rsidRDefault="00B10A53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Головуючий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: проф. </w:t>
      </w:r>
      <w:r w:rsidR="001A4AD4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Сибірна Н., доц. Бродяк І. </w:t>
      </w:r>
    </w:p>
    <w:p w14:paraId="4AF8AF62" w14:textId="492938F9" w:rsidR="00B10A53" w:rsidRPr="005E1A21" w:rsidRDefault="00B10A53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Модератор: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A43C50" w:rsidRPr="005E1A21">
        <w:rPr>
          <w:rFonts w:ascii="Times New Roman" w:hAnsi="Times New Roman" w:cs="Times New Roman"/>
          <w:sz w:val="28"/>
          <w:szCs w:val="28"/>
          <w:lang w:val="uk-UA"/>
        </w:rPr>
        <w:t>Кармаш О.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456D1B74" w14:textId="1AF15B5C" w:rsidR="00B10A53" w:rsidRPr="005E1A21" w:rsidRDefault="00B10A53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SECTION: BIO</w:t>
      </w:r>
      <w:r w:rsidR="00DB73E1" w:rsidRPr="005E1A21">
        <w:rPr>
          <w:rFonts w:ascii="Times New Roman" w:hAnsi="Times New Roman" w:cs="Times New Roman"/>
          <w:b/>
          <w:sz w:val="28"/>
          <w:szCs w:val="28"/>
          <w:lang w:val="uk-UA"/>
        </w:rPr>
        <w:t>CHEMISTRY</w:t>
      </w:r>
    </w:p>
    <w:p w14:paraId="565157DE" w14:textId="77777777" w:rsidR="00A43C50" w:rsidRPr="005E1A21" w:rsidRDefault="00A43C50" w:rsidP="005E1A21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April 20, 2021</w:t>
      </w:r>
    </w:p>
    <w:p w14:paraId="6E9CA259" w14:textId="4A0CA9A2" w:rsidR="00B10A53" w:rsidRPr="005E1A21" w:rsidRDefault="00B10A53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Head:</w:t>
      </w:r>
      <w:r w:rsidR="001A4AD4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prof. Sybirna N.</w:t>
      </w:r>
      <w:r w:rsidR="007041C6" w:rsidRPr="005E1A21">
        <w:rPr>
          <w:rFonts w:ascii="Times New Roman" w:hAnsi="Times New Roman" w:cs="Times New Roman"/>
          <w:sz w:val="28"/>
          <w:szCs w:val="28"/>
          <w:lang w:val="uk-UA"/>
        </w:rPr>
        <w:t>, assoc</w:t>
      </w:r>
      <w:r w:rsidR="001A4AD4" w:rsidRPr="005E1A21">
        <w:rPr>
          <w:rFonts w:ascii="Times New Roman" w:hAnsi="Times New Roman" w:cs="Times New Roman"/>
          <w:sz w:val="28"/>
          <w:szCs w:val="28"/>
          <w:lang w:val="uk-UA"/>
        </w:rPr>
        <w:t>. prof. Brodyak I.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42CD8B24" w14:textId="6F039057" w:rsidR="00B10A53" w:rsidRPr="005E1A21" w:rsidRDefault="00B10A53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Moderator: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A43C50" w:rsidRPr="005E1A21">
        <w:rPr>
          <w:rFonts w:ascii="Times New Roman" w:hAnsi="Times New Roman" w:cs="Times New Roman"/>
          <w:sz w:val="28"/>
          <w:szCs w:val="28"/>
          <w:lang w:val="uk-UA"/>
        </w:rPr>
        <w:t>Karmash O.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0718123B" w14:textId="0A0D2885" w:rsidR="00B10A53" w:rsidRPr="005E1A21" w:rsidRDefault="00B10A53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</w:p>
    <w:p w14:paraId="4180246B" w14:textId="07FA955C" w:rsidR="00B10A53" w:rsidRPr="005E1A21" w:rsidRDefault="00B10A53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Початок роботи секції: </w:t>
      </w:r>
      <w:r w:rsidR="008C77E8" w:rsidRPr="005E1A21">
        <w:rPr>
          <w:rFonts w:ascii="Times New Roman" w:hAnsi="Times New Roman" w:cs="Times New Roman"/>
          <w:sz w:val="28"/>
          <w:szCs w:val="28"/>
          <w:lang w:val="uk-UA"/>
        </w:rPr>
        <w:t>10:00</w:t>
      </w:r>
    </w:p>
    <w:p w14:paraId="249B9C2F" w14:textId="77777777" w:rsidR="00B10A53" w:rsidRPr="005E1A21" w:rsidRDefault="00B10A53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Посилання на трансляцію:</w:t>
      </w:r>
    </w:p>
    <w:p w14:paraId="37AEF073" w14:textId="7205FD0B" w:rsidR="009626BD" w:rsidRDefault="009626BD" w:rsidP="009626BD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hyperlink r:id="rId16" w:history="1">
        <w:r w:rsidRPr="000F3FE6">
          <w:rPr>
            <w:rStyle w:val="ac"/>
            <w:rFonts w:ascii="Times New Roman" w:hAnsi="Times New Roman" w:cs="Times New Roman"/>
            <w:sz w:val="28"/>
            <w:szCs w:val="28"/>
            <w:lang w:val="uk-UA"/>
          </w:rPr>
          <w:t>https://us05web.zoom.us/j/88595726171?pwd=NVNuVVQ4eFBDZ1VTbldsSC83aVAyUT09</w:t>
        </w:r>
      </w:hyperlink>
    </w:p>
    <w:p w14:paraId="5A5EBFB8" w14:textId="77777777" w:rsidR="009626BD" w:rsidRPr="009626BD" w:rsidRDefault="009626BD" w:rsidP="009626BD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626BD">
        <w:rPr>
          <w:rFonts w:ascii="Times New Roman" w:hAnsi="Times New Roman" w:cs="Times New Roman"/>
          <w:sz w:val="28"/>
          <w:szCs w:val="28"/>
          <w:lang w:val="uk-UA"/>
        </w:rPr>
        <w:t>Meeting ID: 885 9572 6171</w:t>
      </w:r>
    </w:p>
    <w:p w14:paraId="7A588658" w14:textId="7FEDCF28" w:rsidR="00B10A53" w:rsidRPr="005E1A21" w:rsidRDefault="009626BD" w:rsidP="009626BD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626BD">
        <w:rPr>
          <w:rFonts w:ascii="Times New Roman" w:hAnsi="Times New Roman" w:cs="Times New Roman"/>
          <w:sz w:val="28"/>
          <w:szCs w:val="28"/>
          <w:lang w:val="uk-UA"/>
        </w:rPr>
        <w:t>Passcode: cWqMK0</w:t>
      </w:r>
    </w:p>
    <w:p w14:paraId="33ED2C2C" w14:textId="31E0FC1E" w:rsidR="00A115EA" w:rsidRPr="005E1A21" w:rsidRDefault="00B10A53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УСНІ ДОПОВІДІ / ORAL REPORTS</w:t>
      </w:r>
    </w:p>
    <w:p w14:paraId="0451C4E0" w14:textId="77777777" w:rsidR="00A115EA" w:rsidRPr="005E1A21" w:rsidRDefault="00A115EA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5A1FB721" w14:textId="0B5849B5" w:rsidR="00A115EA" w:rsidRPr="005E1A21" w:rsidRDefault="008E7A79" w:rsidP="005E1A21">
      <w:pPr>
        <w:pStyle w:val="ab"/>
        <w:widowControl w:val="0"/>
        <w:numPr>
          <w:ilvl w:val="0"/>
          <w:numId w:val="6"/>
        </w:numPr>
        <w:autoSpaceDE w:val="0"/>
        <w:autoSpaceDN w:val="0"/>
        <w:adjustRightInd w:val="0"/>
        <w:spacing w:line="276" w:lineRule="auto"/>
        <w:ind w:left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Ватащук М.,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Гурза В., Дем’янчук О., Байляк М., Лущак В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Вплив висококалорійної дієти та альфа-кетоглютарату на антропометричні показники та активність мітохондріальних комплексів у печінці мишей (</w:t>
      </w:r>
      <w:r w:rsidRPr="005E1A21">
        <w:rPr>
          <w:rFonts w:ascii="Times New Roman" w:hAnsi="Times New Roman" w:cs="Times New Roman"/>
          <w:i/>
          <w:sz w:val="28"/>
          <w:szCs w:val="28"/>
          <w:lang w:val="uk-UA"/>
        </w:rPr>
        <w:t>Прикарпатський національний університет імені Василя Стефаника, Івано-Франківськ, Україна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)</w:t>
      </w:r>
      <w:r w:rsidR="00A115EA" w:rsidRPr="005E1A21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1ACFC09E" w14:textId="4CE20BEE" w:rsidR="008E7A79" w:rsidRPr="005E1A21" w:rsidRDefault="008E7A79" w:rsidP="005E1A21">
      <w:pPr>
        <w:pStyle w:val="ab"/>
        <w:widowControl w:val="0"/>
        <w:numPr>
          <w:ilvl w:val="0"/>
          <w:numId w:val="6"/>
        </w:numPr>
        <w:autoSpaceDE w:val="0"/>
        <w:autoSpaceDN w:val="0"/>
        <w:adjustRightInd w:val="0"/>
        <w:spacing w:line="276" w:lineRule="auto"/>
        <w:ind w:left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Вільків Х.,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Нагалєвська М., Сибірна Н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Вплив водного екстракту листя якона (</w:t>
      </w:r>
      <w:r w:rsidRPr="005E1A21">
        <w:rPr>
          <w:rFonts w:ascii="Times New Roman" w:hAnsi="Times New Roman" w:cs="Times New Roman"/>
          <w:i/>
          <w:iCs/>
          <w:color w:val="202122"/>
          <w:sz w:val="28"/>
          <w:szCs w:val="28"/>
          <w:shd w:val="clear" w:color="auto" w:fill="FFFFFF"/>
          <w:lang w:val="uk-UA"/>
        </w:rPr>
        <w:t xml:space="preserve">Smallanthus sonchfolius </w:t>
      </w:r>
      <w:r w:rsidRPr="005E1A21">
        <w:rPr>
          <w:rFonts w:ascii="Times New Roman" w:hAnsi="Times New Roman" w:cs="Times New Roman"/>
          <w:i/>
          <w:color w:val="202122"/>
          <w:sz w:val="28"/>
          <w:szCs w:val="28"/>
          <w:shd w:val="clear" w:color="auto" w:fill="FFFFFF"/>
          <w:lang w:val="uk-UA"/>
        </w:rPr>
        <w:t>Poepp. &amp; Endl</w:t>
      </w:r>
      <w:r w:rsidRPr="005E1A21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  <w:lang w:val="uk-UA"/>
        </w:rPr>
        <w:t>.)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на гематологічні показники крові щурів з експериментальним метаболічним синдромом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140F497A" w14:textId="3CA5E9CC" w:rsidR="001A4AD4" w:rsidRPr="005E1A21" w:rsidRDefault="00A115EA" w:rsidP="005E1A21">
      <w:pPr>
        <w:pStyle w:val="ab"/>
        <w:widowControl w:val="0"/>
        <w:numPr>
          <w:ilvl w:val="0"/>
          <w:numId w:val="6"/>
        </w:numPr>
        <w:autoSpaceDE w:val="0"/>
        <w:autoSpaceDN w:val="0"/>
        <w:adjustRightInd w:val="0"/>
        <w:spacing w:line="276" w:lineRule="auto"/>
        <w:ind w:left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Hertsyk D.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, Sabadashka M., Sybirna N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Effect of red wine concentrate enriched with natural complex of polyphenols on hepatocytes of rats experimental diabetes mellitus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020594C2" w14:textId="0073395B" w:rsidR="00686BDE" w:rsidRPr="005E1A21" w:rsidRDefault="00686BDE" w:rsidP="005E1A21">
      <w:pPr>
        <w:pStyle w:val="a3"/>
        <w:numPr>
          <w:ilvl w:val="0"/>
          <w:numId w:val="6"/>
        </w:num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276" w:lineRule="auto"/>
        <w:ind w:left="709"/>
        <w:jc w:val="both"/>
        <w:rPr>
          <w:rFonts w:ascii="Times New Roman" w:eastAsia="Calibri" w:hAnsi="Times New Roman" w:cs="Times New Roman"/>
          <w:sz w:val="28"/>
          <w:szCs w:val="28"/>
          <w:u w:color="000000"/>
          <w:lang w:val="uk-UA"/>
        </w:rPr>
      </w:pPr>
      <w:r w:rsidRPr="005E1A21">
        <w:rPr>
          <w:rFonts w:ascii="Times New Roman" w:eastAsia="Calibri" w:hAnsi="Times New Roman" w:cs="Times New Roman"/>
          <w:b/>
          <w:bCs/>
          <w:sz w:val="28"/>
          <w:szCs w:val="28"/>
          <w:u w:color="000000"/>
          <w:lang w:val="uk-UA"/>
        </w:rPr>
        <w:t>Dzydzan O.</w:t>
      </w:r>
      <w:r w:rsidRPr="005E1A21">
        <w:rPr>
          <w:rFonts w:ascii="Times New Roman" w:eastAsia="Calibri" w:hAnsi="Times New Roman" w:cs="Times New Roman"/>
          <w:b/>
          <w:bCs/>
          <w:sz w:val="28"/>
          <w:szCs w:val="28"/>
          <w:u w:color="000000"/>
          <w:vertAlign w:val="superscript"/>
          <w:lang w:val="uk-UA"/>
        </w:rPr>
        <w:t>1</w:t>
      </w:r>
      <w:r w:rsidRPr="005E1A21">
        <w:rPr>
          <w:rFonts w:ascii="Times New Roman" w:eastAsia="Calibri" w:hAnsi="Times New Roman" w:cs="Times New Roman"/>
          <w:b/>
          <w:bCs/>
          <w:sz w:val="28"/>
          <w:szCs w:val="28"/>
          <w:u w:color="000000"/>
          <w:lang w:val="uk-UA"/>
        </w:rPr>
        <w:t xml:space="preserve">, </w:t>
      </w:r>
      <w:r w:rsidRPr="005E1A21">
        <w:rPr>
          <w:rFonts w:ascii="Times New Roman" w:eastAsia="Calibri" w:hAnsi="Times New Roman" w:cs="Times New Roman"/>
          <w:b/>
          <w:bCs/>
          <w:sz w:val="28"/>
          <w:szCs w:val="28"/>
          <w:u w:val="single" w:color="000000"/>
          <w:lang w:val="uk-UA"/>
        </w:rPr>
        <w:t>Kalanova S.</w:t>
      </w:r>
      <w:r w:rsidRPr="005E1A21">
        <w:rPr>
          <w:rFonts w:ascii="Times New Roman" w:eastAsia="Calibri" w:hAnsi="Times New Roman" w:cs="Times New Roman"/>
          <w:b/>
          <w:bCs/>
          <w:sz w:val="28"/>
          <w:szCs w:val="28"/>
          <w:u w:val="single" w:color="000000"/>
          <w:vertAlign w:val="superscript"/>
          <w:lang w:val="uk-UA"/>
        </w:rPr>
        <w:t>1</w:t>
      </w:r>
      <w:r w:rsidRPr="005E1A21">
        <w:rPr>
          <w:rFonts w:ascii="Times New Roman" w:eastAsia="Calibri" w:hAnsi="Times New Roman" w:cs="Times New Roman"/>
          <w:b/>
          <w:bCs/>
          <w:sz w:val="28"/>
          <w:szCs w:val="28"/>
          <w:u w:color="000000"/>
          <w:lang w:val="uk-UA"/>
        </w:rPr>
        <w:t>, Brodyak I.</w:t>
      </w:r>
      <w:r w:rsidRPr="005E1A21">
        <w:rPr>
          <w:rFonts w:ascii="Times New Roman" w:eastAsia="Calibri" w:hAnsi="Times New Roman" w:cs="Times New Roman"/>
          <w:b/>
          <w:bCs/>
          <w:sz w:val="28"/>
          <w:szCs w:val="28"/>
          <w:u w:color="000000"/>
          <w:vertAlign w:val="superscript"/>
          <w:lang w:val="uk-UA"/>
        </w:rPr>
        <w:t>1</w:t>
      </w:r>
      <w:r w:rsidRPr="005E1A21">
        <w:rPr>
          <w:rFonts w:ascii="Times New Roman" w:eastAsia="Calibri" w:hAnsi="Times New Roman" w:cs="Times New Roman"/>
          <w:b/>
          <w:bCs/>
          <w:sz w:val="28"/>
          <w:szCs w:val="28"/>
          <w:u w:color="000000"/>
          <w:lang w:val="uk-UA"/>
        </w:rPr>
        <w:t>, Kucharska A. Z.</w:t>
      </w:r>
      <w:r w:rsidRPr="005E1A21">
        <w:rPr>
          <w:rFonts w:ascii="Times New Roman" w:eastAsia="Calibri" w:hAnsi="Times New Roman" w:cs="Times New Roman"/>
          <w:b/>
          <w:bCs/>
          <w:sz w:val="28"/>
          <w:szCs w:val="28"/>
          <w:u w:color="000000"/>
          <w:vertAlign w:val="superscript"/>
          <w:lang w:val="uk-UA"/>
        </w:rPr>
        <w:t>2</w:t>
      </w:r>
      <w:r w:rsidRPr="005E1A21">
        <w:rPr>
          <w:rFonts w:ascii="Times New Roman" w:eastAsia="Calibri" w:hAnsi="Times New Roman" w:cs="Times New Roman"/>
          <w:b/>
          <w:bCs/>
          <w:sz w:val="28"/>
          <w:szCs w:val="28"/>
          <w:u w:color="000000"/>
          <w:lang w:val="uk-UA"/>
        </w:rPr>
        <w:t>, Sybirna N.</w:t>
      </w:r>
      <w:r w:rsidRPr="005E1A21">
        <w:rPr>
          <w:rFonts w:ascii="Times New Roman" w:eastAsia="Calibri" w:hAnsi="Times New Roman" w:cs="Times New Roman"/>
          <w:b/>
          <w:bCs/>
          <w:sz w:val="28"/>
          <w:szCs w:val="28"/>
          <w:u w:color="000000"/>
          <w:vertAlign w:val="superscript"/>
          <w:lang w:val="uk-UA"/>
        </w:rPr>
        <w:t xml:space="preserve">1 </w:t>
      </w:r>
      <w:r w:rsidR="003263A8" w:rsidRPr="005E1A21">
        <w:rPr>
          <w:rFonts w:ascii="Times New Roman" w:eastAsia="Calibri" w:hAnsi="Times New Roman" w:cs="Times New Roman"/>
          <w:sz w:val="28"/>
          <w:szCs w:val="28"/>
          <w:u w:color="000000"/>
          <w:lang w:val="uk-UA"/>
        </w:rPr>
        <w:t>A</w:t>
      </w:r>
      <w:r w:rsidRPr="005E1A21">
        <w:rPr>
          <w:rFonts w:ascii="Times New Roman" w:eastAsia="Calibri" w:hAnsi="Times New Roman" w:cs="Times New Roman"/>
          <w:sz w:val="28"/>
          <w:szCs w:val="28"/>
          <w:u w:color="000000"/>
          <w:lang w:val="uk-UA"/>
        </w:rPr>
        <w:t xml:space="preserve">n </w:t>
      </w:r>
      <w:r w:rsidRPr="005E1A21">
        <w:rPr>
          <w:rFonts w:ascii="Times New Roman" w:eastAsia="Calibri" w:hAnsi="Times New Roman" w:cs="Times New Roman"/>
          <w:i/>
          <w:iCs/>
          <w:sz w:val="28"/>
          <w:szCs w:val="28"/>
          <w:u w:color="000000"/>
          <w:lang w:val="uk-UA"/>
        </w:rPr>
        <w:t>in vitro</w:t>
      </w:r>
      <w:r w:rsidRPr="005E1A21">
        <w:rPr>
          <w:rFonts w:ascii="Times New Roman" w:eastAsia="Calibri" w:hAnsi="Times New Roman" w:cs="Times New Roman"/>
          <w:sz w:val="28"/>
          <w:szCs w:val="28"/>
          <w:u w:color="000000"/>
          <w:lang w:val="uk-UA"/>
        </w:rPr>
        <w:t xml:space="preserve"> evaluation of hypoglycaemic potential of cornelian cherry (</w:t>
      </w:r>
      <w:r w:rsidR="003263A8" w:rsidRPr="005E1A21">
        <w:rPr>
          <w:rFonts w:ascii="Times New Roman" w:eastAsia="Calibri" w:hAnsi="Times New Roman" w:cs="Times New Roman"/>
          <w:i/>
          <w:iCs/>
          <w:sz w:val="28"/>
          <w:szCs w:val="28"/>
          <w:u w:color="000000"/>
          <w:lang w:val="uk-UA"/>
        </w:rPr>
        <w:t>C</w:t>
      </w:r>
      <w:r w:rsidRPr="005E1A21">
        <w:rPr>
          <w:rFonts w:ascii="Times New Roman" w:eastAsia="Calibri" w:hAnsi="Times New Roman" w:cs="Times New Roman"/>
          <w:i/>
          <w:iCs/>
          <w:sz w:val="28"/>
          <w:szCs w:val="28"/>
          <w:u w:color="000000"/>
          <w:lang w:val="uk-UA"/>
        </w:rPr>
        <w:t>ornus mas</w:t>
      </w:r>
      <w:r w:rsidR="003263A8" w:rsidRPr="005E1A21">
        <w:rPr>
          <w:rFonts w:ascii="Times New Roman" w:eastAsia="Calibri" w:hAnsi="Times New Roman" w:cs="Times New Roman"/>
          <w:i/>
          <w:iCs/>
          <w:sz w:val="28"/>
          <w:szCs w:val="28"/>
          <w:u w:color="000000"/>
          <w:lang w:val="uk-UA"/>
        </w:rPr>
        <w:t xml:space="preserve"> </w:t>
      </w:r>
      <w:r w:rsidR="003263A8" w:rsidRPr="005E1A21">
        <w:rPr>
          <w:rFonts w:ascii="Times New Roman" w:eastAsia="Calibri" w:hAnsi="Times New Roman" w:cs="Times New Roman"/>
          <w:sz w:val="28"/>
          <w:szCs w:val="28"/>
          <w:u w:color="000000"/>
          <w:lang w:val="uk-UA"/>
        </w:rPr>
        <w:t>L</w:t>
      </w:r>
      <w:r w:rsidRPr="005E1A21">
        <w:rPr>
          <w:rFonts w:ascii="Times New Roman" w:eastAsia="Calibri" w:hAnsi="Times New Roman" w:cs="Times New Roman"/>
          <w:sz w:val="28"/>
          <w:szCs w:val="28"/>
          <w:u w:color="000000"/>
          <w:lang w:val="uk-UA"/>
        </w:rPr>
        <w:t xml:space="preserve">.) </w:t>
      </w:r>
      <w:r w:rsidR="003263A8" w:rsidRPr="005E1A21">
        <w:rPr>
          <w:rFonts w:ascii="Times New Roman" w:eastAsia="Calibri" w:hAnsi="Times New Roman" w:cs="Times New Roman"/>
          <w:sz w:val="28"/>
          <w:szCs w:val="28"/>
          <w:u w:color="000000"/>
          <w:lang w:val="uk-UA"/>
        </w:rPr>
        <w:t>f</w:t>
      </w:r>
      <w:r w:rsidRPr="005E1A21">
        <w:rPr>
          <w:rFonts w:ascii="Times New Roman" w:eastAsia="Calibri" w:hAnsi="Times New Roman" w:cs="Times New Roman"/>
          <w:sz w:val="28"/>
          <w:szCs w:val="28"/>
          <w:u w:color="000000"/>
          <w:lang w:val="uk-UA"/>
        </w:rPr>
        <w:t>ruits’ extracts</w:t>
      </w:r>
      <w:r w:rsidR="003263A8" w:rsidRPr="005E1A21">
        <w:rPr>
          <w:rFonts w:ascii="Times New Roman" w:eastAsia="Calibri" w:hAnsi="Times New Roman" w:cs="Times New Roman"/>
          <w:sz w:val="28"/>
          <w:szCs w:val="28"/>
          <w:u w:color="000000"/>
          <w:lang w:val="uk-UA"/>
        </w:rPr>
        <w:t xml:space="preserve"> (</w:t>
      </w:r>
      <w:r w:rsidR="003263A8" w:rsidRPr="005E1A21">
        <w:rPr>
          <w:rFonts w:ascii="Times New Roman" w:eastAsia="Calibri" w:hAnsi="Times New Roman" w:cs="Times New Roman"/>
          <w:i/>
          <w:iCs/>
          <w:sz w:val="28"/>
          <w:szCs w:val="28"/>
          <w:u w:color="000000"/>
          <w:vertAlign w:val="superscript"/>
          <w:lang w:val="uk-UA"/>
        </w:rPr>
        <w:t xml:space="preserve">1 </w:t>
      </w:r>
      <w:r w:rsidR="003263A8" w:rsidRPr="005E1A21">
        <w:rPr>
          <w:rFonts w:ascii="Times New Roman" w:eastAsia="Calibri" w:hAnsi="Times New Roman" w:cs="Times New Roman"/>
          <w:i/>
          <w:iCs/>
          <w:sz w:val="28"/>
          <w:szCs w:val="28"/>
          <w:u w:color="000000"/>
          <w:lang w:val="uk-UA"/>
        </w:rPr>
        <w:t xml:space="preserve">Ivan Franko National University of Lviv, Ukraine, </w:t>
      </w:r>
      <w:r w:rsidR="003263A8" w:rsidRPr="005E1A21">
        <w:rPr>
          <w:rFonts w:ascii="Times New Roman" w:eastAsia="Calibri" w:hAnsi="Times New Roman" w:cs="Times New Roman"/>
          <w:i/>
          <w:iCs/>
          <w:sz w:val="28"/>
          <w:szCs w:val="28"/>
          <w:u w:color="000000"/>
          <w:vertAlign w:val="superscript"/>
          <w:lang w:val="uk-UA"/>
        </w:rPr>
        <w:t>2</w:t>
      </w:r>
      <w:r w:rsidR="003263A8" w:rsidRPr="005E1A21">
        <w:rPr>
          <w:rFonts w:ascii="Times New Roman" w:eastAsia="Calibri" w:hAnsi="Times New Roman" w:cs="Times New Roman"/>
          <w:b/>
          <w:bCs/>
          <w:sz w:val="28"/>
          <w:szCs w:val="28"/>
          <w:u w:color="000000"/>
          <w:vertAlign w:val="superscript"/>
          <w:lang w:val="uk-UA"/>
        </w:rPr>
        <w:t xml:space="preserve"> </w:t>
      </w:r>
      <w:r w:rsidR="003263A8" w:rsidRPr="005E1A21">
        <w:rPr>
          <w:rFonts w:ascii="Times New Roman" w:eastAsia="Calibri" w:hAnsi="Times New Roman" w:cs="Times New Roman"/>
          <w:i/>
          <w:iCs/>
          <w:sz w:val="28"/>
          <w:szCs w:val="28"/>
          <w:u w:color="000000"/>
          <w:lang w:val="uk-UA"/>
        </w:rPr>
        <w:t>Wrocław University of Environmental and Life Sciences, Wrocław, Poland</w:t>
      </w:r>
      <w:r w:rsidR="003263A8" w:rsidRPr="005E1A21">
        <w:rPr>
          <w:rFonts w:ascii="Times New Roman" w:eastAsia="Calibri" w:hAnsi="Times New Roman" w:cs="Times New Roman"/>
          <w:sz w:val="28"/>
          <w:szCs w:val="28"/>
          <w:u w:color="000000"/>
          <w:lang w:val="uk-UA"/>
        </w:rPr>
        <w:t>).</w:t>
      </w:r>
    </w:p>
    <w:p w14:paraId="0F395198" w14:textId="353D984A" w:rsidR="001A4AD4" w:rsidRPr="005E1A21" w:rsidRDefault="001A4AD4" w:rsidP="005E1A21">
      <w:pPr>
        <w:pStyle w:val="Standard"/>
        <w:numPr>
          <w:ilvl w:val="0"/>
          <w:numId w:val="6"/>
        </w:numPr>
        <w:spacing w:line="276" w:lineRule="auto"/>
        <w:ind w:left="709"/>
        <w:jc w:val="both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color w:val="222222"/>
          <w:sz w:val="28"/>
          <w:szCs w:val="28"/>
          <w:u w:val="single"/>
          <w:lang w:val="uk-UA"/>
        </w:rPr>
        <w:lastRenderedPageBreak/>
        <w:t>Stefanowski N</w:t>
      </w:r>
      <w:r w:rsidRPr="005E1A21">
        <w:rPr>
          <w:rFonts w:ascii="Times New Roman" w:hAnsi="Times New Roman" w:cs="Times New Roman"/>
          <w:b/>
          <w:color w:val="222222"/>
          <w:sz w:val="28"/>
          <w:szCs w:val="28"/>
          <w:lang w:val="uk-UA"/>
        </w:rPr>
        <w:t xml:space="preserve">., Tkachenko H., Kurhaluk N. </w:t>
      </w:r>
      <w:r w:rsidRPr="005E1A21">
        <w:rPr>
          <w:rFonts w:ascii="Times New Roman" w:hAnsi="Times New Roman" w:cs="Times New Roman"/>
          <w:bCs/>
          <w:color w:val="222222"/>
          <w:sz w:val="28"/>
          <w:szCs w:val="28"/>
          <w:lang w:val="uk-UA"/>
        </w:rPr>
        <w:t xml:space="preserve">Biomarkers of oxidative stress in the blood of rainbow trout after </w:t>
      </w:r>
      <w:r w:rsidRPr="005E1A21">
        <w:rPr>
          <w:rFonts w:ascii="Times New Roman" w:hAnsi="Times New Roman" w:cs="Times New Roman"/>
          <w:bCs/>
          <w:i/>
          <w:iCs/>
          <w:color w:val="222222"/>
          <w:sz w:val="28"/>
          <w:szCs w:val="28"/>
          <w:lang w:val="uk-UA"/>
        </w:rPr>
        <w:t xml:space="preserve">in vitro </w:t>
      </w:r>
      <w:r w:rsidRPr="005E1A21">
        <w:rPr>
          <w:rFonts w:ascii="Times New Roman" w:hAnsi="Times New Roman" w:cs="Times New Roman"/>
          <w:bCs/>
          <w:color w:val="222222"/>
          <w:sz w:val="28"/>
          <w:szCs w:val="28"/>
          <w:lang w:val="uk-UA"/>
        </w:rPr>
        <w:t xml:space="preserve">treatment by extracts derived from </w:t>
      </w:r>
      <w:r w:rsidRPr="005E1A21">
        <w:rPr>
          <w:rFonts w:ascii="Times New Roman" w:hAnsi="Times New Roman" w:cs="Times New Roman"/>
          <w:bCs/>
          <w:i/>
          <w:color w:val="222222"/>
          <w:sz w:val="28"/>
          <w:szCs w:val="28"/>
          <w:lang w:val="uk-UA"/>
        </w:rPr>
        <w:t>Сhelidonium majus</w:t>
      </w:r>
      <w:r w:rsidRPr="005E1A21">
        <w:rPr>
          <w:rFonts w:ascii="Times New Roman" w:hAnsi="Times New Roman" w:cs="Times New Roman"/>
          <w:bCs/>
          <w:color w:val="222222"/>
          <w:sz w:val="28"/>
          <w:szCs w:val="28"/>
          <w:lang w:val="uk-UA"/>
        </w:rPr>
        <w:t xml:space="preserve"> L</w:t>
      </w:r>
      <w:r w:rsidRPr="005E1A21">
        <w:rPr>
          <w:rFonts w:ascii="Times New Roman" w:hAnsi="Times New Roman" w:cs="Times New Roman"/>
          <w:b/>
          <w:bCs/>
          <w:color w:val="222222"/>
          <w:sz w:val="28"/>
          <w:szCs w:val="28"/>
          <w:lang w:val="uk-UA"/>
        </w:rPr>
        <w:t>. (</w:t>
      </w:r>
      <w:r w:rsidRPr="005E1A21">
        <w:rPr>
          <w:rFonts w:ascii="Times New Roman" w:hAnsi="Times New Roman" w:cs="Times New Roman"/>
          <w:i/>
          <w:sz w:val="28"/>
          <w:szCs w:val="28"/>
          <w:lang w:val="uk-UA"/>
        </w:rPr>
        <w:t>Institute of Biology and Earth Sciences, Pomeranian University in Słupsk, Poland).</w:t>
      </w:r>
    </w:p>
    <w:p w14:paraId="117E04A0" w14:textId="165D5376" w:rsidR="001A4AD4" w:rsidRPr="005E1A21" w:rsidRDefault="001A4AD4" w:rsidP="005E1A21">
      <w:pPr>
        <w:pStyle w:val="Standard"/>
        <w:numPr>
          <w:ilvl w:val="0"/>
          <w:numId w:val="6"/>
        </w:numPr>
        <w:spacing w:line="276" w:lineRule="auto"/>
        <w:ind w:left="709"/>
        <w:jc w:val="both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color w:val="222222"/>
          <w:sz w:val="28"/>
          <w:szCs w:val="28"/>
          <w:u w:val="single"/>
          <w:lang w:val="uk-UA"/>
        </w:rPr>
        <w:t>Stefanowski N</w:t>
      </w:r>
      <w:r w:rsidRPr="005E1A21">
        <w:rPr>
          <w:rFonts w:ascii="Times New Roman" w:hAnsi="Times New Roman" w:cs="Times New Roman"/>
          <w:b/>
          <w:color w:val="222222"/>
          <w:sz w:val="28"/>
          <w:szCs w:val="28"/>
          <w:lang w:val="uk-UA"/>
        </w:rPr>
        <w:t xml:space="preserve">., Tkachenko H., Kurhaluk N. </w:t>
      </w:r>
      <w:r w:rsidRPr="005E1A21">
        <w:rPr>
          <w:rFonts w:ascii="Times New Roman" w:hAnsi="Times New Roman" w:cs="Times New Roman"/>
          <w:bCs/>
          <w:color w:val="222222"/>
          <w:sz w:val="28"/>
          <w:szCs w:val="28"/>
          <w:lang w:val="uk-UA"/>
        </w:rPr>
        <w:t xml:space="preserve">Biomarkers of oxidative stress in the equine plasma after </w:t>
      </w:r>
      <w:r w:rsidRPr="005E1A21">
        <w:rPr>
          <w:rFonts w:ascii="Times New Roman" w:hAnsi="Times New Roman" w:cs="Times New Roman"/>
          <w:bCs/>
          <w:i/>
          <w:iCs/>
          <w:color w:val="222222"/>
          <w:sz w:val="28"/>
          <w:szCs w:val="28"/>
          <w:lang w:val="uk-UA"/>
        </w:rPr>
        <w:t xml:space="preserve">in vitro </w:t>
      </w:r>
      <w:r w:rsidRPr="005E1A21">
        <w:rPr>
          <w:rFonts w:ascii="Times New Roman" w:hAnsi="Times New Roman" w:cs="Times New Roman"/>
          <w:bCs/>
          <w:color w:val="222222"/>
          <w:sz w:val="28"/>
          <w:szCs w:val="28"/>
          <w:lang w:val="uk-UA"/>
        </w:rPr>
        <w:t xml:space="preserve">treatment by extracts derived from leaves and roots of </w:t>
      </w:r>
      <w:r w:rsidRPr="005E1A21">
        <w:rPr>
          <w:rFonts w:ascii="Times New Roman" w:hAnsi="Times New Roman" w:cs="Times New Roman"/>
          <w:bCs/>
          <w:i/>
          <w:color w:val="222222"/>
          <w:sz w:val="28"/>
          <w:szCs w:val="28"/>
          <w:lang w:val="uk-UA"/>
        </w:rPr>
        <w:t>Сhelidonium majus</w:t>
      </w:r>
      <w:r w:rsidRPr="005E1A21">
        <w:rPr>
          <w:rFonts w:ascii="Times New Roman" w:hAnsi="Times New Roman" w:cs="Times New Roman"/>
          <w:bCs/>
          <w:color w:val="222222"/>
          <w:sz w:val="28"/>
          <w:szCs w:val="28"/>
          <w:lang w:val="uk-UA"/>
        </w:rPr>
        <w:t xml:space="preserve"> L. Sampled in rural and urban agglomerations of Northern Poland</w:t>
      </w:r>
      <w:r w:rsidRPr="005E1A21">
        <w:rPr>
          <w:rFonts w:ascii="Times New Roman" w:hAnsi="Times New Roman" w:cs="Times New Roman"/>
          <w:b/>
          <w:bCs/>
          <w:color w:val="222222"/>
          <w:sz w:val="28"/>
          <w:szCs w:val="28"/>
          <w:lang w:val="uk-UA"/>
        </w:rPr>
        <w:t xml:space="preserve"> (</w:t>
      </w:r>
      <w:r w:rsidRPr="005E1A21">
        <w:rPr>
          <w:rFonts w:ascii="Times New Roman" w:hAnsi="Times New Roman" w:cs="Times New Roman"/>
          <w:i/>
          <w:sz w:val="28"/>
          <w:szCs w:val="28"/>
          <w:lang w:val="uk-UA"/>
        </w:rPr>
        <w:t>Institute of Biology and Earth Sciences, Pomeranian University in Słupsk, Poland)</w:t>
      </w:r>
    </w:p>
    <w:p w14:paraId="041FC871" w14:textId="5F93F115" w:rsidR="003263A8" w:rsidRPr="005E1A21" w:rsidRDefault="001A4AD4" w:rsidP="005E1A21">
      <w:pPr>
        <w:pStyle w:val="ab"/>
        <w:numPr>
          <w:ilvl w:val="0"/>
          <w:numId w:val="6"/>
        </w:numPr>
        <w:spacing w:line="276" w:lineRule="auto"/>
        <w:ind w:left="709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Dzydzan О.</w:t>
      </w:r>
      <w:r w:rsidR="003263A8" w:rsidRPr="005E1A21">
        <w:rPr>
          <w:rFonts w:ascii="Times New Roman" w:hAnsi="Times New Roman" w:cs="Times New Roman"/>
          <w:b/>
          <w:sz w:val="28"/>
          <w:szCs w:val="28"/>
          <w:vertAlign w:val="superscript"/>
          <w:lang w:val="uk-UA"/>
        </w:rPr>
        <w:t>1</w:t>
      </w:r>
      <w:r w:rsidR="003263A8" w:rsidRPr="005E1A21">
        <w:rPr>
          <w:rFonts w:ascii="Times New Roman" w:hAnsi="Times New Roman" w:cs="Times New Roman"/>
          <w:b/>
          <w:sz w:val="28"/>
          <w:szCs w:val="28"/>
          <w:lang w:val="uk-UA"/>
        </w:rPr>
        <w:t xml:space="preserve">, </w:t>
      </w:r>
      <w:r w:rsidR="003263A8" w:rsidRPr="005E1A21">
        <w:rPr>
          <w:rFonts w:ascii="Times New Roman" w:hAnsi="Times New Roman" w:cs="Times New Roman"/>
          <w:b/>
          <w:sz w:val="28"/>
          <w:szCs w:val="28"/>
          <w:u w:val="single"/>
          <w:lang w:val="uk-UA"/>
        </w:rPr>
        <w:t>Kuchurka</w:t>
      </w:r>
      <w:r w:rsidRPr="005E1A21">
        <w:rPr>
          <w:rFonts w:ascii="Times New Roman" w:hAnsi="Times New Roman" w:cs="Times New Roman"/>
          <w:b/>
          <w:sz w:val="28"/>
          <w:szCs w:val="28"/>
          <w:u w:val="single"/>
          <w:lang w:val="uk-UA"/>
        </w:rPr>
        <w:t xml:space="preserve"> О.</w:t>
      </w:r>
      <w:r w:rsidR="003263A8" w:rsidRPr="005E1A21">
        <w:rPr>
          <w:rFonts w:ascii="Times New Roman" w:hAnsi="Times New Roman" w:cs="Times New Roman"/>
          <w:b/>
          <w:sz w:val="28"/>
          <w:szCs w:val="28"/>
          <w:u w:val="single"/>
          <w:vertAlign w:val="superscript"/>
          <w:lang w:val="uk-UA"/>
        </w:rPr>
        <w:t>1</w:t>
      </w:r>
      <w:r w:rsidR="003263A8" w:rsidRPr="005E1A21">
        <w:rPr>
          <w:rFonts w:ascii="Times New Roman" w:hAnsi="Times New Roman" w:cs="Times New Roman"/>
          <w:b/>
          <w:sz w:val="28"/>
          <w:szCs w:val="28"/>
          <w:lang w:val="uk-UA"/>
        </w:rPr>
        <w:t xml:space="preserve">, </w:t>
      </w: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Brodyak І.</w:t>
      </w:r>
      <w:r w:rsidR="003263A8" w:rsidRPr="005E1A21">
        <w:rPr>
          <w:rFonts w:ascii="Times New Roman" w:hAnsi="Times New Roman" w:cs="Times New Roman"/>
          <w:b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, Kucharska A.</w:t>
      </w:r>
      <w:r w:rsidR="003263A8" w:rsidRPr="005E1A21">
        <w:rPr>
          <w:rFonts w:ascii="Times New Roman" w:hAnsi="Times New Roman" w:cs="Times New Roman"/>
          <w:b/>
          <w:sz w:val="28"/>
          <w:szCs w:val="28"/>
          <w:vertAlign w:val="superscript"/>
          <w:lang w:val="uk-UA"/>
        </w:rPr>
        <w:t>2</w:t>
      </w:r>
      <w:r w:rsidR="003263A8" w:rsidRPr="005E1A21">
        <w:rPr>
          <w:rFonts w:ascii="Times New Roman" w:hAnsi="Times New Roman" w:cs="Times New Roman"/>
          <w:b/>
          <w:sz w:val="28"/>
          <w:szCs w:val="28"/>
          <w:lang w:val="uk-UA"/>
        </w:rPr>
        <w:t>, Sybirna N</w:t>
      </w: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.</w:t>
      </w:r>
      <w:r w:rsidR="003263A8" w:rsidRPr="005E1A21">
        <w:rPr>
          <w:rFonts w:ascii="Times New Roman" w:hAnsi="Times New Roman" w:cs="Times New Roman"/>
          <w:b/>
          <w:sz w:val="28"/>
          <w:szCs w:val="28"/>
          <w:vertAlign w:val="superscript"/>
          <w:lang w:val="uk-UA"/>
        </w:rPr>
        <w:t>1</w:t>
      </w:r>
    </w:p>
    <w:p w14:paraId="5BCCCEBA" w14:textId="77777777" w:rsidR="003263A8" w:rsidRPr="005E1A21" w:rsidRDefault="003263A8" w:rsidP="005E1A21">
      <w:pPr>
        <w:pStyle w:val="a3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276" w:lineRule="auto"/>
        <w:ind w:left="709"/>
        <w:jc w:val="both"/>
        <w:rPr>
          <w:rFonts w:ascii="Times New Roman" w:eastAsia="Calibri" w:hAnsi="Times New Roman" w:cs="Times New Roman"/>
          <w:sz w:val="28"/>
          <w:szCs w:val="28"/>
          <w:u w:color="000000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The extracts of</w:t>
      </w:r>
      <w:r w:rsidRPr="005E1A21">
        <w:rPr>
          <w:rFonts w:ascii="Times New Roman" w:hAnsi="Times New Roman" w:cs="Times New Roman"/>
          <w:i/>
          <w:sz w:val="28"/>
          <w:szCs w:val="28"/>
          <w:lang w:val="uk-UA"/>
        </w:rPr>
        <w:t xml:space="preserve"> Cornus mas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L. fruits prevent the development of carbonyl stress in blood plasma of rats with streptozotocin-induced diabetes mellitus </w:t>
      </w:r>
      <w:r w:rsidRPr="005E1A21">
        <w:rPr>
          <w:rFonts w:ascii="Times New Roman" w:eastAsia="Calibri" w:hAnsi="Times New Roman" w:cs="Times New Roman"/>
          <w:sz w:val="28"/>
          <w:szCs w:val="28"/>
          <w:u w:color="000000"/>
          <w:lang w:val="uk-UA"/>
        </w:rPr>
        <w:t>(</w:t>
      </w:r>
      <w:r w:rsidRPr="005E1A21">
        <w:rPr>
          <w:rFonts w:ascii="Times New Roman" w:eastAsia="Calibri" w:hAnsi="Times New Roman" w:cs="Times New Roman"/>
          <w:i/>
          <w:iCs/>
          <w:sz w:val="28"/>
          <w:szCs w:val="28"/>
          <w:u w:color="000000"/>
          <w:vertAlign w:val="superscript"/>
          <w:lang w:val="uk-UA"/>
        </w:rPr>
        <w:t xml:space="preserve">1 </w:t>
      </w:r>
      <w:r w:rsidRPr="005E1A21">
        <w:rPr>
          <w:rFonts w:ascii="Times New Roman" w:eastAsia="Calibri" w:hAnsi="Times New Roman" w:cs="Times New Roman"/>
          <w:i/>
          <w:iCs/>
          <w:sz w:val="28"/>
          <w:szCs w:val="28"/>
          <w:u w:color="000000"/>
          <w:lang w:val="uk-UA"/>
        </w:rPr>
        <w:t xml:space="preserve">Ivan Franko National University of Lviv, Ukraine, </w:t>
      </w:r>
      <w:r w:rsidRPr="005E1A21">
        <w:rPr>
          <w:rFonts w:ascii="Times New Roman" w:eastAsia="Calibri" w:hAnsi="Times New Roman" w:cs="Times New Roman"/>
          <w:i/>
          <w:iCs/>
          <w:sz w:val="28"/>
          <w:szCs w:val="28"/>
          <w:u w:color="000000"/>
          <w:vertAlign w:val="superscript"/>
          <w:lang w:val="uk-UA"/>
        </w:rPr>
        <w:t>2</w:t>
      </w:r>
      <w:r w:rsidRPr="005E1A21">
        <w:rPr>
          <w:rFonts w:ascii="Times New Roman" w:eastAsia="Calibri" w:hAnsi="Times New Roman" w:cs="Times New Roman"/>
          <w:b/>
          <w:bCs/>
          <w:sz w:val="28"/>
          <w:szCs w:val="28"/>
          <w:u w:color="000000"/>
          <w:vertAlign w:val="superscript"/>
          <w:lang w:val="uk-UA"/>
        </w:rPr>
        <w:t xml:space="preserve"> </w:t>
      </w:r>
      <w:r w:rsidRPr="005E1A21">
        <w:rPr>
          <w:rFonts w:ascii="Times New Roman" w:eastAsia="Calibri" w:hAnsi="Times New Roman" w:cs="Times New Roman"/>
          <w:i/>
          <w:iCs/>
          <w:sz w:val="28"/>
          <w:szCs w:val="28"/>
          <w:u w:color="000000"/>
          <w:lang w:val="uk-UA"/>
        </w:rPr>
        <w:t>Wrocław University of Environmental and Life Sciences, Wrocław, Poland</w:t>
      </w:r>
      <w:r w:rsidRPr="005E1A21">
        <w:rPr>
          <w:rFonts w:ascii="Times New Roman" w:eastAsia="Calibri" w:hAnsi="Times New Roman" w:cs="Times New Roman"/>
          <w:sz w:val="28"/>
          <w:szCs w:val="28"/>
          <w:u w:color="000000"/>
          <w:lang w:val="uk-UA"/>
        </w:rPr>
        <w:t>).</w:t>
      </w:r>
    </w:p>
    <w:p w14:paraId="2CED9379" w14:textId="4CCB4F56" w:rsidR="009833EF" w:rsidRPr="005E1A21" w:rsidRDefault="009833EF" w:rsidP="005E1A21">
      <w:pPr>
        <w:pStyle w:val="ab"/>
        <w:widowControl w:val="0"/>
        <w:numPr>
          <w:ilvl w:val="0"/>
          <w:numId w:val="6"/>
        </w:numPr>
        <w:autoSpaceDE w:val="0"/>
        <w:autoSpaceDN w:val="0"/>
        <w:adjustRightInd w:val="0"/>
        <w:spacing w:line="276" w:lineRule="auto"/>
        <w:ind w:left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Маслакова А.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, Кармаш О., Люта М., Сибірна Н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Вплив фотобіомодуляційної терапії на енергозабезпечення та активність мієлопероксидази лейкоцитів щурів за цукрового діабету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449E84F5" w14:textId="4B36B52F" w:rsidR="003263A8" w:rsidRPr="005E1A21" w:rsidRDefault="003263A8" w:rsidP="005E1A21">
      <w:pPr>
        <w:pStyle w:val="ab"/>
        <w:numPr>
          <w:ilvl w:val="0"/>
          <w:numId w:val="6"/>
        </w:numPr>
        <w:spacing w:line="276" w:lineRule="auto"/>
        <w:ind w:left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Martyniuk V.</w:t>
      </w: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,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Khoma V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Mackiv T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,2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Nikonchuk A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Formanchuk R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Gnatyshyna L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,2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Stoliar O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 xml:space="preserve">1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Does the microplastic influence the effect of ibuprofen on the oxidative stress and lysosomal activities in the model organism? (</w:t>
      </w:r>
      <w:r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 Ternopil National Pedagogical University, Ternopil, Ukraine,</w:t>
      </w:r>
      <w:r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 xml:space="preserve"> 2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I. Ya. Horbachevsky Ternopil State Medical University</w:t>
      </w:r>
      <w:r w:rsidR="009833EF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, Ternopil, Ukraine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)</w:t>
      </w:r>
      <w:r w:rsidR="009833EF" w:rsidRPr="005E1A21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71C4EA40" w14:textId="0B6F890D" w:rsidR="009833EF" w:rsidRPr="005E1A21" w:rsidRDefault="009833EF" w:rsidP="005E1A21">
      <w:pPr>
        <w:pStyle w:val="ab"/>
        <w:numPr>
          <w:ilvl w:val="0"/>
          <w:numId w:val="6"/>
        </w:numPr>
        <w:spacing w:line="276" w:lineRule="auto"/>
        <w:ind w:left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Mackiv T.</w:t>
      </w: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vertAlign w:val="superscript"/>
          <w:lang w:val="uk-UA"/>
        </w:rPr>
        <w:t>2,3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, </w:t>
      </w:r>
      <w:r w:rsidRPr="005E1A21">
        <w:rPr>
          <w:rFonts w:ascii="Times New Roman" w:hAnsi="Times New Roman" w:cs="Times New Roman"/>
          <w:b/>
          <w:bCs/>
          <w:color w:val="222222"/>
          <w:sz w:val="28"/>
          <w:szCs w:val="28"/>
          <w:lang w:val="uk-UA"/>
        </w:rPr>
        <w:t>Lytkin D.</w:t>
      </w:r>
      <w:r w:rsidRPr="005E1A21">
        <w:rPr>
          <w:rFonts w:ascii="Times New Roman" w:hAnsi="Times New Roman" w:cs="Times New Roman"/>
          <w:b/>
          <w:bCs/>
          <w:color w:val="222222"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bCs/>
          <w:color w:val="222222"/>
          <w:sz w:val="28"/>
          <w:szCs w:val="28"/>
          <w:lang w:val="uk-UA"/>
        </w:rPr>
        <w:t>, Shebeko S.</w:t>
      </w:r>
      <w:r w:rsidRPr="005E1A21">
        <w:rPr>
          <w:rFonts w:ascii="Times New Roman" w:hAnsi="Times New Roman" w:cs="Times New Roman"/>
          <w:b/>
          <w:bCs/>
          <w:color w:val="222222"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bCs/>
          <w:color w:val="222222"/>
          <w:sz w:val="28"/>
          <w:szCs w:val="28"/>
          <w:lang w:val="uk-UA"/>
        </w:rPr>
        <w:t xml:space="preserve">, 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Khoma V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3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Martinyuk V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3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Formanchuk R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3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Gnatyshyna L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2,3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Stoliar O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 xml:space="preserve">3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Discovering metallothionein functions in the joint tissues under the acute carrageenan-induced gonarthritis (</w:t>
      </w:r>
      <w:r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National University of Pharmacy, Kharkiv, Ukraine, </w:t>
      </w:r>
      <w:r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>2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I.Ya. Horbachevsky Ternopil National Medical University, Тernopil, Ukraine, </w:t>
      </w:r>
      <w:r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>3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Ternopil Volodymyr Hnatiuk National Pedagogical University, Тernopil, Ukraine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1F3745C1" w14:textId="2AF0C9B5" w:rsidR="00A115EA" w:rsidRPr="005E1A21" w:rsidRDefault="00A115EA" w:rsidP="005E1A21">
      <w:pPr>
        <w:pStyle w:val="ab"/>
        <w:numPr>
          <w:ilvl w:val="0"/>
          <w:numId w:val="6"/>
        </w:numPr>
        <w:spacing w:line="276" w:lineRule="auto"/>
        <w:ind w:left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Писанчин О.,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Нагалєвська М., Сибірна Н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Вплив водного екстракту листя якона на стан антиоксидантної системи клітин печінки щурів з експериментальним метаболічним синдромом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19B93025" w14:textId="7A06B2B9" w:rsidR="001D248E" w:rsidRPr="005E1A21" w:rsidRDefault="001D248E" w:rsidP="005E1A21">
      <w:pPr>
        <w:pStyle w:val="ab"/>
        <w:widowControl w:val="0"/>
        <w:numPr>
          <w:ilvl w:val="0"/>
          <w:numId w:val="6"/>
        </w:numPr>
        <w:autoSpaceDE w:val="0"/>
        <w:autoSpaceDN w:val="0"/>
        <w:adjustRightInd w:val="0"/>
        <w:spacing w:line="276" w:lineRule="auto"/>
        <w:ind w:left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Петрин Т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, Нагалєвська М., Сибірна Н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Гіпоглікемічний ефект суспензії порошкоподібного міцелію гриба 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Ganoderma lucidum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за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lastRenderedPageBreak/>
        <w:t>експериментального метаболічного синдрому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001E2336" w14:textId="7A2B467A" w:rsidR="009833EF" w:rsidRPr="005E1A21" w:rsidRDefault="001D248E" w:rsidP="005E1A21">
      <w:pPr>
        <w:pStyle w:val="ab"/>
        <w:widowControl w:val="0"/>
        <w:numPr>
          <w:ilvl w:val="0"/>
          <w:numId w:val="6"/>
        </w:numPr>
        <w:autoSpaceDE w:val="0"/>
        <w:autoSpaceDN w:val="0"/>
        <w:adjustRightInd w:val="0"/>
        <w:spacing w:line="276" w:lineRule="auto"/>
        <w:ind w:left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Пую Л.-О.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, Николайчук І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Активність ензимних систем цитохрому Р-450 у печінці щурів за умов дисбалансу нутрієнтів у харчовому раціоні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Чернівецький національний університет імені Юрія Федьковича, Чернівці, Україна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3FFF4922" w14:textId="66A485F8" w:rsidR="002A433A" w:rsidRPr="005E1A21" w:rsidRDefault="009833EF" w:rsidP="005E1A21">
      <w:pPr>
        <w:pStyle w:val="ab"/>
        <w:widowControl w:val="0"/>
        <w:numPr>
          <w:ilvl w:val="0"/>
          <w:numId w:val="6"/>
        </w:numPr>
        <w:autoSpaceDE w:val="0"/>
        <w:autoSpaceDN w:val="0"/>
        <w:adjustRightInd w:val="0"/>
        <w:spacing w:line="276" w:lineRule="auto"/>
        <w:ind w:left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u w:val="single"/>
          <w:lang w:val="uk-UA"/>
        </w:rPr>
        <w:t>Розлуцька В-М</w:t>
      </w: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., Нагалєвська М., Сибірна Н.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Застосування суспензії порошкоподібного міцелію гриба </w:t>
      </w:r>
      <w:r w:rsidRPr="005E1A21">
        <w:rPr>
          <w:rFonts w:ascii="Times New Roman" w:hAnsi="Times New Roman" w:cs="Times New Roman"/>
          <w:i/>
          <w:sz w:val="28"/>
          <w:szCs w:val="28"/>
          <w:lang w:val="uk-UA"/>
        </w:rPr>
        <w:t>Ganoderma lucidum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для корекції змін окремих гематологічних показників крові щурів з метаболічним синдромом </w:t>
      </w:r>
      <w:r w:rsidR="002A433A" w:rsidRPr="005E1A21">
        <w:rPr>
          <w:rFonts w:ascii="Times New Roman" w:hAnsi="Times New Roman" w:cs="Times New Roman"/>
          <w:sz w:val="28"/>
          <w:szCs w:val="28"/>
          <w:lang w:val="uk-UA"/>
        </w:rPr>
        <w:t>(</w:t>
      </w:r>
      <w:r w:rsidR="002A433A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</w:t>
      </w:r>
      <w:r w:rsidR="002A433A"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3FA56908" w14:textId="5C57395C" w:rsidR="002A433A" w:rsidRPr="005E1A21" w:rsidRDefault="002A433A" w:rsidP="005E1A21">
      <w:pPr>
        <w:pStyle w:val="ab"/>
        <w:widowControl w:val="0"/>
        <w:numPr>
          <w:ilvl w:val="0"/>
          <w:numId w:val="6"/>
        </w:numPr>
        <w:autoSpaceDE w:val="0"/>
        <w:autoSpaceDN w:val="0"/>
        <w:adjustRightInd w:val="0"/>
        <w:spacing w:line="276" w:lineRule="auto"/>
        <w:ind w:left="709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Урсатий М.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, Волощук О., Копильчук Г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Співвідношення редокс-форм убіхінону в мітохондріях нирок щурів за умов різної забезпеченості раціону нутрієнтами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Чернівецький національний університет імені Юрія Федьковича, Чернівці, Україна).</w:t>
      </w:r>
    </w:p>
    <w:p w14:paraId="674C66F2" w14:textId="41DA783B" w:rsidR="00AB2D59" w:rsidRPr="005E1A21" w:rsidRDefault="00AB2D59" w:rsidP="005E1A21">
      <w:pPr>
        <w:pStyle w:val="ab"/>
        <w:widowControl w:val="0"/>
        <w:numPr>
          <w:ilvl w:val="0"/>
          <w:numId w:val="6"/>
        </w:numPr>
        <w:autoSpaceDE w:val="0"/>
        <w:autoSpaceDN w:val="0"/>
        <w:adjustRightInd w:val="0"/>
        <w:spacing w:line="276" w:lineRule="auto"/>
        <w:ind w:left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Фуртак Х.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, Гачкова Г., Сибірна Н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Вміст рецепторів кінцевих продуктів глікації у мембранах лейкоцитів щурів за умов експериментального цукрового діабету та при введенні екстракту козлятника лікарського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1AA1E9A8" w14:textId="7A5F9234" w:rsidR="001B02E7" w:rsidRPr="005E1A21" w:rsidRDefault="001A4AD4" w:rsidP="005E1A21">
      <w:pPr>
        <w:pStyle w:val="ab"/>
        <w:widowControl w:val="0"/>
        <w:numPr>
          <w:ilvl w:val="0"/>
          <w:numId w:val="6"/>
        </w:numPr>
        <w:autoSpaceDE w:val="0"/>
        <w:autoSpaceDN w:val="0"/>
        <w:adjustRightInd w:val="0"/>
        <w:spacing w:line="276" w:lineRule="auto"/>
        <w:ind w:left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Khoma V.</w:t>
      </w:r>
      <w:r w:rsidR="002A433A" w:rsidRPr="005E1A21">
        <w:rPr>
          <w:rFonts w:ascii="Times New Roman" w:hAnsi="Times New Roman" w:cs="Times New Roman"/>
          <w:b/>
          <w:bCs/>
          <w:sz w:val="28"/>
          <w:szCs w:val="28"/>
          <w:u w:val="single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Martyniuk V.</w:t>
      </w:r>
      <w:r w:rsidR="002A433A"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</w:t>
      </w:r>
      <w:r w:rsidR="002A433A" w:rsidRPr="005E1A21">
        <w:rPr>
          <w:rFonts w:ascii="Times New Roman" w:hAnsi="Times New Roman" w:cs="Times New Roman"/>
          <w:b/>
          <w:bCs/>
          <w:sz w:val="28"/>
          <w:szCs w:val="28"/>
          <w:vertAlign w:val="subscript"/>
          <w:lang w:val="uk-UA"/>
        </w:rPr>
        <w:t>,</w:t>
      </w:r>
      <w:r w:rsidR="002A433A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Matskiv T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.</w:t>
      </w:r>
      <w:r w:rsidR="002A433A"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,2</w:t>
      </w:r>
      <w:r w:rsidR="002A433A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Yunko K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.</w:t>
      </w:r>
      <w:r w:rsidR="002A433A"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</w:t>
      </w:r>
      <w:r w:rsidR="002A433A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Gnatyshyna L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.</w:t>
      </w:r>
      <w:r w:rsidR="002A433A"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,2</w:t>
      </w:r>
      <w:r w:rsidR="002A433A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, </w:t>
      </w:r>
      <w:r w:rsidR="002A433A" w:rsidRPr="005E1A21">
        <w:rPr>
          <w:rFonts w:ascii="Times New Roman" w:hAnsi="Times New Roman" w:cs="Times New Roman"/>
          <w:b/>
          <w:bCs/>
          <w:spacing w:val="3"/>
          <w:kern w:val="1"/>
          <w:sz w:val="28"/>
          <w:szCs w:val="28"/>
          <w:lang w:val="uk-UA"/>
        </w:rPr>
        <w:t xml:space="preserve">Manusadžianas </w:t>
      </w:r>
      <w:r w:rsidR="002A433A" w:rsidRPr="005E1A21">
        <w:rPr>
          <w:rFonts w:ascii="Times New Roman" w:hAnsi="Times New Roman" w:cs="Times New Roman"/>
          <w:b/>
          <w:bCs/>
          <w:kern w:val="1"/>
          <w:sz w:val="28"/>
          <w:szCs w:val="28"/>
          <w:lang w:val="uk-UA"/>
        </w:rPr>
        <w:t>L</w:t>
      </w:r>
      <w:r w:rsidRPr="005E1A21">
        <w:rPr>
          <w:rFonts w:ascii="Times New Roman" w:hAnsi="Times New Roman" w:cs="Times New Roman"/>
          <w:b/>
          <w:bCs/>
          <w:kern w:val="1"/>
          <w:sz w:val="28"/>
          <w:szCs w:val="28"/>
          <w:lang w:val="uk-UA"/>
        </w:rPr>
        <w:t>.</w:t>
      </w:r>
      <w:r w:rsidR="002A433A" w:rsidRPr="005E1A21">
        <w:rPr>
          <w:rFonts w:ascii="Times New Roman" w:hAnsi="Times New Roman" w:cs="Times New Roman"/>
          <w:b/>
          <w:bCs/>
          <w:spacing w:val="3"/>
          <w:kern w:val="1"/>
          <w:sz w:val="28"/>
          <w:szCs w:val="28"/>
          <w:vertAlign w:val="superscript"/>
          <w:lang w:val="uk-UA"/>
        </w:rPr>
        <w:t>3</w:t>
      </w:r>
      <w:r w:rsidR="002A433A" w:rsidRPr="005E1A21">
        <w:rPr>
          <w:rFonts w:ascii="Times New Roman" w:hAnsi="Times New Roman" w:cs="Times New Roman"/>
          <w:b/>
          <w:bCs/>
          <w:spacing w:val="3"/>
          <w:kern w:val="1"/>
          <w:sz w:val="28"/>
          <w:szCs w:val="28"/>
          <w:lang w:val="uk-UA"/>
        </w:rPr>
        <w:t>,</w:t>
      </w:r>
      <w:r w:rsidR="002A433A" w:rsidRPr="005E1A21">
        <w:rPr>
          <w:rFonts w:ascii="Times New Roman" w:hAnsi="Times New Roman" w:cs="Times New Roman"/>
          <w:spacing w:val="3"/>
          <w:kern w:val="1"/>
          <w:sz w:val="28"/>
          <w:szCs w:val="28"/>
          <w:lang w:val="uk-UA"/>
        </w:rPr>
        <w:t xml:space="preserve"> </w:t>
      </w:r>
      <w:r w:rsidR="002A433A" w:rsidRPr="005E1A21">
        <w:rPr>
          <w:rFonts w:ascii="Times New Roman" w:hAnsi="Times New Roman" w:cs="Times New Roman"/>
          <w:b/>
          <w:bCs/>
          <w:kern w:val="1"/>
          <w:sz w:val="28"/>
          <w:szCs w:val="28"/>
          <w:lang w:val="uk-UA"/>
        </w:rPr>
        <w:t>Stoliar O</w:t>
      </w:r>
      <w:r w:rsidRPr="005E1A21">
        <w:rPr>
          <w:rFonts w:ascii="Times New Roman" w:hAnsi="Times New Roman" w:cs="Times New Roman"/>
          <w:b/>
          <w:bCs/>
          <w:kern w:val="1"/>
          <w:sz w:val="28"/>
          <w:szCs w:val="28"/>
          <w:lang w:val="uk-UA"/>
        </w:rPr>
        <w:t>.</w:t>
      </w:r>
      <w:r w:rsidR="002A433A" w:rsidRPr="005E1A21">
        <w:rPr>
          <w:rFonts w:ascii="Times New Roman" w:hAnsi="Times New Roman" w:cs="Times New Roman"/>
          <w:b/>
          <w:bCs/>
          <w:kern w:val="1"/>
          <w:sz w:val="28"/>
          <w:szCs w:val="28"/>
          <w:vertAlign w:val="superscript"/>
          <w:lang w:val="uk-UA"/>
        </w:rPr>
        <w:t xml:space="preserve">1 </w:t>
      </w:r>
      <w:r w:rsidR="002A433A" w:rsidRPr="005E1A21">
        <w:rPr>
          <w:rFonts w:ascii="Times New Roman" w:hAnsi="Times New Roman" w:cs="Times New Roman"/>
          <w:sz w:val="28"/>
          <w:szCs w:val="28"/>
          <w:lang w:val="uk-UA"/>
        </w:rPr>
        <w:t>Hormetic-like biochemical responses of bivalve mollusk to roundup and chlorpromazine are distorted in the combine exposures (</w:t>
      </w:r>
      <w:r w:rsidR="002A433A"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>1</w:t>
      </w:r>
      <w:r w:rsidR="002A433A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Ternopil Volodymyr Hnatiuk National Pedagogical University, Ternopil, Ukraine, </w:t>
      </w:r>
      <w:r w:rsidR="002A433A"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>2</w:t>
      </w:r>
      <w:r w:rsidR="002A433A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I.Ya. Horbachevsky Ternopil National Medical University, Ternopil, Ukraine, </w:t>
      </w:r>
      <w:r w:rsidR="002A433A"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 xml:space="preserve">3 </w:t>
      </w:r>
      <w:r w:rsidR="002A433A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Nature Research Centre, Vilnius, Lithuania</w:t>
      </w:r>
      <w:r w:rsidR="002A433A"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16BCD8C0" w14:textId="7A6C141A" w:rsidR="001B02E7" w:rsidRPr="005E1A21" w:rsidRDefault="001A4AD4" w:rsidP="005E1A21">
      <w:pPr>
        <w:pStyle w:val="ab"/>
        <w:widowControl w:val="0"/>
        <w:numPr>
          <w:ilvl w:val="0"/>
          <w:numId w:val="6"/>
        </w:numPr>
        <w:autoSpaceDE w:val="0"/>
        <w:autoSpaceDN w:val="0"/>
        <w:adjustRightInd w:val="0"/>
        <w:spacing w:line="276" w:lineRule="auto"/>
        <w:ind w:left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Dzydzan О.</w:t>
      </w:r>
      <w:r w:rsidR="002A433A" w:rsidRPr="005E1A21">
        <w:rPr>
          <w:rFonts w:ascii="Times New Roman" w:hAnsi="Times New Roman" w:cs="Times New Roman"/>
          <w:b/>
          <w:sz w:val="28"/>
          <w:szCs w:val="28"/>
          <w:vertAlign w:val="superscript"/>
          <w:lang w:val="uk-UA"/>
        </w:rPr>
        <w:t>1</w:t>
      </w:r>
      <w:r w:rsidR="002A433A" w:rsidRPr="005E1A21">
        <w:rPr>
          <w:rFonts w:ascii="Times New Roman" w:hAnsi="Times New Roman" w:cs="Times New Roman"/>
          <w:b/>
          <w:sz w:val="28"/>
          <w:szCs w:val="28"/>
          <w:lang w:val="uk-UA"/>
        </w:rPr>
        <w:t xml:space="preserve">, </w:t>
      </w:r>
      <w:r w:rsidR="002A433A" w:rsidRPr="005E1A21">
        <w:rPr>
          <w:rFonts w:ascii="Times New Roman" w:hAnsi="Times New Roman" w:cs="Times New Roman"/>
          <w:b/>
          <w:sz w:val="28"/>
          <w:szCs w:val="28"/>
          <w:u w:val="single"/>
          <w:lang w:val="uk-UA"/>
        </w:rPr>
        <w:t>Chaban</w:t>
      </w:r>
      <w:r w:rsidRPr="005E1A21">
        <w:rPr>
          <w:rFonts w:ascii="Times New Roman" w:hAnsi="Times New Roman" w:cs="Times New Roman"/>
          <w:b/>
          <w:sz w:val="28"/>
          <w:szCs w:val="28"/>
          <w:u w:val="single"/>
          <w:lang w:val="uk-UA"/>
        </w:rPr>
        <w:t xml:space="preserve"> М. </w:t>
      </w:r>
      <w:r w:rsidR="002A433A" w:rsidRPr="005E1A21">
        <w:rPr>
          <w:rFonts w:ascii="Times New Roman" w:hAnsi="Times New Roman" w:cs="Times New Roman"/>
          <w:b/>
          <w:sz w:val="28"/>
          <w:szCs w:val="28"/>
          <w:u w:val="single"/>
          <w:vertAlign w:val="superscript"/>
          <w:lang w:val="uk-UA"/>
        </w:rPr>
        <w:t>1</w:t>
      </w:r>
      <w:r w:rsidR="002A433A" w:rsidRPr="005E1A21">
        <w:rPr>
          <w:rFonts w:ascii="Times New Roman" w:hAnsi="Times New Roman" w:cs="Times New Roman"/>
          <w:b/>
          <w:sz w:val="28"/>
          <w:szCs w:val="28"/>
          <w:lang w:val="uk-UA"/>
        </w:rPr>
        <w:t xml:space="preserve">, </w:t>
      </w: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Brodyak І.</w:t>
      </w:r>
      <w:r w:rsidR="002A433A" w:rsidRPr="005E1A21">
        <w:rPr>
          <w:rFonts w:ascii="Times New Roman" w:hAnsi="Times New Roman" w:cs="Times New Roman"/>
          <w:b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, Kucharska A.</w:t>
      </w:r>
      <w:r w:rsidR="002A433A" w:rsidRPr="005E1A21">
        <w:rPr>
          <w:rFonts w:ascii="Times New Roman" w:hAnsi="Times New Roman" w:cs="Times New Roman"/>
          <w:b/>
          <w:sz w:val="28"/>
          <w:szCs w:val="28"/>
          <w:vertAlign w:val="superscript"/>
          <w:lang w:val="uk-UA"/>
        </w:rPr>
        <w:t>2</w:t>
      </w:r>
      <w:r w:rsidR="002A433A" w:rsidRPr="005E1A21">
        <w:rPr>
          <w:rFonts w:ascii="Times New Roman" w:hAnsi="Times New Roman" w:cs="Times New Roman"/>
          <w:b/>
          <w:sz w:val="28"/>
          <w:szCs w:val="28"/>
          <w:lang w:val="uk-UA"/>
        </w:rPr>
        <w:t>, Sybirna N</w:t>
      </w: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.</w:t>
      </w:r>
      <w:r w:rsidR="002A433A" w:rsidRPr="005E1A21">
        <w:rPr>
          <w:rFonts w:ascii="Times New Roman" w:hAnsi="Times New Roman" w:cs="Times New Roman"/>
          <w:b/>
          <w:sz w:val="28"/>
          <w:szCs w:val="28"/>
          <w:vertAlign w:val="superscript"/>
          <w:lang w:val="uk-UA"/>
        </w:rPr>
        <w:t xml:space="preserve">1 </w:t>
      </w:r>
      <w:r w:rsidR="002A433A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Glucose transport and ATP content in leukocytes under administration of </w:t>
      </w:r>
      <w:r w:rsidR="002A433A" w:rsidRPr="005E1A21">
        <w:rPr>
          <w:rFonts w:ascii="Times New Roman" w:hAnsi="Times New Roman" w:cs="Times New Roman"/>
          <w:i/>
          <w:sz w:val="28"/>
          <w:szCs w:val="28"/>
          <w:lang w:val="uk-UA"/>
        </w:rPr>
        <w:t>CORNUS MAS</w:t>
      </w:r>
      <w:r w:rsidR="002A433A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L. fruit extracts to animals with streptozotocin-induced diabetes mellitus (</w:t>
      </w:r>
      <w:r w:rsidR="002A433A" w:rsidRPr="005E1A21">
        <w:rPr>
          <w:rFonts w:ascii="Times New Roman" w:hAnsi="Times New Roman" w:cs="Times New Roman"/>
          <w:i/>
          <w:sz w:val="28"/>
          <w:szCs w:val="28"/>
          <w:vertAlign w:val="superscript"/>
          <w:lang w:val="uk-UA"/>
        </w:rPr>
        <w:t xml:space="preserve">1 </w:t>
      </w:r>
      <w:r w:rsidR="002A433A" w:rsidRPr="005E1A21">
        <w:rPr>
          <w:rFonts w:ascii="Times New Roman" w:hAnsi="Times New Roman" w:cs="Times New Roman"/>
          <w:bCs/>
          <w:i/>
          <w:sz w:val="28"/>
          <w:szCs w:val="28"/>
          <w:lang w:val="uk-UA"/>
        </w:rPr>
        <w:t xml:space="preserve">Ivan Franko National University of Lviv, </w:t>
      </w:r>
      <w:r w:rsidR="001B02E7" w:rsidRPr="005E1A21">
        <w:rPr>
          <w:rFonts w:ascii="Times New Roman" w:hAnsi="Times New Roman" w:cs="Times New Roman"/>
          <w:bCs/>
          <w:i/>
          <w:sz w:val="28"/>
          <w:szCs w:val="28"/>
          <w:lang w:val="uk-UA"/>
        </w:rPr>
        <w:t xml:space="preserve">Lviv, Ukraine, </w:t>
      </w:r>
      <w:r w:rsidR="001B02E7" w:rsidRPr="005E1A21">
        <w:rPr>
          <w:rFonts w:ascii="Times New Roman" w:hAnsi="Times New Roman" w:cs="Times New Roman"/>
          <w:i/>
          <w:sz w:val="28"/>
          <w:szCs w:val="28"/>
          <w:vertAlign w:val="superscript"/>
          <w:lang w:val="uk-UA"/>
        </w:rPr>
        <w:t>2</w:t>
      </w:r>
      <w:r w:rsidR="001B02E7" w:rsidRPr="005E1A21">
        <w:rPr>
          <w:rFonts w:ascii="Times New Roman" w:hAnsi="Times New Roman" w:cs="Times New Roman"/>
          <w:b/>
          <w:sz w:val="28"/>
          <w:szCs w:val="28"/>
          <w:vertAlign w:val="superscript"/>
          <w:lang w:val="uk-UA"/>
        </w:rPr>
        <w:t xml:space="preserve"> </w:t>
      </w:r>
      <w:r w:rsidR="001B02E7" w:rsidRPr="005E1A21">
        <w:rPr>
          <w:rFonts w:ascii="Times New Roman" w:hAnsi="Times New Roman" w:cs="Times New Roman"/>
          <w:i/>
          <w:sz w:val="28"/>
          <w:szCs w:val="28"/>
          <w:lang w:val="uk-UA"/>
        </w:rPr>
        <w:t>Wrocław University of Environmental and Life Sciences, Wrocław, Poland</w:t>
      </w:r>
      <w:r w:rsidR="002A433A" w:rsidRPr="005E1A21">
        <w:rPr>
          <w:rFonts w:ascii="Times New Roman" w:hAnsi="Times New Roman" w:cs="Times New Roman"/>
          <w:sz w:val="28"/>
          <w:szCs w:val="28"/>
          <w:lang w:val="uk-UA"/>
        </w:rPr>
        <w:t>)</w:t>
      </w:r>
      <w:r w:rsidR="005352EB" w:rsidRPr="005E1A21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5F2A5599" w14:textId="4CD68E7A" w:rsidR="001B02E7" w:rsidRPr="005E1A21" w:rsidRDefault="005352EB" w:rsidP="005E1A21">
      <w:pPr>
        <w:pStyle w:val="ab"/>
        <w:widowControl w:val="0"/>
        <w:numPr>
          <w:ilvl w:val="0"/>
          <w:numId w:val="6"/>
        </w:numPr>
        <w:autoSpaceDE w:val="0"/>
        <w:autoSpaceDN w:val="0"/>
        <w:adjustRightInd w:val="0"/>
        <w:spacing w:line="276" w:lineRule="auto"/>
        <w:ind w:left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Цупко Н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Вміст білка в біологічному матеріалі риб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Cyprinus Carpio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 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Linaccus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) за умов токсичного впливу (</w:t>
      </w:r>
      <w:r w:rsidRPr="005E1A21">
        <w:rPr>
          <w:rFonts w:ascii="Times New Roman" w:hAnsi="Times New Roman" w:cs="Times New Roman"/>
          <w:i/>
          <w:sz w:val="28"/>
          <w:szCs w:val="28"/>
          <w:lang w:val="uk-UA"/>
        </w:rPr>
        <w:t>Національний Університет « Чернігівський колегіум» ім. Т. Г. Шевченка, Чернігів, Україна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1247A751" w14:textId="7A077DFF" w:rsidR="009833EF" w:rsidRPr="005E1A21" w:rsidRDefault="009833EF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2298AC01" w14:textId="48CDF423" w:rsidR="004E0600" w:rsidRPr="005E1A21" w:rsidRDefault="009833EF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lastRenderedPageBreak/>
        <w:tab/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ab/>
      </w:r>
      <w:r w:rsidR="004E0600" w:rsidRPr="005E1A21">
        <w:rPr>
          <w:rFonts w:ascii="Times New Roman" w:hAnsi="Times New Roman" w:cs="Times New Roman"/>
          <w:b/>
          <w:sz w:val="28"/>
          <w:szCs w:val="28"/>
          <w:lang w:val="uk-UA"/>
        </w:rPr>
        <w:t>СЕКЦІЯ: БОТАНІКА ТА ІНТРОДУКЦІЯ РОСЛИН</w:t>
      </w:r>
    </w:p>
    <w:p w14:paraId="6CA1B3F3" w14:textId="77777777" w:rsidR="00456065" w:rsidRPr="005E1A21" w:rsidRDefault="00456065" w:rsidP="005E1A21">
      <w:pPr>
        <w:widowControl w:val="0"/>
        <w:autoSpaceDE w:val="0"/>
        <w:autoSpaceDN w:val="0"/>
        <w:adjustRightInd w:val="0"/>
        <w:spacing w:line="276" w:lineRule="auto"/>
        <w:rPr>
          <w:rFonts w:ascii="Times New Roman" w:eastAsia="MS Mincho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eastAsia="MS Mincho" w:hAnsi="Times New Roman" w:cs="Times New Roman"/>
          <w:b/>
          <w:sz w:val="28"/>
          <w:szCs w:val="28"/>
          <w:lang w:val="uk-UA"/>
        </w:rPr>
        <w:t>20 квітня 2021</w:t>
      </w:r>
    </w:p>
    <w:p w14:paraId="5E108176" w14:textId="0F4500BD" w:rsidR="004E0600" w:rsidRPr="005E1A21" w:rsidRDefault="004E0600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Головуючий</w:t>
      </w:r>
      <w:r w:rsidR="000B6C88" w:rsidRPr="005E1A21">
        <w:rPr>
          <w:rFonts w:ascii="Times New Roman" w:hAnsi="Times New Roman" w:cs="Times New Roman"/>
          <w:sz w:val="28"/>
          <w:szCs w:val="28"/>
          <w:lang w:val="uk-UA"/>
        </w:rPr>
        <w:t>: доц. Гончаренко В.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58D2D6DC" w14:textId="00C47992" w:rsidR="004E0600" w:rsidRPr="005E1A21" w:rsidRDefault="004E0600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Модератор: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Андрейчук Р. </w:t>
      </w:r>
    </w:p>
    <w:p w14:paraId="24D37F9C" w14:textId="2ED9C247" w:rsidR="004E0600" w:rsidRPr="005E1A21" w:rsidRDefault="004E0600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SECTION: BOTANY AND PLANTS INTRODUCTION</w:t>
      </w:r>
    </w:p>
    <w:p w14:paraId="0A5AD880" w14:textId="1BA3CAF7" w:rsidR="004E0600" w:rsidRPr="005E1A21" w:rsidRDefault="00456065" w:rsidP="005E1A21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April 20, 2021</w:t>
      </w:r>
    </w:p>
    <w:p w14:paraId="010B9889" w14:textId="2C853422" w:rsidR="004E0600" w:rsidRPr="005E1A21" w:rsidRDefault="004E0600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Head: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ass</w:t>
      </w:r>
      <w:r w:rsidR="007041C6" w:rsidRPr="005E1A21">
        <w:rPr>
          <w:rFonts w:ascii="Times New Roman" w:hAnsi="Times New Roman" w:cs="Times New Roman"/>
          <w:sz w:val="28"/>
          <w:szCs w:val="28"/>
          <w:lang w:val="uk-UA"/>
        </w:rPr>
        <w:t>oc</w:t>
      </w:r>
      <w:r w:rsidR="000B6C88" w:rsidRPr="005E1A21">
        <w:rPr>
          <w:rFonts w:ascii="Times New Roman" w:hAnsi="Times New Roman" w:cs="Times New Roman"/>
          <w:sz w:val="28"/>
          <w:szCs w:val="28"/>
          <w:lang w:val="uk-UA"/>
        </w:rPr>
        <w:t>. prof. Honcharenko V.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33E95EDA" w14:textId="77777777" w:rsidR="004E0600" w:rsidRPr="005E1A21" w:rsidRDefault="004E0600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Moderator: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Andreychhuk R. </w:t>
      </w:r>
    </w:p>
    <w:p w14:paraId="7CA161B3" w14:textId="201BBFC7" w:rsidR="004E0600" w:rsidRDefault="004E0600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Початок роботи секції: </w:t>
      </w:r>
      <w:r w:rsidR="00456065" w:rsidRPr="005E1A21">
        <w:rPr>
          <w:rFonts w:ascii="Times New Roman" w:hAnsi="Times New Roman" w:cs="Times New Roman"/>
          <w:sz w:val="28"/>
          <w:szCs w:val="28"/>
          <w:lang w:val="uk-UA"/>
        </w:rPr>
        <w:t>10:00</w:t>
      </w:r>
    </w:p>
    <w:p w14:paraId="6398FFB2" w14:textId="77777777" w:rsidR="005E1A21" w:rsidRP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562E183F" w14:textId="77777777" w:rsidR="004E0600" w:rsidRPr="005E1A21" w:rsidRDefault="004E0600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Посилання на трансляцію:</w:t>
      </w:r>
    </w:p>
    <w:p w14:paraId="382C5E1A" w14:textId="230A2886" w:rsidR="009D385A" w:rsidRPr="005E1A21" w:rsidRDefault="00900BDD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hyperlink r:id="rId17" w:history="1">
        <w:r w:rsidR="009D385A" w:rsidRPr="005E1A21">
          <w:rPr>
            <w:rStyle w:val="ac"/>
            <w:rFonts w:ascii="Times New Roman" w:hAnsi="Times New Roman" w:cs="Times New Roman"/>
            <w:sz w:val="28"/>
            <w:szCs w:val="28"/>
            <w:lang w:val="uk-UA"/>
          </w:rPr>
          <w:t>https://us04web.zoom.us/j/71413935134?pwd=ZTFucGk5SkhoWGFpUlVONnBIOE0vdz09</w:t>
        </w:r>
      </w:hyperlink>
    </w:p>
    <w:p w14:paraId="69B4BF59" w14:textId="77777777" w:rsidR="009D385A" w:rsidRPr="005E1A21" w:rsidRDefault="009D385A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Meeting ID: 714 1393 5134</w:t>
      </w:r>
    </w:p>
    <w:p w14:paraId="4904577C" w14:textId="561D9678" w:rsidR="009D385A" w:rsidRPr="005E1A21" w:rsidRDefault="009D385A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Passcode: 3ucBiy</w:t>
      </w:r>
    </w:p>
    <w:p w14:paraId="27C4AE36" w14:textId="77777777" w:rsidR="009D385A" w:rsidRPr="005E1A21" w:rsidRDefault="009D385A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7D29F0C0" w14:textId="7F9637A9" w:rsidR="004E0600" w:rsidRPr="005E1A21" w:rsidRDefault="004E0600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УСНІ ДОПОВІДІ / ORAL REPORTS</w:t>
      </w:r>
    </w:p>
    <w:p w14:paraId="0C788A1E" w14:textId="77777777" w:rsidR="007B36CE" w:rsidRPr="005E1A21" w:rsidRDefault="007B36CE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5DC36358" w14:textId="486420F0" w:rsidR="00290563" w:rsidRPr="005E1A21" w:rsidRDefault="00290563" w:rsidP="005E1A21">
      <w:pPr>
        <w:pStyle w:val="ab"/>
        <w:widowControl w:val="0"/>
        <w:numPr>
          <w:ilvl w:val="0"/>
          <w:numId w:val="12"/>
        </w:numPr>
        <w:autoSpaceDE w:val="0"/>
        <w:autoSpaceDN w:val="0"/>
        <w:adjustRightInd w:val="0"/>
        <w:spacing w:line="276" w:lineRule="auto"/>
        <w:ind w:left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Андрейчук Р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Анатомічна структура та розкривання плоду Campanula rapunculus L.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2BC71A6F" w14:textId="2D0CC2B3" w:rsidR="00290563" w:rsidRPr="005E1A21" w:rsidRDefault="00290563" w:rsidP="005E1A21">
      <w:pPr>
        <w:pStyle w:val="ab"/>
        <w:widowControl w:val="0"/>
        <w:numPr>
          <w:ilvl w:val="0"/>
          <w:numId w:val="12"/>
        </w:numPr>
        <w:autoSpaceDE w:val="0"/>
        <w:autoSpaceDN w:val="0"/>
        <w:adjustRightInd w:val="0"/>
        <w:spacing w:line="276" w:lineRule="auto"/>
        <w:ind w:left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Волкотруб К.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, Одінцова А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Морфологічна й анатомічна будова плоду 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Philadelphus coronarius L.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Hydrangeaceae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)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65AD8B11" w14:textId="3ADE68C5" w:rsidR="00904812" w:rsidRPr="005E1A21" w:rsidRDefault="00904812" w:rsidP="005E1A21">
      <w:pPr>
        <w:pStyle w:val="ab"/>
        <w:widowControl w:val="0"/>
        <w:numPr>
          <w:ilvl w:val="0"/>
          <w:numId w:val="12"/>
        </w:numPr>
        <w:shd w:val="clear" w:color="auto" w:fill="FFFFFF"/>
        <w:autoSpaceDE w:val="0"/>
        <w:autoSpaceDN w:val="0"/>
        <w:adjustRightInd w:val="0"/>
        <w:spacing w:line="276" w:lineRule="auto"/>
        <w:ind w:left="709"/>
        <w:jc w:val="both"/>
        <w:rPr>
          <w:rFonts w:ascii="Times New Roman" w:hAnsi="Times New Roman" w:cs="Times New Roman"/>
          <w:color w:val="222222"/>
          <w:sz w:val="28"/>
          <w:szCs w:val="28"/>
          <w:lang w:val="ru-RU"/>
        </w:rPr>
      </w:pPr>
      <w:r w:rsidRPr="005E1A21">
        <w:rPr>
          <w:rFonts w:ascii="Times New Roman" w:hAnsi="Times New Roman" w:cs="Times New Roman"/>
          <w:b/>
          <w:bCs/>
          <w:color w:val="222222"/>
          <w:sz w:val="28"/>
          <w:szCs w:val="28"/>
          <w:u w:val="single"/>
          <w:lang w:val="uk-UA"/>
        </w:rPr>
        <w:t>Галицька Н.</w:t>
      </w:r>
      <w:r w:rsidRPr="005E1A21">
        <w:rPr>
          <w:rFonts w:ascii="Times New Roman" w:hAnsi="Times New Roman" w:cs="Times New Roman"/>
          <w:b/>
          <w:bCs/>
          <w:color w:val="222222"/>
          <w:spacing w:val="-2"/>
          <w:sz w:val="28"/>
          <w:szCs w:val="28"/>
          <w:lang w:val="uk-UA"/>
        </w:rPr>
        <w:t xml:space="preserve">, Гончаренко В. </w:t>
      </w:r>
      <w:r w:rsidRPr="005E1A21">
        <w:rPr>
          <w:rFonts w:ascii="Times New Roman" w:hAnsi="Times New Roman" w:cs="Times New Roman"/>
          <w:color w:val="222222"/>
          <w:sz w:val="28"/>
          <w:szCs w:val="28"/>
          <w:lang w:val="uk-UA"/>
        </w:rPr>
        <w:t>Адвентивні види залізничних колій міст Дрогобича та Трускавця (</w:t>
      </w:r>
      <w:r w:rsidRPr="005E1A21">
        <w:rPr>
          <w:rFonts w:ascii="Times New Roman" w:hAnsi="Times New Roman" w:cs="Times New Roman"/>
          <w:i/>
          <w:iCs/>
          <w:color w:val="222222"/>
          <w:sz w:val="28"/>
          <w:szCs w:val="28"/>
          <w:lang w:val="uk-UA"/>
        </w:rPr>
        <w:t xml:space="preserve">Львівський національний університет імені Івана Франка, вул. </w:t>
      </w:r>
      <w:r w:rsidRPr="005E1A21">
        <w:rPr>
          <w:rFonts w:ascii="Times New Roman" w:hAnsi="Times New Roman" w:cs="Times New Roman"/>
          <w:i/>
          <w:iCs/>
          <w:color w:val="222222"/>
          <w:sz w:val="28"/>
          <w:szCs w:val="28"/>
          <w:lang w:val="ru-RU"/>
        </w:rPr>
        <w:t>Грушевського, 4, м. Львів, 79005, Україна).</w:t>
      </w:r>
    </w:p>
    <w:p w14:paraId="4D41D6E6" w14:textId="239DC84A" w:rsidR="00290563" w:rsidRPr="005E1A21" w:rsidRDefault="00290563" w:rsidP="005E1A21">
      <w:pPr>
        <w:pStyle w:val="ab"/>
        <w:widowControl w:val="0"/>
        <w:numPr>
          <w:ilvl w:val="0"/>
          <w:numId w:val="12"/>
        </w:numPr>
        <w:autoSpaceDE w:val="0"/>
        <w:autoSpaceDN w:val="0"/>
        <w:adjustRightInd w:val="0"/>
        <w:spacing w:line="276" w:lineRule="auto"/>
        <w:ind w:left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 xml:space="preserve">Гарбуз Д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Сучасний стан дослідженості мікобіоти запроектованого національного природного парку «І</w:t>
      </w:r>
      <w:r w:rsidR="005733B2" w:rsidRPr="005E1A21">
        <w:rPr>
          <w:rFonts w:ascii="Times New Roman" w:hAnsi="Times New Roman" w:cs="Times New Roman"/>
          <w:sz w:val="28"/>
          <w:szCs w:val="28"/>
          <w:lang w:val="uk-UA"/>
        </w:rPr>
        <w:t>зюмська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Л</w:t>
      </w:r>
      <w:r w:rsidR="005733B2" w:rsidRPr="005E1A21">
        <w:rPr>
          <w:rFonts w:ascii="Times New Roman" w:hAnsi="Times New Roman" w:cs="Times New Roman"/>
          <w:sz w:val="28"/>
          <w:szCs w:val="28"/>
          <w:lang w:val="uk-UA"/>
        </w:rPr>
        <w:t>ука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»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Харківський національний університет імені В. Н. Каразіна, </w:t>
      </w:r>
      <w:r w:rsidR="005733B2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Харків, Україна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)</w:t>
      </w:r>
      <w:r w:rsidR="005733B2" w:rsidRPr="005E1A21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1194CBE5" w14:textId="2B4CB281" w:rsidR="005733B2" w:rsidRPr="005E1A21" w:rsidRDefault="005733B2" w:rsidP="005E1A21">
      <w:pPr>
        <w:pStyle w:val="ab"/>
        <w:widowControl w:val="0"/>
        <w:numPr>
          <w:ilvl w:val="0"/>
          <w:numId w:val="12"/>
        </w:numPr>
        <w:autoSpaceDE w:val="0"/>
        <w:autoSpaceDN w:val="0"/>
        <w:adjustRightInd w:val="0"/>
        <w:spacing w:line="276" w:lineRule="auto"/>
        <w:ind w:left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Клепак О.</w:t>
      </w: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,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Гончаренко В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Цьома І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 xml:space="preserve">2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Флуктуаційна асиметрія листків берези повислої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Betula pendula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Roth.) як метод біоіндикації атмосферного повітря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</w:t>
      </w:r>
      <w:r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, Львів, Україна, Белзький ОЗЗСО І-ІІІ ступенів Червоноградського району Львівської області,Сокальська МАН</w:t>
      </w:r>
      <w:r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 xml:space="preserve">2 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м. Белз, 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lastRenderedPageBreak/>
        <w:t>Україна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1242F22C" w14:textId="1270FE7A" w:rsidR="00F62CFE" w:rsidRPr="005E1A21" w:rsidRDefault="000B6C88" w:rsidP="005E1A21">
      <w:pPr>
        <w:pStyle w:val="ab"/>
        <w:widowControl w:val="0"/>
        <w:numPr>
          <w:ilvl w:val="0"/>
          <w:numId w:val="12"/>
        </w:numPr>
        <w:autoSpaceDE w:val="0"/>
        <w:autoSpaceDN w:val="0"/>
        <w:adjustRightInd w:val="0"/>
        <w:spacing w:line="276" w:lineRule="auto"/>
        <w:ind w:left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Мазярок І.</w:t>
      </w:r>
      <w:r w:rsidR="00F62CFE" w:rsidRPr="005E1A21">
        <w:rPr>
          <w:rFonts w:ascii="Times New Roman" w:hAnsi="Times New Roman" w:cs="Times New Roman"/>
          <w:b/>
          <w:bCs/>
          <w:sz w:val="28"/>
          <w:szCs w:val="28"/>
          <w:u w:val="single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Дика О.</w:t>
      </w:r>
      <w:r w:rsidR="00F62CFE"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</w:t>
      </w:r>
      <w:r w:rsidR="00F62CFE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</w:t>
      </w:r>
      <w:r w:rsidR="00F62CFE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Ференц Н.</w:t>
      </w:r>
      <w:r w:rsidR="00F62CFE"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2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Хомин І.</w:t>
      </w:r>
      <w:r w:rsidR="00F62CFE"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 xml:space="preserve">2 </w:t>
      </w:r>
      <w:r w:rsidR="00F62CFE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Стан ценопопуляцій </w:t>
      </w:r>
      <w:r w:rsidR="00F62CFE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Cypripedium calceolus</w:t>
      </w:r>
      <w:r w:rsidR="00F62CFE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L. на території ПЗ «Розточчя» (</w:t>
      </w:r>
      <w:r w:rsidR="00F62CFE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</w:t>
      </w:r>
      <w:r w:rsidR="00F62CFE"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>1</w:t>
      </w:r>
      <w:r w:rsidR="00F62CFE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, Львів, Україна,</w:t>
      </w:r>
      <w:r w:rsidR="00F62CFE"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 xml:space="preserve"> 2</w:t>
      </w:r>
      <w:r w:rsidR="00F62CFE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Природний заповідник “Розточчя”, смт Івано-Франкове, Україна</w:t>
      </w:r>
      <w:r w:rsidR="00F62CFE"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1CA7C67E" w14:textId="316C29D8" w:rsidR="00F62CFE" w:rsidRPr="005E1A21" w:rsidRDefault="000B6C88" w:rsidP="005E1A21">
      <w:pPr>
        <w:pStyle w:val="ab"/>
        <w:widowControl w:val="0"/>
        <w:numPr>
          <w:ilvl w:val="0"/>
          <w:numId w:val="12"/>
        </w:numPr>
        <w:autoSpaceDE w:val="0"/>
        <w:autoSpaceDN w:val="0"/>
        <w:adjustRightInd w:val="0"/>
        <w:spacing w:line="276" w:lineRule="auto"/>
        <w:ind w:left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Мільчаковська Л.</w:t>
      </w:r>
      <w:r w:rsidR="00F62CFE"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¹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Дика.</w:t>
      </w:r>
      <w:r w:rsidR="00F62CFE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¹, 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Ференц Н.</w:t>
      </w:r>
      <w:r w:rsidR="00F62CFE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², 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Хомин І</w:t>
      </w:r>
      <w:r w:rsidR="00F62CFE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² </w:t>
      </w:r>
      <w:r w:rsidR="00F62CFE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Вікова структура ценопопуляції </w:t>
      </w:r>
      <w:r w:rsidR="00F62CFE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Platanthera chlorantha </w:t>
      </w:r>
      <w:r w:rsidR="00F62CFE" w:rsidRPr="005E1A21">
        <w:rPr>
          <w:rFonts w:ascii="Times New Roman" w:hAnsi="Times New Roman" w:cs="Times New Roman"/>
          <w:sz w:val="28"/>
          <w:szCs w:val="28"/>
          <w:lang w:val="uk-UA"/>
        </w:rPr>
        <w:t>(Cust.) ReICHenb на території природного заповідника «Розточчя» (</w:t>
      </w:r>
      <w:r w:rsidR="00F62CFE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</w:t>
      </w:r>
      <w:r w:rsidR="00F62CFE"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>1</w:t>
      </w:r>
      <w:r w:rsidR="00F62CFE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, Львів, Україна, </w:t>
      </w:r>
      <w:r w:rsidR="00F62CFE"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>2</w:t>
      </w:r>
      <w:r w:rsidR="00F62CFE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Природний заповідник “Розточчя”, смт Івано-Франкове, Україна</w:t>
      </w:r>
      <w:r w:rsidR="00F62CFE"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2FF5BAB8" w14:textId="62D6A236" w:rsidR="00F62CFE" w:rsidRPr="005E1A21" w:rsidRDefault="00F62CFE" w:rsidP="005E1A21">
      <w:pPr>
        <w:pStyle w:val="ab"/>
        <w:widowControl w:val="0"/>
        <w:numPr>
          <w:ilvl w:val="0"/>
          <w:numId w:val="12"/>
        </w:numPr>
        <w:autoSpaceDE w:val="0"/>
        <w:autoSpaceDN w:val="0"/>
        <w:adjustRightInd w:val="0"/>
        <w:spacing w:line="276" w:lineRule="auto"/>
        <w:ind w:left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Теклішин Д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Хомин І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2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Ференц Н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2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Дика О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 xml:space="preserve">1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Вікова структура ценопопуляцій 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GALANTHUS NIVALIS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L. на території природного заповідника «Розточчя»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</w:t>
      </w:r>
      <w:r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, Львів, Україна,</w:t>
      </w:r>
      <w:r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 xml:space="preserve"> 2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Природний заповідник “Розточчя”, смт Івано-Франкове, Україна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5471047E" w14:textId="69C7698F" w:rsidR="00F62CFE" w:rsidRPr="005E1A21" w:rsidRDefault="00F62CFE" w:rsidP="005E1A21">
      <w:pPr>
        <w:pStyle w:val="ab"/>
        <w:widowControl w:val="0"/>
        <w:numPr>
          <w:ilvl w:val="0"/>
          <w:numId w:val="12"/>
        </w:numPr>
        <w:autoSpaceDE w:val="0"/>
        <w:autoSpaceDN w:val="0"/>
        <w:adjustRightInd w:val="0"/>
        <w:spacing w:line="276" w:lineRule="auto"/>
        <w:ind w:left="709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Згонник М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, Сологуб-Йосеф М., Якунькін Я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Перші знахідки гриба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 Monilinia oxycocci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(Woronin) Honey </w:t>
      </w:r>
      <w:r w:rsidR="00C31205" w:rsidRPr="005E1A21">
        <w:rPr>
          <w:rFonts w:ascii="Times New Roman" w:hAnsi="Times New Roman" w:cs="Times New Roman"/>
          <w:sz w:val="28"/>
          <w:szCs w:val="28"/>
          <w:lang w:val="uk-UA"/>
        </w:rPr>
        <w:t>з українського Розточчя (Х</w:t>
      </w:r>
      <w:r w:rsidR="00C31205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арківський національний університет імені В.Н. Каразіна, Харків, Україна</w:t>
      </w:r>
      <w:r w:rsidR="00C31205"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7CD96925" w14:textId="40E25318" w:rsidR="00F62CFE" w:rsidRDefault="00F62CFE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459A8D92" w14:textId="5535E950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104482A6" w14:textId="2F54D2F4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642D9A67" w14:textId="4489515C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63031E7F" w14:textId="09B5D372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1F7D5FB5" w14:textId="27CD6B70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0E9F6282" w14:textId="1392DF42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048BAC24" w14:textId="7D57874A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21EE1427" w14:textId="4587CFCB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063B7E5C" w14:textId="336B3A35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33A4D23B" w14:textId="5521E624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1086E293" w14:textId="21AEDFAC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4CC77AC9" w14:textId="1BBE5ECB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71474931" w14:textId="56CFC686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7BFFE7E8" w14:textId="23709855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3190C1D5" w14:textId="77777777" w:rsidR="005E1A21" w:rsidRP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1E1F9D76" w14:textId="3A3300F3" w:rsidR="003471D6" w:rsidRPr="005E1A21" w:rsidRDefault="003471D6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lastRenderedPageBreak/>
        <w:t>СЕКЦІЯ: ГЕНЕТИКА ТА БІОТЕХНОЛОГІЯ</w:t>
      </w:r>
    </w:p>
    <w:p w14:paraId="4502B64C" w14:textId="77777777" w:rsidR="0075535E" w:rsidRPr="005E1A21" w:rsidRDefault="0075535E" w:rsidP="005E1A21">
      <w:pPr>
        <w:widowControl w:val="0"/>
        <w:autoSpaceDE w:val="0"/>
        <w:autoSpaceDN w:val="0"/>
        <w:adjustRightInd w:val="0"/>
        <w:spacing w:line="276" w:lineRule="auto"/>
        <w:rPr>
          <w:rFonts w:ascii="Times New Roman" w:eastAsia="MS Mincho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eastAsia="MS Mincho" w:hAnsi="Times New Roman" w:cs="Times New Roman"/>
          <w:b/>
          <w:sz w:val="28"/>
          <w:szCs w:val="28"/>
          <w:lang w:val="uk-UA"/>
        </w:rPr>
        <w:t>20 квітня 2021</w:t>
      </w:r>
    </w:p>
    <w:p w14:paraId="66FE483D" w14:textId="57450D26" w:rsidR="003471D6" w:rsidRPr="005E1A21" w:rsidRDefault="003471D6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Головуючий</w:t>
      </w:r>
      <w:r w:rsidR="000B6C88" w:rsidRPr="005E1A21">
        <w:rPr>
          <w:rFonts w:ascii="Times New Roman" w:hAnsi="Times New Roman" w:cs="Times New Roman"/>
          <w:sz w:val="28"/>
          <w:szCs w:val="28"/>
          <w:lang w:val="uk-UA"/>
        </w:rPr>
        <w:t>: проф. Федоренко В., проф. Осташ Б.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08186087" w14:textId="7918297C" w:rsidR="003471D6" w:rsidRPr="005E1A21" w:rsidRDefault="003471D6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Модератор: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56065" w:rsidRPr="005E1A21">
        <w:rPr>
          <w:rStyle w:val="a6"/>
          <w:rFonts w:ascii="Times New Roman" w:hAnsi="Times New Roman"/>
          <w:b w:val="0"/>
          <w:sz w:val="28"/>
          <w:szCs w:val="28"/>
          <w:lang w:val="uk-UA" w:eastAsia="ru-RU"/>
        </w:rPr>
        <w:t>Жукровська К.-О.</w:t>
      </w:r>
    </w:p>
    <w:p w14:paraId="651D8E26" w14:textId="77777777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3DAB48E0" w14:textId="1968D0C3" w:rsidR="003471D6" w:rsidRPr="005E1A21" w:rsidRDefault="003471D6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SECTION: GENETICS AND BIOTECHNOLOGY</w:t>
      </w:r>
    </w:p>
    <w:p w14:paraId="791610B9" w14:textId="77777777" w:rsidR="00456065" w:rsidRPr="005E1A21" w:rsidRDefault="00456065" w:rsidP="005E1A21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April 20, 2021</w:t>
      </w:r>
    </w:p>
    <w:p w14:paraId="55908263" w14:textId="47E5D03A" w:rsidR="003471D6" w:rsidRPr="005E1A21" w:rsidRDefault="003471D6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Head: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prof. Fedorenko V.</w:t>
      </w:r>
      <w:r w:rsidR="000B6C88" w:rsidRPr="005E1A21">
        <w:rPr>
          <w:rFonts w:ascii="Times New Roman" w:hAnsi="Times New Roman" w:cs="Times New Roman"/>
          <w:sz w:val="28"/>
          <w:szCs w:val="28"/>
          <w:lang w:val="uk-UA"/>
        </w:rPr>
        <w:t>, prof. Ostash B.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440C3A3F" w14:textId="56047E1D" w:rsidR="003471D6" w:rsidRPr="005E1A21" w:rsidRDefault="003471D6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Moderator:</w:t>
      </w:r>
      <w:r w:rsidR="00456065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56065" w:rsidRPr="005E1A21">
        <w:rPr>
          <w:rFonts w:ascii="Times New Roman" w:eastAsia="TimesNewRomanPSMT" w:hAnsi="Times New Roman" w:cs="Times New Roman"/>
          <w:sz w:val="28"/>
          <w:szCs w:val="28"/>
          <w:lang w:val="uk-UA" w:eastAsia="uk-UA"/>
        </w:rPr>
        <w:t>Zhukrovska K.-O</w:t>
      </w:r>
      <w:r w:rsidR="007041C6" w:rsidRPr="005E1A21">
        <w:rPr>
          <w:rFonts w:ascii="Times New Roman" w:eastAsia="TimesNewRomanPSMT" w:hAnsi="Times New Roman" w:cs="Times New Roman"/>
          <w:sz w:val="28"/>
          <w:szCs w:val="28"/>
          <w:lang w:val="uk-UA" w:eastAsia="uk-UA"/>
        </w:rPr>
        <w:t>.</w:t>
      </w:r>
    </w:p>
    <w:p w14:paraId="64D5A544" w14:textId="77777777" w:rsidR="003471D6" w:rsidRPr="005E1A21" w:rsidRDefault="003471D6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</w:p>
    <w:p w14:paraId="73321E3B" w14:textId="501CDF87" w:rsidR="003471D6" w:rsidRPr="005E1A21" w:rsidRDefault="003471D6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Початок роботи секції: </w:t>
      </w:r>
      <w:r w:rsidR="00456065" w:rsidRPr="005E1A21">
        <w:rPr>
          <w:rFonts w:ascii="Times New Roman" w:hAnsi="Times New Roman" w:cs="Times New Roman"/>
          <w:sz w:val="28"/>
          <w:szCs w:val="28"/>
          <w:lang w:val="uk-UA"/>
        </w:rPr>
        <w:t>10:00</w:t>
      </w:r>
    </w:p>
    <w:p w14:paraId="056CEC0D" w14:textId="77777777" w:rsidR="000C0A3F" w:rsidRDefault="000C0A3F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64BEB94A" w14:textId="7D36157B" w:rsidR="003471D6" w:rsidRDefault="003471D6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Посилання на трансляцію:</w:t>
      </w:r>
    </w:p>
    <w:p w14:paraId="65FAEEFB" w14:textId="531AE715" w:rsidR="00F86DC6" w:rsidRDefault="00900BDD" w:rsidP="00F86DC6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hyperlink r:id="rId18" w:history="1">
        <w:r w:rsidR="00F86DC6" w:rsidRPr="000F3FE6">
          <w:rPr>
            <w:rStyle w:val="ac"/>
            <w:rFonts w:ascii="Times New Roman" w:hAnsi="Times New Roman" w:cs="Times New Roman"/>
            <w:sz w:val="28"/>
            <w:szCs w:val="28"/>
            <w:lang w:val="uk-UA"/>
          </w:rPr>
          <w:t>https://us04web.zoom.us/j/78702835603?pwd=SStiQWtPVU5IK3k0SjhQNXcrOGhJQT09</w:t>
        </w:r>
      </w:hyperlink>
    </w:p>
    <w:p w14:paraId="66AEFEA1" w14:textId="77777777" w:rsidR="00F86DC6" w:rsidRPr="00F86DC6" w:rsidRDefault="00F86DC6" w:rsidP="00F86DC6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F86DC6">
        <w:rPr>
          <w:rFonts w:ascii="Times New Roman" w:hAnsi="Times New Roman" w:cs="Times New Roman"/>
          <w:sz w:val="28"/>
          <w:szCs w:val="28"/>
          <w:lang w:val="uk-UA"/>
        </w:rPr>
        <w:t>Meeting ID: 787 0283 5603</w:t>
      </w:r>
    </w:p>
    <w:p w14:paraId="1EE30DCA" w14:textId="626B5275" w:rsidR="00F86DC6" w:rsidRPr="00F86DC6" w:rsidRDefault="00F86DC6" w:rsidP="00F86DC6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F86DC6">
        <w:rPr>
          <w:rFonts w:ascii="Times New Roman" w:hAnsi="Times New Roman" w:cs="Times New Roman"/>
          <w:sz w:val="28"/>
          <w:szCs w:val="28"/>
          <w:lang w:val="uk-UA"/>
        </w:rPr>
        <w:t>Passcode: 0knKhZ</w:t>
      </w:r>
    </w:p>
    <w:p w14:paraId="153DC187" w14:textId="77777777" w:rsidR="00F86DC6" w:rsidRDefault="00F86DC6" w:rsidP="005E1A21">
      <w:pPr>
        <w:widowControl w:val="0"/>
        <w:autoSpaceDE w:val="0"/>
        <w:autoSpaceDN w:val="0"/>
        <w:adjustRightInd w:val="0"/>
        <w:spacing w:line="276" w:lineRule="auto"/>
        <w:jc w:val="center"/>
      </w:pPr>
    </w:p>
    <w:p w14:paraId="6F153AA5" w14:textId="44448F64" w:rsidR="003471D6" w:rsidRPr="005E1A21" w:rsidRDefault="003471D6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УСНІ ДОПОВІДІ / ORAL REPORTS</w:t>
      </w:r>
    </w:p>
    <w:p w14:paraId="24BCAFE1" w14:textId="77777777" w:rsidR="003471D6" w:rsidRPr="005E1A21" w:rsidRDefault="003471D6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75B41AE9" w14:textId="41D41BA9" w:rsidR="003471D6" w:rsidRPr="005E1A21" w:rsidRDefault="003471D6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1.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ab/>
      </w:r>
      <w:r w:rsidR="00D7185A"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Deneka M</w:t>
      </w:r>
      <w:r w:rsidR="00D7185A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, Ostash В., Ostash І. </w:t>
      </w:r>
      <w:r w:rsidR="000E1093" w:rsidRPr="005E1A21">
        <w:rPr>
          <w:rFonts w:ascii="Times New Roman" w:hAnsi="Times New Roman" w:cs="Times New Roman"/>
          <w:sz w:val="28"/>
          <w:szCs w:val="28"/>
          <w:lang w:val="uk-UA"/>
        </w:rPr>
        <w:t>The impact of landomycin glycoside chain on binding of lankj promoter by lank protein (</w:t>
      </w:r>
      <w:r w:rsidR="000E1093" w:rsidRPr="005E1A21">
        <w:rPr>
          <w:rFonts w:ascii="Times New Roman" w:hAnsi="Times New Roman" w:cs="Times New Roman"/>
          <w:bCs/>
          <w:i/>
          <w:sz w:val="28"/>
          <w:szCs w:val="28"/>
          <w:lang w:val="uk-UA"/>
        </w:rPr>
        <w:t>Ivan Franko National University of Lviv, Lviv, Ukraine</w:t>
      </w:r>
      <w:r w:rsidR="000E1093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). </w:t>
      </w:r>
    </w:p>
    <w:p w14:paraId="1DB3E939" w14:textId="77777777" w:rsidR="000E1093" w:rsidRPr="005E1A21" w:rsidRDefault="000E1093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2.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Гриньова А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, Ткачук М.-M., Матійців Н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Вплив метаболічного стресу на прояви нейродегенеративного фенотипу мутантів за геном 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swiss cheese Drosophila melanogaster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2D4D70C8" w14:textId="5209F763" w:rsidR="000E1093" w:rsidRPr="005E1A21" w:rsidRDefault="000E1093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3.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Жукровська К.-О.</w:t>
      </w:r>
      <w:r w:rsidRPr="005E1A21">
        <w:rPr>
          <w:rFonts w:ascii="Times New Roman" w:hAnsi="Times New Roman" w:cs="Times New Roman"/>
          <w:b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, Ющук О</w:t>
      </w:r>
      <w:r w:rsidR="000B6C88" w:rsidRPr="005E1A21">
        <w:rPr>
          <w:rFonts w:ascii="Times New Roman" w:hAnsi="Times New Roman" w:cs="Times New Roman"/>
          <w:b/>
          <w:sz w:val="28"/>
          <w:szCs w:val="28"/>
          <w:lang w:val="uk-UA"/>
        </w:rPr>
        <w:t>.</w:t>
      </w:r>
      <w:r w:rsidRPr="005E1A21">
        <w:rPr>
          <w:rFonts w:ascii="Times New Roman" w:hAnsi="Times New Roman" w:cs="Times New Roman"/>
          <w:b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, Марінеллі Ф., Федоренко В</w:t>
      </w:r>
      <w:r w:rsidR="000B6C88" w:rsidRPr="005E1A21">
        <w:rPr>
          <w:rFonts w:ascii="Times New Roman" w:hAnsi="Times New Roman" w:cs="Times New Roman"/>
          <w:b/>
          <w:sz w:val="28"/>
          <w:szCs w:val="28"/>
          <w:lang w:val="uk-UA"/>
        </w:rPr>
        <w:t>.</w:t>
      </w:r>
      <w:r w:rsidRPr="005E1A21">
        <w:rPr>
          <w:rFonts w:ascii="Times New Roman" w:hAnsi="Times New Roman" w:cs="Times New Roman"/>
          <w:b/>
          <w:sz w:val="28"/>
          <w:szCs w:val="28"/>
          <w:vertAlign w:val="superscript"/>
          <w:lang w:val="uk-UA"/>
        </w:rPr>
        <w:t xml:space="preserve">1 </w:t>
      </w:r>
      <w:r w:rsidR="002B50A3" w:rsidRPr="005E1A21">
        <w:rPr>
          <w:rFonts w:ascii="Times New Roman" w:hAnsi="Times New Roman" w:cs="Times New Roman"/>
          <w:sz w:val="28"/>
          <w:szCs w:val="28"/>
          <w:lang w:val="uk-UA"/>
        </w:rPr>
        <w:t>Підходи до генетичних маніпуляцій з актиноміцетами - продуцентами антибіотиків рамопланіну і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2B50A3" w:rsidRPr="005E1A21">
        <w:rPr>
          <w:rFonts w:ascii="Times New Roman" w:hAnsi="Times New Roman" w:cs="Times New Roman"/>
          <w:sz w:val="28"/>
          <w:szCs w:val="28"/>
          <w:lang w:val="uk-UA"/>
        </w:rPr>
        <w:t>черсінаміцину (</w:t>
      </w:r>
      <w:r w:rsidR="002B50A3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Львівський національний університет імені Івана Франка, Львів, Україна, </w:t>
      </w:r>
      <w:r w:rsidR="002B50A3" w:rsidRPr="005E1A21">
        <w:rPr>
          <w:rFonts w:ascii="Times New Roman" w:hAnsi="Times New Roman" w:cs="Times New Roman"/>
          <w:i/>
          <w:sz w:val="28"/>
          <w:szCs w:val="28"/>
          <w:vertAlign w:val="superscript"/>
          <w:lang w:val="uk-UA"/>
        </w:rPr>
        <w:t>2</w:t>
      </w:r>
      <w:r w:rsidR="002B50A3" w:rsidRPr="005E1A21">
        <w:rPr>
          <w:rFonts w:ascii="Times New Roman" w:hAnsi="Times New Roman" w:cs="Times New Roman"/>
          <w:i/>
          <w:sz w:val="28"/>
          <w:szCs w:val="28"/>
          <w:lang w:val="uk-UA"/>
        </w:rPr>
        <w:t>Університет Інзубрії, факультет біотехнології та наук про життя, Варезе, Італія</w:t>
      </w:r>
      <w:r w:rsidR="002B50A3"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293DA23C" w14:textId="34E0BB5A" w:rsidR="002B50A3" w:rsidRPr="005E1A21" w:rsidRDefault="002B50A3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4.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Kachor A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.</w:t>
      </w:r>
      <w:r w:rsidRPr="005E1A21">
        <w:rPr>
          <w:rFonts w:ascii="Times New Roman" w:hAnsi="Times New Roman" w:cs="Times New Roman"/>
          <w:sz w:val="28"/>
          <w:szCs w:val="28"/>
          <w:vertAlign w:val="superscript"/>
          <w:lang w:val="uk-UA"/>
        </w:rPr>
        <w:t xml:space="preserve"> 1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Tistechok S.</w:t>
      </w:r>
      <w:r w:rsidRPr="005E1A21">
        <w:rPr>
          <w:rFonts w:ascii="Times New Roman" w:hAnsi="Times New Roman" w:cs="Times New Roman"/>
          <w:sz w:val="28"/>
          <w:szCs w:val="28"/>
          <w:vertAlign w:val="superscript"/>
          <w:lang w:val="uk-UA"/>
        </w:rPr>
        <w:t xml:space="preserve"> 1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Fedorenko V.</w:t>
      </w:r>
      <w:r w:rsidRPr="005E1A21">
        <w:rPr>
          <w:rFonts w:ascii="Times New Roman" w:hAnsi="Times New Roman" w:cs="Times New Roman"/>
          <w:sz w:val="28"/>
          <w:szCs w:val="28"/>
          <w:vertAlign w:val="superscript"/>
          <w:lang w:val="uk-UA"/>
        </w:rPr>
        <w:t xml:space="preserve"> 1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Tymchuk I.</w:t>
      </w:r>
      <w:r w:rsidRPr="005E1A21">
        <w:rPr>
          <w:rFonts w:ascii="Times New Roman" w:hAnsi="Times New Roman" w:cs="Times New Roman"/>
          <w:sz w:val="28"/>
          <w:szCs w:val="28"/>
          <w:vertAlign w:val="superscript"/>
          <w:lang w:val="uk-UA"/>
        </w:rPr>
        <w:t xml:space="preserve"> 2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Konechnyi Y.</w:t>
      </w:r>
      <w:r w:rsidRPr="005E1A21">
        <w:rPr>
          <w:rFonts w:ascii="Times New Roman" w:hAnsi="Times New Roman" w:cs="Times New Roman"/>
          <w:sz w:val="28"/>
          <w:szCs w:val="28"/>
          <w:vertAlign w:val="superscript"/>
          <w:lang w:val="uk-UA"/>
        </w:rPr>
        <w:t xml:space="preserve"> 2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Gromyko O</w:t>
      </w:r>
      <w:r w:rsidRPr="005E1A21">
        <w:rPr>
          <w:rFonts w:ascii="Times New Roman" w:hAnsi="Times New Roman" w:cs="Times New Roman"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Antimicrobial and antibiotic biosynthetic potential in actinomycetes from 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Phyllostachys viridiglaucescens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(Carr.) A. et C. Riviere risosphere (</w:t>
      </w:r>
      <w:r w:rsidRPr="005E1A21">
        <w:rPr>
          <w:rFonts w:ascii="Times New Roman" w:hAnsi="Times New Roman" w:cs="Times New Roman"/>
          <w:bCs/>
          <w:i/>
          <w:sz w:val="28"/>
          <w:szCs w:val="28"/>
          <w:lang w:val="uk-UA"/>
        </w:rPr>
        <w:t xml:space="preserve">Ivan </w:t>
      </w:r>
      <w:r w:rsidRPr="005E1A21">
        <w:rPr>
          <w:rFonts w:ascii="Times New Roman" w:hAnsi="Times New Roman" w:cs="Times New Roman"/>
          <w:bCs/>
          <w:i/>
          <w:sz w:val="28"/>
          <w:szCs w:val="28"/>
          <w:lang w:val="uk-UA"/>
        </w:rPr>
        <w:lastRenderedPageBreak/>
        <w:t xml:space="preserve">Franko National University of Lviv, Lviv, Ukraine, </w:t>
      </w:r>
      <w:r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>2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Danylo Halytsky Lviv National Medical University, </w:t>
      </w:r>
      <w:r w:rsidRPr="005E1A21">
        <w:rPr>
          <w:rFonts w:ascii="Times New Roman" w:hAnsi="Times New Roman" w:cs="Times New Roman"/>
          <w:bCs/>
          <w:i/>
          <w:sz w:val="28"/>
          <w:szCs w:val="28"/>
          <w:lang w:val="uk-UA"/>
        </w:rPr>
        <w:t>Lviv, Ukraine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0F0155EF" w14:textId="77777777" w:rsidR="00CD1B79" w:rsidRPr="005E1A21" w:rsidRDefault="002B50A3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5.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Ковтун О.,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Матійців Н., Чорна Л., Макух Г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Частота спадкових чинників тромбофілії серед осіб молодого віку з тромбозами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ДУ «Інститут спадкової патології НАМН України», Львів, Україна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315F720F" w14:textId="414A7D0D" w:rsidR="002B50A3" w:rsidRPr="005E1A21" w:rsidRDefault="002B50A3" w:rsidP="005E1A21">
      <w:pPr>
        <w:spacing w:line="276" w:lineRule="auto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6.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5E1A21">
        <w:rPr>
          <w:rFonts w:ascii="Times New Roman" w:hAnsi="Times New Roman" w:cs="Times New Roman"/>
          <w:b/>
          <w:sz w:val="28"/>
          <w:szCs w:val="28"/>
          <w:u w:val="single"/>
          <w:lang w:val="uk-UA"/>
        </w:rPr>
        <w:t>Кравчик Г.</w:t>
      </w: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 xml:space="preserve">, Дадашова Е., Голуб Н. </w:t>
      </w:r>
      <w:r w:rsidR="00CD1B79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Порівняння впливу таурину за різних способів згодовування на рухову активність у дистрофінових мутантів </w:t>
      </w:r>
      <w:r w:rsidRPr="005E1A21">
        <w:rPr>
          <w:rFonts w:ascii="Times New Roman" w:hAnsi="Times New Roman" w:cs="Times New Roman"/>
          <w:i/>
          <w:sz w:val="28"/>
          <w:szCs w:val="28"/>
          <w:lang w:val="uk-UA"/>
        </w:rPr>
        <w:t>D</w:t>
      </w:r>
      <w:r w:rsidR="00CD1B79" w:rsidRPr="005E1A21">
        <w:rPr>
          <w:rFonts w:ascii="Times New Roman" w:hAnsi="Times New Roman" w:cs="Times New Roman"/>
          <w:i/>
          <w:sz w:val="28"/>
          <w:szCs w:val="28"/>
          <w:lang w:val="uk-UA"/>
        </w:rPr>
        <w:t>rosophila</w:t>
      </w:r>
      <w:r w:rsidRPr="005E1A21">
        <w:rPr>
          <w:rFonts w:ascii="Times New Roman" w:hAnsi="Times New Roman" w:cs="Times New Roman"/>
          <w:i/>
          <w:sz w:val="28"/>
          <w:szCs w:val="28"/>
          <w:lang w:val="uk-UA"/>
        </w:rPr>
        <w:t xml:space="preserve"> </w:t>
      </w:r>
      <w:r w:rsidR="00CD1B79" w:rsidRPr="005E1A21">
        <w:rPr>
          <w:rFonts w:ascii="Times New Roman" w:hAnsi="Times New Roman" w:cs="Times New Roman"/>
          <w:i/>
          <w:sz w:val="28"/>
          <w:szCs w:val="28"/>
          <w:lang w:val="uk-UA"/>
        </w:rPr>
        <w:t>melanogaster</w:t>
      </w:r>
      <w:r w:rsidR="00CD1B79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(</w:t>
      </w:r>
      <w:r w:rsidR="00CD1B79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).</w:t>
      </w:r>
    </w:p>
    <w:p w14:paraId="33B1CF4E" w14:textId="517CF47F" w:rsidR="004E15DA" w:rsidRPr="005E1A21" w:rsidRDefault="004E15DA" w:rsidP="005E1A21">
      <w:pPr>
        <w:spacing w:line="276" w:lineRule="auto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>7.</w:t>
      </w: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ab/>
      </w:r>
      <w:r w:rsidR="00465FD5"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Kulyk N</w:t>
      </w:r>
      <w:r w:rsidR="00465FD5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, Syrvatka V., Gromyko O., Ostash B., Fedorenko O. </w:t>
      </w:r>
      <w:r w:rsidR="00465FD5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Interaction of silver nanoparticles-antibioticcomplexes with </w:t>
      </w:r>
      <w:r w:rsidR="00465FD5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Streptomyces albus</w:t>
      </w:r>
      <w:r w:rsidR="00465FD5" w:rsidRPr="005E1A21">
        <w:rPr>
          <w:rFonts w:ascii="Times New Roman" w:hAnsi="Times New Roman" w:cs="Times New Roman"/>
          <w:sz w:val="28"/>
          <w:szCs w:val="28"/>
          <w:lang w:val="uk-UA"/>
        </w:rPr>
        <w:t>: stability of nanoparticles and antibacterial effect (</w:t>
      </w:r>
      <w:r w:rsidR="00465FD5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).</w:t>
      </w:r>
    </w:p>
    <w:p w14:paraId="2291AEB0" w14:textId="4E44AD36" w:rsidR="00C20E80" w:rsidRPr="005E1A21" w:rsidRDefault="00465FD5" w:rsidP="005E1A21">
      <w:pPr>
        <w:spacing w:line="276" w:lineRule="auto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>8</w:t>
      </w:r>
      <w:r w:rsidR="00CD1B79" w:rsidRPr="005E1A21">
        <w:rPr>
          <w:rFonts w:ascii="Times New Roman" w:hAnsi="Times New Roman" w:cs="Times New Roman"/>
          <w:iCs/>
          <w:sz w:val="28"/>
          <w:szCs w:val="28"/>
          <w:lang w:val="uk-UA"/>
        </w:rPr>
        <w:t>.</w:t>
      </w:r>
      <w:r w:rsidR="00CD1B79" w:rsidRPr="005E1A21">
        <w:rPr>
          <w:rFonts w:ascii="Times New Roman" w:hAnsi="Times New Roman" w:cs="Times New Roman"/>
          <w:iCs/>
          <w:sz w:val="28"/>
          <w:szCs w:val="28"/>
          <w:lang w:val="uk-UA"/>
        </w:rPr>
        <w:tab/>
      </w:r>
      <w:r w:rsidR="00966417"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Левандівська С.</w:t>
      </w:r>
      <w:r w:rsidR="00966417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, Осташ І. </w:t>
      </w:r>
      <w:r w:rsidR="00C20E80" w:rsidRPr="005E1A21">
        <w:rPr>
          <w:rFonts w:ascii="Times New Roman" w:hAnsi="Times New Roman" w:cs="Times New Roman"/>
          <w:sz w:val="28"/>
          <w:szCs w:val="28"/>
          <w:lang w:val="uk-UA"/>
        </w:rPr>
        <w:t>Вплив</w:t>
      </w:r>
      <w:r w:rsidR="00966417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C20E80" w:rsidRPr="005E1A21">
        <w:rPr>
          <w:rFonts w:ascii="Times New Roman" w:hAnsi="Times New Roman" w:cs="Times New Roman"/>
          <w:sz w:val="28"/>
          <w:szCs w:val="28"/>
          <w:lang w:val="uk-UA"/>
        </w:rPr>
        <w:t>генів експорту ландоміцинів</w:t>
      </w:r>
      <w:r w:rsidR="00966417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(</w:t>
      </w:r>
      <w:r w:rsidR="00C20E80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lan</w:t>
      </w:r>
      <w:r w:rsidR="00966417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J, </w:t>
      </w:r>
      <w:r w:rsidR="00C20E80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s</w:t>
      </w:r>
      <w:r w:rsidR="00966417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136_3375)</w:t>
      </w:r>
      <w:r w:rsidR="00966417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C20E80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на резистентність до антибіотиків та ріст </w:t>
      </w:r>
      <w:r w:rsidR="00966417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S</w:t>
      </w:r>
      <w:r w:rsidR="00C20E80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treptomyces</w:t>
      </w:r>
      <w:r w:rsidR="00966417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 </w:t>
      </w:r>
      <w:r w:rsidR="00C20E80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cyanogenus </w:t>
      </w:r>
      <w:r w:rsidR="00C20E80" w:rsidRPr="005E1A21">
        <w:rPr>
          <w:rFonts w:ascii="Times New Roman" w:hAnsi="Times New Roman" w:cs="Times New Roman"/>
          <w:sz w:val="28"/>
          <w:szCs w:val="28"/>
          <w:lang w:val="uk-UA"/>
        </w:rPr>
        <w:t>(</w:t>
      </w:r>
      <w:r w:rsidR="00C20E80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).</w:t>
      </w:r>
    </w:p>
    <w:p w14:paraId="5D6639A6" w14:textId="48E83362" w:rsidR="00C20E80" w:rsidRPr="005E1A21" w:rsidRDefault="00465FD5" w:rsidP="005E1A21">
      <w:pPr>
        <w:spacing w:line="276" w:lineRule="auto"/>
        <w:jc w:val="both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>9</w:t>
      </w:r>
      <w:r w:rsidR="00C20E80" w:rsidRPr="005E1A21">
        <w:rPr>
          <w:rFonts w:ascii="Times New Roman" w:hAnsi="Times New Roman" w:cs="Times New Roman"/>
          <w:iCs/>
          <w:sz w:val="28"/>
          <w:szCs w:val="28"/>
          <w:lang w:val="uk-UA"/>
        </w:rPr>
        <w:t>.</w:t>
      </w:r>
      <w:r w:rsidR="00C20E80" w:rsidRPr="005E1A21">
        <w:rPr>
          <w:rFonts w:ascii="Times New Roman" w:hAnsi="Times New Roman" w:cs="Times New Roman"/>
          <w:iCs/>
          <w:sz w:val="28"/>
          <w:szCs w:val="28"/>
          <w:lang w:val="uk-UA"/>
        </w:rPr>
        <w:tab/>
      </w:r>
      <w:r w:rsidR="00C20E80" w:rsidRPr="005E1A21">
        <w:rPr>
          <w:rFonts w:ascii="Times New Roman" w:hAnsi="Times New Roman" w:cs="Times New Roman"/>
          <w:b/>
          <w:sz w:val="28"/>
          <w:szCs w:val="28"/>
          <w:lang w:val="uk-UA"/>
        </w:rPr>
        <w:t xml:space="preserve">Плигун В. </w:t>
      </w:r>
      <w:r w:rsidR="00C20E80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Аналіз мікро- та макроспорогенезу у гібридів між лініями пшениці м’якої з інтрогресіями від </w:t>
      </w:r>
      <w:r w:rsidR="00C20E80" w:rsidRPr="005E1A21">
        <w:rPr>
          <w:rFonts w:ascii="Times New Roman" w:hAnsi="Times New Roman" w:cs="Times New Roman"/>
          <w:i/>
          <w:sz w:val="28"/>
          <w:szCs w:val="28"/>
          <w:lang w:val="uk-UA"/>
        </w:rPr>
        <w:t xml:space="preserve">Ambliopyrum muticum </w:t>
      </w:r>
      <w:r w:rsidR="00C20E80" w:rsidRPr="005E1A21">
        <w:rPr>
          <w:rFonts w:ascii="Times New Roman" w:hAnsi="Times New Roman" w:cs="Times New Roman"/>
          <w:sz w:val="28"/>
          <w:szCs w:val="28"/>
          <w:lang w:val="uk-UA"/>
        </w:rPr>
        <w:t>та сортами пшениці м'якої</w:t>
      </w:r>
      <w:r w:rsidR="00C20E80" w:rsidRPr="005E1A21">
        <w:rPr>
          <w:rFonts w:ascii="Times New Roman" w:hAnsi="Times New Roman" w:cs="Times New Roman"/>
          <w:i/>
          <w:sz w:val="28"/>
          <w:szCs w:val="28"/>
          <w:lang w:val="uk-UA"/>
        </w:rPr>
        <w:t xml:space="preserve"> (Національний університет «Києво-Могилянська академія», Київ, Україна)</w:t>
      </w:r>
    </w:p>
    <w:p w14:paraId="2065AF6C" w14:textId="4199E5AC" w:rsidR="00511A2C" w:rsidRPr="005E1A21" w:rsidRDefault="00465FD5" w:rsidP="005E1A21">
      <w:pPr>
        <w:spacing w:line="276" w:lineRule="auto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10</w:t>
      </w:r>
      <w:r w:rsidR="00C20E80" w:rsidRPr="005E1A21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C20E80" w:rsidRPr="005E1A21">
        <w:rPr>
          <w:rFonts w:ascii="Times New Roman" w:hAnsi="Times New Roman" w:cs="Times New Roman"/>
          <w:sz w:val="28"/>
          <w:szCs w:val="28"/>
          <w:lang w:val="uk-UA"/>
        </w:rPr>
        <w:tab/>
      </w:r>
      <w:r w:rsidR="00C20E80"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Роман І.,</w:t>
      </w:r>
      <w:r w:rsidR="00C20E80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Лелик І., Тістечок С., Федоренко В., Громико О. </w:t>
      </w:r>
      <w:r w:rsidR="00C20E80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Характеристика штаму актиноміцетів </w:t>
      </w:r>
      <w:r w:rsidR="00C20E80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Umezawaea sp</w:t>
      </w:r>
      <w:r w:rsidR="00C20E80" w:rsidRPr="005E1A21">
        <w:rPr>
          <w:rFonts w:ascii="Times New Roman" w:hAnsi="Times New Roman" w:cs="Times New Roman"/>
          <w:sz w:val="28"/>
          <w:szCs w:val="28"/>
          <w:lang w:val="uk-UA"/>
        </w:rPr>
        <w:t>. Da 62-02</w:t>
      </w:r>
      <w:r w:rsidR="00511A2C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 </w:t>
      </w:r>
      <w:r w:rsidR="00511A2C" w:rsidRPr="005E1A21">
        <w:rPr>
          <w:rFonts w:ascii="Times New Roman" w:hAnsi="Times New Roman" w:cs="Times New Roman"/>
          <w:sz w:val="28"/>
          <w:szCs w:val="28"/>
          <w:lang w:val="uk-UA"/>
        </w:rPr>
        <w:t>(</w:t>
      </w:r>
      <w:r w:rsidR="00511A2C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).</w:t>
      </w:r>
    </w:p>
    <w:p w14:paraId="1B8E7816" w14:textId="310614F6" w:rsidR="00511A2C" w:rsidRPr="005E1A21" w:rsidRDefault="00465FD5" w:rsidP="005E1A21">
      <w:pPr>
        <w:spacing w:line="276" w:lineRule="auto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>11</w:t>
      </w:r>
      <w:r w:rsidR="00511A2C" w:rsidRPr="005E1A21">
        <w:rPr>
          <w:rFonts w:ascii="Times New Roman" w:hAnsi="Times New Roman" w:cs="Times New Roman"/>
          <w:iCs/>
          <w:sz w:val="28"/>
          <w:szCs w:val="28"/>
          <w:lang w:val="uk-UA"/>
        </w:rPr>
        <w:t>.</w:t>
      </w:r>
      <w:r w:rsidR="00511A2C" w:rsidRPr="005E1A21">
        <w:rPr>
          <w:rFonts w:ascii="Times New Roman" w:hAnsi="Times New Roman" w:cs="Times New Roman"/>
          <w:iCs/>
          <w:sz w:val="28"/>
          <w:szCs w:val="28"/>
          <w:lang w:val="uk-UA"/>
        </w:rPr>
        <w:tab/>
      </w:r>
      <w:r w:rsidR="00511A2C" w:rsidRPr="005E1A21">
        <w:rPr>
          <w:rFonts w:ascii="Times New Roman" w:hAnsi="Times New Roman" w:cs="Times New Roman"/>
          <w:b/>
          <w:bCs/>
          <w:spacing w:val="-8"/>
          <w:kern w:val="1"/>
          <w:sz w:val="28"/>
          <w:szCs w:val="28"/>
          <w:u w:val="single"/>
          <w:lang w:val="uk-UA"/>
        </w:rPr>
        <w:t>Степанишин А.</w:t>
      </w:r>
      <w:r w:rsidR="00511A2C" w:rsidRPr="005E1A21">
        <w:rPr>
          <w:rFonts w:ascii="Times New Roman" w:hAnsi="Times New Roman" w:cs="Times New Roman"/>
          <w:b/>
          <w:bCs/>
          <w:spacing w:val="-8"/>
          <w:kern w:val="1"/>
          <w:sz w:val="28"/>
          <w:szCs w:val="28"/>
          <w:lang w:val="uk-UA"/>
        </w:rPr>
        <w:t xml:space="preserve">, Мельник С., Осташ Б., Ющук О. </w:t>
      </w:r>
      <w:r w:rsidR="00511A2C" w:rsidRPr="005E1A21">
        <w:rPr>
          <w:rFonts w:ascii="Times New Roman" w:hAnsi="Times New Roman" w:cs="Times New Roman"/>
          <w:spacing w:val="-6"/>
          <w:kern w:val="1"/>
          <w:sz w:val="28"/>
          <w:szCs w:val="28"/>
          <w:lang w:val="uk-UA"/>
        </w:rPr>
        <w:t xml:space="preserve">Аналіз мовчазного кластера генів біосинтезу криптичного салінамід-подібного антибіотика у продуцента хлоробіоцину </w:t>
      </w:r>
      <w:r w:rsidR="00511A2C" w:rsidRPr="005E1A21">
        <w:rPr>
          <w:rFonts w:ascii="Times New Roman" w:hAnsi="Times New Roman" w:cs="Times New Roman"/>
          <w:i/>
          <w:iCs/>
          <w:spacing w:val="-6"/>
          <w:kern w:val="1"/>
          <w:sz w:val="28"/>
          <w:szCs w:val="28"/>
          <w:lang w:val="uk-UA"/>
        </w:rPr>
        <w:t xml:space="preserve">S. roseochromogenes </w:t>
      </w:r>
      <w:r w:rsidR="00511A2C" w:rsidRPr="005E1A21">
        <w:rPr>
          <w:rFonts w:ascii="Times New Roman" w:hAnsi="Times New Roman" w:cs="Times New Roman"/>
          <w:sz w:val="28"/>
          <w:szCs w:val="28"/>
          <w:lang w:val="uk-UA"/>
        </w:rPr>
        <w:t>(</w:t>
      </w:r>
      <w:r w:rsidR="00511A2C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).</w:t>
      </w:r>
    </w:p>
    <w:p w14:paraId="0050CA03" w14:textId="426C26EE" w:rsidR="00511A2C" w:rsidRPr="005E1A21" w:rsidRDefault="00465FD5" w:rsidP="005E1A21">
      <w:pPr>
        <w:spacing w:line="276" w:lineRule="auto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>12</w:t>
      </w:r>
      <w:r w:rsidR="00511A2C" w:rsidRPr="005E1A21">
        <w:rPr>
          <w:rFonts w:ascii="Times New Roman" w:hAnsi="Times New Roman" w:cs="Times New Roman"/>
          <w:iCs/>
          <w:sz w:val="28"/>
          <w:szCs w:val="28"/>
          <w:lang w:val="uk-UA"/>
        </w:rPr>
        <w:t>.</w:t>
      </w:r>
      <w:r w:rsidR="00511A2C" w:rsidRPr="005E1A21">
        <w:rPr>
          <w:rFonts w:ascii="Times New Roman" w:hAnsi="Times New Roman" w:cs="Times New Roman"/>
          <w:iCs/>
          <w:sz w:val="28"/>
          <w:szCs w:val="28"/>
          <w:lang w:val="uk-UA"/>
        </w:rPr>
        <w:tab/>
      </w:r>
      <w:r w:rsidR="000B6C88"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Сорочинська Х.</w:t>
      </w:r>
      <w:r w:rsidR="000B6C88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Горінь М., Матійців Н</w:t>
      </w:r>
      <w:r w:rsidR="00511A2C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="00511A2C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Роль генів </w:t>
      </w:r>
      <w:r w:rsidR="00511A2C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miR-281-1</w:t>
      </w:r>
      <w:r w:rsidR="00511A2C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та </w:t>
      </w:r>
      <w:r w:rsidR="00511A2C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miR-966</w:t>
      </w:r>
      <w:r w:rsidR="00511A2C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у </w:t>
      </w:r>
      <w:r w:rsidR="00511A2C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Drosophila melanogaster</w:t>
      </w:r>
      <w:r w:rsidR="00511A2C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у формуванні нейродегенерації тканини мозку (</w:t>
      </w:r>
      <w:r w:rsidR="00511A2C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).</w:t>
      </w:r>
    </w:p>
    <w:p w14:paraId="366274B6" w14:textId="6440F821" w:rsidR="00511A2C" w:rsidRPr="005E1A21" w:rsidRDefault="00465FD5" w:rsidP="005E1A21">
      <w:pPr>
        <w:spacing w:line="276" w:lineRule="auto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>13</w:t>
      </w:r>
      <w:r w:rsidR="00511A2C" w:rsidRPr="005E1A21">
        <w:rPr>
          <w:rFonts w:ascii="Times New Roman" w:hAnsi="Times New Roman" w:cs="Times New Roman"/>
          <w:iCs/>
          <w:sz w:val="28"/>
          <w:szCs w:val="28"/>
          <w:lang w:val="uk-UA"/>
        </w:rPr>
        <w:t>.</w:t>
      </w:r>
      <w:r w:rsidR="00511A2C" w:rsidRPr="005E1A21">
        <w:rPr>
          <w:rFonts w:ascii="Times New Roman" w:hAnsi="Times New Roman" w:cs="Times New Roman"/>
          <w:iCs/>
          <w:sz w:val="28"/>
          <w:szCs w:val="28"/>
          <w:lang w:val="uk-UA"/>
        </w:rPr>
        <w:tab/>
      </w:r>
      <w:r w:rsidR="00511A2C"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 xml:space="preserve">Сидорко Я., </w:t>
      </w:r>
      <w:r w:rsidR="00511A2C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Братійчук Д., Ребець Ю., Осташ І. </w:t>
      </w:r>
      <w:r w:rsidR="00511A2C" w:rsidRPr="005E1A21">
        <w:rPr>
          <w:rFonts w:ascii="Times New Roman" w:hAnsi="Times New Roman" w:cs="Times New Roman"/>
          <w:sz w:val="28"/>
          <w:szCs w:val="28"/>
          <w:lang w:val="uk-UA"/>
        </w:rPr>
        <w:t>Сайт-специфічний спрямований мутагенез гена rpsL у штамі Streptomyces albus (</w:t>
      </w:r>
      <w:r w:rsidR="00511A2C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Львівський національний університет імені Івана Франка, Львів, Україна, </w:t>
      </w:r>
      <w:r w:rsidR="009C4DA3"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>2</w:t>
      </w:r>
      <w:r w:rsidR="009C4DA3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Товариство з обмеженою відповідальністю «Експлоджен»</w:t>
      </w:r>
      <w:r w:rsidR="00511A2C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).</w:t>
      </w:r>
    </w:p>
    <w:p w14:paraId="24EAA164" w14:textId="50550ED6" w:rsidR="009C4DA3" w:rsidRPr="005E1A21" w:rsidRDefault="00465FD5" w:rsidP="005E1A21">
      <w:pPr>
        <w:spacing w:line="276" w:lineRule="auto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lastRenderedPageBreak/>
        <w:t>14</w:t>
      </w:r>
      <w:r w:rsidR="009C4DA3" w:rsidRPr="005E1A21">
        <w:rPr>
          <w:rFonts w:ascii="Times New Roman" w:hAnsi="Times New Roman" w:cs="Times New Roman"/>
          <w:iCs/>
          <w:sz w:val="28"/>
          <w:szCs w:val="28"/>
          <w:lang w:val="uk-UA"/>
        </w:rPr>
        <w:t>.</w:t>
      </w:r>
      <w:r w:rsidR="009C4DA3" w:rsidRPr="005E1A21">
        <w:rPr>
          <w:rFonts w:ascii="Times New Roman" w:hAnsi="Times New Roman" w:cs="Times New Roman"/>
          <w:iCs/>
          <w:sz w:val="28"/>
          <w:szCs w:val="28"/>
          <w:lang w:val="uk-UA"/>
        </w:rPr>
        <w:tab/>
      </w:r>
      <w:r w:rsidR="009C4DA3"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Скворцова М</w:t>
      </w:r>
      <w:r w:rsidR="009C4DA3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, Граб П., Осташ І.  </w:t>
      </w:r>
      <w:r w:rsidR="009C4DA3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Аналіз </w:t>
      </w:r>
      <w:r w:rsidR="009C4DA3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in silico</w:t>
      </w:r>
      <w:r w:rsidR="009C4DA3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MFS транспортерів у модельних штамах стрептоміцетів (</w:t>
      </w:r>
      <w:r w:rsidR="009C4DA3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).</w:t>
      </w:r>
    </w:p>
    <w:p w14:paraId="583E37F8" w14:textId="74329148" w:rsidR="009C4DA3" w:rsidRPr="005E1A21" w:rsidRDefault="00465FD5" w:rsidP="005E1A21">
      <w:pPr>
        <w:spacing w:line="276" w:lineRule="auto"/>
        <w:jc w:val="both"/>
        <w:rPr>
          <w:rFonts w:ascii="Times New Roman" w:hAnsi="Times New Roman" w:cs="Times New Roman"/>
          <w:color w:val="231F20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>15</w:t>
      </w:r>
      <w:r w:rsidR="009C4DA3" w:rsidRPr="005E1A21">
        <w:rPr>
          <w:rFonts w:ascii="Times New Roman" w:hAnsi="Times New Roman" w:cs="Times New Roman"/>
          <w:iCs/>
          <w:sz w:val="28"/>
          <w:szCs w:val="28"/>
          <w:lang w:val="uk-UA"/>
        </w:rPr>
        <w:t>.</w:t>
      </w:r>
      <w:r w:rsidR="009C4DA3" w:rsidRPr="005E1A21">
        <w:rPr>
          <w:rFonts w:ascii="Times New Roman" w:hAnsi="Times New Roman" w:cs="Times New Roman"/>
          <w:iCs/>
          <w:sz w:val="28"/>
          <w:szCs w:val="28"/>
          <w:lang w:val="uk-UA"/>
        </w:rPr>
        <w:tab/>
      </w:r>
      <w:r w:rsidR="009C4DA3"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Титенко Н.</w:t>
      </w:r>
      <w:r w:rsidR="009C4DA3" w:rsidRPr="005E1A21">
        <w:rPr>
          <w:rFonts w:ascii="Times New Roman" w:hAnsi="Times New Roman" w:cs="Times New Roman"/>
          <w:b/>
          <w:bCs/>
          <w:sz w:val="28"/>
          <w:szCs w:val="28"/>
          <w:u w:val="single"/>
          <w:vertAlign w:val="superscript"/>
          <w:lang w:val="uk-UA"/>
        </w:rPr>
        <w:t xml:space="preserve"> 1,2</w:t>
      </w:r>
      <w:r w:rsidR="009C4DA3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Вольга Д.</w:t>
      </w:r>
      <w:r w:rsidR="009C4DA3"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,2</w:t>
      </w:r>
      <w:r w:rsidR="009C4DA3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Парій М.</w:t>
      </w:r>
      <w:r w:rsidR="009C4DA3"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2</w:t>
      </w:r>
      <w:r w:rsidR="009C4DA3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Кучук М.</w:t>
      </w:r>
      <w:r w:rsidR="009C4DA3"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</w:t>
      </w:r>
      <w:r w:rsidR="009C4DA3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Симоненко Ю.</w:t>
      </w:r>
      <w:r w:rsidR="009C4DA3"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 xml:space="preserve">1,2 </w:t>
      </w:r>
      <w:r w:rsidR="009C4DA3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Транзієнтна експресія гена бактеріоцина коліцину М в рослинах махорки </w:t>
      </w:r>
      <w:r w:rsidR="009C4DA3" w:rsidRPr="005E1A21">
        <w:rPr>
          <w:rFonts w:ascii="Times New Roman" w:hAnsi="Times New Roman" w:cs="Times New Roman"/>
          <w:i/>
          <w:iCs/>
          <w:color w:val="231F20"/>
          <w:sz w:val="28"/>
          <w:szCs w:val="28"/>
          <w:lang w:val="uk-UA"/>
        </w:rPr>
        <w:t xml:space="preserve">Nicotiana rustica </w:t>
      </w:r>
      <w:r w:rsidR="009C4DA3" w:rsidRPr="005E1A21">
        <w:rPr>
          <w:rFonts w:ascii="Times New Roman" w:hAnsi="Times New Roman" w:cs="Times New Roman"/>
          <w:color w:val="231F20"/>
          <w:sz w:val="28"/>
          <w:szCs w:val="28"/>
          <w:lang w:val="uk-UA"/>
        </w:rPr>
        <w:t>L. з отриманням функціонального рекомбінантного білка (</w:t>
      </w:r>
      <w:r w:rsidR="009C4DA3"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>1</w:t>
      </w:r>
      <w:r w:rsidR="009C4DA3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Інститут клітинної біології та генетичної інженерії НАН України, Київ, Україна, </w:t>
      </w:r>
      <w:r w:rsidR="009C4DA3"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>2</w:t>
      </w:r>
      <w:r w:rsidR="009C4DA3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Всеукраїнський науковий інститут селекції, Київ, Україна</w:t>
      </w:r>
      <w:r w:rsidR="009C4DA3" w:rsidRPr="005E1A21">
        <w:rPr>
          <w:rFonts w:ascii="Times New Roman" w:hAnsi="Times New Roman" w:cs="Times New Roman"/>
          <w:color w:val="231F20"/>
          <w:sz w:val="28"/>
          <w:szCs w:val="28"/>
          <w:lang w:val="uk-UA"/>
        </w:rPr>
        <w:t>).</w:t>
      </w:r>
    </w:p>
    <w:p w14:paraId="7BE4D4DF" w14:textId="3A9894E0" w:rsidR="00B2142D" w:rsidRPr="005E1A21" w:rsidRDefault="00465FD5" w:rsidP="005E1A21">
      <w:pPr>
        <w:spacing w:line="276" w:lineRule="auto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>16</w:t>
      </w:r>
      <w:r w:rsidR="004B2073" w:rsidRPr="005E1A21">
        <w:rPr>
          <w:rFonts w:ascii="Times New Roman" w:hAnsi="Times New Roman" w:cs="Times New Roman"/>
          <w:iCs/>
          <w:sz w:val="28"/>
          <w:szCs w:val="28"/>
          <w:lang w:val="uk-UA"/>
        </w:rPr>
        <w:t>.</w:t>
      </w:r>
      <w:r w:rsidR="004B2073" w:rsidRPr="005E1A21">
        <w:rPr>
          <w:rFonts w:ascii="Times New Roman" w:hAnsi="Times New Roman" w:cs="Times New Roman"/>
          <w:iCs/>
          <w:sz w:val="28"/>
          <w:szCs w:val="28"/>
          <w:lang w:val="uk-UA"/>
        </w:rPr>
        <w:tab/>
      </w:r>
      <w:r w:rsidR="004B2073"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Цедуляк В.-М.</w:t>
      </w:r>
      <w:r w:rsidR="004B2073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, Осташ Б., Осташ І. </w:t>
      </w:r>
      <w:r w:rsidR="004B2073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Мутації стійкості до антибіотиків штамів </w:t>
      </w:r>
      <w:r w:rsidR="004B2073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Streptomyces albus </w:t>
      </w:r>
      <w:r w:rsidR="004B2073" w:rsidRPr="005E1A21">
        <w:rPr>
          <w:rFonts w:ascii="Times New Roman" w:hAnsi="Times New Roman" w:cs="Times New Roman"/>
          <w:sz w:val="28"/>
          <w:szCs w:val="28"/>
          <w:lang w:val="uk-UA"/>
        </w:rPr>
        <w:t>та їх біотехнологічний потенціал (</w:t>
      </w:r>
      <w:r w:rsidR="004B2073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).</w:t>
      </w:r>
    </w:p>
    <w:p w14:paraId="7071A5BF" w14:textId="7270FC50" w:rsidR="00B2142D" w:rsidRPr="005E1A21" w:rsidRDefault="00465FD5" w:rsidP="005E1A21">
      <w:pPr>
        <w:spacing w:line="276" w:lineRule="auto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>17</w:t>
      </w:r>
      <w:r w:rsidR="004B2073" w:rsidRPr="005E1A21">
        <w:rPr>
          <w:rFonts w:ascii="Times New Roman" w:hAnsi="Times New Roman" w:cs="Times New Roman"/>
          <w:iCs/>
          <w:sz w:val="28"/>
          <w:szCs w:val="28"/>
          <w:lang w:val="uk-UA"/>
        </w:rPr>
        <w:t>.</w:t>
      </w:r>
      <w:r w:rsidR="004B2073" w:rsidRPr="005E1A21">
        <w:rPr>
          <w:rFonts w:ascii="Times New Roman" w:hAnsi="Times New Roman" w:cs="Times New Roman"/>
          <w:iCs/>
          <w:sz w:val="28"/>
          <w:szCs w:val="28"/>
          <w:lang w:val="uk-UA"/>
        </w:rPr>
        <w:tab/>
      </w:r>
      <w:r w:rsidR="00B2142D" w:rsidRPr="005E1A21">
        <w:rPr>
          <w:rFonts w:ascii="Times New Roman" w:eastAsia="Calibri" w:hAnsi="Times New Roman" w:cs="Times New Roman"/>
          <w:b/>
          <w:sz w:val="28"/>
          <w:szCs w:val="28"/>
          <w:u w:val="single"/>
          <w:lang w:val="uk-UA"/>
        </w:rPr>
        <w:t>Шакун Д.</w:t>
      </w:r>
      <w:r w:rsidR="00B2142D" w:rsidRPr="005E1A21">
        <w:rPr>
          <w:rFonts w:ascii="Times New Roman" w:eastAsia="Calibri" w:hAnsi="Times New Roman" w:cs="Times New Roman"/>
          <w:b/>
          <w:sz w:val="28"/>
          <w:szCs w:val="28"/>
          <w:lang w:val="uk-UA"/>
        </w:rPr>
        <w:t xml:space="preserve">, </w:t>
      </w:r>
      <w:r w:rsidR="00B2142D" w:rsidRPr="005E1A21">
        <w:rPr>
          <w:rFonts w:ascii="Times New Roman" w:eastAsia="Calibri" w:hAnsi="Times New Roman" w:cs="Times New Roman"/>
          <w:b/>
          <w:bCs/>
          <w:sz w:val="28"/>
          <w:szCs w:val="28"/>
          <w:lang w:val="uk-UA"/>
        </w:rPr>
        <w:t xml:space="preserve">Сирватка В., Федоренко В. </w:t>
      </w:r>
      <w:r w:rsidR="00B2142D" w:rsidRPr="005E1A21">
        <w:rPr>
          <w:rFonts w:ascii="Times New Roman" w:eastAsia="Calibri" w:hAnsi="Times New Roman" w:cs="Times New Roman"/>
          <w:sz w:val="28"/>
          <w:szCs w:val="28"/>
          <w:lang w:val="uk-UA"/>
        </w:rPr>
        <w:t>Активація синтезу біоактивних речовин ґрунтових</w:t>
      </w:r>
      <w:r w:rsidR="00B2142D" w:rsidRPr="005E1A21">
        <w:rPr>
          <w:rFonts w:ascii="Times New Roman" w:eastAsia="Calibri" w:hAnsi="Times New Roman" w:cs="Times New Roman"/>
          <w:caps/>
          <w:sz w:val="28"/>
          <w:szCs w:val="28"/>
          <w:lang w:val="uk-UA"/>
        </w:rPr>
        <w:t xml:space="preserve"> </w:t>
      </w:r>
      <w:r w:rsidR="00B2142D" w:rsidRPr="005E1A21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бактерій сполуками рідкоземельних металів </w:t>
      </w:r>
      <w:r w:rsidR="00B2142D" w:rsidRPr="005E1A21">
        <w:rPr>
          <w:rFonts w:ascii="Times New Roman" w:hAnsi="Times New Roman" w:cs="Times New Roman"/>
          <w:sz w:val="28"/>
          <w:szCs w:val="28"/>
          <w:lang w:val="uk-UA"/>
        </w:rPr>
        <w:t>(</w:t>
      </w:r>
      <w:r w:rsidR="00B2142D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).</w:t>
      </w:r>
    </w:p>
    <w:p w14:paraId="429936EF" w14:textId="7A160659" w:rsidR="004B1C65" w:rsidRPr="005E1A21" w:rsidRDefault="00465FD5" w:rsidP="005E1A21">
      <w:pPr>
        <w:spacing w:line="276" w:lineRule="auto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>18</w:t>
      </w:r>
      <w:r w:rsidR="004B2073" w:rsidRPr="005E1A21">
        <w:rPr>
          <w:rFonts w:ascii="Times New Roman" w:hAnsi="Times New Roman" w:cs="Times New Roman"/>
          <w:iCs/>
          <w:sz w:val="28"/>
          <w:szCs w:val="28"/>
          <w:lang w:val="uk-UA"/>
        </w:rPr>
        <w:t>.</w:t>
      </w:r>
      <w:r w:rsidR="004B2073" w:rsidRPr="005E1A21">
        <w:rPr>
          <w:rFonts w:ascii="Times New Roman" w:hAnsi="Times New Roman" w:cs="Times New Roman"/>
          <w:iCs/>
          <w:sz w:val="28"/>
          <w:szCs w:val="28"/>
          <w:lang w:val="uk-UA"/>
        </w:rPr>
        <w:tab/>
      </w:r>
      <w:r w:rsidR="004B2073"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Юсип І.</w:t>
      </w:r>
      <w:r w:rsidR="004B2073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, Осташ І. </w:t>
      </w:r>
      <w:r w:rsidR="004B2073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Властивості штамів </w:t>
      </w:r>
      <w:r w:rsidR="004B2073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Streptomyces tsukubaensis</w:t>
      </w:r>
      <w:r w:rsidR="004B2073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зі зміненою експресією генів вторинного метаболізму (</w:t>
      </w:r>
      <w:r w:rsidR="004B2073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).</w:t>
      </w:r>
    </w:p>
    <w:p w14:paraId="726F1A6D" w14:textId="2B55C926" w:rsidR="00E25A7D" w:rsidRPr="005E1A21" w:rsidRDefault="00E25A7D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151292E5" w14:textId="59A86773" w:rsidR="00E25A7D" w:rsidRDefault="00E25A7D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2C958171" w14:textId="7E939DA5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0013BBBB" w14:textId="1015A0EB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28CB22C1" w14:textId="1400FCE8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04F319CA" w14:textId="7D311520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5F04560C" w14:textId="4465FA14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1737A470" w14:textId="4CAC27FD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038703CF" w14:textId="6DA9C914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2593FCE7" w14:textId="3959EE7A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4A1E9FE0" w14:textId="13E84140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501BE4CE" w14:textId="59258149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0EDDAE2E" w14:textId="696FDA53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0317842A" w14:textId="3835E2D9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064C8364" w14:textId="405954AA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3E11E695" w14:textId="4FC7C063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3D2C8323" w14:textId="6FAFA224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3FEC2368" w14:textId="61172F03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0E4F686F" w14:textId="7E3E15D1" w:rsidR="004B1C65" w:rsidRPr="005E1A21" w:rsidRDefault="004B1C65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lastRenderedPageBreak/>
        <w:t>СЕКЦІЯ: ЕКОЛОГІЯ</w:t>
      </w:r>
    </w:p>
    <w:p w14:paraId="6D975DD4" w14:textId="77777777" w:rsidR="00456065" w:rsidRPr="005E1A21" w:rsidRDefault="00456065" w:rsidP="005E1A21">
      <w:pPr>
        <w:widowControl w:val="0"/>
        <w:autoSpaceDE w:val="0"/>
        <w:autoSpaceDN w:val="0"/>
        <w:adjustRightInd w:val="0"/>
        <w:spacing w:line="276" w:lineRule="auto"/>
        <w:rPr>
          <w:rFonts w:ascii="Times New Roman" w:eastAsia="MS Mincho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eastAsia="MS Mincho" w:hAnsi="Times New Roman" w:cs="Times New Roman"/>
          <w:b/>
          <w:sz w:val="28"/>
          <w:szCs w:val="28"/>
          <w:lang w:val="uk-UA"/>
        </w:rPr>
        <w:t>20 квітня 2021</w:t>
      </w:r>
    </w:p>
    <w:p w14:paraId="7C685A49" w14:textId="19EF3E17" w:rsidR="004B1C65" w:rsidRPr="005E1A21" w:rsidRDefault="004B1C65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Головуючий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: </w:t>
      </w:r>
      <w:r w:rsidR="000B6C88" w:rsidRPr="005E1A21">
        <w:rPr>
          <w:rFonts w:ascii="Times New Roman" w:hAnsi="Times New Roman" w:cs="Times New Roman"/>
          <w:sz w:val="28"/>
          <w:szCs w:val="28"/>
          <w:lang w:val="uk-UA"/>
        </w:rPr>
        <w:t>доц. Мамчур З., проф. Антоняк Г</w:t>
      </w:r>
      <w:r w:rsidR="00456065" w:rsidRPr="005E1A21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2CE06071" w14:textId="2F55C1F8" w:rsidR="004B1C65" w:rsidRPr="005E1A21" w:rsidRDefault="004B1C65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Модератор: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7041C6" w:rsidRPr="005E1A21">
        <w:rPr>
          <w:rFonts w:ascii="Times New Roman" w:hAnsi="Times New Roman" w:cs="Times New Roman"/>
          <w:sz w:val="28"/>
          <w:szCs w:val="28"/>
          <w:lang w:val="uk-UA"/>
        </w:rPr>
        <w:t>Притула С.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2CE2E62F" w14:textId="33BACDC3" w:rsidR="004B1C65" w:rsidRPr="005E1A21" w:rsidRDefault="004B1C65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SECTION: ECOLOGY</w:t>
      </w:r>
    </w:p>
    <w:p w14:paraId="3C680408" w14:textId="50D59795" w:rsidR="004B1C65" w:rsidRPr="005E1A21" w:rsidRDefault="00456065" w:rsidP="005E1A21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April 20, 2021</w:t>
      </w:r>
    </w:p>
    <w:p w14:paraId="4F12D43D" w14:textId="1828111E" w:rsidR="004B1C65" w:rsidRPr="005E1A21" w:rsidRDefault="004B1C65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Head: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7041C6" w:rsidRPr="005E1A21">
        <w:rPr>
          <w:rFonts w:ascii="Times New Roman" w:hAnsi="Times New Roman" w:cs="Times New Roman"/>
          <w:sz w:val="28"/>
          <w:szCs w:val="28"/>
          <w:lang w:val="uk-UA"/>
        </w:rPr>
        <w:t>assoc. prof. Mamchur Z.</w:t>
      </w:r>
      <w:r w:rsidR="000B6C88" w:rsidRPr="005E1A21">
        <w:rPr>
          <w:rFonts w:ascii="Times New Roman" w:hAnsi="Times New Roman" w:cs="Times New Roman"/>
          <w:sz w:val="28"/>
          <w:szCs w:val="28"/>
          <w:lang w:val="uk-UA"/>
        </w:rPr>
        <w:t>,</w:t>
      </w:r>
      <w:r w:rsidR="007041C6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prof. Antonjak H.</w:t>
      </w:r>
    </w:p>
    <w:p w14:paraId="2A310B15" w14:textId="556ECF3A" w:rsidR="004B1C65" w:rsidRPr="005E1A21" w:rsidRDefault="004B1C65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Moderator: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7041C6" w:rsidRPr="005E1A21">
        <w:rPr>
          <w:rFonts w:ascii="Times New Roman" w:hAnsi="Times New Roman" w:cs="Times New Roman"/>
          <w:sz w:val="28"/>
          <w:szCs w:val="28"/>
          <w:lang w:val="uk-UA"/>
        </w:rPr>
        <w:t>Prytula S.</w:t>
      </w:r>
    </w:p>
    <w:p w14:paraId="4D3A1EFD" w14:textId="77777777" w:rsidR="004B1C65" w:rsidRPr="005E1A21" w:rsidRDefault="004B1C65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</w:p>
    <w:p w14:paraId="49C3B583" w14:textId="2DFE3FF6" w:rsidR="004B1C65" w:rsidRPr="005E1A21" w:rsidRDefault="004B1C65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Початок роботи секції: </w:t>
      </w:r>
      <w:r w:rsidR="007041C6" w:rsidRPr="005E1A21">
        <w:rPr>
          <w:rFonts w:ascii="Times New Roman" w:hAnsi="Times New Roman" w:cs="Times New Roman"/>
          <w:sz w:val="28"/>
          <w:szCs w:val="28"/>
          <w:lang w:val="uk-UA"/>
        </w:rPr>
        <w:t>10:00</w:t>
      </w:r>
    </w:p>
    <w:p w14:paraId="7417481D" w14:textId="77777777" w:rsidR="004B1C65" w:rsidRPr="005E1A21" w:rsidRDefault="004B1C65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Посилання на трансляцію:</w:t>
      </w:r>
    </w:p>
    <w:p w14:paraId="4225E908" w14:textId="62BD720D" w:rsidR="009D385A" w:rsidRPr="005E1A21" w:rsidRDefault="00900BDD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hyperlink r:id="rId19" w:history="1">
        <w:r w:rsidR="009D385A" w:rsidRPr="005E1A21">
          <w:rPr>
            <w:rStyle w:val="ac"/>
            <w:rFonts w:ascii="Times New Roman" w:hAnsi="Times New Roman" w:cs="Times New Roman"/>
            <w:sz w:val="28"/>
            <w:szCs w:val="28"/>
            <w:lang w:val="uk-UA"/>
          </w:rPr>
          <w:t>https://zoom.us/j/3301516627?pwd=d0licG9tR25PckpZNlNYL1pqWTRMdz09</w:t>
        </w:r>
      </w:hyperlink>
    </w:p>
    <w:p w14:paraId="45E67FD0" w14:textId="110A2A16" w:rsidR="009D385A" w:rsidRPr="005E1A21" w:rsidRDefault="009D385A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Meeting ID: 330 151 6627</w:t>
      </w:r>
    </w:p>
    <w:p w14:paraId="0E6FCC69" w14:textId="36CC3908" w:rsidR="009D385A" w:rsidRPr="005E1A21" w:rsidRDefault="009D385A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Passcode: A7smvD</w:t>
      </w:r>
    </w:p>
    <w:p w14:paraId="3B07F91F" w14:textId="77777777" w:rsidR="004B1C65" w:rsidRPr="005E1A21" w:rsidRDefault="004B1C65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0ADD4AC4" w14:textId="3BECF7D9" w:rsidR="004B1C65" w:rsidRPr="005E1A21" w:rsidRDefault="004B1C65" w:rsidP="005E1A21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УСНІ ДОПОВІДІ / ORAL REPORTS</w:t>
      </w:r>
    </w:p>
    <w:p w14:paraId="6F9997A7" w14:textId="77777777" w:rsidR="004B1C65" w:rsidRPr="005E1A21" w:rsidRDefault="004B1C65" w:rsidP="005E1A21">
      <w:pPr>
        <w:spacing w:line="276" w:lineRule="auto"/>
        <w:jc w:val="both"/>
        <w:rPr>
          <w:rFonts w:ascii="Times New Roman" w:hAnsi="Times New Roman" w:cs="Times New Roman"/>
          <w:iCs/>
          <w:sz w:val="28"/>
          <w:szCs w:val="28"/>
          <w:lang w:val="uk-UA"/>
        </w:rPr>
      </w:pPr>
    </w:p>
    <w:p w14:paraId="57B72585" w14:textId="4F9EF0F2" w:rsidR="005959E8" w:rsidRPr="005E1A21" w:rsidRDefault="004B1C65" w:rsidP="005E1A21">
      <w:pPr>
        <w:spacing w:line="276" w:lineRule="auto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>1.</w:t>
      </w: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ab/>
      </w:r>
      <w:r w:rsidR="000B6C88"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Кремпа К.</w:t>
      </w:r>
      <w:r w:rsidR="0011469F"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,</w:t>
      </w:r>
      <w:r w:rsidR="000B6C88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Жуленко В.</w:t>
      </w:r>
      <w:r w:rsidR="0011469F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</w:t>
      </w:r>
      <w:r w:rsidR="005959E8" w:rsidRPr="005E1A21">
        <w:rPr>
          <w:rFonts w:ascii="Times New Roman" w:hAnsi="Times New Roman" w:cs="Times New Roman"/>
          <w:sz w:val="28"/>
          <w:szCs w:val="28"/>
          <w:lang w:val="uk-UA"/>
        </w:rPr>
        <w:t>Вплив спекуляцій змі на громадську обізнаність стосовно співіснування з рептиліями (</w:t>
      </w:r>
      <w:r w:rsidR="005959E8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).</w:t>
      </w:r>
    </w:p>
    <w:p w14:paraId="25E07D71" w14:textId="77777777" w:rsidR="005959E8" w:rsidRPr="005E1A21" w:rsidRDefault="005959E8" w:rsidP="005E1A21">
      <w:pPr>
        <w:spacing w:line="276" w:lineRule="auto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>2.</w:t>
      </w: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ab/>
      </w: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Лесів М.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, Антоняк Г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Вміст хлорофілу в листках водяних рослин на території нафтовидобувних районів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).</w:t>
      </w:r>
    </w:p>
    <w:p w14:paraId="4A096DAD" w14:textId="1507AECA" w:rsidR="005959E8" w:rsidRPr="005E1A21" w:rsidRDefault="005959E8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>3.</w:t>
      </w: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ab/>
      </w:r>
      <w:r w:rsidRPr="005E1A21">
        <w:rPr>
          <w:rFonts w:ascii="Times New Roman" w:hAnsi="Times New Roman" w:cs="Times New Roman"/>
          <w:b/>
          <w:sz w:val="28"/>
          <w:szCs w:val="28"/>
          <w:u w:val="single"/>
          <w:lang w:val="uk-UA"/>
        </w:rPr>
        <w:t>Мєдвєдєва І</w:t>
      </w: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., Козловський М.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Основні відмінності та спільні риси формування фітонематодних комплексів у підстилці первинної та вторинних екосистемах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Інститут екології Карпат НАН України, Львів, Україна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04B0DACD" w14:textId="7177A050" w:rsidR="005959E8" w:rsidRPr="005E1A21" w:rsidRDefault="005959E8" w:rsidP="005E1A21">
      <w:pPr>
        <w:spacing w:line="276" w:lineRule="auto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4.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Мицак</w:t>
      </w:r>
      <w:r w:rsidR="007041C6"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 xml:space="preserve"> О.</w:t>
      </w: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,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Капрусь </w:t>
      </w:r>
      <w:r w:rsidR="007041C6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І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Екологічне значення високоінвазивних видів риб у формуванні структури іхтіоценозів </w:t>
      </w:r>
      <w:r w:rsidR="00C82A6E" w:rsidRPr="005E1A21">
        <w:rPr>
          <w:rFonts w:ascii="Times New Roman" w:hAnsi="Times New Roman" w:cs="Times New Roman"/>
          <w:sz w:val="28"/>
          <w:szCs w:val="28"/>
          <w:lang w:val="uk-UA"/>
        </w:rPr>
        <w:t>З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ахідного </w:t>
      </w:r>
      <w:r w:rsidR="00C82A6E" w:rsidRPr="005E1A21">
        <w:rPr>
          <w:rFonts w:ascii="Times New Roman" w:hAnsi="Times New Roman" w:cs="Times New Roman"/>
          <w:sz w:val="28"/>
          <w:szCs w:val="28"/>
          <w:lang w:val="uk-UA"/>
        </w:rPr>
        <w:t>П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олісся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).</w:t>
      </w:r>
    </w:p>
    <w:p w14:paraId="6B213A52" w14:textId="5A4398B9" w:rsidR="005959E8" w:rsidRPr="005E1A21" w:rsidRDefault="005959E8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>5.</w:t>
      </w: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ab/>
      </w:r>
      <w:r w:rsidR="000B6C88"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 xml:space="preserve">Ніколенко </w:t>
      </w: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Ю.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Екологічна оцінка стану Запорізького водосховища за гідрохімічними та гідробіологічними показниками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Дніпровський національний університет імені Олеся Гончара, Дніпро, Україна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519685A0" w14:textId="77777777" w:rsidR="00C82A6E" w:rsidRPr="005E1A21" w:rsidRDefault="005959E8" w:rsidP="005E1A21">
      <w:pPr>
        <w:spacing w:line="276" w:lineRule="auto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6.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ab/>
      </w:r>
      <w:r w:rsidR="00C82A6E"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Поліщук О.</w:t>
      </w:r>
      <w:r w:rsidR="00C82A6E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, Антоняк Г. </w:t>
      </w:r>
      <w:r w:rsidR="00C82A6E" w:rsidRPr="005E1A21">
        <w:rPr>
          <w:rFonts w:ascii="Times New Roman" w:hAnsi="Times New Roman" w:cs="Times New Roman"/>
          <w:sz w:val="28"/>
          <w:szCs w:val="28"/>
          <w:lang w:val="uk-UA"/>
        </w:rPr>
        <w:t>Вміст хлорофілу у деяких видах рослин, зібраних у районі Старосамбірського нафтового родовища (</w:t>
      </w:r>
      <w:r w:rsidR="00C82A6E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).</w:t>
      </w:r>
    </w:p>
    <w:p w14:paraId="0BE5F180" w14:textId="177E0E26" w:rsidR="00EA3723" w:rsidRPr="005E1A21" w:rsidRDefault="00C82A6E" w:rsidP="005E1A21">
      <w:pPr>
        <w:spacing w:line="276" w:lineRule="auto"/>
        <w:jc w:val="both"/>
        <w:rPr>
          <w:rFonts w:ascii="Times New Roman" w:hAnsi="Times New Roman" w:cs="Times New Roman"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lastRenderedPageBreak/>
        <w:t>7.</w:t>
      </w: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ab/>
      </w: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Притула</w:t>
      </w:r>
      <w:r w:rsidR="007041C6"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 xml:space="preserve"> С.</w:t>
      </w: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 xml:space="preserve">, 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Мамчур</w:t>
      </w:r>
      <w:r w:rsidR="007041C6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З.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, Драч </w:t>
      </w:r>
      <w:r w:rsidR="007041C6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Ю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Поширення сфагнових мохів у зовнішніх (скибових) Ґорґанах (Українські Карпати)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).</w:t>
      </w:r>
    </w:p>
    <w:p w14:paraId="75CD1438" w14:textId="77777777" w:rsidR="00EA3723" w:rsidRPr="005E1A21" w:rsidRDefault="00C82A6E" w:rsidP="005E1A21">
      <w:pPr>
        <w:spacing w:line="276" w:lineRule="auto"/>
        <w:jc w:val="both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>8.</w:t>
      </w: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ab/>
      </w:r>
      <w:r w:rsidRPr="005E1A21">
        <w:rPr>
          <w:rFonts w:ascii="Times New Roman" w:hAnsi="Times New Roman" w:cs="Times New Roman"/>
          <w:b/>
          <w:color w:val="000000"/>
          <w:kern w:val="3"/>
          <w:sz w:val="28"/>
          <w:szCs w:val="28"/>
          <w:u w:val="single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color w:val="000000"/>
          <w:kern w:val="3"/>
          <w:sz w:val="28"/>
          <w:szCs w:val="28"/>
          <w:u w:val="single"/>
          <w:lang w:val="uk-UA"/>
        </w:rPr>
        <w:t>Семенюк Т</w:t>
      </w:r>
      <w:r w:rsidRPr="005E1A21">
        <w:rPr>
          <w:rFonts w:ascii="Times New Roman" w:hAnsi="Times New Roman" w:cs="Times New Roman"/>
          <w:b/>
          <w:i/>
          <w:color w:val="000000"/>
          <w:kern w:val="3"/>
          <w:sz w:val="28"/>
          <w:szCs w:val="28"/>
          <w:u w:val="single"/>
          <w:lang w:val="uk-UA"/>
        </w:rPr>
        <w:t>.</w:t>
      </w:r>
      <w:r w:rsidRPr="005E1A21">
        <w:rPr>
          <w:rFonts w:ascii="Times New Roman" w:hAnsi="Times New Roman" w:cs="Times New Roman"/>
          <w:b/>
          <w:color w:val="000000"/>
          <w:kern w:val="3"/>
          <w:sz w:val="28"/>
          <w:szCs w:val="28"/>
          <w:lang w:val="uk-UA"/>
        </w:rPr>
        <w:t xml:space="preserve">, </w:t>
      </w:r>
      <w:r w:rsidRPr="005E1A21">
        <w:rPr>
          <w:rFonts w:ascii="Times New Roman" w:hAnsi="Times New Roman" w:cs="Times New Roman"/>
          <w:b/>
          <w:color w:val="000000"/>
          <w:kern w:val="3"/>
          <w:sz w:val="28"/>
          <w:szCs w:val="28"/>
          <w:vertAlign w:val="superscript"/>
          <w:lang w:val="uk-UA"/>
        </w:rPr>
        <w:t>2</w:t>
      </w:r>
      <w:r w:rsidRPr="005E1A21">
        <w:rPr>
          <w:rFonts w:ascii="Times New Roman" w:hAnsi="Times New Roman" w:cs="Times New Roman"/>
          <w:b/>
          <w:color w:val="000000"/>
          <w:kern w:val="3"/>
          <w:sz w:val="28"/>
          <w:szCs w:val="28"/>
          <w:lang w:val="uk-UA"/>
        </w:rPr>
        <w:t xml:space="preserve">Лупак О., </w:t>
      </w:r>
      <w:r w:rsidRPr="005E1A21">
        <w:rPr>
          <w:rFonts w:ascii="Times New Roman" w:hAnsi="Times New Roman" w:cs="Times New Roman"/>
          <w:b/>
          <w:caps/>
          <w:color w:val="000000"/>
          <w:kern w:val="3"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color w:val="000000"/>
          <w:kern w:val="3"/>
          <w:sz w:val="28"/>
          <w:szCs w:val="28"/>
          <w:lang w:val="uk-UA"/>
        </w:rPr>
        <w:t xml:space="preserve">Поліщук О., </w:t>
      </w:r>
      <w:r w:rsidRPr="005E1A21">
        <w:rPr>
          <w:rFonts w:ascii="Times New Roman" w:hAnsi="Times New Roman" w:cs="Times New Roman"/>
          <w:b/>
          <w:color w:val="000000"/>
          <w:kern w:val="3"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bCs/>
          <w:color w:val="000000"/>
          <w:kern w:val="3"/>
          <w:sz w:val="28"/>
          <w:szCs w:val="28"/>
          <w:lang w:val="uk-UA"/>
        </w:rPr>
        <w:t xml:space="preserve">Антоняк Г. </w:t>
      </w:r>
      <w:r w:rsidRPr="005E1A21">
        <w:rPr>
          <w:rFonts w:ascii="Times New Roman" w:hAnsi="Times New Roman" w:cs="Times New Roman"/>
          <w:caps/>
          <w:color w:val="000000"/>
          <w:kern w:val="3"/>
          <w:sz w:val="28"/>
          <w:szCs w:val="28"/>
          <w:lang w:val="uk-UA"/>
        </w:rPr>
        <w:t>М</w:t>
      </w:r>
      <w:r w:rsidRPr="005E1A21">
        <w:rPr>
          <w:rFonts w:ascii="Times New Roman" w:hAnsi="Times New Roman" w:cs="Times New Roman"/>
          <w:color w:val="000000"/>
          <w:kern w:val="3"/>
          <w:sz w:val="28"/>
          <w:szCs w:val="28"/>
          <w:lang w:val="uk-UA"/>
        </w:rPr>
        <w:t>орфометричні</w:t>
      </w:r>
      <w:r w:rsidRPr="005E1A21">
        <w:rPr>
          <w:rFonts w:ascii="Times New Roman" w:hAnsi="Times New Roman" w:cs="Times New Roman"/>
          <w:caps/>
          <w:color w:val="000000"/>
          <w:kern w:val="3"/>
          <w:sz w:val="28"/>
          <w:szCs w:val="28"/>
          <w:lang w:val="uk-UA"/>
        </w:rPr>
        <w:t xml:space="preserve"> </w:t>
      </w:r>
      <w:r w:rsidRPr="005E1A21">
        <w:rPr>
          <w:rFonts w:ascii="Times New Roman" w:hAnsi="Times New Roman" w:cs="Times New Roman"/>
          <w:color w:val="000000"/>
          <w:kern w:val="3"/>
          <w:sz w:val="28"/>
          <w:szCs w:val="28"/>
          <w:lang w:val="uk-UA"/>
        </w:rPr>
        <w:t xml:space="preserve">показники рослин ромашки лікарської </w:t>
      </w:r>
      <w:r w:rsidRPr="005E1A21">
        <w:rPr>
          <w:rFonts w:ascii="Times New Roman" w:hAnsi="Times New Roman" w:cs="Times New Roman"/>
          <w:caps/>
          <w:color w:val="000000"/>
          <w:kern w:val="3"/>
          <w:sz w:val="28"/>
          <w:szCs w:val="28"/>
          <w:lang w:val="uk-UA"/>
        </w:rPr>
        <w:t>(</w:t>
      </w:r>
      <w:r w:rsidRPr="005E1A21">
        <w:rPr>
          <w:rFonts w:ascii="Times New Roman" w:hAnsi="Times New Roman" w:cs="Times New Roman"/>
          <w:i/>
          <w:caps/>
          <w:color w:val="000000"/>
          <w:kern w:val="3"/>
          <w:sz w:val="28"/>
          <w:szCs w:val="28"/>
          <w:lang w:val="uk-UA"/>
        </w:rPr>
        <w:t>M</w:t>
      </w:r>
      <w:r w:rsidRPr="005E1A21">
        <w:rPr>
          <w:rFonts w:ascii="Times New Roman" w:hAnsi="Times New Roman" w:cs="Times New Roman"/>
          <w:i/>
          <w:color w:val="000000"/>
          <w:kern w:val="3"/>
          <w:sz w:val="28"/>
          <w:szCs w:val="28"/>
          <w:lang w:val="uk-UA"/>
        </w:rPr>
        <w:t>atricaria</w:t>
      </w:r>
      <w:r w:rsidRPr="005E1A21">
        <w:rPr>
          <w:rFonts w:ascii="Times New Roman" w:hAnsi="Times New Roman" w:cs="Times New Roman"/>
          <w:i/>
          <w:caps/>
          <w:color w:val="000000"/>
          <w:kern w:val="3"/>
          <w:sz w:val="28"/>
          <w:szCs w:val="28"/>
          <w:lang w:val="uk-UA"/>
        </w:rPr>
        <w:t xml:space="preserve"> </w:t>
      </w:r>
      <w:r w:rsidRPr="005E1A21">
        <w:rPr>
          <w:rFonts w:ascii="Times New Roman" w:hAnsi="Times New Roman" w:cs="Times New Roman"/>
          <w:i/>
          <w:color w:val="000000"/>
          <w:kern w:val="3"/>
          <w:sz w:val="28"/>
          <w:szCs w:val="28"/>
          <w:lang w:val="uk-UA"/>
        </w:rPr>
        <w:t>chamomilla</w:t>
      </w:r>
      <w:r w:rsidRPr="005E1A21">
        <w:rPr>
          <w:rFonts w:ascii="Times New Roman" w:hAnsi="Times New Roman" w:cs="Times New Roman"/>
          <w:caps/>
          <w:color w:val="000000"/>
          <w:kern w:val="3"/>
          <w:sz w:val="28"/>
          <w:szCs w:val="28"/>
          <w:lang w:val="uk-UA"/>
        </w:rPr>
        <w:t xml:space="preserve"> L.) </w:t>
      </w:r>
      <w:r w:rsidR="00EA3723" w:rsidRPr="005E1A21">
        <w:rPr>
          <w:rFonts w:ascii="Times New Roman" w:hAnsi="Times New Roman" w:cs="Times New Roman"/>
          <w:color w:val="000000"/>
          <w:kern w:val="3"/>
          <w:sz w:val="28"/>
          <w:szCs w:val="28"/>
          <w:lang w:val="uk-UA"/>
        </w:rPr>
        <w:t>за умов росту в різних районах Львівської області (</w:t>
      </w:r>
      <w:r w:rsidR="00EA3723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Львівський національний університет імені Івана Франка, Львів, Україна, </w:t>
      </w:r>
      <w:r w:rsidR="00EA3723" w:rsidRPr="005E1A21">
        <w:rPr>
          <w:rFonts w:ascii="Times New Roman" w:hAnsi="Times New Roman" w:cs="Times New Roman"/>
          <w:b/>
          <w:color w:val="000000"/>
          <w:kern w:val="3"/>
          <w:sz w:val="28"/>
          <w:szCs w:val="28"/>
          <w:vertAlign w:val="superscript"/>
          <w:lang w:val="uk-UA"/>
        </w:rPr>
        <w:t>2</w:t>
      </w:r>
      <w:r w:rsidR="00EA3723" w:rsidRPr="005E1A21">
        <w:rPr>
          <w:rFonts w:ascii="Times New Roman" w:hAnsi="Times New Roman" w:cs="Times New Roman"/>
          <w:i/>
          <w:sz w:val="28"/>
          <w:szCs w:val="28"/>
          <w:lang w:val="uk-UA"/>
        </w:rPr>
        <w:t>Дрогобицький державний педагогічний університет імені Івана Франка, Дрогобич, Україна).</w:t>
      </w:r>
    </w:p>
    <w:p w14:paraId="53DE6559" w14:textId="38FC5C59" w:rsidR="00EA3723" w:rsidRPr="005E1A21" w:rsidRDefault="00EA3723" w:rsidP="005E1A21">
      <w:pPr>
        <w:spacing w:line="276" w:lineRule="auto"/>
        <w:jc w:val="both"/>
        <w:rPr>
          <w:rFonts w:ascii="Times New Roman" w:hAnsi="Times New Roman" w:cs="Times New Roman"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9.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5E1A21">
        <w:rPr>
          <w:rFonts w:ascii="Times New Roman" w:hAnsi="Times New Roman" w:cs="Times New Roman"/>
          <w:b/>
          <w:sz w:val="28"/>
          <w:szCs w:val="28"/>
          <w:u w:val="single"/>
          <w:lang w:val="uk-UA"/>
        </w:rPr>
        <w:t>Телішевська</w:t>
      </w:r>
      <w:r w:rsidR="000B6C88" w:rsidRPr="005E1A21">
        <w:rPr>
          <w:rFonts w:ascii="Times New Roman" w:hAnsi="Times New Roman" w:cs="Times New Roman"/>
          <w:b/>
          <w:sz w:val="28"/>
          <w:szCs w:val="28"/>
          <w:u w:val="single"/>
          <w:lang w:val="uk-UA"/>
        </w:rPr>
        <w:t xml:space="preserve"> Н.</w:t>
      </w:r>
      <w:r w:rsidRPr="005E1A21">
        <w:rPr>
          <w:rFonts w:ascii="Times New Roman" w:hAnsi="Times New Roman" w:cs="Times New Roman"/>
          <w:b/>
          <w:sz w:val="28"/>
          <w:szCs w:val="28"/>
          <w:u w:val="single"/>
          <w:lang w:val="uk-UA"/>
        </w:rPr>
        <w:t>,</w:t>
      </w: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 xml:space="preserve"> Драч</w:t>
      </w:r>
      <w:r w:rsidR="000B6C88" w:rsidRPr="005E1A21">
        <w:rPr>
          <w:rFonts w:ascii="Times New Roman" w:hAnsi="Times New Roman" w:cs="Times New Roman"/>
          <w:b/>
          <w:sz w:val="28"/>
          <w:szCs w:val="28"/>
          <w:lang w:val="uk-UA"/>
        </w:rPr>
        <w:t xml:space="preserve"> Ю.</w:t>
      </w: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 xml:space="preserve">, Мамчур </w:t>
      </w:r>
      <w:r w:rsidR="000B6C88" w:rsidRPr="005E1A21">
        <w:rPr>
          <w:rFonts w:ascii="Times New Roman" w:hAnsi="Times New Roman" w:cs="Times New Roman"/>
          <w:b/>
          <w:sz w:val="28"/>
          <w:szCs w:val="28"/>
          <w:lang w:val="uk-UA"/>
        </w:rPr>
        <w:t xml:space="preserve">З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Мохоподібні у парках Львова в умовах різного рекреаційного навантаження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).</w:t>
      </w:r>
    </w:p>
    <w:p w14:paraId="0A64934A" w14:textId="77777777" w:rsidR="00EA3723" w:rsidRPr="005E1A21" w:rsidRDefault="00EA3723" w:rsidP="005E1A21">
      <w:pPr>
        <w:spacing w:line="276" w:lineRule="auto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10.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Штик О.</w:t>
      </w: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 xml:space="preserve">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Мишоподібні гризуни роду 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Sylvaemus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у прирічкових біотопах НПП «Дністровський каньйон»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).</w:t>
      </w:r>
    </w:p>
    <w:p w14:paraId="7D8232FC" w14:textId="32E6E0F4" w:rsidR="000A213A" w:rsidRPr="005E1A21" w:rsidRDefault="000A213A" w:rsidP="005E1A21">
      <w:pPr>
        <w:spacing w:line="276" w:lineRule="auto"/>
        <w:jc w:val="both"/>
        <w:rPr>
          <w:rFonts w:ascii="Times New Roman" w:hAnsi="Times New Roman" w:cs="Times New Roman"/>
          <w:iCs/>
          <w:sz w:val="28"/>
          <w:szCs w:val="28"/>
          <w:lang w:val="uk-UA"/>
        </w:rPr>
      </w:pPr>
    </w:p>
    <w:p w14:paraId="5E50BCFE" w14:textId="131D10D7" w:rsidR="00E25A7D" w:rsidRDefault="00E25A7D" w:rsidP="005E1A21">
      <w:pPr>
        <w:spacing w:line="276" w:lineRule="auto"/>
        <w:jc w:val="both"/>
        <w:rPr>
          <w:rFonts w:ascii="Times New Roman" w:hAnsi="Times New Roman" w:cs="Times New Roman"/>
          <w:iCs/>
          <w:sz w:val="28"/>
          <w:szCs w:val="28"/>
          <w:lang w:val="uk-UA"/>
        </w:rPr>
      </w:pPr>
    </w:p>
    <w:p w14:paraId="5D1BBFC7" w14:textId="0C990D90" w:rsidR="005E1A21" w:rsidRDefault="005E1A21" w:rsidP="005E1A21">
      <w:pPr>
        <w:spacing w:line="276" w:lineRule="auto"/>
        <w:jc w:val="both"/>
        <w:rPr>
          <w:rFonts w:ascii="Times New Roman" w:hAnsi="Times New Roman" w:cs="Times New Roman"/>
          <w:iCs/>
          <w:sz w:val="28"/>
          <w:szCs w:val="28"/>
          <w:lang w:val="uk-UA"/>
        </w:rPr>
      </w:pPr>
    </w:p>
    <w:p w14:paraId="66A9FFBD" w14:textId="22C4D8DE" w:rsidR="005E1A21" w:rsidRDefault="005E1A21" w:rsidP="005E1A21">
      <w:pPr>
        <w:spacing w:line="276" w:lineRule="auto"/>
        <w:jc w:val="both"/>
        <w:rPr>
          <w:rFonts w:ascii="Times New Roman" w:hAnsi="Times New Roman" w:cs="Times New Roman"/>
          <w:iCs/>
          <w:sz w:val="28"/>
          <w:szCs w:val="28"/>
          <w:lang w:val="uk-UA"/>
        </w:rPr>
      </w:pPr>
    </w:p>
    <w:p w14:paraId="74C08301" w14:textId="186EACB6" w:rsidR="005E1A21" w:rsidRDefault="005E1A21" w:rsidP="005E1A21">
      <w:pPr>
        <w:spacing w:line="276" w:lineRule="auto"/>
        <w:jc w:val="both"/>
        <w:rPr>
          <w:rFonts w:ascii="Times New Roman" w:hAnsi="Times New Roman" w:cs="Times New Roman"/>
          <w:iCs/>
          <w:sz w:val="28"/>
          <w:szCs w:val="28"/>
          <w:lang w:val="uk-UA"/>
        </w:rPr>
      </w:pPr>
    </w:p>
    <w:p w14:paraId="68E47298" w14:textId="1F0D1F11" w:rsidR="005E1A21" w:rsidRDefault="005E1A21" w:rsidP="005E1A21">
      <w:pPr>
        <w:spacing w:line="276" w:lineRule="auto"/>
        <w:jc w:val="both"/>
        <w:rPr>
          <w:rFonts w:ascii="Times New Roman" w:hAnsi="Times New Roman" w:cs="Times New Roman"/>
          <w:iCs/>
          <w:sz w:val="28"/>
          <w:szCs w:val="28"/>
          <w:lang w:val="uk-UA"/>
        </w:rPr>
      </w:pPr>
    </w:p>
    <w:p w14:paraId="556D8D97" w14:textId="66DDBF75" w:rsidR="005E1A21" w:rsidRDefault="005E1A21" w:rsidP="005E1A21">
      <w:pPr>
        <w:spacing w:line="276" w:lineRule="auto"/>
        <w:jc w:val="both"/>
        <w:rPr>
          <w:rFonts w:ascii="Times New Roman" w:hAnsi="Times New Roman" w:cs="Times New Roman"/>
          <w:iCs/>
          <w:sz w:val="28"/>
          <w:szCs w:val="28"/>
          <w:lang w:val="uk-UA"/>
        </w:rPr>
      </w:pPr>
    </w:p>
    <w:p w14:paraId="6406D108" w14:textId="748DFE76" w:rsidR="005E1A21" w:rsidRDefault="005E1A21" w:rsidP="005E1A21">
      <w:pPr>
        <w:spacing w:line="276" w:lineRule="auto"/>
        <w:jc w:val="both"/>
        <w:rPr>
          <w:rFonts w:ascii="Times New Roman" w:hAnsi="Times New Roman" w:cs="Times New Roman"/>
          <w:iCs/>
          <w:sz w:val="28"/>
          <w:szCs w:val="28"/>
          <w:lang w:val="uk-UA"/>
        </w:rPr>
      </w:pPr>
    </w:p>
    <w:p w14:paraId="0667FDEA" w14:textId="5E84B606" w:rsidR="005E1A21" w:rsidRDefault="005E1A21" w:rsidP="005E1A21">
      <w:pPr>
        <w:spacing w:line="276" w:lineRule="auto"/>
        <w:jc w:val="both"/>
        <w:rPr>
          <w:rFonts w:ascii="Times New Roman" w:hAnsi="Times New Roman" w:cs="Times New Roman"/>
          <w:iCs/>
          <w:sz w:val="28"/>
          <w:szCs w:val="28"/>
          <w:lang w:val="uk-UA"/>
        </w:rPr>
      </w:pPr>
    </w:p>
    <w:p w14:paraId="2447F0FA" w14:textId="76F476C4" w:rsidR="005E1A21" w:rsidRDefault="005E1A21" w:rsidP="005E1A21">
      <w:pPr>
        <w:spacing w:line="276" w:lineRule="auto"/>
        <w:jc w:val="both"/>
        <w:rPr>
          <w:rFonts w:ascii="Times New Roman" w:hAnsi="Times New Roman" w:cs="Times New Roman"/>
          <w:iCs/>
          <w:sz w:val="28"/>
          <w:szCs w:val="28"/>
          <w:lang w:val="uk-UA"/>
        </w:rPr>
      </w:pPr>
    </w:p>
    <w:p w14:paraId="1B7D3624" w14:textId="2D92BD26" w:rsidR="005E1A21" w:rsidRDefault="005E1A21" w:rsidP="005E1A21">
      <w:pPr>
        <w:spacing w:line="276" w:lineRule="auto"/>
        <w:jc w:val="both"/>
        <w:rPr>
          <w:rFonts w:ascii="Times New Roman" w:hAnsi="Times New Roman" w:cs="Times New Roman"/>
          <w:iCs/>
          <w:sz w:val="28"/>
          <w:szCs w:val="28"/>
          <w:lang w:val="uk-UA"/>
        </w:rPr>
      </w:pPr>
    </w:p>
    <w:p w14:paraId="716F2BE0" w14:textId="50F31EBE" w:rsidR="005E1A21" w:rsidRDefault="005E1A21" w:rsidP="005E1A21">
      <w:pPr>
        <w:spacing w:line="276" w:lineRule="auto"/>
        <w:jc w:val="both"/>
        <w:rPr>
          <w:rFonts w:ascii="Times New Roman" w:hAnsi="Times New Roman" w:cs="Times New Roman"/>
          <w:iCs/>
          <w:sz w:val="28"/>
          <w:szCs w:val="28"/>
          <w:lang w:val="uk-UA"/>
        </w:rPr>
      </w:pPr>
    </w:p>
    <w:p w14:paraId="19EF4E4B" w14:textId="0C9B62F9" w:rsidR="005E1A21" w:rsidRDefault="005E1A21" w:rsidP="005E1A21">
      <w:pPr>
        <w:spacing w:line="276" w:lineRule="auto"/>
        <w:jc w:val="both"/>
        <w:rPr>
          <w:rFonts w:ascii="Times New Roman" w:hAnsi="Times New Roman" w:cs="Times New Roman"/>
          <w:iCs/>
          <w:sz w:val="28"/>
          <w:szCs w:val="28"/>
          <w:lang w:val="uk-UA"/>
        </w:rPr>
      </w:pPr>
    </w:p>
    <w:p w14:paraId="4030A820" w14:textId="25AE99E9" w:rsidR="005E1A21" w:rsidRDefault="005E1A21" w:rsidP="005E1A21">
      <w:pPr>
        <w:spacing w:line="276" w:lineRule="auto"/>
        <w:jc w:val="both"/>
        <w:rPr>
          <w:rFonts w:ascii="Times New Roman" w:hAnsi="Times New Roman" w:cs="Times New Roman"/>
          <w:iCs/>
          <w:sz w:val="28"/>
          <w:szCs w:val="28"/>
          <w:lang w:val="uk-UA"/>
        </w:rPr>
      </w:pPr>
    </w:p>
    <w:p w14:paraId="365341A8" w14:textId="330AA4D8" w:rsidR="005E1A21" w:rsidRDefault="005E1A21" w:rsidP="005E1A21">
      <w:pPr>
        <w:spacing w:line="276" w:lineRule="auto"/>
        <w:jc w:val="both"/>
        <w:rPr>
          <w:rFonts w:ascii="Times New Roman" w:hAnsi="Times New Roman" w:cs="Times New Roman"/>
          <w:iCs/>
          <w:sz w:val="28"/>
          <w:szCs w:val="28"/>
          <w:lang w:val="uk-UA"/>
        </w:rPr>
      </w:pPr>
    </w:p>
    <w:p w14:paraId="3A62D201" w14:textId="7C1F3A8A" w:rsidR="005E1A21" w:rsidRDefault="005E1A21" w:rsidP="005E1A21">
      <w:pPr>
        <w:spacing w:line="276" w:lineRule="auto"/>
        <w:jc w:val="both"/>
        <w:rPr>
          <w:rFonts w:ascii="Times New Roman" w:hAnsi="Times New Roman" w:cs="Times New Roman"/>
          <w:iCs/>
          <w:sz w:val="28"/>
          <w:szCs w:val="28"/>
          <w:lang w:val="uk-UA"/>
        </w:rPr>
      </w:pPr>
    </w:p>
    <w:p w14:paraId="5515B997" w14:textId="3D7DC0A1" w:rsidR="005E1A21" w:rsidRDefault="005E1A21" w:rsidP="005E1A21">
      <w:pPr>
        <w:spacing w:line="276" w:lineRule="auto"/>
        <w:jc w:val="both"/>
        <w:rPr>
          <w:rFonts w:ascii="Times New Roman" w:hAnsi="Times New Roman" w:cs="Times New Roman"/>
          <w:iCs/>
          <w:sz w:val="28"/>
          <w:szCs w:val="28"/>
          <w:lang w:val="uk-UA"/>
        </w:rPr>
      </w:pPr>
    </w:p>
    <w:p w14:paraId="1C53B41C" w14:textId="523164EC" w:rsidR="005E1A21" w:rsidRDefault="005E1A21" w:rsidP="005E1A21">
      <w:pPr>
        <w:spacing w:line="276" w:lineRule="auto"/>
        <w:jc w:val="both"/>
        <w:rPr>
          <w:rFonts w:ascii="Times New Roman" w:hAnsi="Times New Roman" w:cs="Times New Roman"/>
          <w:iCs/>
          <w:sz w:val="28"/>
          <w:szCs w:val="28"/>
          <w:lang w:val="uk-UA"/>
        </w:rPr>
      </w:pPr>
    </w:p>
    <w:p w14:paraId="4BF987E7" w14:textId="3EDF7E69" w:rsidR="005E1A21" w:rsidRDefault="005E1A21" w:rsidP="005E1A21">
      <w:pPr>
        <w:spacing w:line="276" w:lineRule="auto"/>
        <w:jc w:val="both"/>
        <w:rPr>
          <w:rFonts w:ascii="Times New Roman" w:hAnsi="Times New Roman" w:cs="Times New Roman"/>
          <w:iCs/>
          <w:sz w:val="28"/>
          <w:szCs w:val="28"/>
          <w:lang w:val="uk-UA"/>
        </w:rPr>
      </w:pPr>
    </w:p>
    <w:p w14:paraId="1F0165A7" w14:textId="13A5738A" w:rsidR="005E1A21" w:rsidRDefault="005E1A21" w:rsidP="005E1A21">
      <w:pPr>
        <w:spacing w:line="276" w:lineRule="auto"/>
        <w:jc w:val="both"/>
        <w:rPr>
          <w:rFonts w:ascii="Times New Roman" w:hAnsi="Times New Roman" w:cs="Times New Roman"/>
          <w:iCs/>
          <w:sz w:val="28"/>
          <w:szCs w:val="28"/>
          <w:lang w:val="uk-UA"/>
        </w:rPr>
      </w:pPr>
    </w:p>
    <w:p w14:paraId="4D4E2DA1" w14:textId="4B3951AE" w:rsidR="005E1A21" w:rsidRDefault="005E1A21" w:rsidP="005E1A21">
      <w:pPr>
        <w:spacing w:line="276" w:lineRule="auto"/>
        <w:jc w:val="both"/>
        <w:rPr>
          <w:rFonts w:ascii="Times New Roman" w:hAnsi="Times New Roman" w:cs="Times New Roman"/>
          <w:iCs/>
          <w:sz w:val="28"/>
          <w:szCs w:val="28"/>
          <w:lang w:val="uk-UA"/>
        </w:rPr>
      </w:pPr>
    </w:p>
    <w:p w14:paraId="3463FC01" w14:textId="1149BF21" w:rsidR="009E4FD6" w:rsidRPr="005E1A21" w:rsidRDefault="00C94C0B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lastRenderedPageBreak/>
        <w:t>СЕКЦІЯ: ЗООЛОГІЯ</w:t>
      </w:r>
    </w:p>
    <w:p w14:paraId="3735D623" w14:textId="77777777" w:rsidR="007041C6" w:rsidRPr="005E1A21" w:rsidRDefault="007041C6" w:rsidP="005E1A21">
      <w:pPr>
        <w:widowControl w:val="0"/>
        <w:autoSpaceDE w:val="0"/>
        <w:autoSpaceDN w:val="0"/>
        <w:adjustRightInd w:val="0"/>
        <w:spacing w:line="276" w:lineRule="auto"/>
        <w:rPr>
          <w:rFonts w:ascii="Times New Roman" w:eastAsia="MS Mincho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eastAsia="MS Mincho" w:hAnsi="Times New Roman" w:cs="Times New Roman"/>
          <w:b/>
          <w:sz w:val="28"/>
          <w:szCs w:val="28"/>
          <w:lang w:val="uk-UA"/>
        </w:rPr>
        <w:t>20 квітня 2021</w:t>
      </w:r>
    </w:p>
    <w:p w14:paraId="2B1B1B32" w14:textId="485995D4" w:rsidR="00C94C0B" w:rsidRPr="005E1A21" w:rsidRDefault="009E4FD6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Головуючий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: </w:t>
      </w:r>
      <w:r w:rsidR="000B6C88" w:rsidRPr="005E1A21">
        <w:rPr>
          <w:rFonts w:ascii="Times New Roman" w:hAnsi="Times New Roman" w:cs="Times New Roman"/>
          <w:sz w:val="28"/>
          <w:szCs w:val="28"/>
          <w:lang w:val="uk-UA"/>
        </w:rPr>
        <w:t>проф. Царик Й.</w:t>
      </w:r>
      <w:r w:rsidR="00C94C0B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231CB9FC" w14:textId="1DF3F770" w:rsidR="00C94C0B" w:rsidRPr="005E1A21" w:rsidRDefault="009E4FD6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Модератор: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C94C0B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7041C6" w:rsidRPr="005E1A21">
        <w:rPr>
          <w:rFonts w:ascii="Times New Roman" w:hAnsi="Times New Roman" w:cs="Times New Roman"/>
          <w:sz w:val="28"/>
          <w:szCs w:val="28"/>
          <w:lang w:val="uk-UA"/>
        </w:rPr>
        <w:t>Марців М.</w:t>
      </w:r>
    </w:p>
    <w:p w14:paraId="7DF71259" w14:textId="276D3CDE" w:rsidR="00C94C0B" w:rsidRPr="005E1A21" w:rsidRDefault="009E4FD6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 xml:space="preserve">SECTION: </w:t>
      </w:r>
      <w:r w:rsidR="00C94C0B" w:rsidRPr="005E1A21">
        <w:rPr>
          <w:rFonts w:ascii="Times New Roman" w:hAnsi="Times New Roman" w:cs="Times New Roman"/>
          <w:sz w:val="28"/>
          <w:szCs w:val="28"/>
          <w:lang w:val="uk-UA"/>
        </w:rPr>
        <w:t>ZOOLOGY</w:t>
      </w:r>
    </w:p>
    <w:p w14:paraId="61F53DDA" w14:textId="77777777" w:rsidR="007041C6" w:rsidRPr="005E1A21" w:rsidRDefault="007041C6" w:rsidP="005E1A21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April 20, 2021</w:t>
      </w:r>
    </w:p>
    <w:p w14:paraId="44FCD11C" w14:textId="0356B74B" w:rsidR="009E4FD6" w:rsidRPr="005E1A21" w:rsidRDefault="009E4FD6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Head: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prof. </w:t>
      </w:r>
      <w:r w:rsidR="000B6C88" w:rsidRPr="005E1A21">
        <w:rPr>
          <w:rFonts w:ascii="Times New Roman" w:hAnsi="Times New Roman" w:cs="Times New Roman"/>
          <w:sz w:val="28"/>
          <w:szCs w:val="28"/>
          <w:lang w:val="uk-UA"/>
        </w:rPr>
        <w:t>Tsaryk Y</w:t>
      </w:r>
      <w:r w:rsidR="00C94C0B" w:rsidRPr="005E1A21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044E63F9" w14:textId="5B630D07" w:rsidR="00C94C0B" w:rsidRPr="005E1A21" w:rsidRDefault="009E4FD6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Moderator:</w:t>
      </w:r>
      <w:r w:rsidR="007041C6" w:rsidRPr="005E1A21">
        <w:rPr>
          <w:rFonts w:ascii="Times New Roman" w:hAnsi="Times New Roman" w:cs="Times New Roman"/>
          <w:b/>
          <w:sz w:val="28"/>
          <w:szCs w:val="28"/>
          <w:lang w:val="uk-UA"/>
        </w:rPr>
        <w:t xml:space="preserve"> </w:t>
      </w:r>
      <w:r w:rsidR="007041C6" w:rsidRPr="005E1A21">
        <w:rPr>
          <w:rFonts w:ascii="Times New Roman" w:hAnsi="Times New Roman" w:cs="Times New Roman"/>
          <w:sz w:val="28"/>
          <w:szCs w:val="28"/>
          <w:lang w:val="uk-UA"/>
        </w:rPr>
        <w:t>Martciv M.</w:t>
      </w:r>
    </w:p>
    <w:p w14:paraId="1F0DDBA6" w14:textId="5F8A6DE7" w:rsidR="009E4FD6" w:rsidRPr="005E1A21" w:rsidRDefault="009E4FD6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</w:p>
    <w:p w14:paraId="71B0295F" w14:textId="19D4C3EE" w:rsidR="009E4FD6" w:rsidRDefault="009E4FD6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Початок роботи секції: </w:t>
      </w:r>
      <w:r w:rsidR="007041C6" w:rsidRPr="005E1A21">
        <w:rPr>
          <w:rFonts w:ascii="Times New Roman" w:hAnsi="Times New Roman" w:cs="Times New Roman"/>
          <w:sz w:val="28"/>
          <w:szCs w:val="28"/>
          <w:lang w:val="uk-UA"/>
        </w:rPr>
        <w:t>10:00</w:t>
      </w:r>
    </w:p>
    <w:p w14:paraId="126D3889" w14:textId="77777777" w:rsidR="005E1A21" w:rsidRP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0E3018F3" w14:textId="77777777" w:rsidR="009E4FD6" w:rsidRPr="005E1A21" w:rsidRDefault="009E4FD6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Посилання на трансляцію:</w:t>
      </w:r>
    </w:p>
    <w:p w14:paraId="6639EA6E" w14:textId="77777777" w:rsidR="009E4FD6" w:rsidRPr="005E1A21" w:rsidRDefault="009E4FD6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Join Zoom Meeting </w:t>
      </w:r>
    </w:p>
    <w:p w14:paraId="1907FA30" w14:textId="5A76C79D" w:rsidR="00904812" w:rsidRDefault="00900BDD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hyperlink r:id="rId20" w:history="1">
        <w:r w:rsidR="005E1A21" w:rsidRPr="00E40800">
          <w:rPr>
            <w:rStyle w:val="ac"/>
            <w:rFonts w:ascii="Times New Roman" w:hAnsi="Times New Roman" w:cs="Times New Roman"/>
            <w:sz w:val="28"/>
            <w:szCs w:val="28"/>
            <w:lang w:val="uk-UA"/>
          </w:rPr>
          <w:t>https://us02web.zoom.us/j/81679456516?pwd=ZkJYanBhYzE4c3RPeFNicWMvNW1Sdz09</w:t>
        </w:r>
      </w:hyperlink>
    </w:p>
    <w:p w14:paraId="7713F54C" w14:textId="77777777" w:rsidR="00904812" w:rsidRPr="005E1A21" w:rsidRDefault="00904812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Meeting ID: 816 7945 6516</w:t>
      </w:r>
    </w:p>
    <w:p w14:paraId="6FF6083B" w14:textId="149A3018" w:rsidR="009E4FD6" w:rsidRPr="005E1A21" w:rsidRDefault="00904812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Passcode: 445512</w:t>
      </w:r>
    </w:p>
    <w:p w14:paraId="7A33B213" w14:textId="77777777" w:rsidR="00904812" w:rsidRPr="005E1A21" w:rsidRDefault="00904812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4CA6A855" w14:textId="77777777" w:rsidR="009E4FD6" w:rsidRPr="005E1A21" w:rsidRDefault="009E4FD6" w:rsidP="005E1A21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УСНІ ДОПОВІДІ / ORAL REPORTS</w:t>
      </w:r>
    </w:p>
    <w:p w14:paraId="3F86E651" w14:textId="77777777" w:rsidR="00C82A6E" w:rsidRPr="005E1A21" w:rsidRDefault="00C82A6E" w:rsidP="005E1A21">
      <w:pPr>
        <w:spacing w:line="276" w:lineRule="auto"/>
        <w:jc w:val="both"/>
        <w:rPr>
          <w:rFonts w:ascii="Times New Roman" w:hAnsi="Times New Roman" w:cs="Times New Roman"/>
          <w:iCs/>
          <w:sz w:val="28"/>
          <w:szCs w:val="28"/>
          <w:lang w:val="uk-UA"/>
        </w:rPr>
      </w:pPr>
    </w:p>
    <w:p w14:paraId="3E3F1B8E" w14:textId="32F4BD8C" w:rsidR="00F42358" w:rsidRPr="005E1A21" w:rsidRDefault="00DB3272" w:rsidP="005E1A21">
      <w:pPr>
        <w:spacing w:line="276" w:lineRule="auto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>1.</w:t>
      </w:r>
      <w:r w:rsidR="00F42358" w:rsidRPr="005E1A21">
        <w:rPr>
          <w:rFonts w:ascii="Times New Roman" w:hAnsi="Times New Roman" w:cs="Times New Roman"/>
          <w:iCs/>
          <w:sz w:val="28"/>
          <w:szCs w:val="28"/>
          <w:lang w:val="uk-UA"/>
        </w:rPr>
        <w:tab/>
      </w:r>
      <w:r w:rsidR="000B6C88"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Жуленко В.</w:t>
      </w:r>
      <w:r w:rsidR="000B6C88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Шеремета Р., Гедзюк В., Кремпа К., Шидловський І.</w:t>
      </w:r>
      <w:r w:rsidR="00F42358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</w:t>
      </w:r>
      <w:r w:rsidR="00F42358" w:rsidRPr="005E1A21">
        <w:rPr>
          <w:rFonts w:ascii="Times New Roman" w:hAnsi="Times New Roman" w:cs="Times New Roman"/>
          <w:sz w:val="28"/>
          <w:szCs w:val="28"/>
          <w:lang w:val="uk-UA"/>
        </w:rPr>
        <w:t>Якісний склад зимової орнітофауни міських агломерацій Черкаської та Львівської областей (</w:t>
      </w:r>
      <w:r w:rsidR="00F42358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).</w:t>
      </w:r>
    </w:p>
    <w:p w14:paraId="72A1BE8B" w14:textId="1610EB8F" w:rsidR="005959E8" w:rsidRPr="005E1A21" w:rsidRDefault="00F42358" w:rsidP="005E1A21">
      <w:pPr>
        <w:spacing w:line="276" w:lineRule="auto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Cs/>
          <w:sz w:val="28"/>
          <w:szCs w:val="28"/>
          <w:lang w:val="uk-UA"/>
        </w:rPr>
        <w:t>2.</w:t>
      </w:r>
      <w:r w:rsidRPr="005E1A21">
        <w:rPr>
          <w:rFonts w:ascii="Times New Roman" w:hAnsi="Times New Roman" w:cs="Times New Roman"/>
          <w:bCs/>
          <w:sz w:val="28"/>
          <w:szCs w:val="28"/>
          <w:lang w:val="uk-UA"/>
        </w:rPr>
        <w:tab/>
      </w:r>
      <w:r w:rsidR="003E67B9"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Кіян Т.</w:t>
      </w:r>
      <w:r w:rsidR="003E67B9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, Череватенко А., Рахматіллаєва М., Сідоровський С. </w:t>
      </w:r>
      <w:r w:rsidR="003A3A0F" w:rsidRPr="005E1A21">
        <w:rPr>
          <w:rFonts w:ascii="Times New Roman" w:hAnsi="Times New Roman" w:cs="Times New Roman"/>
          <w:sz w:val="28"/>
          <w:szCs w:val="28"/>
          <w:lang w:val="uk-UA"/>
        </w:rPr>
        <w:t>Живлення звичайного окуня у річці Сіверський Донець (Харківський національний університет імені В.Н.Каразіна, Харків, Україна).</w:t>
      </w:r>
    </w:p>
    <w:p w14:paraId="5195EB97" w14:textId="5081FC2E" w:rsidR="003A3A0F" w:rsidRPr="005E1A21" w:rsidRDefault="00F42358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3</w:t>
      </w:r>
      <w:r w:rsidR="003A3A0F" w:rsidRPr="005E1A21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3A3A0F" w:rsidRPr="005E1A21">
        <w:rPr>
          <w:rFonts w:ascii="Times New Roman" w:hAnsi="Times New Roman" w:cs="Times New Roman"/>
          <w:sz w:val="28"/>
          <w:szCs w:val="28"/>
          <w:lang w:val="uk-UA"/>
        </w:rPr>
        <w:tab/>
      </w:r>
      <w:r w:rsidR="000B6C88"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Козир Ю.</w:t>
      </w:r>
      <w:r w:rsidR="000B6C88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Сідоровський С., Утєвський С.</w:t>
      </w:r>
      <w:r w:rsidR="003A3A0F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</w:t>
      </w:r>
      <w:r w:rsidR="003A3A0F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Перша знахідка акваріумної креветки </w:t>
      </w:r>
      <w:r w:rsidR="003A3A0F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Neocaridina davidi</w:t>
      </w:r>
      <w:r w:rsidR="003A3A0F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(Bouvier, 1904) в Україні (Харківський національний університет імені В.Н.Каразіна, Харків, Україна).</w:t>
      </w:r>
    </w:p>
    <w:p w14:paraId="391D0DCD" w14:textId="54E0115B" w:rsidR="003A3A0F" w:rsidRPr="005E1A21" w:rsidRDefault="00F42358" w:rsidP="005E1A21">
      <w:pPr>
        <w:spacing w:line="276" w:lineRule="auto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4</w:t>
      </w:r>
      <w:r w:rsidR="003A3A0F" w:rsidRPr="005E1A21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3A3A0F" w:rsidRPr="005E1A21">
        <w:rPr>
          <w:rFonts w:ascii="Times New Roman" w:hAnsi="Times New Roman" w:cs="Times New Roman"/>
          <w:sz w:val="28"/>
          <w:szCs w:val="28"/>
          <w:lang w:val="uk-UA"/>
        </w:rPr>
        <w:tab/>
      </w:r>
      <w:r w:rsidR="000B6C88"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Марців М.</w:t>
      </w:r>
      <w:r w:rsidR="000B6C88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Дикий І.</w:t>
      </w:r>
      <w:r w:rsidR="003A3A0F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</w:t>
      </w:r>
      <w:r w:rsidR="003A3A0F" w:rsidRPr="005E1A21">
        <w:rPr>
          <w:rFonts w:ascii="Times New Roman" w:hAnsi="Times New Roman" w:cs="Times New Roman"/>
          <w:sz w:val="28"/>
          <w:szCs w:val="28"/>
          <w:lang w:val="uk-UA"/>
        </w:rPr>
        <w:t>Про шкідливі види (на прикладі хижих ссавців) (</w:t>
      </w:r>
      <w:r w:rsidR="003A3A0F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).</w:t>
      </w:r>
    </w:p>
    <w:p w14:paraId="1840040C" w14:textId="7473DB8D" w:rsidR="003A3A0F" w:rsidRPr="005E1A21" w:rsidRDefault="00F42358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5</w:t>
      </w:r>
      <w:r w:rsidR="003A3A0F" w:rsidRPr="005E1A21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3A3A0F" w:rsidRPr="005E1A21">
        <w:rPr>
          <w:rFonts w:ascii="Times New Roman" w:hAnsi="Times New Roman" w:cs="Times New Roman"/>
          <w:sz w:val="28"/>
          <w:szCs w:val="28"/>
          <w:lang w:val="uk-UA"/>
        </w:rPr>
        <w:tab/>
      </w:r>
      <w:r w:rsidR="003A3A0F"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Мацко Є.</w:t>
      </w:r>
      <w:r w:rsidR="003A3A0F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, Кіося Є. </w:t>
      </w:r>
      <w:r w:rsidR="003A3A0F" w:rsidRPr="005E1A21">
        <w:rPr>
          <w:rFonts w:ascii="Times New Roman" w:hAnsi="Times New Roman" w:cs="Times New Roman"/>
          <w:sz w:val="28"/>
          <w:szCs w:val="28"/>
          <w:lang w:val="uk-UA"/>
        </w:rPr>
        <w:t>Знахідки тихоходів (Tardigrada) на території природного заповідника «Ґорґани» (Харківський національний університет імені В.Н.Каразіна, Харків, Україна).</w:t>
      </w:r>
    </w:p>
    <w:p w14:paraId="5C0400F7" w14:textId="650EEBC2" w:rsidR="003A3A0F" w:rsidRPr="005E1A21" w:rsidRDefault="00F42358" w:rsidP="005E1A21">
      <w:pPr>
        <w:spacing w:line="276" w:lineRule="auto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lastRenderedPageBreak/>
        <w:t>6</w:t>
      </w:r>
      <w:r w:rsidR="003A3A0F" w:rsidRPr="005E1A21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3A3A0F" w:rsidRPr="005E1A21">
        <w:rPr>
          <w:rFonts w:ascii="Times New Roman" w:hAnsi="Times New Roman" w:cs="Times New Roman"/>
          <w:sz w:val="28"/>
          <w:szCs w:val="28"/>
          <w:lang w:val="uk-UA"/>
        </w:rPr>
        <w:tab/>
      </w:r>
      <w:r w:rsidR="003A3A0F"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Сокальчук А.</w:t>
      </w:r>
      <w:r w:rsidR="003A3A0F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, Решетило О. </w:t>
      </w:r>
      <w:r w:rsidR="003A3A0F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Добовий ритм кота свійського </w:t>
      </w:r>
      <w:r w:rsidR="003A3A0F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Felis silvestris catus</w:t>
      </w:r>
      <w:r w:rsidR="003A3A0F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L., 1758 в домашніх умовах (</w:t>
      </w:r>
      <w:r w:rsidR="003A3A0F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).</w:t>
      </w:r>
    </w:p>
    <w:p w14:paraId="397AF844" w14:textId="77777777" w:rsidR="00F42358" w:rsidRPr="005E1A21" w:rsidRDefault="00F42358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>7.</w:t>
      </w: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ab/>
      </w: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Трошин А.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, Головатюк А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Жуки хортобіонти відвалів північної частини Криворіжжя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Криворізький державний педагогічний університет, Кривий Ріг, Україна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768CB746" w14:textId="77777777" w:rsidR="00F42358" w:rsidRPr="005E1A21" w:rsidRDefault="00F42358" w:rsidP="005E1A21">
      <w:pPr>
        <w:spacing w:line="276" w:lineRule="auto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8.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 xml:space="preserve">Чайка Ю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Зимівля рукокрилих у печерних комплексах хребта Ключ (НПП “Сколівські Бескиди”)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).</w:t>
      </w:r>
    </w:p>
    <w:p w14:paraId="77F09729" w14:textId="2ABDECC9" w:rsidR="005F38CB" w:rsidRPr="005E1A21" w:rsidRDefault="00F42358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>9.</w:t>
      </w: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ab/>
      </w:r>
      <w:r w:rsidR="000B6C88"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Шабанов В.</w:t>
      </w:r>
      <w:r w:rsidR="000B6C88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Сідоровський С., Утєвський С.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Нові знахідки і генетичне різноманіття мармурових раків 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Procambarus virginalis,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Lyko, 2017 в Харківській області (</w:t>
      </w:r>
      <w:r w:rsidRPr="005E1A21">
        <w:rPr>
          <w:rFonts w:ascii="Times New Roman" w:hAnsi="Times New Roman" w:cs="Times New Roman"/>
          <w:i/>
          <w:sz w:val="28"/>
          <w:szCs w:val="28"/>
          <w:lang w:val="uk-UA"/>
        </w:rPr>
        <w:t>Харківський національний університет імені В.Н.Каразіна, Харків, Україна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04D08A34" w14:textId="77777777" w:rsidR="005F38CB" w:rsidRPr="005E1A21" w:rsidRDefault="005F38CB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10.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Шагіна О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, Гуйсенов М., Маброукі Ю., Утєвський Г., Утєвський С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Систематичне положення і філогенетичні зв’язки п’явок роду 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Limnatis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(</w:t>
      </w:r>
      <w:r w:rsidRPr="005E1A21">
        <w:rPr>
          <w:rFonts w:ascii="Times New Roman" w:hAnsi="Times New Roman" w:cs="Times New Roman"/>
          <w:i/>
          <w:sz w:val="28"/>
          <w:szCs w:val="28"/>
          <w:lang w:val="uk-UA"/>
        </w:rPr>
        <w:t>Харківський національний університет імені В.Н.Каразіна, Харків, Україна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). </w:t>
      </w:r>
    </w:p>
    <w:p w14:paraId="660F67A3" w14:textId="2C52B86D" w:rsidR="005F38CB" w:rsidRPr="005E1A21" w:rsidRDefault="005F38CB" w:rsidP="005E1A21">
      <w:pPr>
        <w:spacing w:line="276" w:lineRule="auto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11.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ab/>
      </w:r>
      <w:r w:rsidR="000B6C88"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Шеремета Р.</w:t>
      </w:r>
      <w:r w:rsidR="000B6C88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Жуленко В., Шидловський І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До характеристики зимової орнітофауни міської агломерації м. Жидачів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).</w:t>
      </w:r>
    </w:p>
    <w:p w14:paraId="754A2560" w14:textId="02277475" w:rsidR="005F38CB" w:rsidRPr="005E1A21" w:rsidRDefault="005F38CB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3EAB6C32" w14:textId="031EA6A8" w:rsidR="00E25A7D" w:rsidRDefault="00E25A7D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49EC2810" w14:textId="03C9CE07" w:rsidR="005E1A21" w:rsidRDefault="005E1A21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6FF18F59" w14:textId="21153B00" w:rsidR="005E1A21" w:rsidRDefault="005E1A21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4685379B" w14:textId="7FB30F85" w:rsidR="005E1A21" w:rsidRDefault="005E1A21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136755D5" w14:textId="7E54913C" w:rsidR="005E1A21" w:rsidRDefault="005E1A21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0D54A83B" w14:textId="03C6959C" w:rsidR="005E1A21" w:rsidRDefault="005E1A21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746641A8" w14:textId="11F1CEE2" w:rsidR="005E1A21" w:rsidRDefault="005E1A21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049A6988" w14:textId="32CF2713" w:rsidR="005E1A21" w:rsidRDefault="005E1A21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501AE53C" w14:textId="32D906C4" w:rsidR="005E1A21" w:rsidRDefault="005E1A21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4AE54A1F" w14:textId="59595496" w:rsidR="005E1A21" w:rsidRDefault="005E1A21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530EE9B7" w14:textId="7E28E88B" w:rsidR="005E1A21" w:rsidRDefault="005E1A21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026E1F40" w14:textId="55B18C60" w:rsidR="005E1A21" w:rsidRDefault="005E1A21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17632C93" w14:textId="52B1CAE2" w:rsidR="005E1A21" w:rsidRDefault="005E1A21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09C124E2" w14:textId="77777777" w:rsidR="005E1A21" w:rsidRPr="005E1A21" w:rsidRDefault="005E1A21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4A59BB21" w14:textId="6F6CBCD9" w:rsidR="00E25A7D" w:rsidRPr="005E1A21" w:rsidRDefault="00E25A7D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6FCD92EB" w14:textId="2AFD63BF" w:rsidR="000A213A" w:rsidRPr="005E1A21" w:rsidRDefault="000A213A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lastRenderedPageBreak/>
        <w:t>СЕКЦІЯ: МІКРОБІОЛОГІЯ, ВІРУСОЛОГІЯ ТА ІМУНОЛОГІЯ</w:t>
      </w:r>
    </w:p>
    <w:p w14:paraId="3C8A464B" w14:textId="6D0EA801" w:rsidR="000A213A" w:rsidRPr="005E1A21" w:rsidRDefault="000A213A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eastAsia="MS Mincho" w:hAnsi="Times New Roman" w:cs="Times New Roman"/>
          <w:sz w:val="28"/>
          <w:szCs w:val="28"/>
          <w:lang w:val="uk-UA"/>
        </w:rPr>
      </w:pPr>
    </w:p>
    <w:p w14:paraId="7D28AB73" w14:textId="77777777" w:rsidR="007041C6" w:rsidRPr="005E1A21" w:rsidRDefault="007041C6" w:rsidP="005E1A21">
      <w:pPr>
        <w:widowControl w:val="0"/>
        <w:autoSpaceDE w:val="0"/>
        <w:autoSpaceDN w:val="0"/>
        <w:adjustRightInd w:val="0"/>
        <w:spacing w:line="276" w:lineRule="auto"/>
        <w:rPr>
          <w:rFonts w:ascii="Times New Roman" w:eastAsia="MS Mincho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eastAsia="MS Mincho" w:hAnsi="Times New Roman" w:cs="Times New Roman"/>
          <w:b/>
          <w:sz w:val="28"/>
          <w:szCs w:val="28"/>
          <w:lang w:val="uk-UA"/>
        </w:rPr>
        <w:t>20 квітня 2021</w:t>
      </w:r>
    </w:p>
    <w:p w14:paraId="5FD25F25" w14:textId="48F89DE0" w:rsidR="000A213A" w:rsidRPr="005E1A21" w:rsidRDefault="000A213A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Головуючі</w:t>
      </w:r>
      <w:r w:rsidR="000B6C88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: проф. Гнатуш С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2498EC07" w14:textId="025D5C3F" w:rsidR="000A213A" w:rsidRPr="005E1A21" w:rsidRDefault="000A213A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Модератори: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Комплікевич С. </w:t>
      </w:r>
    </w:p>
    <w:p w14:paraId="19A39D5D" w14:textId="77777777" w:rsidR="000A213A" w:rsidRPr="005E1A21" w:rsidRDefault="000A213A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</w:p>
    <w:p w14:paraId="34D8C3F0" w14:textId="02903C23" w:rsidR="000A213A" w:rsidRPr="005E1A21" w:rsidRDefault="000A213A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SECTION: MICROBIOLOGY, VIROLOGY AND IMMUNOLOGY</w:t>
      </w:r>
    </w:p>
    <w:p w14:paraId="7AE1AF24" w14:textId="77777777" w:rsidR="000A213A" w:rsidRPr="005E1A21" w:rsidRDefault="000A213A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53311484" w14:textId="77777777" w:rsidR="007041C6" w:rsidRPr="005E1A21" w:rsidRDefault="007041C6" w:rsidP="005E1A21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April 20, 2021</w:t>
      </w:r>
    </w:p>
    <w:p w14:paraId="5668F10F" w14:textId="6A93A205" w:rsidR="000A213A" w:rsidRPr="005E1A21" w:rsidRDefault="000A213A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Head: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prof. </w:t>
      </w:r>
      <w:r w:rsidR="000B6C88" w:rsidRPr="005E1A21">
        <w:rPr>
          <w:rFonts w:ascii="Times New Roman" w:hAnsi="Times New Roman" w:cs="Times New Roman"/>
          <w:sz w:val="28"/>
          <w:szCs w:val="28"/>
          <w:lang w:val="uk-UA"/>
        </w:rPr>
        <w:t>Hnatush S.</w:t>
      </w:r>
    </w:p>
    <w:p w14:paraId="12F49EE0" w14:textId="6D939133" w:rsidR="000A213A" w:rsidRPr="005E1A21" w:rsidRDefault="000A213A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Moderator: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Komplikevych S. </w:t>
      </w:r>
    </w:p>
    <w:p w14:paraId="4D7FA35B" w14:textId="77777777" w:rsidR="000A213A" w:rsidRPr="005E1A21" w:rsidRDefault="000A213A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</w:p>
    <w:p w14:paraId="34AACBCD" w14:textId="4B82B5EC" w:rsidR="000A213A" w:rsidRDefault="000A213A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Початок роботи секції: </w:t>
      </w:r>
      <w:r w:rsidR="00DB73E1" w:rsidRPr="005E1A21">
        <w:rPr>
          <w:rFonts w:ascii="Times New Roman" w:hAnsi="Times New Roman" w:cs="Times New Roman"/>
          <w:sz w:val="28"/>
          <w:szCs w:val="28"/>
          <w:lang w:val="uk-UA"/>
        </w:rPr>
        <w:t>10:00</w:t>
      </w:r>
    </w:p>
    <w:p w14:paraId="7089FBF1" w14:textId="77777777" w:rsidR="005E1A21" w:rsidRP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175946F9" w14:textId="77777777" w:rsidR="000A213A" w:rsidRPr="005E1A21" w:rsidRDefault="000A213A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Посилання на трансляцію:</w:t>
      </w:r>
    </w:p>
    <w:p w14:paraId="6DC3CDB4" w14:textId="481DEF09" w:rsidR="0011022A" w:rsidRDefault="00900BDD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hyperlink r:id="rId21" w:history="1">
        <w:r w:rsidR="005E1A21" w:rsidRPr="00E40800">
          <w:rPr>
            <w:rStyle w:val="ac"/>
            <w:rFonts w:ascii="Times New Roman" w:hAnsi="Times New Roman" w:cs="Times New Roman"/>
            <w:sz w:val="28"/>
            <w:szCs w:val="28"/>
            <w:lang w:val="uk-UA"/>
          </w:rPr>
          <w:t>https://us04web.zoom.us/j/75021294428?pwd=eVl3eHJkYVkxM1hva0tSbFdCanBHUT09</w:t>
        </w:r>
      </w:hyperlink>
    </w:p>
    <w:p w14:paraId="15C59936" w14:textId="77777777" w:rsidR="0011022A" w:rsidRPr="005E1A21" w:rsidRDefault="0011022A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Meeting ID: 750 2129 4428</w:t>
      </w:r>
    </w:p>
    <w:p w14:paraId="589378E5" w14:textId="77777777" w:rsidR="0011022A" w:rsidRPr="005E1A21" w:rsidRDefault="0011022A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Passcode: 3Zx7K5</w:t>
      </w:r>
    </w:p>
    <w:p w14:paraId="103F162F" w14:textId="77777777" w:rsidR="000A213A" w:rsidRPr="005E1A21" w:rsidRDefault="000A213A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706AC640" w14:textId="77777777" w:rsidR="00EA1ED7" w:rsidRPr="005E1A21" w:rsidRDefault="000A213A" w:rsidP="005E1A21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УСНІ ДОПОВІДІ / ORAL REPORTS</w:t>
      </w:r>
    </w:p>
    <w:p w14:paraId="1DBAF095" w14:textId="77777777" w:rsidR="00EA1ED7" w:rsidRPr="005E1A21" w:rsidRDefault="00EA1ED7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19CDCE42" w14:textId="74BDBC1D" w:rsidR="00EA1ED7" w:rsidRPr="005E1A21" w:rsidRDefault="00EA1ED7" w:rsidP="005E1A21">
      <w:pPr>
        <w:pStyle w:val="ab"/>
        <w:numPr>
          <w:ilvl w:val="0"/>
          <w:numId w:val="9"/>
        </w:numPr>
        <w:spacing w:line="276" w:lineRule="auto"/>
        <w:ind w:left="709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u w:val="single"/>
          <w:shd w:val="clear" w:color="auto" w:fill="FFFFFF"/>
          <w:lang w:val="uk-UA"/>
        </w:rPr>
        <w:t>Відсанко А.,</w:t>
      </w:r>
      <w:r w:rsidRPr="005E1A21">
        <w:rPr>
          <w:rFonts w:ascii="Times New Roman" w:hAnsi="Times New Roman" w:cs="Times New Roman"/>
          <w:b/>
          <w:sz w:val="28"/>
          <w:szCs w:val="28"/>
          <w:shd w:val="clear" w:color="auto" w:fill="FFFFFF"/>
          <w:lang w:val="uk-UA"/>
        </w:rPr>
        <w:t xml:space="preserve"> Канецька А., Груна І., Комплікевич С., Мороз О., Перетятко Т., Масловська О., Гнатуш С. </w:t>
      </w:r>
      <w:r w:rsidRPr="005E1A21">
        <w:rPr>
          <w:rFonts w:ascii="Times New Roman" w:hAnsi="Times New Roman" w:cs="Times New Roman"/>
          <w:caps/>
          <w:sz w:val="28"/>
          <w:szCs w:val="28"/>
          <w:shd w:val="clear" w:color="auto" w:fill="FFFFFF"/>
          <w:lang w:val="uk-UA"/>
        </w:rPr>
        <w:t>Ф</w:t>
      </w:r>
      <w:r w:rsidRPr="005E1A21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ізіолого</w:t>
      </w:r>
      <w:r w:rsidRPr="005E1A21">
        <w:rPr>
          <w:rFonts w:ascii="Times New Roman" w:hAnsi="Times New Roman" w:cs="Times New Roman"/>
          <w:caps/>
          <w:sz w:val="28"/>
          <w:szCs w:val="28"/>
          <w:shd w:val="clear" w:color="auto" w:fill="FFFFFF"/>
          <w:lang w:val="uk-UA"/>
        </w:rPr>
        <w:t>-</w:t>
      </w:r>
      <w:r w:rsidRPr="005E1A21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біохімічні властивості ізолята 17_105, виділеного з </w:t>
      </w:r>
      <w:r w:rsidR="006D582A" w:rsidRPr="005E1A21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мохоґрунту</w:t>
      </w:r>
      <w:r w:rsidRPr="005E1A21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 </w:t>
      </w:r>
      <w:r w:rsidRPr="005E1A21">
        <w:rPr>
          <w:rFonts w:ascii="Times New Roman" w:hAnsi="Times New Roman" w:cs="Times New Roman"/>
          <w:caps/>
          <w:sz w:val="28"/>
          <w:szCs w:val="28"/>
          <w:shd w:val="clear" w:color="auto" w:fill="FFFFFF"/>
          <w:lang w:val="uk-UA"/>
        </w:rPr>
        <w:t>А</w:t>
      </w:r>
      <w:r w:rsidRPr="005E1A21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 xml:space="preserve">нтарктики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).</w:t>
      </w:r>
    </w:p>
    <w:p w14:paraId="6469B297" w14:textId="62353BF5" w:rsidR="00EA1ED7" w:rsidRPr="005E1A21" w:rsidRDefault="00EA1ED7" w:rsidP="005E1A21">
      <w:pPr>
        <w:pStyle w:val="ab"/>
        <w:numPr>
          <w:ilvl w:val="0"/>
          <w:numId w:val="9"/>
        </w:numPr>
        <w:spacing w:line="276" w:lineRule="auto"/>
        <w:ind w:left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Velykyi V.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, Stupchuk M., Voznesenskaya T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SIRT-1 mediate cell death type and DNA reparation in the adaptive immune cells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Bogomoletz Institute of Physiology of NASU Kyiv, Ukraine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13520985" w14:textId="5F79BEC9" w:rsidR="005C06E0" w:rsidRPr="005E1A21" w:rsidRDefault="00EA1ED7" w:rsidP="005E1A21">
      <w:pPr>
        <w:pStyle w:val="ab"/>
        <w:numPr>
          <w:ilvl w:val="0"/>
          <w:numId w:val="9"/>
        </w:numPr>
        <w:spacing w:line="276" w:lineRule="auto"/>
        <w:ind w:left="709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Канецька А.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, Відсанко А., Комплікевич С., Мороз О., Перетятко </w:t>
      </w:r>
      <w:commentRangeStart w:id="0"/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Т</w:t>
      </w:r>
      <w:commentRangeEnd w:id="0"/>
      <w:r w:rsidR="006D582A" w:rsidRPr="005E1A21">
        <w:rPr>
          <w:rStyle w:val="ad"/>
          <w:rFonts w:ascii="Times New Roman" w:hAnsi="Times New Roman" w:cs="Times New Roman"/>
          <w:sz w:val="28"/>
          <w:szCs w:val="28"/>
        </w:rPr>
        <w:commentReference w:id="0"/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, </w:t>
      </w:r>
      <w:r w:rsidR="006D582A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br/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Масловська О., Гнатуш С. </w:t>
      </w:r>
      <w:r w:rsidRPr="005E1A21">
        <w:rPr>
          <w:rFonts w:ascii="Times New Roman" w:hAnsi="Times New Roman" w:cs="Times New Roman"/>
          <w:bCs/>
          <w:sz w:val="28"/>
          <w:szCs w:val="28"/>
          <w:lang w:val="uk-UA"/>
        </w:rPr>
        <w:t>Л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іполітична й амілолітична активність бактерій, виділених з різних біотопів Антарктики, за впливу сполук важких металів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).</w:t>
      </w:r>
    </w:p>
    <w:p w14:paraId="5C991975" w14:textId="7188974D" w:rsidR="00BF542D" w:rsidRPr="005E1A21" w:rsidRDefault="00BF542D" w:rsidP="005E1A21">
      <w:pPr>
        <w:pStyle w:val="ab"/>
        <w:numPr>
          <w:ilvl w:val="0"/>
          <w:numId w:val="9"/>
        </w:numPr>
        <w:spacing w:line="276" w:lineRule="auto"/>
        <w:ind w:left="709"/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lastRenderedPageBreak/>
        <w:t>Ковальчук А.</w:t>
      </w:r>
      <w:r w:rsidR="00D51322"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 xml:space="preserve"> 1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, Яворська Г.</w:t>
      </w:r>
      <w:r w:rsidR="00D51322"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 xml:space="preserve"> 1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Воробець Н.</w:t>
      </w:r>
      <w:r w:rsidR="00D51322"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2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Антимікробна активність екстрактів з рослин </w:t>
      </w:r>
      <w:r w:rsidRPr="005E1A21">
        <w:rPr>
          <w:rFonts w:ascii="Times New Roman" w:hAnsi="Times New Roman" w:cs="Times New Roman"/>
          <w:i/>
          <w:iCs/>
          <w:sz w:val="28"/>
          <w:szCs w:val="28"/>
        </w:rPr>
        <w:t>V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ru-RU"/>
        </w:rPr>
        <w:t>accinium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 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ru-RU"/>
        </w:rPr>
        <w:t>corymbosum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(сорт </w:t>
      </w:r>
      <w:r w:rsidRPr="005E1A21">
        <w:rPr>
          <w:rFonts w:ascii="Times New Roman" w:hAnsi="Times New Roman" w:cs="Times New Roman"/>
          <w:sz w:val="28"/>
          <w:szCs w:val="28"/>
        </w:rPr>
        <w:t>B</w:t>
      </w:r>
      <w:r w:rsidRPr="005E1A21">
        <w:rPr>
          <w:rFonts w:ascii="Times New Roman" w:hAnsi="Times New Roman" w:cs="Times New Roman"/>
          <w:sz w:val="28"/>
          <w:szCs w:val="28"/>
          <w:lang w:val="ru-RU"/>
        </w:rPr>
        <w:t>luejay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) (</w:t>
      </w:r>
      <w:r w:rsidR="00D51322"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>1</w:t>
      </w:r>
      <w:r w:rsidR="00D51322" w:rsidRPr="005E1A21">
        <w:rPr>
          <w:rFonts w:ascii="Times New Roman" w:hAnsi="Times New Roman" w:cs="Times New Roman"/>
          <w:sz w:val="28"/>
          <w:szCs w:val="28"/>
          <w:vertAlign w:val="superscript"/>
          <w:lang w:val="uk-UA"/>
        </w:rPr>
        <w:t xml:space="preserve"> 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</w:t>
      </w:r>
      <w:r w:rsidR="00D51322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, </w:t>
      </w:r>
      <w:r w:rsidR="00D51322"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>2</w:t>
      </w:r>
      <w:r w:rsidR="00D51322"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 xml:space="preserve"> </w:t>
      </w:r>
      <w:r w:rsidR="00D51322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медичний університет імені Данила Галицького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)</w:t>
      </w:r>
    </w:p>
    <w:p w14:paraId="03378892" w14:textId="7669CD4E" w:rsidR="005C06E0" w:rsidRPr="005E1A21" w:rsidRDefault="005C06E0" w:rsidP="005E1A21">
      <w:pPr>
        <w:pStyle w:val="ab"/>
        <w:numPr>
          <w:ilvl w:val="0"/>
          <w:numId w:val="9"/>
        </w:numPr>
        <w:spacing w:line="276" w:lineRule="auto"/>
        <w:ind w:left="709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color w:val="000000"/>
          <w:sz w:val="28"/>
          <w:szCs w:val="28"/>
          <w:u w:val="single"/>
          <w:shd w:val="clear" w:color="auto" w:fill="FFFFFF"/>
          <w:lang w:val="uk-UA"/>
        </w:rPr>
        <w:t>Мельник В.</w:t>
      </w:r>
      <w:r w:rsidRPr="005E1A21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  <w:t xml:space="preserve">, Комплікевич С., Мороз О., Масловська О., </w:t>
      </w:r>
      <w:r w:rsidR="005E1A21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  <w:t xml:space="preserve">        </w:t>
      </w:r>
      <w:r w:rsidRPr="005E1A21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  <w:t xml:space="preserve">Перетятко Т., </w:t>
      </w:r>
      <w:r w:rsidR="006D582A" w:rsidRPr="005E1A21">
        <w:rPr>
          <w:rStyle w:val="ad"/>
          <w:rFonts w:ascii="Times New Roman" w:hAnsi="Times New Roman" w:cs="Times New Roman"/>
          <w:sz w:val="28"/>
          <w:szCs w:val="28"/>
        </w:rPr>
        <w:commentReference w:id="1"/>
      </w:r>
      <w:r w:rsidRPr="005E1A21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  <w:t xml:space="preserve">Гнатуш С. </w:t>
      </w:r>
      <w:r w:rsidRPr="005E1A21">
        <w:rPr>
          <w:rFonts w:ascii="Times New Roman" w:hAnsi="Times New Roman" w:cs="Times New Roman"/>
          <w:caps/>
          <w:color w:val="000000"/>
          <w:sz w:val="28"/>
          <w:szCs w:val="28"/>
          <w:shd w:val="clear" w:color="auto" w:fill="FFFFFF"/>
          <w:lang w:val="uk-UA"/>
        </w:rPr>
        <w:t>Ф</w:t>
      </w:r>
      <w:r w:rsidRPr="005E1A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>ізіолого</w:t>
      </w:r>
      <w:r w:rsidRPr="005E1A21">
        <w:rPr>
          <w:rFonts w:ascii="Times New Roman" w:hAnsi="Times New Roman" w:cs="Times New Roman"/>
          <w:caps/>
          <w:color w:val="000000"/>
          <w:sz w:val="28"/>
          <w:szCs w:val="28"/>
          <w:shd w:val="clear" w:color="auto" w:fill="FFFFFF"/>
          <w:lang w:val="uk-UA"/>
        </w:rPr>
        <w:t>-</w:t>
      </w:r>
      <w:r w:rsidRPr="005E1A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 xml:space="preserve">біохімічні властивості штаму </w:t>
      </w:r>
      <w:r w:rsidR="006D582A" w:rsidRPr="005E1A21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</w:rPr>
        <w:t>R</w:t>
      </w:r>
      <w:r w:rsidRPr="005E1A21">
        <w:rPr>
          <w:rFonts w:ascii="Times New Roman" w:hAnsi="Times New Roman" w:cs="Times New Roman"/>
          <w:i/>
          <w:color w:val="000000"/>
          <w:sz w:val="28"/>
          <w:szCs w:val="28"/>
          <w:shd w:val="clear" w:color="auto" w:fill="FFFFFF"/>
          <w:lang w:val="uk-UA"/>
        </w:rPr>
        <w:t>hodocoссus sp</w:t>
      </w:r>
      <w:r w:rsidRPr="005E1A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>. 10A_1T_37</w:t>
      </w:r>
      <w:r w:rsidRPr="005E1A21">
        <w:rPr>
          <w:rFonts w:ascii="Times New Roman" w:hAnsi="Times New Roman" w:cs="Times New Roman"/>
          <w:caps/>
          <w:color w:val="000000"/>
          <w:sz w:val="28"/>
          <w:szCs w:val="28"/>
          <w:shd w:val="clear" w:color="auto" w:fill="FFFFFF"/>
          <w:lang w:val="uk-UA"/>
        </w:rPr>
        <w:t xml:space="preserve">, </w:t>
      </w:r>
      <w:r w:rsidRPr="005E1A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 xml:space="preserve">виділеного з </w:t>
      </w:r>
      <w:r w:rsidR="006D582A" w:rsidRPr="005E1A21">
        <w:rPr>
          <w:rFonts w:ascii="Times New Roman" w:hAnsi="Times New Roman" w:cs="Times New Roman"/>
          <w:sz w:val="28"/>
          <w:szCs w:val="28"/>
          <w:shd w:val="clear" w:color="auto" w:fill="FFFFFF"/>
          <w:lang w:val="uk-UA"/>
        </w:rPr>
        <w:t>мохоґрунту</w:t>
      </w:r>
      <w:r w:rsidRPr="005E1A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Pr="005E1A21">
        <w:rPr>
          <w:rFonts w:ascii="Times New Roman" w:hAnsi="Times New Roman" w:cs="Times New Roman"/>
          <w:caps/>
          <w:color w:val="000000"/>
          <w:sz w:val="28"/>
          <w:szCs w:val="28"/>
          <w:shd w:val="clear" w:color="auto" w:fill="FFFFFF"/>
          <w:lang w:val="uk-UA"/>
        </w:rPr>
        <w:t>А</w:t>
      </w:r>
      <w:r w:rsidRPr="005E1A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>нтарктики</w:t>
      </w:r>
      <w:r w:rsidRPr="005E1A21">
        <w:rPr>
          <w:rFonts w:ascii="Times New Roman" w:hAnsi="Times New Roman" w:cs="Times New Roman"/>
          <w:caps/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).</w:t>
      </w:r>
    </w:p>
    <w:p w14:paraId="0AFA84A7" w14:textId="69922ECF" w:rsidR="005C06E0" w:rsidRPr="005E1A21" w:rsidRDefault="005C06E0" w:rsidP="005E1A21">
      <w:pPr>
        <w:pStyle w:val="ab"/>
        <w:numPr>
          <w:ilvl w:val="0"/>
          <w:numId w:val="9"/>
        </w:numPr>
        <w:spacing w:line="276" w:lineRule="auto"/>
        <w:ind w:left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Moroz A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Peretyatko T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Brodyak I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Kucharska A. Z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2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Sybirna N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 xml:space="preserve">1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Antimicrobial effect of the extracts of red and yellow fruits of cornelian cherry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Cornus mas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L.) (</w:t>
      </w:r>
      <w:r w:rsidRPr="005E1A21">
        <w:rPr>
          <w:rFonts w:ascii="Times New Roman" w:hAnsi="Times New Roman" w:cs="Times New Roman"/>
          <w:sz w:val="28"/>
          <w:szCs w:val="28"/>
          <w:vertAlign w:val="superscript"/>
          <w:lang w:val="uk-UA"/>
        </w:rPr>
        <w:t xml:space="preserve">1 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Ivan Franko National University of Lviv, Lviv, Ukraine, </w:t>
      </w:r>
      <w:r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>2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 Wrocław University of Environmental and Life Sciences, Wrocław, Poland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55B2E783" w14:textId="37B0A17E" w:rsidR="005C06E0" w:rsidRPr="005E1A21" w:rsidRDefault="005C06E0" w:rsidP="005E1A21">
      <w:pPr>
        <w:pStyle w:val="ab"/>
        <w:numPr>
          <w:ilvl w:val="0"/>
          <w:numId w:val="9"/>
        </w:numPr>
        <w:spacing w:line="276" w:lineRule="auto"/>
        <w:ind w:left="709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Микитин М., Сакулич Х., Менів Н., </w:t>
      </w: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Гетманчук Н.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, Качмар Н., Цвігун Ю., Галушка А., Гнатуш С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Актинобактері</w:t>
      </w:r>
      <w:r w:rsidR="006D582A" w:rsidRPr="005E1A21"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породних вугільних відвалів Червоноградського гірничопромислового району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).</w:t>
      </w:r>
    </w:p>
    <w:p w14:paraId="17EE88F0" w14:textId="73B0BBF5" w:rsidR="005613AB" w:rsidRPr="005E1A21" w:rsidRDefault="005C06E0" w:rsidP="005E1A21">
      <w:pPr>
        <w:pStyle w:val="ab"/>
        <w:numPr>
          <w:ilvl w:val="0"/>
          <w:numId w:val="9"/>
        </w:numPr>
        <w:spacing w:line="276" w:lineRule="auto"/>
        <w:ind w:left="709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Собчук С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, Цирульник А., Федорович Д., Яворська Г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Використання лактози як єдиного джерела карбону для продукції вітаміну В</w:t>
      </w:r>
      <w:r w:rsidRPr="005E1A21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2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дріжджами 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Candida famata </w:t>
      </w:r>
      <w:r w:rsidR="005613AB" w:rsidRPr="005E1A21">
        <w:rPr>
          <w:rFonts w:ascii="Times New Roman" w:hAnsi="Times New Roman" w:cs="Times New Roman"/>
          <w:sz w:val="28"/>
          <w:szCs w:val="28"/>
          <w:lang w:val="uk-UA"/>
        </w:rPr>
        <w:t>(</w:t>
      </w:r>
      <w:r w:rsidR="005613AB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).</w:t>
      </w:r>
    </w:p>
    <w:p w14:paraId="79465224" w14:textId="2387FD32" w:rsidR="00B757F8" w:rsidRPr="005E1A21" w:rsidRDefault="00B757F8" w:rsidP="005E1A21">
      <w:pPr>
        <w:pStyle w:val="ab"/>
        <w:numPr>
          <w:ilvl w:val="0"/>
          <w:numId w:val="9"/>
        </w:numPr>
        <w:spacing w:line="276" w:lineRule="auto"/>
        <w:ind w:left="709"/>
        <w:jc w:val="both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Топільницька А.</w:t>
      </w: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Яворська Г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Воробець Н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 xml:space="preserve"> 2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Яворська Н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2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Антимікробна активність екстрактів з рослин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 </w:t>
      </w:r>
      <w:r w:rsidRPr="005E1A21">
        <w:rPr>
          <w:rFonts w:ascii="Times New Roman" w:hAnsi="Times New Roman" w:cs="Times New Roman"/>
          <w:i/>
          <w:iCs/>
          <w:sz w:val="28"/>
          <w:szCs w:val="28"/>
        </w:rPr>
        <w:t>V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ru-RU"/>
        </w:rPr>
        <w:t>accinium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 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ru-RU"/>
        </w:rPr>
        <w:t>corymbosum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сорту </w:t>
      </w:r>
      <w:r w:rsidRPr="005E1A21">
        <w:rPr>
          <w:rFonts w:ascii="Times New Roman" w:hAnsi="Times New Roman" w:cs="Times New Roman"/>
          <w:sz w:val="28"/>
          <w:szCs w:val="28"/>
        </w:rPr>
        <w:t>B</w:t>
      </w:r>
      <w:r w:rsidRPr="005E1A21">
        <w:rPr>
          <w:rFonts w:ascii="Times New Roman" w:hAnsi="Times New Roman" w:cs="Times New Roman"/>
          <w:sz w:val="28"/>
          <w:szCs w:val="28"/>
          <w:lang w:val="ru-RU"/>
        </w:rPr>
        <w:t>luecrop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(</w:t>
      </w:r>
      <w:r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sz w:val="28"/>
          <w:szCs w:val="28"/>
          <w:vertAlign w:val="superscript"/>
          <w:lang w:val="uk-UA"/>
        </w:rPr>
        <w:t xml:space="preserve"> 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Львівський національний університет імені Івана Франка, </w:t>
      </w:r>
      <w:r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>2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 xml:space="preserve"> 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медичний університет імені Данила Галицького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)</w:t>
      </w:r>
    </w:p>
    <w:p w14:paraId="0A092B5A" w14:textId="17333D52" w:rsidR="005C06E0" w:rsidRPr="005E1A21" w:rsidRDefault="005613AB" w:rsidP="005E1A21">
      <w:pPr>
        <w:pStyle w:val="ab"/>
        <w:numPr>
          <w:ilvl w:val="0"/>
          <w:numId w:val="9"/>
        </w:numPr>
        <w:spacing w:line="276" w:lineRule="auto"/>
        <w:ind w:left="709"/>
        <w:jc w:val="both"/>
        <w:rPr>
          <w:rFonts w:ascii="Times New Roman" w:hAnsi="Times New Roman" w:cs="Times New Roman"/>
          <w:color w:val="222222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Sokołowski W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, Włodarczyk K., Kowalczyk B., Wdowiak-Wróbel S., Marek-Kozaczuk M. </w:t>
      </w:r>
      <w:r w:rsidRPr="005E1A21">
        <w:rPr>
          <w:rFonts w:ascii="Times New Roman" w:hAnsi="Times New Roman" w:cs="Times New Roman"/>
          <w:color w:val="222222"/>
          <w:sz w:val="28"/>
          <w:szCs w:val="28"/>
          <w:lang w:val="uk-UA"/>
        </w:rPr>
        <w:t>Biochemical characterization of endophytic </w:t>
      </w:r>
      <w:r w:rsidRPr="005E1A21">
        <w:rPr>
          <w:rFonts w:ascii="Times New Roman" w:hAnsi="Times New Roman" w:cs="Times New Roman"/>
          <w:i/>
          <w:iCs/>
          <w:color w:val="222222"/>
          <w:sz w:val="28"/>
          <w:szCs w:val="28"/>
          <w:lang w:val="uk-UA"/>
        </w:rPr>
        <w:t>Methylobacterium</w:t>
      </w:r>
      <w:r w:rsidRPr="005E1A21">
        <w:rPr>
          <w:rFonts w:ascii="Times New Roman" w:hAnsi="Times New Roman" w:cs="Times New Roman"/>
          <w:color w:val="222222"/>
          <w:sz w:val="28"/>
          <w:szCs w:val="28"/>
          <w:lang w:val="uk-UA"/>
        </w:rPr>
        <w:t> strains isolated from root nodules of leguminous plants (</w:t>
      </w:r>
      <w:r w:rsidRPr="005E1A21">
        <w:rPr>
          <w:rFonts w:ascii="Times New Roman" w:hAnsi="Times New Roman" w:cs="Times New Roman"/>
          <w:i/>
          <w:iCs/>
          <w:color w:val="151515"/>
          <w:sz w:val="28"/>
          <w:szCs w:val="28"/>
          <w:lang w:val="uk-UA"/>
        </w:rPr>
        <w:t>Maria Curie-Sklodowska University in Lublin, Lublin, Poland</w:t>
      </w:r>
      <w:r w:rsidRPr="005E1A21">
        <w:rPr>
          <w:rFonts w:ascii="Times New Roman" w:hAnsi="Times New Roman" w:cs="Times New Roman"/>
          <w:color w:val="222222"/>
          <w:sz w:val="28"/>
          <w:szCs w:val="28"/>
          <w:lang w:val="uk-UA"/>
        </w:rPr>
        <w:t>).</w:t>
      </w:r>
    </w:p>
    <w:p w14:paraId="53CD2854" w14:textId="23188E44" w:rsidR="00B757F8" w:rsidRPr="005E1A21" w:rsidRDefault="001A4AD4" w:rsidP="005E1A21">
      <w:pPr>
        <w:pStyle w:val="Standard"/>
        <w:numPr>
          <w:ilvl w:val="0"/>
          <w:numId w:val="9"/>
        </w:numPr>
        <w:spacing w:line="276" w:lineRule="auto"/>
        <w:ind w:left="709"/>
        <w:jc w:val="both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color w:val="222222"/>
          <w:sz w:val="28"/>
          <w:szCs w:val="28"/>
          <w:lang w:val="uk-UA"/>
        </w:rPr>
        <w:t xml:space="preserve">Stefanowski N., Tkachenko H., Kurhaluk N. </w:t>
      </w:r>
      <w:r w:rsidRPr="005E1A21">
        <w:rPr>
          <w:rFonts w:ascii="Times New Roman" w:hAnsi="Times New Roman" w:cs="Times New Roman"/>
          <w:bCs/>
          <w:color w:val="222222"/>
          <w:sz w:val="28"/>
          <w:szCs w:val="28"/>
          <w:lang w:val="uk-UA"/>
        </w:rPr>
        <w:t xml:space="preserve">Preliminarily evaluation of the antimicrobial activity of extracts derived from leaves and roots of </w:t>
      </w:r>
      <w:r w:rsidRPr="005E1A21">
        <w:rPr>
          <w:rFonts w:ascii="Times New Roman" w:hAnsi="Times New Roman" w:cs="Times New Roman"/>
          <w:bCs/>
          <w:i/>
          <w:color w:val="222222"/>
          <w:sz w:val="28"/>
          <w:szCs w:val="28"/>
          <w:lang w:val="uk-UA"/>
        </w:rPr>
        <w:t>Chelidonium majus</w:t>
      </w:r>
      <w:r w:rsidRPr="005E1A21">
        <w:rPr>
          <w:rFonts w:ascii="Times New Roman" w:hAnsi="Times New Roman" w:cs="Times New Roman"/>
          <w:bCs/>
          <w:color w:val="222222"/>
          <w:sz w:val="28"/>
          <w:szCs w:val="28"/>
          <w:lang w:val="uk-UA"/>
        </w:rPr>
        <w:t xml:space="preserve"> L. </w:t>
      </w:r>
      <w:r w:rsidR="006D582A" w:rsidRPr="005E1A21">
        <w:rPr>
          <w:rFonts w:ascii="Times New Roman" w:hAnsi="Times New Roman" w:cs="Times New Roman"/>
          <w:bCs/>
          <w:color w:val="222222"/>
          <w:sz w:val="28"/>
          <w:szCs w:val="28"/>
          <w:lang w:val="en-US"/>
        </w:rPr>
        <w:t>s</w:t>
      </w:r>
      <w:r w:rsidRPr="005E1A21">
        <w:rPr>
          <w:rFonts w:ascii="Times New Roman" w:hAnsi="Times New Roman" w:cs="Times New Roman"/>
          <w:bCs/>
          <w:color w:val="222222"/>
          <w:sz w:val="28"/>
          <w:szCs w:val="28"/>
          <w:lang w:val="uk-UA"/>
        </w:rPr>
        <w:t xml:space="preserve">ampled in rural and urban agglomerations of Northern </w:t>
      </w:r>
      <w:r w:rsidRPr="005E1A21">
        <w:rPr>
          <w:rFonts w:ascii="Times New Roman" w:hAnsi="Times New Roman" w:cs="Times New Roman"/>
          <w:bCs/>
          <w:color w:val="222222"/>
          <w:sz w:val="28"/>
          <w:szCs w:val="28"/>
          <w:lang w:val="uk-UA"/>
        </w:rPr>
        <w:lastRenderedPageBreak/>
        <w:t>Poland (</w:t>
      </w:r>
      <w:r w:rsidRPr="005E1A21">
        <w:rPr>
          <w:rFonts w:ascii="Times New Roman" w:hAnsi="Times New Roman" w:cs="Times New Roman"/>
          <w:i/>
          <w:sz w:val="28"/>
          <w:szCs w:val="28"/>
          <w:lang w:val="uk-UA"/>
        </w:rPr>
        <w:t>Institute of Biology and Earth Sciences, Pomeranian University in Słupsk, Poland</w:t>
      </w:r>
      <w:r w:rsidR="00FF04F0" w:rsidRPr="005E1A21">
        <w:rPr>
          <w:rFonts w:ascii="Times New Roman" w:hAnsi="Times New Roman" w:cs="Times New Roman"/>
          <w:i/>
          <w:sz w:val="28"/>
          <w:szCs w:val="28"/>
          <w:lang w:val="en-US"/>
        </w:rPr>
        <w:t>)</w:t>
      </w:r>
      <w:r w:rsidRPr="005E1A21">
        <w:rPr>
          <w:rFonts w:ascii="Times New Roman" w:hAnsi="Times New Roman" w:cs="Times New Roman"/>
          <w:i/>
          <w:sz w:val="28"/>
          <w:szCs w:val="28"/>
          <w:lang w:val="uk-UA"/>
        </w:rPr>
        <w:t>.</w:t>
      </w:r>
    </w:p>
    <w:p w14:paraId="7A9C0305" w14:textId="1038469F" w:rsidR="00B757F8" w:rsidRPr="005E1A21" w:rsidRDefault="00B757F8" w:rsidP="005E1A21">
      <w:pPr>
        <w:pStyle w:val="Standard"/>
        <w:numPr>
          <w:ilvl w:val="0"/>
          <w:numId w:val="9"/>
        </w:numPr>
        <w:spacing w:line="276" w:lineRule="auto"/>
        <w:ind w:left="709"/>
        <w:jc w:val="both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bCs/>
          <w:iCs/>
          <w:sz w:val="28"/>
          <w:szCs w:val="28"/>
          <w:u w:val="single"/>
          <w:lang w:val="uk-UA"/>
        </w:rPr>
        <w:t>Yanchuk L</w:t>
      </w:r>
      <w:r w:rsidRPr="005E1A21">
        <w:rPr>
          <w:rFonts w:ascii="Times New Roman" w:hAnsi="Times New Roman" w:cs="Times New Roman"/>
          <w:b/>
          <w:bCs/>
          <w:iCs/>
          <w:sz w:val="28"/>
          <w:szCs w:val="28"/>
          <w:u w:val="single"/>
          <w:vertAlign w:val="superscript"/>
          <w:lang w:val="uk-UA"/>
        </w:rPr>
        <w:t>1,2</w:t>
      </w:r>
      <w:r w:rsidRPr="005E1A21">
        <w:rPr>
          <w:rFonts w:ascii="Times New Roman" w:hAnsi="Times New Roman" w:cs="Times New Roman"/>
          <w:b/>
          <w:bCs/>
          <w:iCs/>
          <w:sz w:val="28"/>
          <w:szCs w:val="28"/>
          <w:lang w:val="uk-UA"/>
        </w:rPr>
        <w:t>, Dmytruk O</w:t>
      </w:r>
      <w:r w:rsidRPr="005E1A21">
        <w:rPr>
          <w:rFonts w:ascii="Times New Roman" w:hAnsi="Times New Roman" w:cs="Times New Roman"/>
          <w:b/>
          <w:bCs/>
          <w:iCs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bCs/>
          <w:iCs/>
          <w:sz w:val="28"/>
          <w:szCs w:val="28"/>
          <w:lang w:val="uk-UA"/>
        </w:rPr>
        <w:t>, Dmytruk K</w:t>
      </w:r>
      <w:r w:rsidRPr="005E1A21">
        <w:rPr>
          <w:rFonts w:ascii="Times New Roman" w:hAnsi="Times New Roman" w:cs="Times New Roman"/>
          <w:b/>
          <w:bCs/>
          <w:iCs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bCs/>
          <w:iCs/>
          <w:sz w:val="28"/>
          <w:szCs w:val="28"/>
          <w:lang w:val="uk-UA"/>
        </w:rPr>
        <w:t>, Sibirny A</w:t>
      </w:r>
      <w:r w:rsidRPr="005E1A21">
        <w:rPr>
          <w:rFonts w:ascii="Times New Roman" w:hAnsi="Times New Roman" w:cs="Times New Roman"/>
          <w:b/>
          <w:bCs/>
          <w:iCs/>
          <w:sz w:val="28"/>
          <w:szCs w:val="28"/>
          <w:vertAlign w:val="superscript"/>
          <w:lang w:val="uk-UA"/>
        </w:rPr>
        <w:t>1,3</w:t>
      </w:r>
      <w:r w:rsidRPr="005E1A21">
        <w:rPr>
          <w:rFonts w:ascii="Times New Roman" w:hAnsi="Times New Roman" w:cs="Times New Roman"/>
          <w:b/>
          <w:bCs/>
          <w:iCs/>
          <w:sz w:val="28"/>
          <w:szCs w:val="28"/>
          <w:lang w:val="uk-UA"/>
        </w:rPr>
        <w:t>, Yavorska H</w:t>
      </w:r>
      <w:r w:rsidRPr="005E1A21">
        <w:rPr>
          <w:rFonts w:ascii="Times New Roman" w:hAnsi="Times New Roman" w:cs="Times New Roman"/>
          <w:b/>
          <w:bCs/>
          <w:iCs/>
          <w:sz w:val="28"/>
          <w:szCs w:val="28"/>
          <w:vertAlign w:val="superscript"/>
          <w:lang w:val="uk-UA"/>
        </w:rPr>
        <w:t>2</w:t>
      </w:r>
      <w:r w:rsidRPr="005E1A21">
        <w:rPr>
          <w:rFonts w:ascii="Times New Roman" w:hAnsi="Times New Roman" w:cs="Times New Roman"/>
          <w:i/>
          <w:sz w:val="28"/>
          <w:szCs w:val="28"/>
          <w:lang w:val="en-US"/>
        </w:rPr>
        <w:t xml:space="preserve"> </w:t>
      </w:r>
      <w:r w:rsidRPr="005E1A21">
        <w:rPr>
          <w:rFonts w:ascii="Times New Roman" w:hAnsi="Times New Roman" w:cs="Times New Roman"/>
          <w:iCs/>
          <w:sz w:val="28"/>
          <w:szCs w:val="28"/>
          <w:lang w:val="en-US"/>
        </w:rPr>
        <w:t>The mechanism of formaldehyde dehydrogenase degradation in methylotrophic yeast</w:t>
      </w:r>
      <w:r w:rsidRPr="005E1A21">
        <w:rPr>
          <w:rFonts w:ascii="Times New Roman" w:hAnsi="Times New Roman" w:cs="Times New Roman"/>
          <w:i/>
          <w:sz w:val="28"/>
          <w:szCs w:val="28"/>
          <w:lang w:val="en-US"/>
        </w:rPr>
        <w:t xml:space="preserve"> Komagataella phaffii (</w:t>
      </w:r>
      <w:r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en-US"/>
        </w:rPr>
        <w:t>1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en-US"/>
        </w:rPr>
        <w:t xml:space="preserve">Institute of Cell Biology, National Academy of Science of Ukraine, </w:t>
      </w:r>
      <w:r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en-US"/>
        </w:rPr>
        <w:t>2</w:t>
      </w:r>
      <w:r w:rsidRPr="005E1A21">
        <w:rPr>
          <w:rFonts w:ascii="Times New Roman" w:hAnsi="Times New Roman" w:cs="Times New Roman"/>
          <w:i/>
          <w:iCs/>
          <w:color w:val="000000"/>
          <w:sz w:val="28"/>
          <w:szCs w:val="28"/>
          <w:lang w:val="en-US"/>
        </w:rPr>
        <w:t>Ivan Franko National University of Lviv,</w:t>
      </w:r>
      <w:r w:rsidR="00FF04F0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 Ukraine,</w:t>
      </w:r>
      <w:r w:rsidRPr="005E1A21">
        <w:rPr>
          <w:rFonts w:ascii="Times New Roman" w:hAnsi="Times New Roman" w:cs="Times New Roman"/>
          <w:i/>
          <w:iCs/>
          <w:color w:val="000000"/>
          <w:sz w:val="28"/>
          <w:szCs w:val="28"/>
          <w:lang w:val="en-US"/>
        </w:rPr>
        <w:t xml:space="preserve"> </w:t>
      </w:r>
      <w:r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en-US"/>
        </w:rPr>
        <w:t>3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en-US"/>
        </w:rPr>
        <w:t>University of Rzeszow</w:t>
      </w:r>
      <w:r w:rsidR="00FF04F0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, Poland</w:t>
      </w:r>
      <w:r w:rsidRPr="005E1A21">
        <w:rPr>
          <w:rFonts w:ascii="Times New Roman" w:hAnsi="Times New Roman" w:cs="Times New Roman"/>
          <w:i/>
          <w:sz w:val="28"/>
          <w:szCs w:val="28"/>
          <w:lang w:val="en-US"/>
        </w:rPr>
        <w:t>)</w:t>
      </w:r>
      <w:r w:rsidR="00FF04F0" w:rsidRPr="005E1A21">
        <w:rPr>
          <w:rFonts w:ascii="Times New Roman" w:hAnsi="Times New Roman" w:cs="Times New Roman"/>
          <w:i/>
          <w:sz w:val="28"/>
          <w:szCs w:val="28"/>
          <w:lang w:val="en-US"/>
        </w:rPr>
        <w:t>.</w:t>
      </w:r>
    </w:p>
    <w:p w14:paraId="1E597B5E" w14:textId="69DE8416" w:rsidR="00E25A7D" w:rsidRPr="005E1A21" w:rsidRDefault="00E25A7D" w:rsidP="005E1A21">
      <w:pPr>
        <w:spacing w:line="276" w:lineRule="auto"/>
        <w:jc w:val="both"/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</w:pPr>
    </w:p>
    <w:p w14:paraId="7196ABFD" w14:textId="4B948F2F" w:rsidR="0011022A" w:rsidRPr="005E1A21" w:rsidRDefault="0011022A" w:rsidP="005E1A21">
      <w:pPr>
        <w:spacing w:line="276" w:lineRule="auto"/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</w:pPr>
      <w:r w:rsidRPr="005E1A21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  <w:lang w:val="uk-UA"/>
        </w:rPr>
        <w:br w:type="page"/>
      </w:r>
    </w:p>
    <w:p w14:paraId="40833413" w14:textId="37A2F48F" w:rsidR="005A04FD" w:rsidRPr="005E1A21" w:rsidRDefault="005A04FD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lastRenderedPageBreak/>
        <w:t>СЕКЦІЯ: МОЛЕКУЛЯРНА ТА КЛІТИННА БІОЛОГІЯ</w:t>
      </w:r>
    </w:p>
    <w:p w14:paraId="16BED108" w14:textId="42518FC0" w:rsidR="005A04FD" w:rsidRPr="005E1A21" w:rsidRDefault="00371B4B" w:rsidP="005E1A21">
      <w:pPr>
        <w:widowControl w:val="0"/>
        <w:autoSpaceDE w:val="0"/>
        <w:autoSpaceDN w:val="0"/>
        <w:adjustRightInd w:val="0"/>
        <w:spacing w:line="276" w:lineRule="auto"/>
        <w:rPr>
          <w:rFonts w:ascii="Times New Roman" w:eastAsia="MS Mincho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eastAsia="MS Mincho" w:hAnsi="Times New Roman" w:cs="Times New Roman"/>
          <w:b/>
          <w:sz w:val="28"/>
          <w:szCs w:val="28"/>
          <w:lang w:val="uk-UA"/>
        </w:rPr>
        <w:t>20 квітня 2021</w:t>
      </w:r>
    </w:p>
    <w:p w14:paraId="3165E00C" w14:textId="75E7D6EC" w:rsidR="005A04FD" w:rsidRPr="005E1A21" w:rsidRDefault="005A04FD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Головуючі</w:t>
      </w:r>
      <w:r w:rsidR="000B6C88" w:rsidRPr="005E1A21">
        <w:rPr>
          <w:rFonts w:ascii="Times New Roman" w:hAnsi="Times New Roman" w:cs="Times New Roman"/>
          <w:sz w:val="28"/>
          <w:szCs w:val="28"/>
          <w:lang w:val="uk-UA"/>
        </w:rPr>
        <w:t>: доц. Стасик О.</w:t>
      </w:r>
    </w:p>
    <w:p w14:paraId="2C50F26B" w14:textId="7F51CFB2" w:rsidR="005A04FD" w:rsidRPr="005E1A21" w:rsidRDefault="005A04FD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Модератори: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доц. Сабадашка М.В. </w:t>
      </w:r>
    </w:p>
    <w:p w14:paraId="01695F12" w14:textId="77777777" w:rsid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</w:p>
    <w:p w14:paraId="5975DEC8" w14:textId="330928A7" w:rsidR="005A04FD" w:rsidRPr="005E1A21" w:rsidRDefault="005A04FD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SECTION: MOLECULAR AND CELL BIOLOGY</w:t>
      </w:r>
    </w:p>
    <w:p w14:paraId="6432D979" w14:textId="77777777" w:rsidR="00371B4B" w:rsidRPr="005E1A21" w:rsidRDefault="00371B4B" w:rsidP="005E1A21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April 20, 2021</w:t>
      </w:r>
    </w:p>
    <w:p w14:paraId="652126EB" w14:textId="2E8F1F12" w:rsidR="005A04FD" w:rsidRPr="005E1A21" w:rsidRDefault="005A04FD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Head:</w:t>
      </w:r>
      <w:r w:rsidR="00371B4B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assoc.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0464C6" w:rsidRPr="005E1A21">
        <w:rPr>
          <w:rFonts w:ascii="Times New Roman" w:hAnsi="Times New Roman" w:cs="Times New Roman"/>
          <w:sz w:val="28"/>
          <w:szCs w:val="28"/>
          <w:lang w:val="uk-UA"/>
        </w:rPr>
        <w:t>prof. Stasyk</w:t>
      </w:r>
      <w:r w:rsidR="000B6C88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O.</w:t>
      </w:r>
    </w:p>
    <w:p w14:paraId="43DEEA73" w14:textId="02525C8D" w:rsidR="005A04FD" w:rsidRPr="005E1A21" w:rsidRDefault="005A04FD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Moderator: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0464C6" w:rsidRPr="005E1A21">
        <w:rPr>
          <w:rFonts w:ascii="Times New Roman" w:hAnsi="Times New Roman" w:cs="Times New Roman"/>
          <w:sz w:val="28"/>
          <w:szCs w:val="28"/>
          <w:lang w:val="uk-UA"/>
        </w:rPr>
        <w:t>ass</w:t>
      </w:r>
      <w:r w:rsidR="00371B4B" w:rsidRPr="005E1A21">
        <w:rPr>
          <w:rFonts w:ascii="Times New Roman" w:hAnsi="Times New Roman" w:cs="Times New Roman"/>
          <w:sz w:val="28"/>
          <w:szCs w:val="28"/>
          <w:lang w:val="uk-UA"/>
        </w:rPr>
        <w:t>oc</w:t>
      </w:r>
      <w:r w:rsidR="000464C6" w:rsidRPr="005E1A21">
        <w:rPr>
          <w:rFonts w:ascii="Times New Roman" w:hAnsi="Times New Roman" w:cs="Times New Roman"/>
          <w:sz w:val="28"/>
          <w:szCs w:val="28"/>
          <w:lang w:val="uk-UA"/>
        </w:rPr>
        <w:t>. prof. Sabadashka M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</w:p>
    <w:p w14:paraId="5F28B7DF" w14:textId="2C5B54B5" w:rsidR="005A04FD" w:rsidRPr="005E1A21" w:rsidRDefault="005A04FD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Початок роботи секції: </w:t>
      </w:r>
      <w:r w:rsidR="00371B4B" w:rsidRPr="005E1A21">
        <w:rPr>
          <w:rFonts w:ascii="Times New Roman" w:hAnsi="Times New Roman" w:cs="Times New Roman"/>
          <w:sz w:val="28"/>
          <w:szCs w:val="28"/>
          <w:lang w:val="uk-UA"/>
        </w:rPr>
        <w:t>10:00</w:t>
      </w:r>
    </w:p>
    <w:p w14:paraId="3822C612" w14:textId="77777777" w:rsidR="005A04FD" w:rsidRPr="005E1A21" w:rsidRDefault="005A04FD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Посилання на трансляцію:</w:t>
      </w:r>
    </w:p>
    <w:p w14:paraId="1A4876B7" w14:textId="04EC730C" w:rsidR="009626BD" w:rsidRDefault="009626BD" w:rsidP="009626BD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hyperlink r:id="rId24" w:history="1">
        <w:r w:rsidRPr="000F3FE6">
          <w:rPr>
            <w:rStyle w:val="ac"/>
            <w:rFonts w:ascii="Times New Roman" w:hAnsi="Times New Roman" w:cs="Times New Roman"/>
            <w:sz w:val="28"/>
            <w:szCs w:val="28"/>
            <w:lang w:val="uk-UA"/>
          </w:rPr>
          <w:t>https://us05web.zoom.us/j/88595726171?pwd=NVNuVVQ4eFBDZ1VTbldsSC83aVAyUT09</w:t>
        </w:r>
      </w:hyperlink>
    </w:p>
    <w:p w14:paraId="18F71677" w14:textId="77777777" w:rsidR="009626BD" w:rsidRPr="009626BD" w:rsidRDefault="009626BD" w:rsidP="009626BD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626BD">
        <w:rPr>
          <w:rFonts w:ascii="Times New Roman" w:hAnsi="Times New Roman" w:cs="Times New Roman"/>
          <w:sz w:val="28"/>
          <w:szCs w:val="28"/>
          <w:lang w:val="uk-UA"/>
        </w:rPr>
        <w:t>Meeting ID: 885 9572 6171</w:t>
      </w:r>
    </w:p>
    <w:p w14:paraId="7F294BAF" w14:textId="7E0651B2" w:rsidR="005A04FD" w:rsidRDefault="009626BD" w:rsidP="009626BD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626BD">
        <w:rPr>
          <w:rFonts w:ascii="Times New Roman" w:hAnsi="Times New Roman" w:cs="Times New Roman"/>
          <w:sz w:val="28"/>
          <w:szCs w:val="28"/>
          <w:lang w:val="uk-UA"/>
        </w:rPr>
        <w:t>Passcode: cWqMK0</w:t>
      </w:r>
    </w:p>
    <w:p w14:paraId="6E49794C" w14:textId="77777777" w:rsidR="005A04FD" w:rsidRPr="005E1A21" w:rsidRDefault="005A04FD" w:rsidP="005E1A21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УСНІ ДОПОВІДІ / ORAL REPORTS</w:t>
      </w:r>
    </w:p>
    <w:p w14:paraId="64BCF801" w14:textId="55F12B5A" w:rsidR="005A04FD" w:rsidRPr="005E1A21" w:rsidRDefault="000464C6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>1.</w:t>
      </w:r>
      <w:r w:rsidRPr="005E1A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ab/>
      </w: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Kolesnikova A.,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Kovalevska L., Zadvornyi T., Lukianova N., Kashuba E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Expression pattern of the 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UCKL1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AIP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PKN1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AND MRPS18 family genes in sera of prostate cancer patients, depending on gleason score</w:t>
      </w:r>
      <w:r w:rsidR="005E052E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(</w:t>
      </w:r>
      <w:r w:rsidR="005E052E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RE Kavetsky Institute of Experimental pathology, oncology and radiobiology of NASU, Kyiv,Ukraine</w:t>
      </w:r>
      <w:r w:rsidR="005E052E"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2FAB33DB" w14:textId="3E72AF13" w:rsidR="005E052E" w:rsidRPr="005E1A21" w:rsidRDefault="005E052E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2.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ab/>
      </w:r>
      <w:r w:rsidR="000B6C88"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 xml:space="preserve">Матис І. 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,2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, Шкіль </w:t>
      </w:r>
      <w:r w:rsidR="000B6C88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Р. 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,2</w:t>
      </w:r>
      <w:r w:rsidR="000B6C88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Грушаник Н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,2</w:t>
      </w:r>
      <w:r w:rsidR="000B6C88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Стасик О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2</w:t>
      </w:r>
      <w:r w:rsidR="000B6C88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Стасик О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 xml:space="preserve">1,2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Вплив спермідину на редокс-баланс в  експериментальній моделі хвороби Паркінсона (</w:t>
      </w:r>
      <w:r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 xml:space="preserve">1 – 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Львівський національний університет імені Івана Франка, Львів, Україна, </w:t>
      </w:r>
      <w:r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 xml:space="preserve">2 – 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Інститут біології клітини НАН України, Львів, Україна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59F09140" w14:textId="2FD1FB76" w:rsidR="005E052E" w:rsidRPr="005E1A21" w:rsidRDefault="005E052E" w:rsidP="005E1A21">
      <w:pPr>
        <w:spacing w:line="276" w:lineRule="auto"/>
        <w:jc w:val="both"/>
        <w:rPr>
          <w:rFonts w:ascii="Times New Roman" w:hAnsi="Times New Roman" w:cs="Times New Roman"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3.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ab/>
      </w: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Пахаренко М.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Морфофункціональні особливості гемопоетичних клітин-попередників хворих на мієлодиспластичний синдром та гостру мієлоїдну лейкемію у культурі клітин 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in vitro </w:t>
      </w: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>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Національний університет «Києво-Могилянська академія», Київ, Україна</w:t>
      </w: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>).</w:t>
      </w:r>
    </w:p>
    <w:p w14:paraId="36B7611A" w14:textId="1515CB94" w:rsidR="005C06E0" w:rsidRPr="005E1A21" w:rsidRDefault="005E052E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>4.</w:t>
      </w: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ab/>
      </w: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Распопіна А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Фінюк Н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,2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Мітіна Н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3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Остап’юк Ю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Обушак M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Заіченко О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3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Бабський А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, Стойка Р.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 xml:space="preserve">1,2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Вплив похідного тіазолу та його комплексів з полімерними носіями на нативність ДНК пухлинних клітин 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in vitro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(</w:t>
      </w:r>
      <w:r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Львівський національний університет імені Івана Франка, Львів, Україна, </w:t>
      </w:r>
      <w:r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 xml:space="preserve">2 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Інститут біології клітини НАН України, Львів, Україна, </w:t>
      </w:r>
      <w:r w:rsidR="00407770"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>3</w:t>
      </w:r>
      <w:r w:rsidR="00407770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 xml:space="preserve">Національний університет «Львівська Політехніка», Інститут хімії та хімічних технологій, Львів, Україна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275ADFEE" w14:textId="640BDFC0" w:rsidR="00FF4FFA" w:rsidRPr="005E1A21" w:rsidRDefault="005959E8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lastRenderedPageBreak/>
        <w:t xml:space="preserve"> </w:t>
      </w:r>
      <w:r w:rsidR="00FF4FFA" w:rsidRPr="005E1A21">
        <w:rPr>
          <w:rFonts w:ascii="Times New Roman" w:hAnsi="Times New Roman" w:cs="Times New Roman"/>
          <w:b/>
          <w:sz w:val="28"/>
          <w:szCs w:val="28"/>
          <w:lang w:val="uk-UA"/>
        </w:rPr>
        <w:t>СЕКЦІЯ: ФІЗІОЛОГІЯ РОСЛИН</w:t>
      </w:r>
    </w:p>
    <w:p w14:paraId="29ED685C" w14:textId="77777777" w:rsidR="00371B4B" w:rsidRPr="005E1A21" w:rsidRDefault="00371B4B" w:rsidP="005E1A21">
      <w:pPr>
        <w:widowControl w:val="0"/>
        <w:autoSpaceDE w:val="0"/>
        <w:autoSpaceDN w:val="0"/>
        <w:adjustRightInd w:val="0"/>
        <w:spacing w:line="276" w:lineRule="auto"/>
        <w:rPr>
          <w:rFonts w:ascii="Times New Roman" w:eastAsia="MS Mincho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eastAsia="MS Mincho" w:hAnsi="Times New Roman" w:cs="Times New Roman"/>
          <w:b/>
          <w:sz w:val="28"/>
          <w:szCs w:val="28"/>
          <w:lang w:val="uk-UA"/>
        </w:rPr>
        <w:t>20 квітня 2021</w:t>
      </w:r>
    </w:p>
    <w:p w14:paraId="0ADF8295" w14:textId="00CBEA70" w:rsidR="00FF4FFA" w:rsidRPr="005E1A21" w:rsidRDefault="00FF4FFA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Головуючі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:</w:t>
      </w:r>
      <w:r w:rsidR="00371B4B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доц. Кобилецька М.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3BA148F3" w14:textId="141FFC70" w:rsidR="00FF4FFA" w:rsidRPr="005E1A21" w:rsidRDefault="00FF4FFA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Модератори: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371B4B" w:rsidRPr="005E1A21">
        <w:rPr>
          <w:rFonts w:ascii="Times New Roman" w:hAnsi="Times New Roman" w:cs="Times New Roman"/>
          <w:sz w:val="28"/>
          <w:szCs w:val="28"/>
          <w:lang w:val="uk-UA"/>
        </w:rPr>
        <w:t>Кавулич Я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</w:p>
    <w:p w14:paraId="35785C4F" w14:textId="77777777" w:rsidR="00FF4FFA" w:rsidRPr="005E1A21" w:rsidRDefault="00FF4FFA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</w:p>
    <w:p w14:paraId="657A07DB" w14:textId="2EF4CF92" w:rsidR="00FF4FFA" w:rsidRPr="005E1A21" w:rsidRDefault="00FF4FFA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SECTION: PLANTS PHYSIOLOGY</w:t>
      </w:r>
    </w:p>
    <w:p w14:paraId="4F31C09B" w14:textId="77777777" w:rsidR="00F8499E" w:rsidRPr="005E1A21" w:rsidRDefault="00371B4B" w:rsidP="005E1A21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April 20, 2021</w:t>
      </w:r>
    </w:p>
    <w:p w14:paraId="27532255" w14:textId="72FBC212" w:rsidR="00FF4FFA" w:rsidRPr="005E1A21" w:rsidRDefault="00FF4FFA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Head: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371B4B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assoc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prof. </w:t>
      </w:r>
      <w:r w:rsidR="00371B4B" w:rsidRPr="005E1A21">
        <w:rPr>
          <w:rFonts w:ascii="Times New Roman" w:hAnsi="Times New Roman" w:cs="Times New Roman"/>
          <w:sz w:val="28"/>
          <w:szCs w:val="28"/>
          <w:lang w:val="uk-UA"/>
        </w:rPr>
        <w:t>Kobyletska M.</w:t>
      </w:r>
    </w:p>
    <w:p w14:paraId="5DE99695" w14:textId="0D420143" w:rsidR="00FF4FFA" w:rsidRPr="005E1A21" w:rsidRDefault="00FF4FFA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Moderator: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371B4B" w:rsidRPr="005E1A21">
        <w:rPr>
          <w:rFonts w:ascii="Times New Roman" w:hAnsi="Times New Roman" w:cs="Times New Roman"/>
          <w:sz w:val="28"/>
          <w:szCs w:val="28"/>
          <w:lang w:val="uk-UA"/>
        </w:rPr>
        <w:t>Kavulytch Y.</w:t>
      </w:r>
    </w:p>
    <w:p w14:paraId="6542C717" w14:textId="4270E532" w:rsidR="00FF4FFA" w:rsidRDefault="00FF4FFA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Початок роботи секції: </w:t>
      </w:r>
      <w:r w:rsidR="00371B4B" w:rsidRPr="005E1A21">
        <w:rPr>
          <w:rFonts w:ascii="Times New Roman" w:hAnsi="Times New Roman" w:cs="Times New Roman"/>
          <w:sz w:val="28"/>
          <w:szCs w:val="28"/>
          <w:lang w:val="uk-UA"/>
        </w:rPr>
        <w:t>10:00</w:t>
      </w:r>
    </w:p>
    <w:p w14:paraId="001576BA" w14:textId="77777777" w:rsidR="005E1A21" w:rsidRP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4DDCABF3" w14:textId="77777777" w:rsidR="00FF4FFA" w:rsidRPr="005E1A21" w:rsidRDefault="00FF4FFA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Посилання на трансляцію:</w:t>
      </w:r>
    </w:p>
    <w:p w14:paraId="70A0C6D1" w14:textId="77777777" w:rsidR="00904812" w:rsidRPr="005E1A21" w:rsidRDefault="00900BDD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hyperlink r:id="rId25" w:history="1">
        <w:r w:rsidR="00904812" w:rsidRPr="005E1A21">
          <w:rPr>
            <w:rStyle w:val="ac"/>
            <w:rFonts w:ascii="Times New Roman" w:hAnsi="Times New Roman" w:cs="Times New Roman"/>
            <w:sz w:val="28"/>
            <w:szCs w:val="28"/>
            <w:lang w:val="uk-UA"/>
          </w:rPr>
          <w:t>https://us04web.zoom.us/j/78426161757?pwd=c3k1QlljOGZRNnlsQnFBVlplcG0yQT09</w:t>
        </w:r>
      </w:hyperlink>
    </w:p>
    <w:p w14:paraId="62F82C7F" w14:textId="77777777" w:rsidR="00904812" w:rsidRPr="005E1A21" w:rsidRDefault="00904812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Meeting ID: 784 2616 1757</w:t>
      </w:r>
    </w:p>
    <w:p w14:paraId="65CFE59E" w14:textId="77777777" w:rsidR="00904812" w:rsidRPr="005E1A21" w:rsidRDefault="00904812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Passcode: KVd3r7</w:t>
      </w:r>
    </w:p>
    <w:p w14:paraId="396407BE" w14:textId="5278680E" w:rsidR="00FF4FFA" w:rsidRPr="005E1A21" w:rsidRDefault="00904812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ab/>
      </w:r>
    </w:p>
    <w:p w14:paraId="714EABA8" w14:textId="77777777" w:rsidR="00FF4FFA" w:rsidRPr="005E1A21" w:rsidRDefault="00FF4FFA" w:rsidP="005E1A21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УСНІ ДОПОВІДІ / ORAL REPORTS</w:t>
      </w:r>
    </w:p>
    <w:p w14:paraId="42241170" w14:textId="77777777" w:rsidR="00FF4FFA" w:rsidRPr="005E1A21" w:rsidRDefault="00FF4FFA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6B4AA1CE" w14:textId="273078EF" w:rsidR="00FF4FFA" w:rsidRPr="005E1A21" w:rsidRDefault="00FF4FFA" w:rsidP="005E1A21">
      <w:pPr>
        <w:pStyle w:val="ab"/>
        <w:numPr>
          <w:ilvl w:val="0"/>
          <w:numId w:val="3"/>
        </w:numPr>
        <w:spacing w:line="276" w:lineRule="auto"/>
        <w:ind w:left="851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 w:eastAsia="uk-UA"/>
        </w:rPr>
      </w:pPr>
      <w:r w:rsidRPr="005E1A21">
        <w:rPr>
          <w:rFonts w:ascii="Times New Roman" w:hAnsi="Times New Roman" w:cs="Times New Roman"/>
          <w:b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 xml:space="preserve">Makar O., 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Kavulych Y.,</w:t>
      </w: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 xml:space="preserve"> 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Patsula O., </w:t>
      </w:r>
      <w:r w:rsidRPr="005E1A21">
        <w:rPr>
          <w:rFonts w:ascii="Times New Roman" w:hAnsi="Times New Roman" w:cs="Times New Roman"/>
          <w:b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Terek O.,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 xml:space="preserve"> 2</w:t>
      </w: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Kuźniar A.,</w:t>
      </w:r>
      <w:r w:rsidRPr="005E1A21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uk-UA"/>
        </w:rPr>
        <w:t xml:space="preserve"> 3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Kozlovskyy V.,</w:t>
      </w:r>
      <w:r w:rsidRPr="005E1A21">
        <w:rPr>
          <w:rFonts w:ascii="Times New Roman" w:hAnsi="Times New Roman" w:cs="Times New Roman"/>
          <w:b/>
          <w:sz w:val="28"/>
          <w:szCs w:val="28"/>
          <w:vertAlign w:val="superscript"/>
          <w:lang w:val="uk-UA"/>
        </w:rPr>
        <w:t xml:space="preserve"> 1</w:t>
      </w: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 xml:space="preserve">Romanyuk N. </w:t>
      </w:r>
      <w:r w:rsidRPr="005E1A21">
        <w:rPr>
          <w:rFonts w:ascii="Times New Roman" w:hAnsi="Times New Roman" w:cs="Times New Roman"/>
          <w:color w:val="000000" w:themeColor="text1"/>
          <w:sz w:val="28"/>
          <w:szCs w:val="28"/>
          <w:lang w:val="uk-UA" w:eastAsia="uk-UA"/>
        </w:rPr>
        <w:t>B</w:t>
      </w:r>
      <w:r w:rsidR="007A4EDD" w:rsidRPr="005E1A21">
        <w:rPr>
          <w:rFonts w:ascii="Times New Roman" w:hAnsi="Times New Roman" w:cs="Times New Roman"/>
          <w:color w:val="000000" w:themeColor="text1"/>
          <w:sz w:val="28"/>
          <w:szCs w:val="28"/>
          <w:lang w:val="uk-UA" w:eastAsia="uk-UA"/>
        </w:rPr>
        <w:t>acterial</w:t>
      </w:r>
      <w:r w:rsidRPr="005E1A21">
        <w:rPr>
          <w:rFonts w:ascii="Times New Roman" w:hAnsi="Times New Roman" w:cs="Times New Roman"/>
          <w:color w:val="000000" w:themeColor="text1"/>
          <w:sz w:val="28"/>
          <w:szCs w:val="28"/>
          <w:lang w:val="uk-UA" w:eastAsia="uk-UA"/>
        </w:rPr>
        <w:t xml:space="preserve"> </w:t>
      </w:r>
      <w:r w:rsidR="007A4EDD" w:rsidRPr="005E1A21">
        <w:rPr>
          <w:rFonts w:ascii="Times New Roman" w:hAnsi="Times New Roman" w:cs="Times New Roman"/>
          <w:color w:val="000000" w:themeColor="text1"/>
          <w:sz w:val="28"/>
          <w:szCs w:val="28"/>
          <w:lang w:val="uk-UA" w:eastAsia="uk-UA"/>
        </w:rPr>
        <w:t xml:space="preserve">endophytes and microelements in spring wheat grain </w:t>
      </w:r>
      <w:r w:rsidRPr="005E1A21">
        <w:rPr>
          <w:rFonts w:ascii="Times New Roman" w:hAnsi="Times New Roman" w:cs="Times New Roman"/>
          <w:color w:val="000000" w:themeColor="text1"/>
          <w:sz w:val="28"/>
          <w:szCs w:val="28"/>
          <w:lang w:val="uk-UA" w:eastAsia="uk-UA"/>
        </w:rPr>
        <w:t>(</w:t>
      </w:r>
      <w:r w:rsidRPr="005E1A21">
        <w:rPr>
          <w:rFonts w:ascii="Times New Roman" w:hAnsi="Times New Roman" w:cs="Times New Roman"/>
          <w:bCs/>
          <w:i/>
          <w:sz w:val="28"/>
          <w:szCs w:val="28"/>
          <w:vertAlign w:val="superscript"/>
          <w:lang w:val="uk-UA"/>
        </w:rPr>
        <w:t>1</w:t>
      </w:r>
      <w:r w:rsidRPr="005E1A21">
        <w:rPr>
          <w:rFonts w:ascii="Times New Roman" w:hAnsi="Times New Roman" w:cs="Times New Roman"/>
          <w:i/>
          <w:sz w:val="28"/>
          <w:szCs w:val="28"/>
          <w:lang w:val="uk-UA"/>
        </w:rPr>
        <w:t>Ivan Franko National University of Lviv, Lviv, Ukraine,</w:t>
      </w:r>
      <w:r w:rsidRPr="005E1A21">
        <w:rPr>
          <w:rFonts w:ascii="Times New Roman" w:hAnsi="Times New Roman" w:cs="Times New Roman"/>
          <w:i/>
          <w:sz w:val="28"/>
          <w:szCs w:val="28"/>
          <w:vertAlign w:val="superscript"/>
          <w:lang w:val="uk-UA"/>
        </w:rPr>
        <w:t xml:space="preserve"> 2</w:t>
      </w:r>
      <w:r w:rsidRPr="005E1A21">
        <w:rPr>
          <w:rFonts w:ascii="Times New Roman" w:hAnsi="Times New Roman" w:cs="Times New Roman"/>
          <w:i/>
          <w:sz w:val="28"/>
          <w:szCs w:val="28"/>
          <w:lang w:val="uk-UA" w:eastAsia="pl-PL"/>
        </w:rPr>
        <w:t>The John Paul II Catholic University of Lublin,</w:t>
      </w:r>
      <w:r w:rsidR="007A4EDD" w:rsidRPr="005E1A21">
        <w:rPr>
          <w:rFonts w:ascii="Times New Roman" w:hAnsi="Times New Roman" w:cs="Times New Roman"/>
          <w:i/>
          <w:sz w:val="28"/>
          <w:szCs w:val="28"/>
          <w:lang w:val="uk-UA" w:eastAsia="pl-PL"/>
        </w:rPr>
        <w:t xml:space="preserve"> Lublin, Poland, </w:t>
      </w:r>
      <w:r w:rsidR="007A4EDD" w:rsidRPr="005E1A21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uk-UA"/>
        </w:rPr>
        <w:t>3</w:t>
      </w:r>
      <w:r w:rsidR="007A4EDD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Institute of Ecology of the Carpathians NAS of Ukraine, Lviv, Ukraine</w:t>
      </w:r>
      <w:r w:rsidRPr="005E1A21">
        <w:rPr>
          <w:rFonts w:ascii="Times New Roman" w:hAnsi="Times New Roman" w:cs="Times New Roman"/>
          <w:color w:val="000000" w:themeColor="text1"/>
          <w:sz w:val="28"/>
          <w:szCs w:val="28"/>
          <w:lang w:val="uk-UA" w:eastAsia="uk-UA"/>
        </w:rPr>
        <w:t>)</w:t>
      </w:r>
      <w:r w:rsidR="007A4EDD" w:rsidRPr="005E1A21">
        <w:rPr>
          <w:rFonts w:ascii="Times New Roman" w:hAnsi="Times New Roman" w:cs="Times New Roman"/>
          <w:color w:val="000000" w:themeColor="text1"/>
          <w:sz w:val="28"/>
          <w:szCs w:val="28"/>
          <w:lang w:val="uk-UA" w:eastAsia="uk-UA"/>
        </w:rPr>
        <w:t>.</w:t>
      </w:r>
    </w:p>
    <w:p w14:paraId="03FD0643" w14:textId="723D5F55" w:rsidR="007A4EDD" w:rsidRPr="005E1A21" w:rsidRDefault="007A4EDD" w:rsidP="005E1A21">
      <w:pPr>
        <w:pStyle w:val="ab"/>
        <w:numPr>
          <w:ilvl w:val="0"/>
          <w:numId w:val="3"/>
        </w:numPr>
        <w:spacing w:line="276" w:lineRule="auto"/>
        <w:ind w:left="851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Качмар О., Кобилецька М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Вплив саліцилової кислоти на фотосинтетичну систему рослин кукурудзи за умов засолення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).</w:t>
      </w:r>
    </w:p>
    <w:p w14:paraId="78C825A5" w14:textId="77777777" w:rsidR="001A4449" w:rsidRPr="005E1A21" w:rsidRDefault="001A4449" w:rsidP="005E1A21">
      <w:pPr>
        <w:pStyle w:val="LO-normal"/>
        <w:numPr>
          <w:ilvl w:val="0"/>
          <w:numId w:val="3"/>
        </w:numPr>
        <w:spacing w:line="276" w:lineRule="auto"/>
        <w:ind w:left="851" w:right="-40"/>
        <w:rPr>
          <w:sz w:val="28"/>
          <w:szCs w:val="28"/>
          <w:lang w:val="uk-UA"/>
        </w:rPr>
      </w:pPr>
      <w:r w:rsidRPr="005E1A21">
        <w:rPr>
          <w:b/>
          <w:sz w:val="28"/>
          <w:szCs w:val="28"/>
          <w:lang w:val="uk-UA"/>
        </w:rPr>
        <w:t xml:space="preserve">Шкоропад О., Романюк Н. </w:t>
      </w:r>
      <w:r w:rsidRPr="005E1A21">
        <w:rPr>
          <w:sz w:val="28"/>
          <w:szCs w:val="28"/>
          <w:lang w:val="uk-UA"/>
        </w:rPr>
        <w:t>Посухостійкість пшениці ярої за показниками загального вмісту білку і проліну (</w:t>
      </w:r>
      <w:r w:rsidRPr="005E1A21">
        <w:rPr>
          <w:i/>
          <w:sz w:val="28"/>
          <w:szCs w:val="28"/>
          <w:lang w:val="uk-UA"/>
        </w:rPr>
        <w:t>Львівський національний університет імені Івана Франка).</w:t>
      </w:r>
    </w:p>
    <w:p w14:paraId="481210D7" w14:textId="598F34F3" w:rsidR="001A4449" w:rsidRPr="005E1A21" w:rsidRDefault="001A4449" w:rsidP="005E1A21">
      <w:pPr>
        <w:pStyle w:val="LO-normal"/>
        <w:numPr>
          <w:ilvl w:val="0"/>
          <w:numId w:val="3"/>
        </w:numPr>
        <w:spacing w:line="276" w:lineRule="auto"/>
        <w:ind w:left="851" w:right="-40"/>
        <w:rPr>
          <w:i/>
          <w:sz w:val="28"/>
          <w:szCs w:val="28"/>
          <w:lang w:val="uk-UA"/>
        </w:rPr>
      </w:pPr>
      <w:r w:rsidRPr="005E1A21">
        <w:rPr>
          <w:b/>
          <w:sz w:val="28"/>
          <w:szCs w:val="28"/>
          <w:u w:val="single"/>
          <w:lang w:val="uk-UA"/>
        </w:rPr>
        <w:t>Данко Ю.</w:t>
      </w:r>
      <w:r w:rsidRPr="005E1A21">
        <w:rPr>
          <w:b/>
          <w:sz w:val="28"/>
          <w:szCs w:val="28"/>
          <w:lang w:val="uk-UA"/>
        </w:rPr>
        <w:t xml:space="preserve">, Кобилецька М. </w:t>
      </w:r>
      <w:r w:rsidRPr="005E1A21">
        <w:rPr>
          <w:sz w:val="28"/>
          <w:szCs w:val="28"/>
          <w:lang w:val="uk-UA"/>
        </w:rPr>
        <w:t>Стійкість рослин кукурудзи до засолення за екзогенного впливу саліцилової кислоти (</w:t>
      </w:r>
      <w:r w:rsidRPr="005E1A21">
        <w:rPr>
          <w:i/>
          <w:sz w:val="28"/>
          <w:szCs w:val="28"/>
          <w:lang w:val="uk-UA" w:eastAsia="ar-SA"/>
        </w:rPr>
        <w:t>Львівський національний університет імені Івана Франка).</w:t>
      </w:r>
    </w:p>
    <w:p w14:paraId="0520EC32" w14:textId="1F213F89" w:rsidR="001A4449" w:rsidRPr="005E1A21" w:rsidRDefault="001A4449" w:rsidP="005E1A21">
      <w:pPr>
        <w:pStyle w:val="LO-normal"/>
        <w:spacing w:line="276" w:lineRule="auto"/>
        <w:ind w:left="851" w:right="-40"/>
        <w:rPr>
          <w:sz w:val="28"/>
          <w:szCs w:val="28"/>
          <w:lang w:val="uk-UA"/>
        </w:rPr>
      </w:pPr>
    </w:p>
    <w:p w14:paraId="434AE9D7" w14:textId="79F60B25" w:rsidR="00032B70" w:rsidRPr="005E1A21" w:rsidRDefault="00032B70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lastRenderedPageBreak/>
        <w:t>СЕКЦІЯ: ФІЗІОЛОГІЯ ЛЮДИНИ І ТВАРИНИ, БІОМЕДИЦИНА</w:t>
      </w:r>
    </w:p>
    <w:p w14:paraId="376097F5" w14:textId="02F7424B" w:rsidR="00F8499E" w:rsidRPr="005E1A21" w:rsidRDefault="00371B4B" w:rsidP="005E1A21">
      <w:pPr>
        <w:widowControl w:val="0"/>
        <w:autoSpaceDE w:val="0"/>
        <w:autoSpaceDN w:val="0"/>
        <w:adjustRightInd w:val="0"/>
        <w:spacing w:line="276" w:lineRule="auto"/>
        <w:rPr>
          <w:rFonts w:ascii="Times New Roman" w:eastAsia="MS Mincho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eastAsia="MS Mincho" w:hAnsi="Times New Roman" w:cs="Times New Roman"/>
          <w:b/>
          <w:sz w:val="28"/>
          <w:szCs w:val="28"/>
          <w:lang w:val="uk-UA"/>
        </w:rPr>
        <w:t>20 квітня 2021</w:t>
      </w:r>
    </w:p>
    <w:p w14:paraId="7F6FA8DC" w14:textId="617E2E05" w:rsidR="00032B70" w:rsidRPr="005E1A21" w:rsidRDefault="00032B70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Головуючі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: проф. </w:t>
      </w:r>
      <w:r w:rsidR="000B6C88" w:rsidRPr="005E1A21">
        <w:rPr>
          <w:rFonts w:ascii="Times New Roman" w:hAnsi="Times New Roman" w:cs="Times New Roman"/>
          <w:sz w:val="28"/>
          <w:szCs w:val="28"/>
          <w:lang w:val="uk-UA"/>
        </w:rPr>
        <w:t>Манько В.</w:t>
      </w:r>
    </w:p>
    <w:p w14:paraId="79ADFF86" w14:textId="00627604" w:rsidR="00032B70" w:rsidRPr="005E1A21" w:rsidRDefault="00032B70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Модератори:</w:t>
      </w:r>
      <w:r w:rsidR="00F8499E" w:rsidRPr="005E1A21">
        <w:rPr>
          <w:rFonts w:ascii="Times New Roman" w:hAnsi="Times New Roman" w:cs="Times New Roman"/>
          <w:b/>
          <w:sz w:val="28"/>
          <w:szCs w:val="28"/>
          <w:lang w:val="uk-UA"/>
        </w:rPr>
        <w:t xml:space="preserve"> </w:t>
      </w:r>
      <w:r w:rsidR="00F8499E" w:rsidRPr="005E1A21">
        <w:rPr>
          <w:rFonts w:ascii="Times New Roman" w:hAnsi="Times New Roman" w:cs="Times New Roman"/>
          <w:sz w:val="28"/>
          <w:szCs w:val="28"/>
          <w:lang w:val="uk-UA"/>
        </w:rPr>
        <w:t>Федас І.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 </w:t>
      </w:r>
    </w:p>
    <w:p w14:paraId="23309E69" w14:textId="77777777" w:rsidR="00032B70" w:rsidRPr="005E1A21" w:rsidRDefault="00032B70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</w:p>
    <w:p w14:paraId="1B39D6D2" w14:textId="5BB9D398" w:rsidR="00032B70" w:rsidRPr="005E1A21" w:rsidRDefault="00032B70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SECTION: HUMAN AND ANIMAL PHYSIOLOGY, BIOMEDICINE</w:t>
      </w:r>
    </w:p>
    <w:p w14:paraId="4B9526FE" w14:textId="77777777" w:rsidR="00F8499E" w:rsidRPr="005E1A21" w:rsidRDefault="00371B4B" w:rsidP="005E1A21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April 20, 2021</w:t>
      </w:r>
    </w:p>
    <w:p w14:paraId="4804A2F3" w14:textId="0FB27091" w:rsidR="00032B70" w:rsidRPr="005E1A21" w:rsidRDefault="00032B70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Head: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prof. Manko V.V.</w:t>
      </w:r>
    </w:p>
    <w:p w14:paraId="74EC2468" w14:textId="1F83C750" w:rsidR="00032B70" w:rsidRPr="005E1A21" w:rsidRDefault="00032B70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Moderator: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F8499E" w:rsidRPr="005E1A21">
        <w:rPr>
          <w:rFonts w:ascii="Times New Roman" w:hAnsi="Times New Roman" w:cs="Times New Roman"/>
          <w:sz w:val="28"/>
          <w:szCs w:val="28"/>
          <w:lang w:val="uk-UA"/>
        </w:rPr>
        <w:t>Fedas I.</w:t>
      </w:r>
    </w:p>
    <w:p w14:paraId="223DABB6" w14:textId="77777777" w:rsidR="00032B70" w:rsidRPr="005E1A21" w:rsidRDefault="00032B70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</w:p>
    <w:p w14:paraId="32F11765" w14:textId="703CBA8D" w:rsidR="00032B70" w:rsidRDefault="00032B70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Початок роботи секції:</w:t>
      </w:r>
      <w:r w:rsidR="00371B4B"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10:00</w:t>
      </w:r>
    </w:p>
    <w:p w14:paraId="64CD960D" w14:textId="77777777" w:rsidR="005E1A21" w:rsidRP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661B52F5" w14:textId="77777777" w:rsidR="00032B70" w:rsidRPr="005E1A21" w:rsidRDefault="00032B70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Посилання на трансляцію:</w:t>
      </w:r>
    </w:p>
    <w:p w14:paraId="4EB32686" w14:textId="551D769F" w:rsidR="00904812" w:rsidRPr="005E1A21" w:rsidRDefault="00900BDD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hyperlink r:id="rId26" w:history="1">
        <w:r w:rsidR="00904812" w:rsidRPr="005E1A21">
          <w:rPr>
            <w:rStyle w:val="ac"/>
            <w:rFonts w:ascii="Times New Roman" w:hAnsi="Times New Roman" w:cs="Times New Roman"/>
            <w:sz w:val="28"/>
            <w:szCs w:val="28"/>
            <w:lang w:val="uk-UA"/>
          </w:rPr>
          <w:t>https://us02web.zoom.us/j/82851962521?pwd=cSsrbys0Q0dDUWZmNG80SzhDSW03Zz09</w:t>
        </w:r>
      </w:hyperlink>
    </w:p>
    <w:p w14:paraId="3F89DE5A" w14:textId="77777777" w:rsidR="00904812" w:rsidRPr="005E1A21" w:rsidRDefault="00904812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Meeting ID: 828 5196 2521</w:t>
      </w:r>
    </w:p>
    <w:p w14:paraId="414A75F8" w14:textId="272405D4" w:rsidR="00032B70" w:rsidRPr="005E1A21" w:rsidRDefault="00904812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Passcode: 2021</w:t>
      </w:r>
    </w:p>
    <w:p w14:paraId="5D8B2B38" w14:textId="77777777" w:rsidR="00032B70" w:rsidRPr="005E1A21" w:rsidRDefault="00032B70" w:rsidP="009626BD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УСНІ ДОПОВІДІ / ORAL REPORTS</w:t>
      </w:r>
    </w:p>
    <w:p w14:paraId="18240E13" w14:textId="6653DACD" w:rsidR="009C4DA3" w:rsidRPr="005E1A21" w:rsidRDefault="009C4DA3" w:rsidP="005E1A21">
      <w:pPr>
        <w:spacing w:line="276" w:lineRule="auto"/>
        <w:jc w:val="both"/>
        <w:rPr>
          <w:rFonts w:ascii="Times New Roman" w:hAnsi="Times New Roman" w:cs="Times New Roman"/>
          <w:iCs/>
          <w:sz w:val="28"/>
          <w:szCs w:val="28"/>
          <w:lang w:val="uk-UA"/>
        </w:rPr>
      </w:pPr>
    </w:p>
    <w:p w14:paraId="1120ECDA" w14:textId="5FE0456A" w:rsidR="00511A2C" w:rsidRPr="005E1A21" w:rsidRDefault="00032B70" w:rsidP="005E1A21">
      <w:pPr>
        <w:spacing w:line="276" w:lineRule="auto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>1.</w:t>
      </w: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ab/>
      </w:r>
      <w:r w:rsidR="0092112D"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 xml:space="preserve">Зінченко В., </w:t>
      </w:r>
      <w:r w:rsidR="0092112D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>Малей Х., Демчук С.,</w:t>
      </w:r>
      <w:r w:rsidR="0092112D"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 xml:space="preserve"> </w:t>
      </w:r>
      <w:r w:rsidR="0092112D"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Гренюх В., Іккерт О., Бабський А. </w:t>
      </w:r>
      <w:r w:rsidR="0092112D" w:rsidRPr="005E1A21">
        <w:rPr>
          <w:rFonts w:ascii="Times New Roman" w:hAnsi="Times New Roman" w:cs="Times New Roman"/>
          <w:sz w:val="28"/>
          <w:szCs w:val="28"/>
          <w:lang w:val="uk-UA"/>
        </w:rPr>
        <w:t>Вплив похідного бензофурану у комбінації з полімерними носіями на масу та тривалість життя мишей з лімфомою NK/Ly (</w:t>
      </w:r>
      <w:r w:rsidR="0092112D"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).</w:t>
      </w:r>
    </w:p>
    <w:p w14:paraId="4AE2883F" w14:textId="2F3784FF" w:rsidR="0092112D" w:rsidRPr="005E1A21" w:rsidRDefault="0092112D" w:rsidP="005E1A21">
      <w:pPr>
        <w:spacing w:line="276" w:lineRule="auto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>2.</w:t>
      </w: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ab/>
      </w: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 xml:space="preserve">Топільницька Т., 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Павловська Д., Гренюх В., Іккерт О., Бабський А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Вплив похідного піразолопіримідину у комбінації з полімерними носіями на масу та тривалість життя мишей з лімфомою NK/Ly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).</w:t>
      </w:r>
    </w:p>
    <w:p w14:paraId="239E3B5D" w14:textId="77777777" w:rsidR="0043429A" w:rsidRPr="005E1A21" w:rsidRDefault="0092112D" w:rsidP="005E1A21">
      <w:pPr>
        <w:spacing w:line="276" w:lineRule="auto"/>
        <w:jc w:val="both"/>
        <w:rPr>
          <w:rFonts w:ascii="Times New Roman" w:hAnsi="Times New Roman" w:cs="Times New Roman"/>
          <w:b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>3.</w:t>
      </w:r>
      <w:r w:rsidRPr="005E1A21">
        <w:rPr>
          <w:rFonts w:ascii="Times New Roman" w:hAnsi="Times New Roman" w:cs="Times New Roman"/>
          <w:iCs/>
          <w:sz w:val="28"/>
          <w:szCs w:val="28"/>
          <w:lang w:val="uk-UA"/>
        </w:rPr>
        <w:tab/>
      </w: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Колінько Л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., Весніна Л. </w:t>
      </w:r>
      <w:r w:rsidRPr="005E1A21">
        <w:rPr>
          <w:rFonts w:ascii="Times New Roman" w:hAnsi="Times New Roman" w:cs="Times New Roman"/>
          <w:bCs/>
          <w:sz w:val="28"/>
          <w:szCs w:val="28"/>
          <w:lang w:val="uk-UA"/>
        </w:rPr>
        <w:t>Особливості експресії SIRT1 в моноцитах/макрофагах периферичної крові осіб із різною масою тіла (</w:t>
      </w:r>
      <w:r w:rsidRPr="005E1A21">
        <w:rPr>
          <w:rFonts w:ascii="Times New Roman" w:hAnsi="Times New Roman" w:cs="Times New Roman"/>
          <w:bCs/>
          <w:i/>
          <w:iCs/>
          <w:sz w:val="28"/>
          <w:szCs w:val="28"/>
          <w:lang w:val="uk-UA"/>
        </w:rPr>
        <w:t>Українська медична стоматологічна академія, Полтава, Україна</w:t>
      </w:r>
      <w:r w:rsidRPr="005E1A21">
        <w:rPr>
          <w:rFonts w:ascii="Times New Roman" w:hAnsi="Times New Roman" w:cs="Times New Roman"/>
          <w:bCs/>
          <w:sz w:val="28"/>
          <w:szCs w:val="28"/>
          <w:lang w:val="uk-UA"/>
        </w:rPr>
        <w:t>).</w:t>
      </w:r>
    </w:p>
    <w:p w14:paraId="4A0423E8" w14:textId="173A27E7" w:rsidR="0092112D" w:rsidRPr="005E1A21" w:rsidRDefault="0092112D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Cs/>
          <w:sz w:val="28"/>
          <w:szCs w:val="28"/>
          <w:lang w:val="uk-UA"/>
        </w:rPr>
        <w:t>4.</w:t>
      </w:r>
      <w:r w:rsidRPr="005E1A21">
        <w:rPr>
          <w:rFonts w:ascii="Times New Roman" w:hAnsi="Times New Roman" w:cs="Times New Roman"/>
          <w:bCs/>
          <w:sz w:val="28"/>
          <w:szCs w:val="28"/>
          <w:lang w:val="uk-UA"/>
        </w:rPr>
        <w:tab/>
      </w:r>
      <w:r w:rsidRPr="005E1A21">
        <w:rPr>
          <w:rFonts w:ascii="Times New Roman" w:hAnsi="Times New Roman" w:cs="Times New Roman"/>
          <w:b/>
          <w:sz w:val="28"/>
          <w:szCs w:val="28"/>
          <w:u w:val="single"/>
          <w:lang w:val="uk-UA"/>
        </w:rPr>
        <w:t>Kowalczyk</w:t>
      </w:r>
      <w:r w:rsidR="000B6C88" w:rsidRPr="005E1A21">
        <w:rPr>
          <w:rFonts w:ascii="Times New Roman" w:hAnsi="Times New Roman" w:cs="Times New Roman"/>
          <w:b/>
          <w:sz w:val="28"/>
          <w:szCs w:val="28"/>
          <w:u w:val="single"/>
          <w:lang w:val="uk-UA"/>
        </w:rPr>
        <w:t xml:space="preserve"> B.</w:t>
      </w: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, Włodarczyk</w:t>
      </w:r>
      <w:r w:rsidR="000B6C88" w:rsidRPr="005E1A21">
        <w:rPr>
          <w:rFonts w:ascii="Times New Roman" w:hAnsi="Times New Roman" w:cs="Times New Roman"/>
          <w:b/>
          <w:sz w:val="28"/>
          <w:szCs w:val="28"/>
          <w:lang w:val="uk-UA"/>
        </w:rPr>
        <w:t xml:space="preserve"> K.</w:t>
      </w: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, Palusińska-Szysz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0B6C88" w:rsidRPr="005E1A21">
        <w:rPr>
          <w:rFonts w:ascii="Times New Roman" w:hAnsi="Times New Roman" w:cs="Times New Roman"/>
          <w:b/>
          <w:sz w:val="28"/>
          <w:szCs w:val="28"/>
          <w:lang w:val="uk-UA"/>
        </w:rPr>
        <w:t xml:space="preserve">M. </w:t>
      </w:r>
      <w:r w:rsidR="0043429A" w:rsidRPr="005E1A21">
        <w:rPr>
          <w:rFonts w:ascii="Times New Roman" w:hAnsi="Times New Roman" w:cs="Times New Roman"/>
          <w:sz w:val="28"/>
          <w:szCs w:val="28"/>
          <w:lang w:val="uk-UA"/>
        </w:rPr>
        <w:t>The importance of the lipid components of Legionella pneumophila  in the process of adhesion and infection of the host cells (</w:t>
      </w:r>
      <w:r w:rsidR="0043429A" w:rsidRPr="005E1A21">
        <w:rPr>
          <w:rFonts w:ascii="Times New Roman" w:hAnsi="Times New Roman" w:cs="Times New Roman"/>
          <w:i/>
          <w:iCs/>
          <w:color w:val="151515"/>
          <w:sz w:val="28"/>
          <w:szCs w:val="28"/>
          <w:lang w:val="uk-UA"/>
        </w:rPr>
        <w:t>Maria Curie-Sklodowska University Institute of Biological Sciences, Lublin, Poland</w:t>
      </w:r>
      <w:r w:rsidR="0043429A" w:rsidRPr="005E1A21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2EBFCDA9" w14:textId="77777777" w:rsidR="0043429A" w:rsidRPr="005E1A21" w:rsidRDefault="0043429A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1D21335D" w14:textId="19DF2A7B" w:rsidR="0043429A" w:rsidRPr="005E1A21" w:rsidRDefault="0043429A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lastRenderedPageBreak/>
        <w:t>СЕКЦІЯ: БІОЛОГІЯ ТА ЕКОЛОГІЯ В ОСВІТІ</w:t>
      </w:r>
    </w:p>
    <w:p w14:paraId="7F7D0ACD" w14:textId="7C51A12F" w:rsidR="00F8499E" w:rsidRPr="005E1A21" w:rsidRDefault="00F8499E" w:rsidP="005E1A21">
      <w:pPr>
        <w:widowControl w:val="0"/>
        <w:autoSpaceDE w:val="0"/>
        <w:autoSpaceDN w:val="0"/>
        <w:adjustRightInd w:val="0"/>
        <w:spacing w:line="276" w:lineRule="auto"/>
        <w:rPr>
          <w:rFonts w:ascii="Times New Roman" w:eastAsia="MS Mincho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eastAsia="MS Mincho" w:hAnsi="Times New Roman" w:cs="Times New Roman"/>
          <w:b/>
          <w:sz w:val="28"/>
          <w:szCs w:val="28"/>
          <w:lang w:val="uk-UA"/>
        </w:rPr>
        <w:t>20 квітня 2021</w:t>
      </w:r>
    </w:p>
    <w:p w14:paraId="7B146A08" w14:textId="77777777" w:rsidR="00F8499E" w:rsidRPr="005E1A21" w:rsidRDefault="00F8499E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Головуючі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: доц. Кобилецька М. </w:t>
      </w:r>
    </w:p>
    <w:p w14:paraId="5934B602" w14:textId="77777777" w:rsidR="00F8499E" w:rsidRPr="005E1A21" w:rsidRDefault="00F8499E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Модератори: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Кавулич Я. </w:t>
      </w:r>
    </w:p>
    <w:p w14:paraId="34A2C921" w14:textId="392C9C82" w:rsidR="0043429A" w:rsidRPr="005E1A21" w:rsidRDefault="0043429A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p w14:paraId="640AB720" w14:textId="0B62E35D" w:rsidR="0043429A" w:rsidRPr="005E1A21" w:rsidRDefault="0043429A" w:rsidP="005E1A21">
      <w:pPr>
        <w:widowControl w:val="0"/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 xml:space="preserve">SECTION: BIOLOGY AND ECOLOGY IN EDUCATION </w:t>
      </w:r>
    </w:p>
    <w:p w14:paraId="78F787EE" w14:textId="6BB91CE2" w:rsidR="00F8499E" w:rsidRPr="005E1A21" w:rsidRDefault="00F8499E" w:rsidP="005E1A21">
      <w:pPr>
        <w:widowControl w:val="0"/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April 20, 2021</w:t>
      </w:r>
    </w:p>
    <w:p w14:paraId="4B26BD88" w14:textId="062AEAC2" w:rsidR="00F8499E" w:rsidRPr="005E1A21" w:rsidRDefault="00F8499E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Head: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assoc. prof. Kobyletska M.</w:t>
      </w:r>
    </w:p>
    <w:p w14:paraId="2841DEDA" w14:textId="77777777" w:rsidR="00F8499E" w:rsidRPr="005E1A21" w:rsidRDefault="00F8499E" w:rsidP="005E1A21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Moderator: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 xml:space="preserve"> Kavulytch Y.</w:t>
      </w:r>
    </w:p>
    <w:p w14:paraId="020F1FE0" w14:textId="5EE76FB2" w:rsidR="00F8499E" w:rsidRDefault="00F8499E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Початок роботи секції: 10:00</w:t>
      </w:r>
    </w:p>
    <w:p w14:paraId="6FB4EACF" w14:textId="77777777" w:rsidR="005E1A21" w:rsidRPr="005E1A21" w:rsidRDefault="005E1A21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19467D37" w14:textId="77777777" w:rsidR="00F8499E" w:rsidRPr="005E1A21" w:rsidRDefault="00F8499E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/>
          <w:sz w:val="28"/>
          <w:szCs w:val="28"/>
          <w:lang w:val="uk-UA"/>
        </w:rPr>
        <w:t>Посилання на трансляцію:</w:t>
      </w:r>
    </w:p>
    <w:p w14:paraId="0D888B68" w14:textId="3219B329" w:rsidR="00904812" w:rsidRPr="005E1A21" w:rsidRDefault="00900BDD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hyperlink r:id="rId27" w:history="1">
        <w:r w:rsidR="00904812" w:rsidRPr="005E1A21">
          <w:rPr>
            <w:rStyle w:val="ac"/>
            <w:rFonts w:ascii="Times New Roman" w:hAnsi="Times New Roman" w:cs="Times New Roman"/>
            <w:sz w:val="28"/>
            <w:szCs w:val="28"/>
            <w:lang w:val="uk-UA"/>
          </w:rPr>
          <w:t>https://us04web.zoom.us/j/78426161757?pwd=c3k1QlljOGZRNnlsQnFBVlplcG0yQT09</w:t>
        </w:r>
      </w:hyperlink>
    </w:p>
    <w:p w14:paraId="4C466F4B" w14:textId="77777777" w:rsidR="00904812" w:rsidRPr="005E1A21" w:rsidRDefault="00904812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Meeting ID: 784 2616 1757</w:t>
      </w:r>
    </w:p>
    <w:p w14:paraId="2D5FECAF" w14:textId="3AD97B66" w:rsidR="0043429A" w:rsidRPr="005E1A21" w:rsidRDefault="00904812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Passcode: KVd3r7</w:t>
      </w:r>
    </w:p>
    <w:p w14:paraId="445FBC8A" w14:textId="77777777" w:rsidR="00904812" w:rsidRPr="005E1A21" w:rsidRDefault="00904812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5407CA2B" w14:textId="77777777" w:rsidR="0043429A" w:rsidRPr="005E1A21" w:rsidRDefault="0043429A" w:rsidP="009626BD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sz w:val="28"/>
          <w:szCs w:val="28"/>
          <w:lang w:val="uk-UA"/>
        </w:rPr>
        <w:t>УСНІ ДОПОВІДІ / ORAL REPOR</w:t>
      </w:r>
      <w:bookmarkStart w:id="2" w:name="_GoBack"/>
      <w:bookmarkEnd w:id="2"/>
      <w:r w:rsidRPr="005E1A21">
        <w:rPr>
          <w:rFonts w:ascii="Times New Roman" w:hAnsi="Times New Roman" w:cs="Times New Roman"/>
          <w:sz w:val="28"/>
          <w:szCs w:val="28"/>
          <w:lang w:val="uk-UA"/>
        </w:rPr>
        <w:t>TS</w:t>
      </w:r>
    </w:p>
    <w:p w14:paraId="6471B0A9" w14:textId="77777777" w:rsidR="0043429A" w:rsidRPr="005E1A21" w:rsidRDefault="0043429A" w:rsidP="005E1A21">
      <w:pPr>
        <w:spacing w:line="276" w:lineRule="auto"/>
        <w:jc w:val="both"/>
        <w:rPr>
          <w:rFonts w:ascii="Times New Roman" w:hAnsi="Times New Roman" w:cs="Times New Roman"/>
          <w:bCs/>
          <w:sz w:val="28"/>
          <w:szCs w:val="28"/>
          <w:lang w:val="uk-UA"/>
        </w:rPr>
      </w:pPr>
    </w:p>
    <w:p w14:paraId="7AD072D3" w14:textId="77777777" w:rsidR="0043429A" w:rsidRPr="005E1A21" w:rsidRDefault="0043429A" w:rsidP="005E1A21">
      <w:pPr>
        <w:spacing w:line="276" w:lineRule="auto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  <w:r w:rsidRPr="005E1A21">
        <w:rPr>
          <w:rFonts w:ascii="Times New Roman" w:hAnsi="Times New Roman" w:cs="Times New Roman"/>
          <w:bCs/>
          <w:sz w:val="28"/>
          <w:szCs w:val="28"/>
          <w:lang w:val="uk-UA"/>
        </w:rPr>
        <w:t>1.</w:t>
      </w:r>
      <w:r w:rsidRPr="005E1A21">
        <w:rPr>
          <w:rFonts w:ascii="Times New Roman" w:hAnsi="Times New Roman" w:cs="Times New Roman"/>
          <w:bCs/>
          <w:sz w:val="28"/>
          <w:szCs w:val="28"/>
          <w:lang w:val="uk-UA"/>
        </w:rPr>
        <w:tab/>
      </w:r>
      <w:r w:rsidRPr="005E1A21">
        <w:rPr>
          <w:rFonts w:ascii="Times New Roman" w:hAnsi="Times New Roman" w:cs="Times New Roman"/>
          <w:b/>
          <w:bCs/>
          <w:sz w:val="28"/>
          <w:szCs w:val="28"/>
          <w:u w:val="single"/>
          <w:lang w:val="uk-UA"/>
        </w:rPr>
        <w:t>Павлів Ю.,</w:t>
      </w:r>
      <w:r w:rsidRPr="005E1A21"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 Мамчур О. </w:t>
      </w:r>
      <w:r w:rsidRPr="005E1A21">
        <w:rPr>
          <w:rFonts w:ascii="Times New Roman" w:hAnsi="Times New Roman" w:cs="Times New Roman"/>
          <w:sz w:val="28"/>
          <w:szCs w:val="28"/>
          <w:lang w:val="uk-UA"/>
        </w:rPr>
        <w:t>Стан і перспективи викладання екології в Україні в контексті сталого розвитку (</w:t>
      </w:r>
      <w:r w:rsidRPr="005E1A21">
        <w:rPr>
          <w:rFonts w:ascii="Times New Roman" w:hAnsi="Times New Roman" w:cs="Times New Roman"/>
          <w:i/>
          <w:iCs/>
          <w:sz w:val="28"/>
          <w:szCs w:val="28"/>
          <w:lang w:val="uk-UA"/>
        </w:rPr>
        <w:t>Львівський національний університет імені Івана Франка, Львів, Україна).</w:t>
      </w:r>
    </w:p>
    <w:p w14:paraId="5098048A" w14:textId="26FF947D" w:rsidR="0043429A" w:rsidRPr="005E1A21" w:rsidRDefault="0043429A" w:rsidP="005E1A21">
      <w:pPr>
        <w:spacing w:line="276" w:lineRule="auto"/>
        <w:jc w:val="both"/>
        <w:rPr>
          <w:rFonts w:ascii="Times New Roman" w:hAnsi="Times New Roman" w:cs="Times New Roman"/>
          <w:bCs/>
          <w:sz w:val="28"/>
          <w:szCs w:val="28"/>
          <w:lang w:val="uk-UA"/>
        </w:rPr>
      </w:pPr>
    </w:p>
    <w:p w14:paraId="465ADBE7" w14:textId="01A01AD0" w:rsidR="00C20E80" w:rsidRPr="005E1A21" w:rsidRDefault="00C20E80" w:rsidP="005E1A21">
      <w:pPr>
        <w:spacing w:line="276" w:lineRule="auto"/>
        <w:jc w:val="both"/>
        <w:rPr>
          <w:rFonts w:ascii="Times New Roman" w:hAnsi="Times New Roman" w:cs="Times New Roman"/>
          <w:i/>
          <w:iCs/>
          <w:sz w:val="28"/>
          <w:szCs w:val="28"/>
          <w:lang w:val="uk-UA"/>
        </w:rPr>
      </w:pPr>
    </w:p>
    <w:p w14:paraId="3C6B1716" w14:textId="73618A45" w:rsidR="00C20E80" w:rsidRPr="005E1A21" w:rsidRDefault="00C20E80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17B0B66A" w14:textId="77777777" w:rsidR="00CD1B79" w:rsidRPr="005E1A21" w:rsidRDefault="00CD1B79" w:rsidP="005E1A21">
      <w:pPr>
        <w:spacing w:line="276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1F6BABB4" w14:textId="75513EB2" w:rsidR="002B50A3" w:rsidRPr="005E1A21" w:rsidRDefault="002B50A3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30A0543F" w14:textId="11CCBBEC" w:rsidR="002B50A3" w:rsidRPr="005E1A21" w:rsidRDefault="002B50A3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41F6C555" w14:textId="32FD2B51" w:rsidR="000E1093" w:rsidRPr="005E1A21" w:rsidRDefault="000E1093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08C327A2" w14:textId="31FD77CC" w:rsidR="000E1093" w:rsidRPr="005E1A21" w:rsidRDefault="000E1093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53B86837" w14:textId="6482D7F3" w:rsidR="00A115EA" w:rsidRPr="005E1A21" w:rsidRDefault="00A115EA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484DAB43" w14:textId="463A0575" w:rsidR="00A115EA" w:rsidRPr="005E1A21" w:rsidRDefault="00A115EA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05544561" w14:textId="4079C6E3" w:rsidR="008E7A79" w:rsidRPr="005E1A21" w:rsidRDefault="008E7A79" w:rsidP="005E1A21">
      <w:pPr>
        <w:spacing w:line="276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1A0D27A4" w14:textId="5D73B952" w:rsidR="008E7A79" w:rsidRPr="005E1A21" w:rsidRDefault="008E7A79" w:rsidP="005E1A21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14:paraId="177B2919" w14:textId="216425DC" w:rsidR="00D01585" w:rsidRPr="005E1A21" w:rsidRDefault="00D01585" w:rsidP="005E1A21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sectPr w:rsidR="00D01585" w:rsidRPr="005E1A21" w:rsidSect="004E0600">
      <w:pgSz w:w="12240" w:h="15840"/>
      <w:pgMar w:top="1440" w:right="1440" w:bottom="1440" w:left="1440" w:header="720" w:footer="720" w:gutter="0"/>
      <w:cols w:space="720"/>
      <w:noEndnote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Solomiia" w:date="2021-04-15T13:26:00Z" w:initials="S">
    <w:p w14:paraId="5213BD0A" w14:textId="3EEDE594" w:rsidR="006D582A" w:rsidRPr="006D582A" w:rsidRDefault="006D582A">
      <w:pPr>
        <w:pStyle w:val="ae"/>
        <w:rPr>
          <w:lang w:val="uk-UA"/>
        </w:rPr>
      </w:pPr>
      <w:r>
        <w:rPr>
          <w:rStyle w:val="ad"/>
        </w:rPr>
        <w:annotationRef/>
      </w:r>
      <w:r>
        <w:rPr>
          <w:lang w:val="uk-UA"/>
        </w:rPr>
        <w:t>Перенесла рядок</w:t>
      </w:r>
    </w:p>
  </w:comment>
  <w:comment w:id="1" w:author="Solomiia" w:date="2021-04-15T13:27:00Z" w:initials="S">
    <w:p w14:paraId="0EA4D0C9" w14:textId="665B5F66" w:rsidR="006D582A" w:rsidRPr="006D582A" w:rsidRDefault="006D582A">
      <w:pPr>
        <w:pStyle w:val="ae"/>
        <w:rPr>
          <w:lang w:val="uk-UA"/>
        </w:rPr>
      </w:pPr>
      <w:r>
        <w:rPr>
          <w:rStyle w:val="ad"/>
        </w:rPr>
        <w:annotationRef/>
      </w:r>
      <w:r>
        <w:rPr>
          <w:lang w:val="uk-UA"/>
        </w:rPr>
        <w:t>Перенесла рядок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213BD0A" w15:done="0"/>
  <w15:commentEx w15:paraId="0EA4D0C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213BD0A" w16cid:durableId="2422BD98"/>
  <w16cid:commentId w16cid:paraId="0EA4D0C9" w16cid:durableId="2422BDB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4C84AD" w14:textId="77777777" w:rsidR="00900BDD" w:rsidRDefault="00900BDD" w:rsidP="00957B83">
      <w:r>
        <w:separator/>
      </w:r>
    </w:p>
  </w:endnote>
  <w:endnote w:type="continuationSeparator" w:id="0">
    <w:p w14:paraId="652CD40C" w14:textId="77777777" w:rsidR="00900BDD" w:rsidRDefault="00900BDD" w:rsidP="00957B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Liberation Serif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Lucida Sans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Yu Gothic UI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TimesNewRomanPSMT">
    <w:altName w:val="MS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271A0D" w14:textId="77777777" w:rsidR="00900BDD" w:rsidRDefault="00900BDD" w:rsidP="00957B83">
      <w:r>
        <w:separator/>
      </w:r>
    </w:p>
  </w:footnote>
  <w:footnote w:type="continuationSeparator" w:id="0">
    <w:p w14:paraId="205C0D35" w14:textId="77777777" w:rsidR="00900BDD" w:rsidRDefault="00900BDD" w:rsidP="00957B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9C4A45"/>
    <w:multiLevelType w:val="hybridMultilevel"/>
    <w:tmpl w:val="DC402890"/>
    <w:lvl w:ilvl="0" w:tplc="DEEEEBE2">
      <w:start w:val="1"/>
      <w:numFmt w:val="decimal"/>
      <w:lvlText w:val="%1."/>
      <w:lvlJc w:val="left"/>
      <w:pPr>
        <w:ind w:left="1140" w:hanging="780"/>
      </w:pPr>
      <w:rPr>
        <w:rFonts w:hint="default"/>
        <w:color w:val="auto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6000D"/>
    <w:multiLevelType w:val="hybridMultilevel"/>
    <w:tmpl w:val="400C949E"/>
    <w:lvl w:ilvl="0" w:tplc="A0BEFFD0">
      <w:start w:val="1"/>
      <w:numFmt w:val="decimal"/>
      <w:lvlText w:val="%1."/>
      <w:lvlJc w:val="left"/>
      <w:pPr>
        <w:ind w:left="1080" w:hanging="720"/>
      </w:pPr>
      <w:rPr>
        <w:rFonts w:hint="default"/>
        <w:sz w:val="28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B066C0"/>
    <w:multiLevelType w:val="hybridMultilevel"/>
    <w:tmpl w:val="33DA9EB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397714"/>
    <w:multiLevelType w:val="hybridMultilevel"/>
    <w:tmpl w:val="FF0C3300"/>
    <w:lvl w:ilvl="0" w:tplc="18ACF1A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DD6AAB"/>
    <w:multiLevelType w:val="hybridMultilevel"/>
    <w:tmpl w:val="56623F86"/>
    <w:lvl w:ilvl="0" w:tplc="465CBD58">
      <w:start w:val="1"/>
      <w:numFmt w:val="decimal"/>
      <w:lvlText w:val="%1."/>
      <w:lvlJc w:val="left"/>
      <w:pPr>
        <w:ind w:left="1440" w:hanging="720"/>
      </w:pPr>
      <w:rPr>
        <w:rFonts w:hint="default"/>
        <w:b w:val="0"/>
        <w:bCs w:val="0"/>
        <w:i w:val="0"/>
        <w:sz w:val="28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2CA74B7"/>
    <w:multiLevelType w:val="hybridMultilevel"/>
    <w:tmpl w:val="D8F4B72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4F5A8E"/>
    <w:multiLevelType w:val="hybridMultilevel"/>
    <w:tmpl w:val="884EA4A4"/>
    <w:lvl w:ilvl="0" w:tplc="A0BEFFD0">
      <w:start w:val="1"/>
      <w:numFmt w:val="decimal"/>
      <w:lvlText w:val="%1."/>
      <w:lvlJc w:val="left"/>
      <w:pPr>
        <w:ind w:left="1080" w:hanging="720"/>
      </w:pPr>
      <w:rPr>
        <w:rFonts w:hint="default"/>
        <w:sz w:val="28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9C3021"/>
    <w:multiLevelType w:val="hybridMultilevel"/>
    <w:tmpl w:val="170A4326"/>
    <w:lvl w:ilvl="0" w:tplc="18ACF1A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F40AA4"/>
    <w:multiLevelType w:val="hybridMultilevel"/>
    <w:tmpl w:val="4BB6EABA"/>
    <w:lvl w:ilvl="0" w:tplc="44BA1246">
      <w:start w:val="1"/>
      <w:numFmt w:val="decimal"/>
      <w:lvlText w:val="%1."/>
      <w:lvlJc w:val="left"/>
      <w:pPr>
        <w:ind w:left="1080" w:hanging="720"/>
      </w:pPr>
      <w:rPr>
        <w:rFonts w:hint="default"/>
        <w:i w:val="0"/>
        <w:sz w:val="28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0F7236"/>
    <w:multiLevelType w:val="hybridMultilevel"/>
    <w:tmpl w:val="D2F0DD6E"/>
    <w:lvl w:ilvl="0" w:tplc="18ACF1A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5444BA"/>
    <w:multiLevelType w:val="hybridMultilevel"/>
    <w:tmpl w:val="C3622FF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AF6F1C"/>
    <w:multiLevelType w:val="hybridMultilevel"/>
    <w:tmpl w:val="C7F0E212"/>
    <w:lvl w:ilvl="0" w:tplc="DEEEEBE2">
      <w:start w:val="1"/>
      <w:numFmt w:val="decimal"/>
      <w:lvlText w:val="%1."/>
      <w:lvlJc w:val="left"/>
      <w:pPr>
        <w:ind w:left="1500" w:hanging="780"/>
      </w:pPr>
      <w:rPr>
        <w:rFonts w:hint="default"/>
        <w:color w:val="auto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0"/>
  </w:num>
  <w:num w:numId="3">
    <w:abstractNumId w:val="11"/>
  </w:num>
  <w:num w:numId="4">
    <w:abstractNumId w:val="5"/>
  </w:num>
  <w:num w:numId="5">
    <w:abstractNumId w:val="9"/>
  </w:num>
  <w:num w:numId="6">
    <w:abstractNumId w:val="7"/>
  </w:num>
  <w:num w:numId="7">
    <w:abstractNumId w:val="3"/>
  </w:num>
  <w:num w:numId="8">
    <w:abstractNumId w:val="8"/>
  </w:num>
  <w:num w:numId="9">
    <w:abstractNumId w:val="4"/>
  </w:num>
  <w:num w:numId="10">
    <w:abstractNumId w:val="2"/>
  </w:num>
  <w:num w:numId="11">
    <w:abstractNumId w:val="6"/>
  </w:num>
  <w:num w:numId="1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olomiia">
    <w15:presenceInfo w15:providerId="None" w15:userId="Solomi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visionView w:markup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zMDQzNbG0MLAEspR0lIJTi4sz8/NACixqAbCAomksAAAA"/>
  </w:docVars>
  <w:rsids>
    <w:rsidRoot w:val="00DE3498"/>
    <w:rsid w:val="00032B70"/>
    <w:rsid w:val="000464C6"/>
    <w:rsid w:val="000A213A"/>
    <w:rsid w:val="000B6C88"/>
    <w:rsid w:val="000C0A3F"/>
    <w:rsid w:val="000C14F1"/>
    <w:rsid w:val="000C26D5"/>
    <w:rsid w:val="000E1093"/>
    <w:rsid w:val="0011022A"/>
    <w:rsid w:val="0011469F"/>
    <w:rsid w:val="0017035E"/>
    <w:rsid w:val="001A4449"/>
    <w:rsid w:val="001A4AD4"/>
    <w:rsid w:val="001A5962"/>
    <w:rsid w:val="001B02E7"/>
    <w:rsid w:val="001D248E"/>
    <w:rsid w:val="00290563"/>
    <w:rsid w:val="002A433A"/>
    <w:rsid w:val="002B50A3"/>
    <w:rsid w:val="002D646F"/>
    <w:rsid w:val="002F5DA6"/>
    <w:rsid w:val="003263A8"/>
    <w:rsid w:val="003471D6"/>
    <w:rsid w:val="003563F4"/>
    <w:rsid w:val="00362A7C"/>
    <w:rsid w:val="00371B4B"/>
    <w:rsid w:val="003A2A09"/>
    <w:rsid w:val="003A3A0F"/>
    <w:rsid w:val="003E67B9"/>
    <w:rsid w:val="00407770"/>
    <w:rsid w:val="0043429A"/>
    <w:rsid w:val="00445E6F"/>
    <w:rsid w:val="00456065"/>
    <w:rsid w:val="00465FD5"/>
    <w:rsid w:val="004B1C65"/>
    <w:rsid w:val="004B2073"/>
    <w:rsid w:val="004E0600"/>
    <w:rsid w:val="004E15DA"/>
    <w:rsid w:val="00511A2C"/>
    <w:rsid w:val="005308E2"/>
    <w:rsid w:val="005352EB"/>
    <w:rsid w:val="00560B0A"/>
    <w:rsid w:val="005613AB"/>
    <w:rsid w:val="005733B2"/>
    <w:rsid w:val="005873B8"/>
    <w:rsid w:val="005959E8"/>
    <w:rsid w:val="005A04FD"/>
    <w:rsid w:val="005C06E0"/>
    <w:rsid w:val="005D5CDD"/>
    <w:rsid w:val="005E052E"/>
    <w:rsid w:val="005E1A21"/>
    <w:rsid w:val="005F38CB"/>
    <w:rsid w:val="00686BDE"/>
    <w:rsid w:val="006D582A"/>
    <w:rsid w:val="007041C6"/>
    <w:rsid w:val="0075535E"/>
    <w:rsid w:val="00757B23"/>
    <w:rsid w:val="007A4EDD"/>
    <w:rsid w:val="007B36CE"/>
    <w:rsid w:val="008640EA"/>
    <w:rsid w:val="008B578E"/>
    <w:rsid w:val="008C77E8"/>
    <w:rsid w:val="008E7A79"/>
    <w:rsid w:val="00900BDD"/>
    <w:rsid w:val="00904812"/>
    <w:rsid w:val="0092112D"/>
    <w:rsid w:val="00957B83"/>
    <w:rsid w:val="009626BD"/>
    <w:rsid w:val="00966417"/>
    <w:rsid w:val="009833EF"/>
    <w:rsid w:val="009C4DA3"/>
    <w:rsid w:val="009D385A"/>
    <w:rsid w:val="009E4FD6"/>
    <w:rsid w:val="00A115EA"/>
    <w:rsid w:val="00A43C50"/>
    <w:rsid w:val="00AB2D59"/>
    <w:rsid w:val="00B0290F"/>
    <w:rsid w:val="00B10A53"/>
    <w:rsid w:val="00B2142D"/>
    <w:rsid w:val="00B757F8"/>
    <w:rsid w:val="00BE05DA"/>
    <w:rsid w:val="00BF542D"/>
    <w:rsid w:val="00C20E80"/>
    <w:rsid w:val="00C31205"/>
    <w:rsid w:val="00C46793"/>
    <w:rsid w:val="00C82A6E"/>
    <w:rsid w:val="00C94C0B"/>
    <w:rsid w:val="00CD1B79"/>
    <w:rsid w:val="00CE671A"/>
    <w:rsid w:val="00D01094"/>
    <w:rsid w:val="00D01585"/>
    <w:rsid w:val="00D51322"/>
    <w:rsid w:val="00D7185A"/>
    <w:rsid w:val="00DA0F5C"/>
    <w:rsid w:val="00DB3272"/>
    <w:rsid w:val="00DB73E1"/>
    <w:rsid w:val="00DE3498"/>
    <w:rsid w:val="00DF1DE0"/>
    <w:rsid w:val="00DF36BD"/>
    <w:rsid w:val="00DF3CD7"/>
    <w:rsid w:val="00E25A7D"/>
    <w:rsid w:val="00E7624C"/>
    <w:rsid w:val="00EA1ED7"/>
    <w:rsid w:val="00EA3723"/>
    <w:rsid w:val="00EE0F87"/>
    <w:rsid w:val="00F07B6B"/>
    <w:rsid w:val="00F42358"/>
    <w:rsid w:val="00F4404D"/>
    <w:rsid w:val="00F62CFE"/>
    <w:rsid w:val="00F76AF2"/>
    <w:rsid w:val="00F8499E"/>
    <w:rsid w:val="00F86DC6"/>
    <w:rsid w:val="00F91427"/>
    <w:rsid w:val="00FF04F0"/>
    <w:rsid w:val="00FF4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E39966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A1ED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По умолчанию"/>
    <w:rsid w:val="00686BD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  <w:lang w:eastAsia="uk-UA"/>
    </w:rPr>
  </w:style>
  <w:style w:type="paragraph" w:styleId="a4">
    <w:name w:val="Body Text"/>
    <w:basedOn w:val="a"/>
    <w:link w:val="a5"/>
    <w:uiPriority w:val="99"/>
    <w:rsid w:val="00FF4FFA"/>
    <w:pPr>
      <w:jc w:val="center"/>
    </w:pPr>
    <w:rPr>
      <w:rFonts w:ascii="Times New Roman" w:eastAsia="Times New Roman" w:hAnsi="Times New Roman" w:cs="Times New Roman"/>
      <w:b/>
      <w:lang w:val="pl-PL" w:eastAsia="pl-PL"/>
    </w:rPr>
  </w:style>
  <w:style w:type="character" w:customStyle="1" w:styleId="a5">
    <w:name w:val="Основний текст Знак"/>
    <w:basedOn w:val="a0"/>
    <w:link w:val="a4"/>
    <w:uiPriority w:val="99"/>
    <w:rsid w:val="00FF4FFA"/>
    <w:rPr>
      <w:rFonts w:ascii="Times New Roman" w:eastAsia="Times New Roman" w:hAnsi="Times New Roman" w:cs="Times New Roman"/>
      <w:b/>
      <w:lang w:val="pl-PL" w:eastAsia="pl-PL"/>
    </w:rPr>
  </w:style>
  <w:style w:type="character" w:styleId="a6">
    <w:name w:val="Strong"/>
    <w:uiPriority w:val="99"/>
    <w:qFormat/>
    <w:rsid w:val="00456065"/>
    <w:rPr>
      <w:rFonts w:cs="Times New Roman"/>
      <w:b/>
      <w:bCs/>
    </w:rPr>
  </w:style>
  <w:style w:type="paragraph" w:styleId="a7">
    <w:name w:val="header"/>
    <w:basedOn w:val="a"/>
    <w:link w:val="a8"/>
    <w:uiPriority w:val="99"/>
    <w:unhideWhenUsed/>
    <w:rsid w:val="00957B83"/>
    <w:pPr>
      <w:tabs>
        <w:tab w:val="center" w:pos="4819"/>
        <w:tab w:val="right" w:pos="9639"/>
      </w:tabs>
    </w:pPr>
  </w:style>
  <w:style w:type="character" w:customStyle="1" w:styleId="a8">
    <w:name w:val="Верхній колонтитул Знак"/>
    <w:basedOn w:val="a0"/>
    <w:link w:val="a7"/>
    <w:uiPriority w:val="99"/>
    <w:rsid w:val="00957B83"/>
  </w:style>
  <w:style w:type="paragraph" w:styleId="a9">
    <w:name w:val="footer"/>
    <w:basedOn w:val="a"/>
    <w:link w:val="aa"/>
    <w:uiPriority w:val="99"/>
    <w:unhideWhenUsed/>
    <w:rsid w:val="00957B83"/>
    <w:pPr>
      <w:tabs>
        <w:tab w:val="center" w:pos="4819"/>
        <w:tab w:val="right" w:pos="9639"/>
      </w:tabs>
    </w:pPr>
  </w:style>
  <w:style w:type="character" w:customStyle="1" w:styleId="aa">
    <w:name w:val="Нижній колонтитул Знак"/>
    <w:basedOn w:val="a0"/>
    <w:link w:val="a9"/>
    <w:uiPriority w:val="99"/>
    <w:rsid w:val="00957B83"/>
  </w:style>
  <w:style w:type="paragraph" w:customStyle="1" w:styleId="LO-normal">
    <w:name w:val="LO-normal"/>
    <w:uiPriority w:val="99"/>
    <w:rsid w:val="001A4449"/>
    <w:pPr>
      <w:suppressAutoHyphens/>
      <w:autoSpaceDE w:val="0"/>
      <w:autoSpaceDN w:val="0"/>
      <w:adjustRightInd w:val="0"/>
      <w:ind w:left="-283" w:right="-324"/>
      <w:jc w:val="both"/>
    </w:pPr>
    <w:rPr>
      <w:rFonts w:ascii="Times New Roman" w:eastAsia="Times New Roman" w:hAnsi="Times New Roman" w:cs="Times New Roman"/>
      <w:lang w:val="uk" w:eastAsia="zh-CN" w:bidi="hi-IN"/>
    </w:rPr>
  </w:style>
  <w:style w:type="paragraph" w:styleId="ab">
    <w:name w:val="List Paragraph"/>
    <w:basedOn w:val="a"/>
    <w:uiPriority w:val="34"/>
    <w:qFormat/>
    <w:rsid w:val="001A4449"/>
    <w:pPr>
      <w:ind w:left="720"/>
      <w:contextualSpacing/>
    </w:pPr>
  </w:style>
  <w:style w:type="paragraph" w:customStyle="1" w:styleId="Standard">
    <w:name w:val="Standard"/>
    <w:rsid w:val="001A4AD4"/>
    <w:pPr>
      <w:suppressAutoHyphens/>
      <w:autoSpaceDN w:val="0"/>
      <w:textAlignment w:val="baseline"/>
    </w:pPr>
    <w:rPr>
      <w:rFonts w:ascii="Liberation Serif" w:eastAsia="NSimSun" w:hAnsi="Liberation Serif" w:cs="Lucida Sans"/>
      <w:kern w:val="3"/>
      <w:lang w:val="pl-PL" w:eastAsia="zh-CN" w:bidi="hi-IN"/>
    </w:rPr>
  </w:style>
  <w:style w:type="character" w:styleId="ac">
    <w:name w:val="Hyperlink"/>
    <w:basedOn w:val="a0"/>
    <w:uiPriority w:val="99"/>
    <w:unhideWhenUsed/>
    <w:rsid w:val="009D385A"/>
    <w:rPr>
      <w:color w:val="0563C1" w:themeColor="hyperlink"/>
      <w:u w:val="single"/>
    </w:rPr>
  </w:style>
  <w:style w:type="character" w:styleId="ad">
    <w:name w:val="annotation reference"/>
    <w:basedOn w:val="a0"/>
    <w:uiPriority w:val="99"/>
    <w:semiHidden/>
    <w:unhideWhenUsed/>
    <w:rsid w:val="006D582A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6D582A"/>
    <w:rPr>
      <w:sz w:val="20"/>
      <w:szCs w:val="20"/>
    </w:rPr>
  </w:style>
  <w:style w:type="character" w:customStyle="1" w:styleId="af">
    <w:name w:val="Текст примітки Знак"/>
    <w:basedOn w:val="a0"/>
    <w:link w:val="ae"/>
    <w:uiPriority w:val="99"/>
    <w:semiHidden/>
    <w:rsid w:val="006D582A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6D582A"/>
    <w:rPr>
      <w:b/>
      <w:bCs/>
    </w:rPr>
  </w:style>
  <w:style w:type="character" w:customStyle="1" w:styleId="af1">
    <w:name w:val="Тема примітки Знак"/>
    <w:basedOn w:val="af"/>
    <w:link w:val="af0"/>
    <w:uiPriority w:val="99"/>
    <w:semiHidden/>
    <w:rsid w:val="006D582A"/>
    <w:rPr>
      <w:b/>
      <w:bCs/>
      <w:sz w:val="20"/>
      <w:szCs w:val="20"/>
    </w:rPr>
  </w:style>
  <w:style w:type="paragraph" w:styleId="af2">
    <w:name w:val="Balloon Text"/>
    <w:basedOn w:val="a"/>
    <w:link w:val="af3"/>
    <w:uiPriority w:val="99"/>
    <w:semiHidden/>
    <w:unhideWhenUsed/>
    <w:rsid w:val="006D582A"/>
    <w:rPr>
      <w:rFonts w:ascii="Segoe UI" w:hAnsi="Segoe UI" w:cs="Segoe UI"/>
      <w:sz w:val="18"/>
      <w:szCs w:val="18"/>
    </w:rPr>
  </w:style>
  <w:style w:type="character" w:customStyle="1" w:styleId="af3">
    <w:name w:val="Текст у виносці Знак"/>
    <w:basedOn w:val="a0"/>
    <w:link w:val="af2"/>
    <w:uiPriority w:val="99"/>
    <w:semiHidden/>
    <w:rsid w:val="006D582A"/>
    <w:rPr>
      <w:rFonts w:ascii="Segoe UI" w:hAnsi="Segoe UI" w:cs="Segoe UI"/>
      <w:sz w:val="18"/>
      <w:szCs w:val="18"/>
    </w:rPr>
  </w:style>
  <w:style w:type="paragraph" w:styleId="af4">
    <w:name w:val="No Spacing"/>
    <w:uiPriority w:val="99"/>
    <w:qFormat/>
    <w:rsid w:val="00B757F8"/>
    <w:rPr>
      <w:rFonts w:ascii="Calibri" w:eastAsia="SimSun" w:hAnsi="SimSun" w:cs="Times New Roman"/>
      <w:szCs w:val="20"/>
      <w:lang w:val="uk-UA"/>
    </w:rPr>
  </w:style>
  <w:style w:type="paragraph" w:styleId="af5">
    <w:name w:val="Normal (Web)"/>
    <w:basedOn w:val="a"/>
    <w:uiPriority w:val="99"/>
    <w:semiHidden/>
    <w:unhideWhenUsed/>
    <w:rsid w:val="0090481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26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hyperlink" Target="https://us04web.zoom.us/j/78702835603?pwd=SStiQWtPVU5IK3k0SjhQNXcrOGhJQT09" TargetMode="External"/><Relationship Id="rId26" Type="http://schemas.openxmlformats.org/officeDocument/2006/relationships/hyperlink" Target="https://us02web.zoom.us/j/82851962521?pwd=cSsrbys0Q0dDUWZmNG80SzhDSW03Zz09" TargetMode="External"/><Relationship Id="rId3" Type="http://schemas.openxmlformats.org/officeDocument/2006/relationships/styles" Target="styles.xml"/><Relationship Id="rId21" Type="http://schemas.openxmlformats.org/officeDocument/2006/relationships/hyperlink" Target="https://us04web.zoom.us/j/75021294428?pwd=eVl3eHJkYVkxM1hva0tSbFdCanBHUT09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us04web.zoom.us/j/71413935134?pwd=ZTFucGk5SkhoWGFpUlVONnBIOE0vdz09" TargetMode="External"/><Relationship Id="rId25" Type="http://schemas.openxmlformats.org/officeDocument/2006/relationships/hyperlink" Target="https://us04web.zoom.us/j/78426161757?pwd=c3k1QlljOGZRNnlsQnFBVlplcG0yQT0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us05web.zoom.us/j/88595726171?pwd=NVNuVVQ4eFBDZ1VTbldsSC83aVAyUT09" TargetMode="External"/><Relationship Id="rId20" Type="http://schemas.openxmlformats.org/officeDocument/2006/relationships/hyperlink" Target="https://us02web.zoom.us/j/81679456516?pwd=ZkJYanBhYzE4c3RPeFNicWMvNW1Sdz09" TargetMode="External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hyperlink" Target="https://us05web.zoom.us/j/88595726171?pwd=NVNuVVQ4eFBDZ1VTbldsSC83aVAyUT0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us02web.zoom.us/j/82851962521?pwd=cSsrbys0Q0dDUWZmNG80SzhDSW03Zz09" TargetMode="External"/><Relationship Id="rId23" Type="http://schemas.microsoft.com/office/2011/relationships/commentsExtended" Target="commentsExtended.xml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s://zoom.us/j/3301516627?pwd=d0licG9tR25PckpZNlNYL1pqWTRMdz09" TargetMode="External"/><Relationship Id="rId31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png"/><Relationship Id="rId22" Type="http://schemas.openxmlformats.org/officeDocument/2006/relationships/comments" Target="comments.xml"/><Relationship Id="rId27" Type="http://schemas.openxmlformats.org/officeDocument/2006/relationships/hyperlink" Target="https://us04web.zoom.us/j/78426161757?pwd=c3k1QlljOGZRNnlsQnFBVlplcG0yQT09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BDAEEE-D281-4F1B-B474-CC45921AB4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3</Pages>
  <Words>19864</Words>
  <Characters>11324</Characters>
  <Application>Microsoft Office Word</Application>
  <DocSecurity>0</DocSecurity>
  <Lines>94</Lines>
  <Paragraphs>62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3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Остап Пацула</cp:lastModifiedBy>
  <cp:revision>8</cp:revision>
  <dcterms:created xsi:type="dcterms:W3CDTF">2021-04-16T06:36:00Z</dcterms:created>
  <dcterms:modified xsi:type="dcterms:W3CDTF">2021-04-16T10:24:00Z</dcterms:modified>
</cp:coreProperties>
</file>